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theme/themeOverride2.xml" ContentType="application/vnd.openxmlformats-officedocument.themeOverride+xml"/>
  <Override PartName="/word/charts/chart5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theme/themeOverride3.xml" ContentType="application/vnd.openxmlformats-officedocument.themeOverride+xml"/>
  <Override PartName="/word/charts/chart6.xml" ContentType="application/vnd.openxmlformats-officedocument.drawingml.chart+xml"/>
  <Override PartName="/word/theme/themeOverride4.xml" ContentType="application/vnd.openxmlformats-officedocument.themeOverride+xml"/>
  <Override PartName="/word/charts/chart7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8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9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10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11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2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3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4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5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6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charts/chart17.xml" ContentType="application/vnd.openxmlformats-officedocument.drawingml.chart+xml"/>
  <Override PartName="/word/charts/style15.xml" ContentType="application/vnd.ms-office.chartstyle+xml"/>
  <Override PartName="/word/charts/colors15.xml" ContentType="application/vnd.ms-office.chartcolorstyle+xml"/>
  <Override PartName="/word/charts/chart18.xml" ContentType="application/vnd.openxmlformats-officedocument.drawingml.chart+xml"/>
  <Override PartName="/word/charts/style16.xml" ContentType="application/vnd.ms-office.chartstyle+xml"/>
  <Override PartName="/word/charts/colors16.xml" ContentType="application/vnd.ms-office.chartcolorstyle+xml"/>
  <Override PartName="/word/charts/chart19.xml" ContentType="application/vnd.openxmlformats-officedocument.drawingml.chart+xml"/>
  <Override PartName="/word/charts/style17.xml" ContentType="application/vnd.ms-office.chartstyle+xml"/>
  <Override PartName="/word/charts/colors17.xml" ContentType="application/vnd.ms-office.chartcolorstyle+xml"/>
  <Override PartName="/word/charts/chart20.xml" ContentType="application/vnd.openxmlformats-officedocument.drawingml.chart+xml"/>
  <Override PartName="/word/charts/style18.xml" ContentType="application/vnd.ms-office.chartstyle+xml"/>
  <Override PartName="/word/charts/colors18.xml" ContentType="application/vnd.ms-office.chartcolorstyle+xml"/>
  <Override PartName="/word/charts/chart21.xml" ContentType="application/vnd.openxmlformats-officedocument.drawingml.chart+xml"/>
  <Override PartName="/word/charts/style19.xml" ContentType="application/vnd.ms-office.chartstyle+xml"/>
  <Override PartName="/word/charts/colors19.xml" ContentType="application/vnd.ms-office.chartcolorstyle+xml"/>
  <Override PartName="/word/charts/chart22.xml" ContentType="application/vnd.openxmlformats-officedocument.drawingml.chart+xml"/>
  <Override PartName="/word/charts/style20.xml" ContentType="application/vnd.ms-office.chartstyle+xml"/>
  <Override PartName="/word/charts/colors20.xml" ContentType="application/vnd.ms-office.chartcolorstyle+xml"/>
  <Override PartName="/word/charts/chart23.xml" ContentType="application/vnd.openxmlformats-officedocument.drawingml.chart+xml"/>
  <Override PartName="/word/charts/style21.xml" ContentType="application/vnd.ms-office.chartstyle+xml"/>
  <Override PartName="/word/charts/colors21.xml" ContentType="application/vnd.ms-office.chartcolorstyle+xml"/>
  <Override PartName="/word/charts/chart24.xml" ContentType="application/vnd.openxmlformats-officedocument.drawingml.chart+xml"/>
  <Override PartName="/word/charts/style22.xml" ContentType="application/vnd.ms-office.chartstyle+xml"/>
  <Override PartName="/word/charts/colors22.xml" ContentType="application/vnd.ms-office.chartcolorstyle+xml"/>
  <Override PartName="/word/charts/chart25.xml" ContentType="application/vnd.openxmlformats-officedocument.drawingml.chart+xml"/>
  <Override PartName="/word/charts/style23.xml" ContentType="application/vnd.ms-office.chartstyle+xml"/>
  <Override PartName="/word/charts/colors23.xml" ContentType="application/vnd.ms-office.chartcolorstyle+xml"/>
  <Override PartName="/word/charts/chart26.xml" ContentType="application/vnd.openxmlformats-officedocument.drawingml.chart+xml"/>
  <Override PartName="/word/charts/style24.xml" ContentType="application/vnd.ms-office.chartstyle+xml"/>
  <Override PartName="/word/charts/colors24.xml" ContentType="application/vnd.ms-office.chartcolorstyle+xml"/>
  <Override PartName="/word/charts/chart27.xml" ContentType="application/vnd.openxmlformats-officedocument.drawingml.chart+xml"/>
  <Override PartName="/word/charts/style25.xml" ContentType="application/vnd.ms-office.chartstyle+xml"/>
  <Override PartName="/word/charts/colors25.xml" ContentType="application/vnd.ms-office.chartcolorstyle+xml"/>
  <Override PartName="/word/charts/chart28.xml" ContentType="application/vnd.openxmlformats-officedocument.drawingml.chart+xml"/>
  <Override PartName="/word/charts/style26.xml" ContentType="application/vnd.ms-office.chartstyle+xml"/>
  <Override PartName="/word/charts/colors26.xml" ContentType="application/vnd.ms-office.chartcolorstyle+xml"/>
  <Override PartName="/word/charts/chart29.xml" ContentType="application/vnd.openxmlformats-officedocument.drawingml.chart+xml"/>
  <Override PartName="/word/charts/style27.xml" ContentType="application/vnd.ms-office.chartstyle+xml"/>
  <Override PartName="/word/charts/colors27.xml" ContentType="application/vnd.ms-office.chartcolorstyle+xml"/>
  <Override PartName="/word/charts/chart30.xml" ContentType="application/vnd.openxmlformats-officedocument.drawingml.chart+xml"/>
  <Override PartName="/word/charts/style28.xml" ContentType="application/vnd.ms-office.chartstyle+xml"/>
  <Override PartName="/word/charts/colors28.xml" ContentType="application/vnd.ms-office.chartcolorstyle+xml"/>
  <Override PartName="/word/charts/chart31.xml" ContentType="application/vnd.openxmlformats-officedocument.drawingml.chart+xml"/>
  <Override PartName="/word/charts/style29.xml" ContentType="application/vnd.ms-office.chartstyle+xml"/>
  <Override PartName="/word/charts/colors29.xml" ContentType="application/vnd.ms-office.chartcolorstyle+xml"/>
  <Override PartName="/word/charts/chart32.xml" ContentType="application/vnd.openxmlformats-officedocument.drawingml.chart+xml"/>
  <Override PartName="/word/charts/style30.xml" ContentType="application/vnd.ms-office.chartstyle+xml"/>
  <Override PartName="/word/charts/colors30.xml" ContentType="application/vnd.ms-office.chartcolorstyle+xml"/>
  <Override PartName="/word/charts/chart33.xml" ContentType="application/vnd.openxmlformats-officedocument.drawingml.chart+xml"/>
  <Override PartName="/word/charts/style31.xml" ContentType="application/vnd.ms-office.chartstyle+xml"/>
  <Override PartName="/word/charts/colors31.xml" ContentType="application/vnd.ms-office.chartcolorstyle+xml"/>
  <Override PartName="/word/charts/chart34.xml" ContentType="application/vnd.openxmlformats-officedocument.drawingml.chart+xml"/>
  <Override PartName="/word/charts/style32.xml" ContentType="application/vnd.ms-office.chartstyle+xml"/>
  <Override PartName="/word/charts/colors32.xml" ContentType="application/vnd.ms-office.chartcolorstyle+xml"/>
  <Override PartName="/word/charts/chart35.xml" ContentType="application/vnd.openxmlformats-officedocument.drawingml.chart+xml"/>
  <Override PartName="/word/charts/style33.xml" ContentType="application/vnd.ms-office.chartstyle+xml"/>
  <Override PartName="/word/charts/colors33.xml" ContentType="application/vnd.ms-office.chartcolorstyle+xml"/>
  <Override PartName="/word/charts/chart36.xml" ContentType="application/vnd.openxmlformats-officedocument.drawingml.chart+xml"/>
  <Override PartName="/word/charts/style34.xml" ContentType="application/vnd.ms-office.chartstyle+xml"/>
  <Override PartName="/word/charts/colors34.xml" ContentType="application/vnd.ms-office.chartcolorstyle+xml"/>
  <Override PartName="/word/charts/chart37.xml" ContentType="application/vnd.openxmlformats-officedocument.drawingml.chart+xml"/>
  <Override PartName="/word/charts/style35.xml" ContentType="application/vnd.ms-office.chartstyle+xml"/>
  <Override PartName="/word/charts/colors35.xml" ContentType="application/vnd.ms-office.chartcolorstyle+xml"/>
  <Override PartName="/word/charts/chart38.xml" ContentType="application/vnd.openxmlformats-officedocument.drawingml.chart+xml"/>
  <Override PartName="/word/charts/style36.xml" ContentType="application/vnd.ms-office.chartstyle+xml"/>
  <Override PartName="/word/charts/colors36.xml" ContentType="application/vnd.ms-office.chartcolorstyle+xml"/>
  <Override PartName="/word/charts/chart39.xml" ContentType="application/vnd.openxmlformats-officedocument.drawingml.chart+xml"/>
  <Override PartName="/word/charts/style37.xml" ContentType="application/vnd.ms-office.chartstyle+xml"/>
  <Override PartName="/word/charts/colors37.xml" ContentType="application/vnd.ms-office.chartcolorstyle+xml"/>
  <Override PartName="/word/charts/chart40.xml" ContentType="application/vnd.openxmlformats-officedocument.drawingml.chart+xml"/>
  <Override PartName="/word/charts/style38.xml" ContentType="application/vnd.ms-office.chartstyle+xml"/>
  <Override PartName="/word/charts/colors38.xml" ContentType="application/vnd.ms-office.chartcolorstyle+xml"/>
  <Override PartName="/word/charts/chart41.xml" ContentType="application/vnd.openxmlformats-officedocument.drawingml.chart+xml"/>
  <Override PartName="/word/charts/style39.xml" ContentType="application/vnd.ms-office.chartstyle+xml"/>
  <Override PartName="/word/charts/colors39.xml" ContentType="application/vnd.ms-office.chartcolorstyle+xml"/>
  <Override PartName="/word/charts/chart42.xml" ContentType="application/vnd.openxmlformats-officedocument.drawingml.chart+xml"/>
  <Override PartName="/word/charts/style40.xml" ContentType="application/vnd.ms-office.chartstyle+xml"/>
  <Override PartName="/word/charts/colors40.xml" ContentType="application/vnd.ms-office.chartcolorstyle+xml"/>
  <Override PartName="/word/charts/chart43.xml" ContentType="application/vnd.openxmlformats-officedocument.drawingml.chart+xml"/>
  <Override PartName="/word/charts/style41.xml" ContentType="application/vnd.ms-office.chartstyle+xml"/>
  <Override PartName="/word/charts/colors41.xml" ContentType="application/vnd.ms-office.chartcolorstyle+xml"/>
  <Override PartName="/word/charts/chart44.xml" ContentType="application/vnd.openxmlformats-officedocument.drawingml.chart+xml"/>
  <Override PartName="/word/charts/style42.xml" ContentType="application/vnd.ms-office.chartstyle+xml"/>
  <Override PartName="/word/charts/colors42.xml" ContentType="application/vnd.ms-office.chartcolorstyle+xml"/>
  <Override PartName="/word/charts/chart45.xml" ContentType="application/vnd.openxmlformats-officedocument.drawingml.chart+xml"/>
  <Override PartName="/word/charts/style43.xml" ContentType="application/vnd.ms-office.chartstyle+xml"/>
  <Override PartName="/word/charts/colors43.xml" ContentType="application/vnd.ms-office.chartcolorstyle+xml"/>
  <Override PartName="/word/charts/chart46.xml" ContentType="application/vnd.openxmlformats-officedocument.drawingml.chart+xml"/>
  <Override PartName="/word/charts/style44.xml" ContentType="application/vnd.ms-office.chartstyle+xml"/>
  <Override PartName="/word/charts/colors44.xml" ContentType="application/vnd.ms-office.chartcolorstyle+xml"/>
  <Override PartName="/word/charts/chart47.xml" ContentType="application/vnd.openxmlformats-officedocument.drawingml.chart+xml"/>
  <Override PartName="/word/charts/style45.xml" ContentType="application/vnd.ms-office.chartstyle+xml"/>
  <Override PartName="/word/charts/colors45.xml" ContentType="application/vnd.ms-office.chartcolorstyle+xml"/>
  <Override PartName="/word/charts/chart48.xml" ContentType="application/vnd.openxmlformats-officedocument.drawingml.chart+xml"/>
  <Override PartName="/word/charts/style46.xml" ContentType="application/vnd.ms-office.chartstyle+xml"/>
  <Override PartName="/word/charts/colors46.xml" ContentType="application/vnd.ms-office.chartcolorstyle+xml"/>
  <Override PartName="/word/charts/chart49.xml" ContentType="application/vnd.openxmlformats-officedocument.drawingml.chart+xml"/>
  <Override PartName="/word/charts/style47.xml" ContentType="application/vnd.ms-office.chartstyle+xml"/>
  <Override PartName="/word/charts/colors47.xml" ContentType="application/vnd.ms-office.chartcolorstyle+xml"/>
  <Override PartName="/word/charts/chart50.xml" ContentType="application/vnd.openxmlformats-officedocument.drawingml.chart+xml"/>
  <Override PartName="/word/charts/style48.xml" ContentType="application/vnd.ms-office.chartstyle+xml"/>
  <Override PartName="/word/charts/colors48.xml" ContentType="application/vnd.ms-office.chartcolorstyle+xml"/>
  <Override PartName="/word/charts/chart51.xml" ContentType="application/vnd.openxmlformats-officedocument.drawingml.chart+xml"/>
  <Override PartName="/word/charts/style49.xml" ContentType="application/vnd.ms-office.chartstyle+xml"/>
  <Override PartName="/word/charts/colors49.xml" ContentType="application/vnd.ms-office.chartcolorstyle+xml"/>
  <Override PartName="/word/charts/chart52.xml" ContentType="application/vnd.openxmlformats-officedocument.drawingml.chart+xml"/>
  <Override PartName="/word/charts/style50.xml" ContentType="application/vnd.ms-office.chartstyle+xml"/>
  <Override PartName="/word/charts/colors50.xml" ContentType="application/vnd.ms-office.chartcolorstyle+xml"/>
  <Override PartName="/word/charts/chart53.xml" ContentType="application/vnd.openxmlformats-officedocument.drawingml.chart+xml"/>
  <Override PartName="/word/charts/style51.xml" ContentType="application/vnd.ms-office.chartstyle+xml"/>
  <Override PartName="/word/charts/colors51.xml" ContentType="application/vnd.ms-office.chartcolorstyle+xml"/>
  <Override PartName="/word/charts/chart54.xml" ContentType="application/vnd.openxmlformats-officedocument.drawingml.chart+xml"/>
  <Override PartName="/word/charts/style52.xml" ContentType="application/vnd.ms-office.chartstyle+xml"/>
  <Override PartName="/word/charts/colors52.xml" ContentType="application/vnd.ms-office.chartcolorstyle+xml"/>
  <Override PartName="/word/charts/chart55.xml" ContentType="application/vnd.openxmlformats-officedocument.drawingml.chart+xml"/>
  <Override PartName="/word/charts/style53.xml" ContentType="application/vnd.ms-office.chartstyle+xml"/>
  <Override PartName="/word/charts/colors53.xml" ContentType="application/vnd.ms-office.chartcolorstyle+xml"/>
  <Override PartName="/word/charts/chart56.xml" ContentType="application/vnd.openxmlformats-officedocument.drawingml.chart+xml"/>
  <Override PartName="/word/charts/style54.xml" ContentType="application/vnd.ms-office.chartstyle+xml"/>
  <Override PartName="/word/charts/colors54.xml" ContentType="application/vnd.ms-office.chartcolorstyle+xml"/>
  <Override PartName="/word/charts/chart57.xml" ContentType="application/vnd.openxmlformats-officedocument.drawingml.chart+xml"/>
  <Override PartName="/word/charts/style55.xml" ContentType="application/vnd.ms-office.chartstyle+xml"/>
  <Override PartName="/word/charts/colors55.xml" ContentType="application/vnd.ms-office.chartcolorstyle+xml"/>
  <Override PartName="/word/charts/chart58.xml" ContentType="application/vnd.openxmlformats-officedocument.drawingml.chart+xml"/>
  <Override PartName="/word/charts/style56.xml" ContentType="application/vnd.ms-office.chartstyle+xml"/>
  <Override PartName="/word/charts/colors56.xml" ContentType="application/vnd.ms-office.chartcolorstyle+xml"/>
  <Override PartName="/word/charts/chart59.xml" ContentType="application/vnd.openxmlformats-officedocument.drawingml.chart+xml"/>
  <Override PartName="/word/charts/style57.xml" ContentType="application/vnd.ms-office.chartstyle+xml"/>
  <Override PartName="/word/charts/colors57.xml" ContentType="application/vnd.ms-office.chartcolorstyle+xml"/>
  <Override PartName="/word/charts/chart60.xml" ContentType="application/vnd.openxmlformats-officedocument.drawingml.chart+xml"/>
  <Override PartName="/word/charts/style58.xml" ContentType="application/vnd.ms-office.chartstyle+xml"/>
  <Override PartName="/word/charts/colors58.xml" ContentType="application/vnd.ms-office.chartcolorstyle+xml"/>
  <Override PartName="/word/charts/chart61.xml" ContentType="application/vnd.openxmlformats-officedocument.drawingml.chart+xml"/>
  <Override PartName="/word/charts/style59.xml" ContentType="application/vnd.ms-office.chartstyle+xml"/>
  <Override PartName="/word/charts/colors59.xml" ContentType="application/vnd.ms-office.chartcolorstyle+xml"/>
  <Override PartName="/word/charts/chart62.xml" ContentType="application/vnd.openxmlformats-officedocument.drawingml.chart+xml"/>
  <Override PartName="/word/charts/style60.xml" ContentType="application/vnd.ms-office.chartstyle+xml"/>
  <Override PartName="/word/charts/colors60.xml" ContentType="application/vnd.ms-office.chartcolorstyle+xml"/>
  <Override PartName="/word/charts/chart63.xml" ContentType="application/vnd.openxmlformats-officedocument.drawingml.chart+xml"/>
  <Override PartName="/word/charts/style61.xml" ContentType="application/vnd.ms-office.chartstyle+xml"/>
  <Override PartName="/word/charts/colors61.xml" ContentType="application/vnd.ms-office.chartcolorstyle+xml"/>
  <Override PartName="/word/charts/chart64.xml" ContentType="application/vnd.openxmlformats-officedocument.drawingml.chart+xml"/>
  <Override PartName="/word/charts/style62.xml" ContentType="application/vnd.ms-office.chartstyle+xml"/>
  <Override PartName="/word/charts/colors62.xml" ContentType="application/vnd.ms-office.chartcolorstyle+xml"/>
  <Override PartName="/word/charts/chart65.xml" ContentType="application/vnd.openxmlformats-officedocument.drawingml.chart+xml"/>
  <Override PartName="/word/charts/style63.xml" ContentType="application/vnd.ms-office.chartstyle+xml"/>
  <Override PartName="/word/charts/colors63.xml" ContentType="application/vnd.ms-office.chartcolorstyle+xml"/>
  <Override PartName="/word/charts/chart66.xml" ContentType="application/vnd.openxmlformats-officedocument.drawingml.chart+xml"/>
  <Override PartName="/word/charts/style64.xml" ContentType="application/vnd.ms-office.chartstyle+xml"/>
  <Override PartName="/word/charts/colors64.xml" ContentType="application/vnd.ms-office.chartcolorstyle+xml"/>
  <Override PartName="/word/charts/chart67.xml" ContentType="application/vnd.openxmlformats-officedocument.drawingml.chart+xml"/>
  <Override PartName="/word/charts/style65.xml" ContentType="application/vnd.ms-office.chartstyle+xml"/>
  <Override PartName="/word/charts/colors65.xml" ContentType="application/vnd.ms-office.chartcolorstyle+xml"/>
  <Override PartName="/word/charts/chart68.xml" ContentType="application/vnd.openxmlformats-officedocument.drawingml.chart+xml"/>
  <Override PartName="/word/charts/style66.xml" ContentType="application/vnd.ms-office.chartstyle+xml"/>
  <Override PartName="/word/charts/colors66.xml" ContentType="application/vnd.ms-office.chartcolorstyle+xml"/>
  <Override PartName="/word/theme/themeOverride5.xml" ContentType="application/vnd.openxmlformats-officedocument.themeOverride+xml"/>
  <Override PartName="/word/charts/chart69.xml" ContentType="application/vnd.openxmlformats-officedocument.drawingml.chart+xml"/>
  <Override PartName="/word/charts/style67.xml" ContentType="application/vnd.ms-office.chartstyle+xml"/>
  <Override PartName="/word/charts/colors67.xml" ContentType="application/vnd.ms-office.chartcolorstyle+xml"/>
  <Override PartName="/word/theme/themeOverride6.xml" ContentType="application/vnd.openxmlformats-officedocument.themeOverride+xml"/>
  <Override PartName="/word/charts/chart70.xml" ContentType="application/vnd.openxmlformats-officedocument.drawingml.chart+xml"/>
  <Override PartName="/word/charts/style68.xml" ContentType="application/vnd.ms-office.chartstyle+xml"/>
  <Override PartName="/word/charts/colors68.xml" ContentType="application/vnd.ms-office.chartcolorstyle+xml"/>
  <Override PartName="/word/charts/chart71.xml" ContentType="application/vnd.openxmlformats-officedocument.drawingml.chart+xml"/>
  <Override PartName="/word/charts/style69.xml" ContentType="application/vnd.ms-office.chartstyle+xml"/>
  <Override PartName="/word/charts/colors69.xml" ContentType="application/vnd.ms-office.chartcolorstyle+xml"/>
  <Override PartName="/word/theme/themeOverride7.xml" ContentType="application/vnd.openxmlformats-officedocument.themeOverride+xml"/>
  <Override PartName="/word/charts/chart72.xml" ContentType="application/vnd.openxmlformats-officedocument.drawingml.chart+xml"/>
  <Override PartName="/word/charts/style70.xml" ContentType="application/vnd.ms-office.chartstyle+xml"/>
  <Override PartName="/word/charts/colors70.xml" ContentType="application/vnd.ms-office.chartcolorstyle+xml"/>
  <Override PartName="/word/theme/themeOverride8.xml" ContentType="application/vnd.openxmlformats-officedocument.themeOverride+xml"/>
  <Override PartName="/word/charts/chart73.xml" ContentType="application/vnd.openxmlformats-officedocument.drawingml.chart+xml"/>
  <Override PartName="/word/charts/style71.xml" ContentType="application/vnd.ms-office.chartstyle+xml"/>
  <Override PartName="/word/charts/colors71.xml" ContentType="application/vnd.ms-office.chartcolorstyle+xml"/>
  <Override PartName="/word/charts/chart74.xml" ContentType="application/vnd.openxmlformats-officedocument.drawingml.chart+xml"/>
  <Override PartName="/word/charts/style72.xml" ContentType="application/vnd.ms-office.chartstyle+xml"/>
  <Override PartName="/word/charts/colors72.xml" ContentType="application/vnd.ms-office.chartcolorstyle+xml"/>
  <Override PartName="/word/charts/chart75.xml" ContentType="application/vnd.openxmlformats-officedocument.drawingml.chart+xml"/>
  <Override PartName="/word/charts/style73.xml" ContentType="application/vnd.ms-office.chartstyle+xml"/>
  <Override PartName="/word/charts/colors73.xml" ContentType="application/vnd.ms-office.chartcolorstyle+xml"/>
  <Override PartName="/word/charts/chart76.xml" ContentType="application/vnd.openxmlformats-officedocument.drawingml.chart+xml"/>
  <Override PartName="/word/charts/style74.xml" ContentType="application/vnd.ms-office.chartstyle+xml"/>
  <Override PartName="/word/charts/colors74.xml" ContentType="application/vnd.ms-office.chartcolorstyle+xml"/>
  <Override PartName="/word/charts/chart77.xml" ContentType="application/vnd.openxmlformats-officedocument.drawingml.chart+xml"/>
  <Override PartName="/word/charts/style75.xml" ContentType="application/vnd.ms-office.chartstyle+xml"/>
  <Override PartName="/word/charts/colors75.xml" ContentType="application/vnd.ms-office.chartcolorstyle+xml"/>
  <Override PartName="/word/charts/chart78.xml" ContentType="application/vnd.openxmlformats-officedocument.drawingml.chart+xml"/>
  <Override PartName="/word/charts/style76.xml" ContentType="application/vnd.ms-office.chartstyle+xml"/>
  <Override PartName="/word/charts/colors76.xml" ContentType="application/vnd.ms-office.chartcolorstyle+xml"/>
  <Override PartName="/word/charts/chart79.xml" ContentType="application/vnd.openxmlformats-officedocument.drawingml.chart+xml"/>
  <Override PartName="/word/charts/style77.xml" ContentType="application/vnd.ms-office.chartstyle+xml"/>
  <Override PartName="/word/charts/colors77.xml" ContentType="application/vnd.ms-office.chartcolorstyle+xml"/>
  <Override PartName="/word/charts/chart80.xml" ContentType="application/vnd.openxmlformats-officedocument.drawingml.chart+xml"/>
  <Override PartName="/word/charts/style78.xml" ContentType="application/vnd.ms-office.chartstyle+xml"/>
  <Override PartName="/word/charts/colors78.xml" ContentType="application/vnd.ms-office.chartcolorstyle+xml"/>
  <Override PartName="/word/charts/chart81.xml" ContentType="application/vnd.openxmlformats-officedocument.drawingml.chart+xml"/>
  <Override PartName="/word/charts/style79.xml" ContentType="application/vnd.ms-office.chartstyle+xml"/>
  <Override PartName="/word/charts/colors79.xml" ContentType="application/vnd.ms-office.chartcolorstyle+xml"/>
  <Override PartName="/word/charts/chart82.xml" ContentType="application/vnd.openxmlformats-officedocument.drawingml.chart+xml"/>
  <Override PartName="/word/charts/style80.xml" ContentType="application/vnd.ms-office.chartstyle+xml"/>
  <Override PartName="/word/charts/colors80.xml" ContentType="application/vnd.ms-office.chartcolorstyle+xml"/>
  <Override PartName="/word/charts/chart83.xml" ContentType="application/vnd.openxmlformats-officedocument.drawingml.chart+xml"/>
  <Override PartName="/word/charts/style81.xml" ContentType="application/vnd.ms-office.chartstyle+xml"/>
  <Override PartName="/word/charts/colors81.xml" ContentType="application/vnd.ms-office.chartcolorstyle+xml"/>
  <Override PartName="/word/charts/chart84.xml" ContentType="application/vnd.openxmlformats-officedocument.drawingml.chart+xml"/>
  <Override PartName="/word/charts/style82.xml" ContentType="application/vnd.ms-office.chartstyle+xml"/>
  <Override PartName="/word/charts/colors82.xml" ContentType="application/vnd.ms-office.chartcolorstyle+xml"/>
  <Override PartName="/word/charts/chart85.xml" ContentType="application/vnd.openxmlformats-officedocument.drawingml.chart+xml"/>
  <Override PartName="/word/charts/style83.xml" ContentType="application/vnd.ms-office.chartstyle+xml"/>
  <Override PartName="/word/charts/colors83.xml" ContentType="application/vnd.ms-office.chartcolorstyle+xml"/>
  <Override PartName="/word/charts/chart86.xml" ContentType="application/vnd.openxmlformats-officedocument.drawingml.chart+xml"/>
  <Override PartName="/word/charts/style84.xml" ContentType="application/vnd.ms-office.chartstyle+xml"/>
  <Override PartName="/word/charts/colors84.xml" ContentType="application/vnd.ms-office.chartcolorstyle+xml"/>
  <Override PartName="/word/charts/chart87.xml" ContentType="application/vnd.openxmlformats-officedocument.drawingml.chart+xml"/>
  <Override PartName="/word/charts/style85.xml" ContentType="application/vnd.ms-office.chartstyle+xml"/>
  <Override PartName="/word/charts/colors85.xml" ContentType="application/vnd.ms-office.chartcolorstyle+xml"/>
  <Override PartName="/word/charts/chart88.xml" ContentType="application/vnd.openxmlformats-officedocument.drawingml.chart+xml"/>
  <Override PartName="/word/charts/style86.xml" ContentType="application/vnd.ms-office.chartstyle+xml"/>
  <Override PartName="/word/charts/colors86.xml" ContentType="application/vnd.ms-office.chartcolorstyle+xml"/>
  <Override PartName="/word/charts/chart89.xml" ContentType="application/vnd.openxmlformats-officedocument.drawingml.chart+xml"/>
  <Override PartName="/word/charts/style87.xml" ContentType="application/vnd.ms-office.chartstyle+xml"/>
  <Override PartName="/word/charts/colors87.xml" ContentType="application/vnd.ms-office.chartcolorstyle+xml"/>
  <Override PartName="/word/charts/chart90.xml" ContentType="application/vnd.openxmlformats-officedocument.drawingml.chart+xml"/>
  <Override PartName="/word/charts/style88.xml" ContentType="application/vnd.ms-office.chartstyle+xml"/>
  <Override PartName="/word/charts/colors88.xml" ContentType="application/vnd.ms-office.chartcolorstyle+xml"/>
  <Override PartName="/word/charts/chart91.xml" ContentType="application/vnd.openxmlformats-officedocument.drawingml.chart+xml"/>
  <Override PartName="/word/charts/style89.xml" ContentType="application/vnd.ms-office.chartstyle+xml"/>
  <Override PartName="/word/charts/colors89.xml" ContentType="application/vnd.ms-office.chartcolorstyle+xml"/>
  <Override PartName="/word/charts/chart92.xml" ContentType="application/vnd.openxmlformats-officedocument.drawingml.chart+xml"/>
  <Override PartName="/word/charts/style90.xml" ContentType="application/vnd.ms-office.chartstyle+xml"/>
  <Override PartName="/word/charts/colors90.xml" ContentType="application/vnd.ms-office.chartcolorstyle+xml"/>
  <Override PartName="/word/charts/chart93.xml" ContentType="application/vnd.openxmlformats-officedocument.drawingml.chart+xml"/>
  <Override PartName="/word/charts/style91.xml" ContentType="application/vnd.ms-office.chartstyle+xml"/>
  <Override PartName="/word/charts/colors91.xml" ContentType="application/vnd.ms-office.chartcolorstyle+xml"/>
  <Override PartName="/word/charts/chart94.xml" ContentType="application/vnd.openxmlformats-officedocument.drawingml.chart+xml"/>
  <Override PartName="/word/charts/style92.xml" ContentType="application/vnd.ms-office.chartstyle+xml"/>
  <Override PartName="/word/charts/colors92.xml" ContentType="application/vnd.ms-office.chartcolorstyle+xml"/>
  <Override PartName="/word/charts/chart95.xml" ContentType="application/vnd.openxmlformats-officedocument.drawingml.chart+xml"/>
  <Override PartName="/word/charts/style93.xml" ContentType="application/vnd.ms-office.chartstyle+xml"/>
  <Override PartName="/word/charts/colors93.xml" ContentType="application/vnd.ms-office.chartcolorstyle+xml"/>
  <Override PartName="/word/charts/chart96.xml" ContentType="application/vnd.openxmlformats-officedocument.drawingml.chart+xml"/>
  <Override PartName="/word/charts/style94.xml" ContentType="application/vnd.ms-office.chartstyle+xml"/>
  <Override PartName="/word/charts/colors94.xml" ContentType="application/vnd.ms-office.chartcolorstyle+xml"/>
  <Override PartName="/word/charts/chart97.xml" ContentType="application/vnd.openxmlformats-officedocument.drawingml.chart+xml"/>
  <Override PartName="/word/charts/style95.xml" ContentType="application/vnd.ms-office.chartstyle+xml"/>
  <Override PartName="/word/charts/colors95.xml" ContentType="application/vnd.ms-office.chartcolorstyle+xml"/>
  <Override PartName="/word/charts/chart98.xml" ContentType="application/vnd.openxmlformats-officedocument.drawingml.chart+xml"/>
  <Override PartName="/word/charts/style96.xml" ContentType="application/vnd.ms-office.chartstyle+xml"/>
  <Override PartName="/word/charts/colors96.xml" ContentType="application/vnd.ms-office.chartcolorstyle+xml"/>
  <Override PartName="/word/charts/chart99.xml" ContentType="application/vnd.openxmlformats-officedocument.drawingml.chart+xml"/>
  <Override PartName="/word/charts/style97.xml" ContentType="application/vnd.ms-office.chartstyle+xml"/>
  <Override PartName="/word/charts/colors97.xml" ContentType="application/vnd.ms-office.chartcolorstyle+xml"/>
  <Override PartName="/word/charts/chart100.xml" ContentType="application/vnd.openxmlformats-officedocument.drawingml.chart+xml"/>
  <Override PartName="/word/charts/style98.xml" ContentType="application/vnd.ms-office.chartstyle+xml"/>
  <Override PartName="/word/charts/colors98.xml" ContentType="application/vnd.ms-office.chartcolorstyle+xml"/>
  <Override PartName="/word/charts/chart101.xml" ContentType="application/vnd.openxmlformats-officedocument.drawingml.chart+xml"/>
  <Override PartName="/word/charts/style99.xml" ContentType="application/vnd.ms-office.chartstyle+xml"/>
  <Override PartName="/word/charts/colors99.xml" ContentType="application/vnd.ms-office.chartcolorstyle+xml"/>
  <Override PartName="/word/charts/chart102.xml" ContentType="application/vnd.openxmlformats-officedocument.drawingml.chart+xml"/>
  <Override PartName="/word/charts/style100.xml" ContentType="application/vnd.ms-office.chartstyle+xml"/>
  <Override PartName="/word/charts/colors100.xml" ContentType="application/vnd.ms-office.chartcolorstyle+xml"/>
  <Override PartName="/word/charts/chart103.xml" ContentType="application/vnd.openxmlformats-officedocument.drawingml.chart+xml"/>
  <Override PartName="/word/charts/style101.xml" ContentType="application/vnd.ms-office.chartstyle+xml"/>
  <Override PartName="/word/charts/colors101.xml" ContentType="application/vnd.ms-office.chartcolorstyle+xml"/>
  <Override PartName="/word/charts/chart104.xml" ContentType="application/vnd.openxmlformats-officedocument.drawingml.chart+xml"/>
  <Override PartName="/word/charts/style102.xml" ContentType="application/vnd.ms-office.chartstyle+xml"/>
  <Override PartName="/word/charts/colors102.xml" ContentType="application/vnd.ms-office.chartcolorstyle+xml"/>
  <Override PartName="/word/theme/themeOverride9.xml" ContentType="application/vnd.openxmlformats-officedocument.themeOverride+xml"/>
  <Override PartName="/word/charts/chart105.xml" ContentType="application/vnd.openxmlformats-officedocument.drawingml.chart+xml"/>
  <Override PartName="/word/charts/style103.xml" ContentType="application/vnd.ms-office.chartstyle+xml"/>
  <Override PartName="/word/charts/colors103.xml" ContentType="application/vnd.ms-office.chartcolorstyle+xml"/>
  <Override PartName="/word/theme/themeOverride10.xml" ContentType="application/vnd.openxmlformats-officedocument.themeOverride+xml"/>
  <Override PartName="/word/charts/chart106.xml" ContentType="application/vnd.openxmlformats-officedocument.drawingml.chart+xml"/>
  <Override PartName="/word/charts/style104.xml" ContentType="application/vnd.ms-office.chartstyle+xml"/>
  <Override PartName="/word/charts/colors104.xml" ContentType="application/vnd.ms-office.chartcolorstyle+xml"/>
  <Override PartName="/word/charts/chart107.xml" ContentType="application/vnd.openxmlformats-officedocument.drawingml.chart+xml"/>
  <Override PartName="/word/charts/style105.xml" ContentType="application/vnd.ms-office.chartstyle+xml"/>
  <Override PartName="/word/charts/colors105.xml" ContentType="application/vnd.ms-office.chartcolorstyle+xml"/>
  <Override PartName="/word/theme/themeOverride11.xml" ContentType="application/vnd.openxmlformats-officedocument.themeOverride+xml"/>
  <Override PartName="/word/charts/chart108.xml" ContentType="application/vnd.openxmlformats-officedocument.drawingml.chart+xml"/>
  <Override PartName="/word/charts/style106.xml" ContentType="application/vnd.ms-office.chartstyle+xml"/>
  <Override PartName="/word/charts/colors106.xml" ContentType="application/vnd.ms-office.chartcolorstyle+xml"/>
  <Override PartName="/word/theme/themeOverride12.xml" ContentType="application/vnd.openxmlformats-officedocument.themeOverride+xml"/>
  <Override PartName="/word/charts/chart109.xml" ContentType="application/vnd.openxmlformats-officedocument.drawingml.chart+xml"/>
  <Override PartName="/word/charts/style107.xml" ContentType="application/vnd.ms-office.chartstyle+xml"/>
  <Override PartName="/word/charts/colors107.xml" ContentType="application/vnd.ms-office.chartcolorstyle+xml"/>
  <Override PartName="/word/charts/chart110.xml" ContentType="application/vnd.openxmlformats-officedocument.drawingml.chart+xml"/>
  <Override PartName="/word/charts/style108.xml" ContentType="application/vnd.ms-office.chartstyle+xml"/>
  <Override PartName="/word/charts/colors108.xml" ContentType="application/vnd.ms-office.chartcolorstyle+xml"/>
  <Override PartName="/word/theme/themeOverride13.xml" ContentType="application/vnd.openxmlformats-officedocument.themeOverride+xml"/>
  <Override PartName="/word/charts/chart111.xml" ContentType="application/vnd.openxmlformats-officedocument.drawingml.chart+xml"/>
  <Override PartName="/word/charts/style109.xml" ContentType="application/vnd.ms-office.chartstyle+xml"/>
  <Override PartName="/word/charts/colors109.xml" ContentType="application/vnd.ms-office.chartcolorstyle+xml"/>
  <Override PartName="/word/charts/chart112.xml" ContentType="application/vnd.openxmlformats-officedocument.drawingml.chart+xml"/>
  <Override PartName="/word/charts/style110.xml" ContentType="application/vnd.ms-office.chartstyle+xml"/>
  <Override PartName="/word/charts/colors110.xml" ContentType="application/vnd.ms-office.chartcolorstyle+xml"/>
  <Override PartName="/word/theme/themeOverride14.xml" ContentType="application/vnd.openxmlformats-officedocument.themeOverride+xml"/>
  <Override PartName="/word/charts/chart113.xml" ContentType="application/vnd.openxmlformats-officedocument.drawingml.chart+xml"/>
  <Override PartName="/word/charts/style111.xml" ContentType="application/vnd.ms-office.chartstyle+xml"/>
  <Override PartName="/word/charts/colors111.xml" ContentType="application/vnd.ms-office.chartcolorstyle+xml"/>
  <Override PartName="/word/theme/themeOverride15.xml" ContentType="application/vnd.openxmlformats-officedocument.themeOverride+xml"/>
  <Override PartName="/word/charts/chart114.xml" ContentType="application/vnd.openxmlformats-officedocument.drawingml.chart+xml"/>
  <Override PartName="/word/charts/style112.xml" ContentType="application/vnd.ms-office.chartstyle+xml"/>
  <Override PartName="/word/charts/colors112.xml" ContentType="application/vnd.ms-office.chartcolorstyle+xml"/>
  <Override PartName="/word/theme/themeOverride16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A64630" w14:textId="3B412EFB" w:rsidR="00A71E75" w:rsidRDefault="00A71E75" w:rsidP="00A71E75"/>
    <w:p w14:paraId="66DF8B08" w14:textId="77777777" w:rsidR="00A71E75" w:rsidRDefault="00A71E75" w:rsidP="00A71E75"/>
    <w:p w14:paraId="28E5ABD1" w14:textId="77777777" w:rsidR="00A71E75" w:rsidRDefault="00A71E75" w:rsidP="00A71E75"/>
    <w:p w14:paraId="0DFD38B6" w14:textId="77777777" w:rsidR="007207F1" w:rsidRDefault="007207F1"/>
    <w:p w14:paraId="4675520B" w14:textId="77777777" w:rsidR="0006772B" w:rsidRDefault="0006772B"/>
    <w:p w14:paraId="1DD9451E" w14:textId="77777777" w:rsidR="0006772B" w:rsidRDefault="0006772B"/>
    <w:p w14:paraId="333D5090" w14:textId="77777777" w:rsidR="0006772B" w:rsidRDefault="0006772B"/>
    <w:p w14:paraId="524874C9" w14:textId="77777777" w:rsidR="0006772B" w:rsidRDefault="0006772B"/>
    <w:p w14:paraId="40B52001" w14:textId="77777777" w:rsidR="0006772B" w:rsidRDefault="0006772B"/>
    <w:p w14:paraId="7F99B029" w14:textId="77777777" w:rsidR="0006772B" w:rsidRDefault="0006772B"/>
    <w:p w14:paraId="46080104" w14:textId="77777777" w:rsidR="0006772B" w:rsidRDefault="0006772B"/>
    <w:p w14:paraId="3C1BD47D" w14:textId="77777777" w:rsidR="0006772B" w:rsidRDefault="0006772B"/>
    <w:p w14:paraId="12B397AE" w14:textId="77777777" w:rsidR="0006772B" w:rsidRDefault="0006772B" w:rsidP="0006772B">
      <w:pPr>
        <w:jc w:val="center"/>
      </w:pPr>
      <w:r>
        <w:rPr>
          <w:b/>
          <w:sz w:val="32"/>
        </w:rPr>
        <w:t>REZULTATI MJERENJA ZADOVOLJSTVA GRAĐANA JAVNIM USLUGAMA</w:t>
      </w:r>
    </w:p>
    <w:p w14:paraId="0ECEA0A4" w14:textId="77777777" w:rsidR="0006772B" w:rsidRDefault="0006772B"/>
    <w:p w14:paraId="27F5706C" w14:textId="77777777" w:rsidR="0006772B" w:rsidRDefault="0006772B"/>
    <w:p w14:paraId="0DE6A598" w14:textId="77777777" w:rsidR="0006772B" w:rsidRPr="0006772B" w:rsidRDefault="0006772B" w:rsidP="0006772B">
      <w:pPr>
        <w:jc w:val="center"/>
        <w:rPr>
          <w:b/>
          <w:sz w:val="32"/>
        </w:rPr>
      </w:pPr>
      <w:r w:rsidRPr="0006772B">
        <w:rPr>
          <w:b/>
          <w:sz w:val="32"/>
        </w:rPr>
        <w:t>J L S</w:t>
      </w:r>
    </w:p>
    <w:p w14:paraId="646B8132" w14:textId="77777777" w:rsidR="0006772B" w:rsidRDefault="0006772B"/>
    <w:p w14:paraId="0B485839" w14:textId="77777777" w:rsidR="0006772B" w:rsidRDefault="0006772B"/>
    <w:p w14:paraId="716D3C40" w14:textId="77777777" w:rsidR="0006772B" w:rsidRDefault="0006772B"/>
    <w:p w14:paraId="06AD5046" w14:textId="77777777" w:rsidR="0006772B" w:rsidRDefault="0006772B"/>
    <w:p w14:paraId="41ED4BFF" w14:textId="77777777" w:rsidR="0006772B" w:rsidRDefault="0006772B"/>
    <w:p w14:paraId="478942D0" w14:textId="77777777" w:rsidR="0006772B" w:rsidRDefault="0006772B"/>
    <w:p w14:paraId="77D502D8" w14:textId="77777777" w:rsidR="0006772B" w:rsidRDefault="0006772B"/>
    <w:p w14:paraId="41DB1E24" w14:textId="77777777" w:rsidR="0006772B" w:rsidRDefault="0006772B"/>
    <w:p w14:paraId="0E2026B8" w14:textId="77777777" w:rsidR="0006772B" w:rsidRDefault="0006772B"/>
    <w:p w14:paraId="027A19F1" w14:textId="77777777" w:rsidR="0006772B" w:rsidRDefault="0006772B"/>
    <w:p w14:paraId="2141F5C3" w14:textId="77777777" w:rsidR="0006772B" w:rsidRDefault="0006772B"/>
    <w:p w14:paraId="7A7E110E" w14:textId="77777777" w:rsidR="0006772B" w:rsidRDefault="0006772B"/>
    <w:p w14:paraId="51614769" w14:textId="54EC1C35" w:rsidR="0006772B" w:rsidRDefault="00BA7C59" w:rsidP="0006772B">
      <w:pPr>
        <w:jc w:val="center"/>
      </w:pPr>
      <w:r>
        <w:t>Februar</w:t>
      </w:r>
      <w:r w:rsidR="0006772B">
        <w:t xml:space="preserve"> 20</w:t>
      </w:r>
      <w:r w:rsidR="00520370">
        <w:t>23</w:t>
      </w:r>
    </w:p>
    <w:p w14:paraId="1BFD74C4" w14:textId="77777777" w:rsidR="005067A4" w:rsidRDefault="005067A4"/>
    <w:p w14:paraId="65755313" w14:textId="77777777" w:rsidR="005067A4" w:rsidRDefault="005067A4">
      <w:pPr>
        <w:sectPr w:rsidR="005067A4" w:rsidSect="001E74A0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200254449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100F1DE" w14:textId="77777777" w:rsidR="005067A4" w:rsidRDefault="005067A4">
          <w:pPr>
            <w:pStyle w:val="TOCHeading"/>
          </w:pPr>
          <w:r>
            <w:t>Sadržaj</w:t>
          </w:r>
        </w:p>
        <w:p w14:paraId="3FA9D92E" w14:textId="785C4FFD" w:rsidR="00D43C52" w:rsidRDefault="005067A4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5580946" w:history="1">
            <w:r w:rsidR="00D43C52" w:rsidRPr="00750EDF">
              <w:rPr>
                <w:rStyle w:val="Hyperlink"/>
                <w:noProof/>
              </w:rPr>
              <w:t>Skraćenice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46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3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71FD8576" w14:textId="354875A8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47" w:history="1">
            <w:r w:rsidR="00D43C52" w:rsidRPr="00750EDF">
              <w:rPr>
                <w:rStyle w:val="Hyperlink"/>
                <w:noProof/>
              </w:rPr>
              <w:t>Uvod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47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3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25F5F236" w14:textId="6C4968CF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48" w:history="1">
            <w:r w:rsidR="00D43C52" w:rsidRPr="00750EDF">
              <w:rPr>
                <w:rStyle w:val="Hyperlink"/>
                <w:noProof/>
              </w:rPr>
              <w:t>Za</w:t>
            </w:r>
            <w:r w:rsidR="00520370">
              <w:rPr>
                <w:rStyle w:val="Hyperlink"/>
                <w:noProof/>
              </w:rPr>
              <w:t>dovoljstvo uslugama u JLS u 2023</w:t>
            </w:r>
            <w:r w:rsidR="00D43C52" w:rsidRPr="00750EDF">
              <w:rPr>
                <w:rStyle w:val="Hyperlink"/>
                <w:noProof/>
              </w:rPr>
              <w:t xml:space="preserve"> – uporedni pregled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48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4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6759BC49" w14:textId="55B39594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49" w:history="1">
            <w:r w:rsidR="00D43C52" w:rsidRPr="00750EDF">
              <w:rPr>
                <w:rStyle w:val="Hyperlink"/>
                <w:noProof/>
              </w:rPr>
              <w:t>REZULTATI ISPITIVANJA JAVNOG MIJENJA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49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7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78991EF9" w14:textId="21CA91AD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50" w:history="1">
            <w:r w:rsidR="00D43C52" w:rsidRPr="00750EDF">
              <w:rPr>
                <w:rStyle w:val="Hyperlink"/>
                <w:noProof/>
              </w:rPr>
              <w:t>Karakteristike uzorka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50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7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25462A39" w14:textId="767CEAF9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51" w:history="1">
            <w:r w:rsidR="00D43C52" w:rsidRPr="00750EDF">
              <w:rPr>
                <w:rStyle w:val="Hyperlink"/>
                <w:noProof/>
              </w:rPr>
              <w:t>Snabdijevanje vodom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51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8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0FCE989D" w14:textId="7AB73DB3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52" w:history="1">
            <w:r w:rsidR="00D43C52" w:rsidRPr="00750EDF">
              <w:rPr>
                <w:rStyle w:val="Hyperlink"/>
                <w:noProof/>
              </w:rPr>
              <w:t>Cijena snabdijevanja vodom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52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10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03C17297" w14:textId="5C3A7074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53" w:history="1">
            <w:r w:rsidR="00D43C52" w:rsidRPr="00750EDF">
              <w:rPr>
                <w:rStyle w:val="Hyperlink"/>
                <w:noProof/>
              </w:rPr>
              <w:t>Prikupljanje otpada i odvoz smeća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53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12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2F55BD22" w14:textId="563D4CDB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54" w:history="1">
            <w:r w:rsidR="00D43C52" w:rsidRPr="00750EDF">
              <w:rPr>
                <w:rStyle w:val="Hyperlink"/>
                <w:noProof/>
              </w:rPr>
              <w:t>Cijena prikupljanja otpada i odvoz smeća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54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14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074596A0" w14:textId="0B1B5A76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55" w:history="1">
            <w:r w:rsidR="00D43C52" w:rsidRPr="00750EDF">
              <w:rPr>
                <w:rStyle w:val="Hyperlink"/>
                <w:noProof/>
              </w:rPr>
              <w:t>Kanalizacija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55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16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13B0205D" w14:textId="5161A00F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56" w:history="1">
            <w:r w:rsidR="00D43C52" w:rsidRPr="00750EDF">
              <w:rPr>
                <w:rStyle w:val="Hyperlink"/>
                <w:noProof/>
              </w:rPr>
              <w:t>Cijena kanalizacije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56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18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66D65804" w14:textId="337669AE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57" w:history="1">
            <w:r w:rsidR="00D43C52" w:rsidRPr="00750EDF">
              <w:rPr>
                <w:rStyle w:val="Hyperlink"/>
                <w:rFonts w:eastAsia="Times New Roman"/>
                <w:noProof/>
                <w:lang w:eastAsia="bs-Latn-BA"/>
              </w:rPr>
              <w:t>Kvaliteta usluge održavanja lokalnih puteva (uključujući zimsko)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57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20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47FB6F30" w14:textId="7A993505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58" w:history="1">
            <w:r w:rsidR="00D43C52" w:rsidRPr="00750EDF">
              <w:rPr>
                <w:rStyle w:val="Hyperlink"/>
                <w:rFonts w:eastAsia="Times New Roman"/>
                <w:noProof/>
                <w:lang w:eastAsia="bs-Latn-BA"/>
              </w:rPr>
              <w:t>Redovnost usluge održavanja lokalnih puteva (uključujući zimsko)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58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22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13E56732" w14:textId="0E84CBBF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59" w:history="1">
            <w:r w:rsidR="00D43C52" w:rsidRPr="00750EDF">
              <w:rPr>
                <w:rStyle w:val="Hyperlink"/>
                <w:rFonts w:eastAsia="Times New Roman"/>
                <w:noProof/>
                <w:lang w:eastAsia="bs-Latn-BA"/>
              </w:rPr>
              <w:t>Pokrivenost JLS javnom rasvjetom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59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24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62B4AC13" w14:textId="12F35CF5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60" w:history="1">
            <w:r w:rsidR="00D43C52" w:rsidRPr="00750EDF">
              <w:rPr>
                <w:rStyle w:val="Hyperlink"/>
                <w:rFonts w:eastAsia="Times New Roman"/>
                <w:noProof/>
                <w:lang w:eastAsia="bs-Latn-BA"/>
              </w:rPr>
              <w:t>Kvalitet javne rasvjete (osvjetljenja)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60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26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483A369C" w14:textId="1AFF3226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61" w:history="1">
            <w:r w:rsidR="00D43C52" w:rsidRPr="00750EDF">
              <w:rPr>
                <w:rStyle w:val="Hyperlink"/>
                <w:rFonts w:eastAsia="Times New Roman"/>
                <w:noProof/>
                <w:lang w:eastAsia="bs-Latn-BA"/>
              </w:rPr>
              <w:t>Rasprostranjenost javnih zelenih površina, igrališta za djecu i parkova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61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28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7C4DD31D" w14:textId="2E8738C0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62" w:history="1">
            <w:r w:rsidR="00D43C52" w:rsidRPr="00750EDF">
              <w:rPr>
                <w:rStyle w:val="Hyperlink"/>
                <w:rFonts w:eastAsia="Times New Roman"/>
                <w:noProof/>
                <w:lang w:eastAsia="bs-Latn-BA"/>
              </w:rPr>
              <w:t>Kvalitet javnih zelenih površina, igrališta za djecu i parkova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62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30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50A8F493" w14:textId="4F2DB6D9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63" w:history="1">
            <w:r w:rsidR="00D43C52" w:rsidRPr="00750EDF">
              <w:rPr>
                <w:rStyle w:val="Hyperlink"/>
                <w:rFonts w:asciiTheme="majorHAnsi" w:eastAsia="Times New Roman" w:hAnsiTheme="majorHAnsi" w:cstheme="majorBidi"/>
                <w:noProof/>
                <w:lang w:eastAsia="bs-Latn-BA"/>
              </w:rPr>
              <w:t>Rad domova zdravlja / ambulanti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63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32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7CBB7ABF" w14:textId="4FACAD14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64" w:history="1">
            <w:r w:rsidR="00D43C52" w:rsidRPr="00750EDF">
              <w:rPr>
                <w:rStyle w:val="Hyperlink"/>
                <w:rFonts w:eastAsia="Times New Roman"/>
                <w:noProof/>
                <w:lang w:eastAsia="bs-Latn-BA"/>
              </w:rPr>
              <w:t>Rad vrtića / obdaništa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64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34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3F60FF4D" w14:textId="3BAEFD6E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65" w:history="1">
            <w:r w:rsidR="00D43C52" w:rsidRPr="00750EDF">
              <w:rPr>
                <w:rStyle w:val="Hyperlink"/>
                <w:rFonts w:eastAsia="Times New Roman"/>
                <w:noProof/>
                <w:lang w:eastAsia="bs-Latn-BA"/>
              </w:rPr>
              <w:t>Rad civilne zaštite na sprečavanju posljedica prirodnih katastrofa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65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36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072F0804" w14:textId="2DCC509D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66" w:history="1">
            <w:r w:rsidR="00D43C52" w:rsidRPr="00750EDF">
              <w:rPr>
                <w:rStyle w:val="Hyperlink"/>
                <w:noProof/>
              </w:rPr>
              <w:t>Rad centra za socijalni rad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66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38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3253292B" w14:textId="027F23E9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67" w:history="1">
            <w:r w:rsidR="00D43C52" w:rsidRPr="00750EDF">
              <w:rPr>
                <w:rStyle w:val="Hyperlink"/>
                <w:noProof/>
              </w:rPr>
              <w:t>Rad mjesnih zajednica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67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40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3B5F1470" w14:textId="1D41ABAB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68" w:history="1">
            <w:r w:rsidR="00D43C52" w:rsidRPr="00750EDF">
              <w:rPr>
                <w:rStyle w:val="Hyperlink"/>
                <w:rFonts w:eastAsia="Times New Roman"/>
                <w:noProof/>
                <w:lang w:eastAsia="bs-Latn-BA"/>
              </w:rPr>
              <w:t>Kulturna dešavanja na teritoriji JLS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68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42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499FE0E8" w14:textId="4812AEE7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69" w:history="1">
            <w:r w:rsidR="00D43C52" w:rsidRPr="00750EDF">
              <w:rPr>
                <w:rStyle w:val="Hyperlink"/>
                <w:rFonts w:eastAsia="Times New Roman"/>
                <w:noProof/>
                <w:lang w:eastAsia="bs-Latn-BA"/>
              </w:rPr>
              <w:t>Sportska dešavanja na teritoriji JLS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69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44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1584046B" w14:textId="13F1845F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70" w:history="1">
            <w:r w:rsidR="00D43C52" w:rsidRPr="00750EDF">
              <w:rPr>
                <w:rStyle w:val="Hyperlink"/>
                <w:rFonts w:eastAsia="Times New Roman"/>
                <w:noProof/>
                <w:lang w:eastAsia="bs-Latn-BA"/>
              </w:rPr>
              <w:t>Pristup informacijama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70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46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04AA3213" w14:textId="7C4BA8AD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71" w:history="1">
            <w:r w:rsidR="00D43C52" w:rsidRPr="00750EDF">
              <w:rPr>
                <w:rStyle w:val="Hyperlink"/>
                <w:noProof/>
              </w:rPr>
              <w:t>Uključenost u javne rasprave i debate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71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48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104FB508" w14:textId="38CB6748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72" w:history="1">
            <w:r w:rsidR="00D43C52" w:rsidRPr="00750EDF">
              <w:rPr>
                <w:rStyle w:val="Hyperlink"/>
                <w:noProof/>
              </w:rPr>
              <w:t>Ocjena postojećih mehanizama učešća građana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72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50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5CE0BB3D" w14:textId="4C53FAF4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73" w:history="1">
            <w:r w:rsidR="00D43C52" w:rsidRPr="00750EDF">
              <w:rPr>
                <w:rStyle w:val="Hyperlink"/>
                <w:noProof/>
              </w:rPr>
              <w:t>Kvalitet administrativnih usluga u JLS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73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52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347BEA01" w14:textId="7C687976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74" w:history="1">
            <w:r w:rsidR="00D43C52" w:rsidRPr="00750EDF">
              <w:rPr>
                <w:rStyle w:val="Hyperlink"/>
                <w:noProof/>
              </w:rPr>
              <w:t>Brzina administrativnih usluga u JLS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74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54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10CCEFD9" w14:textId="3DBFBBB9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75" w:history="1">
            <w:r w:rsidR="00D43C52" w:rsidRPr="00750EDF">
              <w:rPr>
                <w:rStyle w:val="Hyperlink"/>
                <w:rFonts w:eastAsia="Times New Roman"/>
                <w:noProof/>
                <w:lang w:eastAsia="bs-Latn-BA"/>
              </w:rPr>
              <w:t xml:space="preserve">Ljubaznost osoblja </w:t>
            </w:r>
            <w:r w:rsidR="00D43C52" w:rsidRPr="00750EDF">
              <w:rPr>
                <w:rStyle w:val="Hyperlink"/>
                <w:noProof/>
              </w:rPr>
              <w:t>u JLS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75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56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211A1640" w14:textId="1A0FF5A9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76" w:history="1">
            <w:r w:rsidR="00D43C52" w:rsidRPr="00750EDF">
              <w:rPr>
                <w:rStyle w:val="Hyperlink"/>
                <w:rFonts w:eastAsia="Times New Roman"/>
                <w:noProof/>
                <w:lang w:eastAsia="bs-Latn-BA"/>
              </w:rPr>
              <w:t xml:space="preserve">Znanje osoblja </w:t>
            </w:r>
            <w:r w:rsidR="00D43C52" w:rsidRPr="00750EDF">
              <w:rPr>
                <w:rStyle w:val="Hyperlink"/>
                <w:noProof/>
              </w:rPr>
              <w:t>u JLS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76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57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00D4547E" w14:textId="7A77B1C7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77" w:history="1">
            <w:r w:rsidR="00D43C52" w:rsidRPr="00750EDF">
              <w:rPr>
                <w:rStyle w:val="Hyperlink"/>
                <w:rFonts w:eastAsia="Times New Roman"/>
                <w:noProof/>
                <w:lang w:eastAsia="bs-Latn-BA"/>
              </w:rPr>
              <w:t xml:space="preserve">Cijene administrativnih usluga </w:t>
            </w:r>
            <w:r w:rsidR="00D43C52" w:rsidRPr="00750EDF">
              <w:rPr>
                <w:rStyle w:val="Hyperlink"/>
                <w:noProof/>
              </w:rPr>
              <w:t>u JLS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77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59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6CBA24F0" w14:textId="3AC5109E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78" w:history="1">
            <w:r w:rsidR="00D43C52" w:rsidRPr="00750EDF">
              <w:rPr>
                <w:rStyle w:val="Hyperlink"/>
                <w:rFonts w:eastAsia="Times New Roman"/>
                <w:noProof/>
                <w:lang w:eastAsia="bs-Latn-BA"/>
              </w:rPr>
              <w:t>Direktni prenos sjednica OV/SO putem lokalnih TV i radio stanica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78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61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3C27E9C0" w14:textId="63940D8D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79" w:history="1">
            <w:r w:rsidR="00D43C52" w:rsidRPr="00750EDF">
              <w:rPr>
                <w:rStyle w:val="Hyperlink"/>
                <w:rFonts w:eastAsia="Times New Roman"/>
                <w:noProof/>
                <w:lang w:eastAsia="bs-Latn-BA"/>
              </w:rPr>
              <w:t>Redovni sastanci vijećnika/odbornika sa građanima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79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63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623F329B" w14:textId="7B40B488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80" w:history="1">
            <w:r w:rsidR="00D43C52" w:rsidRPr="00750EDF">
              <w:rPr>
                <w:rStyle w:val="Hyperlink"/>
                <w:rFonts w:eastAsia="Times New Roman"/>
                <w:noProof/>
                <w:lang w:eastAsia="bs-Latn-BA"/>
              </w:rPr>
              <w:t>Redovni termini za komunikaciju Grado/načelnika sa građanima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80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65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2D854591" w14:textId="3C04A755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81" w:history="1">
            <w:r w:rsidR="00D43C52" w:rsidRPr="00750EDF">
              <w:rPr>
                <w:rStyle w:val="Hyperlink"/>
                <w:rFonts w:eastAsia="Times New Roman"/>
                <w:noProof/>
                <w:lang w:eastAsia="bs-Latn-BA"/>
              </w:rPr>
              <w:t>Internet komunikacija između građana i službi JLS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81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67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6CCA9CAC" w14:textId="5D07A371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82" w:history="1">
            <w:r w:rsidR="00D43C52" w:rsidRPr="00750EDF">
              <w:rPr>
                <w:rStyle w:val="Hyperlink"/>
                <w:rFonts w:eastAsia="Times New Roman"/>
                <w:noProof/>
                <w:lang w:eastAsia="bs-Latn-BA"/>
              </w:rPr>
              <w:t>Postojeći mehanizmi učešća građana u definisanju prioriteta JLS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82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69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33E959E3" w14:textId="425304C8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83" w:history="1">
            <w:r w:rsidR="00D43C52" w:rsidRPr="00750EDF">
              <w:rPr>
                <w:rStyle w:val="Hyperlink"/>
                <w:rFonts w:eastAsia="Times New Roman"/>
                <w:noProof/>
                <w:lang w:eastAsia="bs-Latn-BA"/>
              </w:rPr>
              <w:t>Žalbe (pritužbe, prigovori) prema lokalnoj vlasti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83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71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1A2A266B" w14:textId="02B43AC1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84" w:history="1">
            <w:r w:rsidR="00D43C52" w:rsidRPr="00750EDF">
              <w:rPr>
                <w:rStyle w:val="Hyperlink"/>
                <w:noProof/>
              </w:rPr>
              <w:t>Rješavanje žalbi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84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73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5E109F40" w14:textId="2CA0562D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85" w:history="1">
            <w:r w:rsidR="00D43C52" w:rsidRPr="00750EDF">
              <w:rPr>
                <w:rStyle w:val="Hyperlink"/>
                <w:noProof/>
              </w:rPr>
              <w:t>Pripadnost socijalno ugroženim grupama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85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75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3EBA45EC" w14:textId="7E830A85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86" w:history="1">
            <w:r w:rsidR="00D43C52" w:rsidRPr="00750EDF">
              <w:rPr>
                <w:rStyle w:val="Hyperlink"/>
                <w:noProof/>
              </w:rPr>
              <w:t>Struktura socijalno ugroženih ispitanika u anketi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86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76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0B194940" w14:textId="4D866C00" w:rsidR="00D43C52" w:rsidRDefault="00292C0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sr-Latn-RS" w:eastAsia="sr-Latn-RS"/>
            </w:rPr>
          </w:pPr>
          <w:hyperlink w:anchor="_Toc95580987" w:history="1">
            <w:r w:rsidR="00D43C52" w:rsidRPr="00750EDF">
              <w:rPr>
                <w:rStyle w:val="Hyperlink"/>
                <w:noProof/>
              </w:rPr>
              <w:t>Struktura nezaposlenih osoba koje su učestvovale u anketi</w:t>
            </w:r>
            <w:r w:rsidR="00D43C52">
              <w:rPr>
                <w:noProof/>
                <w:webHidden/>
              </w:rPr>
              <w:tab/>
            </w:r>
            <w:r w:rsidR="00D43C52">
              <w:rPr>
                <w:noProof/>
                <w:webHidden/>
              </w:rPr>
              <w:fldChar w:fldCharType="begin"/>
            </w:r>
            <w:r w:rsidR="00D43C52">
              <w:rPr>
                <w:noProof/>
                <w:webHidden/>
              </w:rPr>
              <w:instrText xml:space="preserve"> PAGEREF _Toc95580987 \h </w:instrText>
            </w:r>
            <w:r w:rsidR="00D43C52">
              <w:rPr>
                <w:noProof/>
                <w:webHidden/>
              </w:rPr>
            </w:r>
            <w:r w:rsidR="00D43C52">
              <w:rPr>
                <w:noProof/>
                <w:webHidden/>
              </w:rPr>
              <w:fldChar w:fldCharType="separate"/>
            </w:r>
            <w:r w:rsidR="00377685">
              <w:rPr>
                <w:noProof/>
                <w:webHidden/>
              </w:rPr>
              <w:t>77</w:t>
            </w:r>
            <w:r w:rsidR="00D43C52">
              <w:rPr>
                <w:noProof/>
                <w:webHidden/>
              </w:rPr>
              <w:fldChar w:fldCharType="end"/>
            </w:r>
          </w:hyperlink>
        </w:p>
        <w:p w14:paraId="7A65A527" w14:textId="641BDFE9" w:rsidR="005067A4" w:rsidRDefault="005067A4">
          <w:r>
            <w:rPr>
              <w:b/>
              <w:bCs/>
            </w:rPr>
            <w:fldChar w:fldCharType="end"/>
          </w:r>
        </w:p>
      </w:sdtContent>
    </w:sdt>
    <w:p w14:paraId="287DCD7E" w14:textId="77777777" w:rsidR="005067A4" w:rsidRDefault="008A2A27" w:rsidP="0006772B">
      <w:pPr>
        <w:pStyle w:val="Heading1"/>
      </w:pPr>
      <w:bookmarkStart w:id="0" w:name="_Toc95580946"/>
      <w:r>
        <w:t>Skraćenice</w:t>
      </w:r>
      <w:bookmarkEnd w:id="0"/>
    </w:p>
    <w:p w14:paraId="7D412C38" w14:textId="77777777" w:rsidR="00F91B11" w:rsidRDefault="00F91B11">
      <w:r>
        <w:t>BiH – Bosna i Hercegovina</w:t>
      </w:r>
    </w:p>
    <w:p w14:paraId="484A4B31" w14:textId="77777777" w:rsidR="008A2A27" w:rsidRDefault="008A2A27">
      <w:r>
        <w:t>JLS – Jedinica lokalne samouprave (općina/opština, grad)</w:t>
      </w:r>
    </w:p>
    <w:p w14:paraId="65337189" w14:textId="77777777" w:rsidR="0006772B" w:rsidRDefault="00394584">
      <w:r>
        <w:t xml:space="preserve">MEG – </w:t>
      </w:r>
      <w:r w:rsidR="00F91B11">
        <w:t>Projekt</w:t>
      </w:r>
      <w:r w:rsidR="00F91B11" w:rsidRPr="00F91B11">
        <w:t xml:space="preserve"> općinskog okolišnog i ekonomskog upravljanja</w:t>
      </w:r>
    </w:p>
    <w:p w14:paraId="019793B4" w14:textId="77777777" w:rsidR="00394584" w:rsidRDefault="00394584">
      <w:r>
        <w:t xml:space="preserve">UNDP – </w:t>
      </w:r>
      <w:r w:rsidR="00F91B11">
        <w:t>Razvojni program Ujedinjenih Nacija</w:t>
      </w:r>
    </w:p>
    <w:p w14:paraId="2F0A0854" w14:textId="77777777" w:rsidR="00394584" w:rsidRDefault="00394584"/>
    <w:p w14:paraId="2EEE513D" w14:textId="77777777" w:rsidR="0006772B" w:rsidRDefault="0006772B" w:rsidP="0006772B">
      <w:pPr>
        <w:pStyle w:val="Heading1"/>
      </w:pPr>
      <w:bookmarkStart w:id="1" w:name="_Toc95580947"/>
      <w:r>
        <w:t>Uvod</w:t>
      </w:r>
      <w:bookmarkEnd w:id="1"/>
    </w:p>
    <w:p w14:paraId="07AF6486" w14:textId="77777777" w:rsidR="0006772B" w:rsidRDefault="0006772B"/>
    <w:p w14:paraId="39B6ABFD" w14:textId="30773222" w:rsidR="00BA7F1E" w:rsidRDefault="00394584" w:rsidP="00BA7F1E">
      <w:pPr>
        <w:jc w:val="both"/>
      </w:pPr>
      <w:r>
        <w:rPr>
          <w:rFonts w:ascii="Calibri" w:hAnsi="Calibri" w:cs="Calibri"/>
          <w:i/>
          <w:iCs/>
          <w:color w:val="000000"/>
          <w:shd w:val="clear" w:color="auto" w:fill="FFFFFF"/>
        </w:rPr>
        <w:t>Anketiranje građana i građanki je provedeno kao aktivnost JLS</w:t>
      </w:r>
      <w:r w:rsidRPr="00394584">
        <w:rPr>
          <w:rFonts w:ascii="Calibri" w:hAnsi="Calibri" w:cs="Calibri"/>
          <w:i/>
          <w:iCs/>
          <w:color w:val="000000"/>
          <w:shd w:val="clear" w:color="auto" w:fill="FFFFFF"/>
        </w:rPr>
        <w:t>,</w:t>
      </w:r>
      <w:r>
        <w:rPr>
          <w:rFonts w:ascii="Calibri" w:hAnsi="Calibri" w:cs="Calibri"/>
          <w:i/>
          <w:iCs/>
          <w:color w:val="000000"/>
          <w:shd w:val="clear" w:color="auto" w:fill="FFFFFF"/>
        </w:rPr>
        <w:t xml:space="preserve"> a u cilju procjene stepena zadovoljstva građana i građanki administrativnim i komunalnim uslugama u jedinic</w:t>
      </w:r>
      <w:r w:rsidR="00FF7B40">
        <w:rPr>
          <w:rFonts w:ascii="Calibri" w:hAnsi="Calibri" w:cs="Calibri"/>
          <w:i/>
          <w:iCs/>
          <w:color w:val="000000"/>
          <w:shd w:val="clear" w:color="auto" w:fill="FFFFFF"/>
        </w:rPr>
        <w:t>i</w:t>
      </w:r>
      <w:r>
        <w:rPr>
          <w:rFonts w:ascii="Calibri" w:hAnsi="Calibri" w:cs="Calibri"/>
          <w:i/>
          <w:iCs/>
          <w:color w:val="000000"/>
          <w:shd w:val="clear" w:color="auto" w:fill="FFFFFF"/>
        </w:rPr>
        <w:t xml:space="preserve"> lokalne samouprave. Anketa je  sprovedena metodom slučajnog uzorka. </w:t>
      </w:r>
      <w:r w:rsidR="0037154D">
        <w:fldChar w:fldCharType="begin"/>
      </w:r>
      <w:r w:rsidR="0037154D">
        <w:instrText xml:space="preserve"> LINK </w:instrText>
      </w:r>
      <w:r w:rsidR="00BA7F1E">
        <w:instrText xml:space="preserve">Excel.Sheet.12 C:\\MEG\\_Working\\JLS_Template.xlsx Izv!R747C1:R747C12 </w:instrText>
      </w:r>
      <w:r w:rsidR="0037154D">
        <w:instrText xml:space="preserve">\a \f 5 \h \* MERGEFORMAT </w:instrText>
      </w:r>
      <w:r w:rsidR="0037154D">
        <w:fldChar w:fldCharType="separate"/>
      </w:r>
    </w:p>
    <w:p w14:paraId="32686C46" w14:textId="4DF0176B" w:rsidR="00BA7F1E" w:rsidRPr="00BA7F1E" w:rsidRDefault="00BA7F1E" w:rsidP="00BA7F1E">
      <w:r w:rsidRPr="00BA7F1E">
        <w:t>Ispitivanje javnog mnijenja korisnika i korisnica javnih usl</w:t>
      </w:r>
      <w:r w:rsidR="00520370">
        <w:t>uga je provedeno u februaru 2023</w:t>
      </w:r>
      <w:r w:rsidRPr="00BA7F1E">
        <w:t xml:space="preserve"> i to na uzorku od 375 građana i građanki.</w:t>
      </w:r>
    </w:p>
    <w:p w14:paraId="5BE9392C" w14:textId="223BB6C8" w:rsidR="0006772B" w:rsidRDefault="0037154D" w:rsidP="0037154D">
      <w:r>
        <w:fldChar w:fldCharType="end"/>
      </w:r>
      <w:r w:rsidR="00F91B11" w:rsidRPr="00F91B11">
        <w:t>Sam proces je osmišljen tako da je anketiranje izvršeno pred prostorijama grada, i to metodom ispitivanja građana i građanki koji su upravo koristili usluge javne uprave.</w:t>
      </w:r>
    </w:p>
    <w:p w14:paraId="1D43342A" w14:textId="77777777" w:rsidR="00F91B11" w:rsidRPr="00F91B11" w:rsidRDefault="00F91B11" w:rsidP="00F91B11">
      <w:pPr>
        <w:spacing w:line="256" w:lineRule="auto"/>
        <w:jc w:val="both"/>
        <w:rPr>
          <w:rFonts w:ascii="Calibri" w:eastAsia="Calibri" w:hAnsi="Calibri" w:cs="Calibri"/>
          <w:color w:val="000000"/>
          <w:shd w:val="clear" w:color="auto" w:fill="FFFFFF"/>
        </w:rPr>
      </w:pPr>
      <w:r w:rsidRPr="00F91B11">
        <w:rPr>
          <w:rFonts w:ascii="Calibri" w:eastAsia="Calibri" w:hAnsi="Calibri" w:cs="Calibri"/>
          <w:color w:val="000000"/>
          <w:shd w:val="clear" w:color="auto" w:fill="FFFFFF"/>
        </w:rPr>
        <w:t xml:space="preserve">Analizirani su odgovori kojim ispitanici izjavljuju da su zadovoljni ili nezadovoljni uslugama te su dati procenti ispitanika/ca. </w:t>
      </w:r>
    </w:p>
    <w:p w14:paraId="3634E74E" w14:textId="77777777" w:rsidR="00F91B11" w:rsidRPr="00F91B11" w:rsidRDefault="00F91B11" w:rsidP="00F91B11">
      <w:pPr>
        <w:spacing w:line="256" w:lineRule="auto"/>
        <w:jc w:val="both"/>
        <w:rPr>
          <w:rFonts w:ascii="Calibri" w:eastAsia="Calibri" w:hAnsi="Calibri" w:cs="Calibri"/>
          <w:color w:val="000000"/>
          <w:shd w:val="clear" w:color="auto" w:fill="FFFFFF"/>
        </w:rPr>
      </w:pPr>
      <w:r w:rsidRPr="00F91B11">
        <w:rPr>
          <w:rFonts w:ascii="Calibri" w:eastAsia="Calibri" w:hAnsi="Calibri" w:cs="Calibri"/>
          <w:color w:val="000000"/>
          <w:shd w:val="clear" w:color="auto" w:fill="FFFFFF"/>
        </w:rPr>
        <w:t xml:space="preserve">Zbir zadovoljnih i nezadovoljnih ispitanika/ca </w:t>
      </w:r>
      <w:r w:rsidRPr="00F91B11">
        <w:rPr>
          <w:rFonts w:ascii="Calibri" w:eastAsia="Calibri" w:hAnsi="Calibri" w:cs="Calibri"/>
          <w:bCs/>
          <w:color w:val="000000"/>
          <w:u w:val="single"/>
          <w:shd w:val="clear" w:color="auto" w:fill="FFFFFF"/>
        </w:rPr>
        <w:t>ne iznosi uvijek 100%</w:t>
      </w:r>
      <w:r w:rsidRPr="00F91B11">
        <w:rPr>
          <w:rFonts w:ascii="Calibri" w:eastAsia="Calibri" w:hAnsi="Calibri" w:cs="Calibri"/>
          <w:color w:val="000000"/>
          <w:shd w:val="clear" w:color="auto" w:fill="FFFFFF"/>
        </w:rPr>
        <w:t xml:space="preserve"> jer se jedan dio ispitanika/ca izjasnio da je ili neutralan ili da ne zna.</w:t>
      </w:r>
    </w:p>
    <w:p w14:paraId="269A7015" w14:textId="77777777" w:rsidR="0006772B" w:rsidRDefault="0006772B"/>
    <w:p w14:paraId="0DCA99D1" w14:textId="77777777" w:rsidR="0006772B" w:rsidRDefault="0006772B"/>
    <w:p w14:paraId="307BA5A4" w14:textId="77777777" w:rsidR="0006772B" w:rsidRDefault="0006772B">
      <w:pPr>
        <w:sectPr w:rsidR="0006772B" w:rsidSect="001E74A0"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128E5FB2" w14:textId="5B83CBB5" w:rsidR="0006772B" w:rsidRDefault="002A3950" w:rsidP="002A3950">
      <w:pPr>
        <w:pStyle w:val="Heading1"/>
      </w:pPr>
      <w:bookmarkStart w:id="2" w:name="_Toc95580948"/>
      <w:r>
        <w:lastRenderedPageBreak/>
        <w:t>Zadovoljstvo uslugama u JLS u 20</w:t>
      </w:r>
      <w:r w:rsidR="00520370">
        <w:t>23</w:t>
      </w:r>
      <w:r>
        <w:t xml:space="preserve"> – uporedni pregled</w:t>
      </w:r>
      <w:bookmarkEnd w:id="2"/>
    </w:p>
    <w:p w14:paraId="7AF9DE57" w14:textId="06B8B136" w:rsidR="0006772B" w:rsidRPr="002A3950" w:rsidRDefault="00BA0EE3" w:rsidP="0006772B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2A395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UP1</w:t>
      </w:r>
      <w:r w:rsidR="0006772B" w:rsidRPr="002A395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: Procent ispitanika/ca prema zadovoljstvu uslugama u JLS 20</w:t>
      </w:r>
      <w:r w:rsidR="0052037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23</w:t>
      </w:r>
      <w:r w:rsidR="0006772B" w:rsidRPr="002A395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godine</w:t>
      </w:r>
    </w:p>
    <w:p w14:paraId="5ED3B606" w14:textId="77777777" w:rsidR="0006772B" w:rsidRDefault="002A3950">
      <w:r>
        <w:rPr>
          <w:noProof/>
          <w:lang w:val="hr-HR" w:eastAsia="hr-HR"/>
        </w:rPr>
        <w:drawing>
          <wp:inline distT="0" distB="0" distL="0" distR="0" wp14:anchorId="18675368" wp14:editId="07816698">
            <wp:extent cx="7800974" cy="4486275"/>
            <wp:effectExtent l="0" t="0" r="10160" b="9525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67371A0-ED51-4959-92A1-E63A54E385E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7AFAFF49" w14:textId="77777777" w:rsidR="0006772B" w:rsidRDefault="0006772B"/>
    <w:p w14:paraId="0A207E12" w14:textId="77777777" w:rsidR="0006772B" w:rsidRDefault="0006772B"/>
    <w:p w14:paraId="2A49FFB1" w14:textId="368A583F" w:rsidR="00BA7C59" w:rsidRDefault="00BA7C59" w:rsidP="00BA7C59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>Grafikon UP1.1</w:t>
      </w:r>
      <w:r w:rsidRPr="002A395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: Procent ispitanika/ca prema zadovoljstvu uslugama u JLS 20</w:t>
      </w:r>
      <w:r w:rsidR="0052037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23</w:t>
      </w:r>
      <w:r w:rsidRPr="002A395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godine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, po polu ispitanika</w:t>
      </w:r>
    </w:p>
    <w:p w14:paraId="3FE8F2CC" w14:textId="12240EA1" w:rsidR="00BA7C59" w:rsidRDefault="00BA7C59" w:rsidP="00BA7C59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2F3FCC66" wp14:editId="430ADAF5">
            <wp:extent cx="8200907" cy="4656667"/>
            <wp:effectExtent l="0" t="0" r="10160" b="10795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23067C3-B6E2-4243-8576-D469418CC4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0C51EE51" w14:textId="7BABABFF" w:rsidR="00BA7C59" w:rsidRDefault="00BA7C59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br w:type="page"/>
      </w:r>
    </w:p>
    <w:p w14:paraId="0BE32980" w14:textId="5FA961AC" w:rsidR="00BA7C59" w:rsidRDefault="00BA7C59" w:rsidP="00BA7C59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>Grafikon UP1.2</w:t>
      </w:r>
      <w:r w:rsidRPr="002A395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: Procent ispitanika/ca prema zadovoljstvu uslugama u JLS 20</w:t>
      </w:r>
      <w:r w:rsidR="0052037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23</w:t>
      </w:r>
      <w:r w:rsidRPr="002A395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godine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, po </w:t>
      </w:r>
      <w:r w:rsidR="004A051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soci-ekonomskoj situaciji</w:t>
      </w:r>
    </w:p>
    <w:p w14:paraId="1B913768" w14:textId="4C92B58D" w:rsidR="0006772B" w:rsidRDefault="004A051A" w:rsidP="004A051A">
      <w:r>
        <w:rPr>
          <w:noProof/>
          <w:lang w:val="hr-HR" w:eastAsia="hr-HR"/>
        </w:rPr>
        <w:drawing>
          <wp:inline distT="0" distB="0" distL="0" distR="0" wp14:anchorId="51A98A5E" wp14:editId="215988EC">
            <wp:extent cx="8224096" cy="4759412"/>
            <wp:effectExtent l="0" t="0" r="5715" b="3175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BAA2F3D-F4A9-44A9-9CC4-6C1AF8DCF2C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2D075378" w14:textId="77777777" w:rsidR="0006772B" w:rsidRDefault="0006772B"/>
    <w:p w14:paraId="3701D680" w14:textId="07E53270" w:rsidR="005067A4" w:rsidRDefault="004A051A">
      <w:r>
        <w:t>0</w:t>
      </w:r>
    </w:p>
    <w:p w14:paraId="5C8EBA0D" w14:textId="77777777" w:rsidR="005067A4" w:rsidRDefault="005067A4">
      <w:pPr>
        <w:sectPr w:rsidR="005067A4" w:rsidSect="0006772B">
          <w:pgSz w:w="16838" w:h="11906" w:orient="landscape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6A845E7C" w14:textId="77777777" w:rsidR="002A3950" w:rsidRDefault="002A3950" w:rsidP="005067A4">
      <w:pPr>
        <w:pStyle w:val="Heading1"/>
      </w:pPr>
      <w:bookmarkStart w:id="3" w:name="_Toc95580949"/>
      <w:r>
        <w:lastRenderedPageBreak/>
        <w:t>REZULTATI ISPITIVANJA JAVNOG MIJENJA</w:t>
      </w:r>
      <w:r w:rsidR="002330FA">
        <w:rPr>
          <w:rStyle w:val="FootnoteReference"/>
        </w:rPr>
        <w:footnoteReference w:id="1"/>
      </w:r>
      <w:bookmarkEnd w:id="3"/>
    </w:p>
    <w:p w14:paraId="7329AC1C" w14:textId="77777777" w:rsidR="009E4B51" w:rsidRPr="009E4B51" w:rsidRDefault="009E4B51" w:rsidP="009E4B51">
      <w:pPr>
        <w:pStyle w:val="Heading1"/>
      </w:pPr>
      <w:bookmarkStart w:id="4" w:name="_Toc95580950"/>
      <w:r w:rsidRPr="009E4B51">
        <w:t>Karakteristike uzorka</w:t>
      </w:r>
      <w:bookmarkEnd w:id="4"/>
    </w:p>
    <w:p w14:paraId="20BCB20C" w14:textId="77777777" w:rsidR="00445460" w:rsidRDefault="00445460" w:rsidP="00445460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bs-Latn-BA"/>
        </w:rPr>
      </w:pPr>
    </w:p>
    <w:p w14:paraId="02074437" w14:textId="77777777" w:rsidR="00445460" w:rsidRPr="00445460" w:rsidRDefault="00BA0EE3" w:rsidP="00445460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44546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DEMO1</w:t>
      </w:r>
      <w:r w:rsidR="00445460" w:rsidRPr="0044546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. </w:t>
      </w:r>
      <w:r w:rsidR="003F0806" w:rsidRPr="0044546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rocentualna</w:t>
      </w:r>
      <w:r w:rsidR="00445460" w:rsidRPr="0044546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struktura ispitanika/ca polu</w:t>
      </w:r>
    </w:p>
    <w:p w14:paraId="6BD09AE4" w14:textId="77777777" w:rsidR="00445460" w:rsidRPr="00445460" w:rsidRDefault="00445460" w:rsidP="00445460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07944EE4" wp14:editId="61F5398F">
            <wp:extent cx="4133850" cy="2743200"/>
            <wp:effectExtent l="0" t="0" r="0" b="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735011B-F093-4D87-AE6E-E543089DD32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3CD2FD6A" w14:textId="77777777" w:rsidR="009E4B51" w:rsidRDefault="009E4B51" w:rsidP="009E4B51"/>
    <w:p w14:paraId="05509B29" w14:textId="77777777" w:rsidR="003F0806" w:rsidRPr="003F0806" w:rsidRDefault="00BA0EE3" w:rsidP="003F0806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3F0806" w:rsidRPr="003F0806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DEMO2. Procentualna struktura ispitanika/ca po starosti</w:t>
      </w:r>
    </w:p>
    <w:p w14:paraId="005D2A99" w14:textId="77777777" w:rsidR="00445460" w:rsidRDefault="003F0806" w:rsidP="009E4B51">
      <w:r>
        <w:rPr>
          <w:noProof/>
          <w:lang w:val="hr-HR" w:eastAsia="hr-HR"/>
        </w:rPr>
        <w:drawing>
          <wp:inline distT="0" distB="0" distL="0" distR="0" wp14:anchorId="13932094" wp14:editId="0B8ADA3F">
            <wp:extent cx="3876675" cy="2743200"/>
            <wp:effectExtent l="0" t="0" r="9525" b="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9AD87A2-2671-4FB5-ABB2-171BE2B3671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1137D3A0" w14:textId="77777777" w:rsidR="003F0806" w:rsidRDefault="003F0806" w:rsidP="003F0806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2A3AA3B0" w14:textId="77777777" w:rsidR="00BA79E5" w:rsidRDefault="00BA79E5" w:rsidP="003F0806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26A661A5" w14:textId="77777777" w:rsidR="00BA79E5" w:rsidRDefault="00BA79E5" w:rsidP="003F0806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57FCAE16" w14:textId="77777777" w:rsidR="00BA79E5" w:rsidRDefault="00BA79E5" w:rsidP="003F0806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13AF7636" w14:textId="77777777" w:rsidR="00BA79E5" w:rsidRDefault="00BA79E5" w:rsidP="003F0806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25BE62C4" w14:textId="77777777" w:rsidR="00445460" w:rsidRDefault="00BA0EE3" w:rsidP="003F0806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="003F0806" w:rsidRPr="003F0806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DEMO3. Procentualna </w:t>
      </w:r>
      <w:r w:rsidR="003F0806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struktura ispitanika/ca po geografskoj pripadnosti</w:t>
      </w:r>
    </w:p>
    <w:p w14:paraId="13DFBF8C" w14:textId="77777777" w:rsidR="003F0806" w:rsidRPr="009E4B51" w:rsidRDefault="003F0806" w:rsidP="003F0806">
      <w:r>
        <w:rPr>
          <w:noProof/>
          <w:lang w:val="hr-HR" w:eastAsia="hr-HR"/>
        </w:rPr>
        <w:drawing>
          <wp:inline distT="0" distB="0" distL="0" distR="0" wp14:anchorId="040959A5" wp14:editId="765509DB">
            <wp:extent cx="4171950" cy="2743200"/>
            <wp:effectExtent l="0" t="0" r="0" b="0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FED5017-6CA1-47DC-90C9-E978EAA7ECF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09C40859" w14:textId="77777777" w:rsidR="00090C03" w:rsidRPr="00090C03" w:rsidRDefault="00090C03" w:rsidP="005067A4">
      <w:pPr>
        <w:pStyle w:val="Heading1"/>
      </w:pPr>
      <w:bookmarkStart w:id="5" w:name="_Toc95580951"/>
      <w:r w:rsidRPr="00090C03">
        <w:t>Snabdijevanje vodom</w:t>
      </w:r>
      <w:bookmarkEnd w:id="5"/>
    </w:p>
    <w:p w14:paraId="4080F16F" w14:textId="77777777" w:rsidR="00090C03" w:rsidRPr="00090C03" w:rsidRDefault="00BA0EE3" w:rsidP="00090C03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090C03" w:rsidRPr="00090C0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.2 Procentualni udio ispitanika prema odgovoru na pitanje P1 Koliko ste zadovoljni sa snabdijevanjem vodom?</w:t>
      </w:r>
    </w:p>
    <w:p w14:paraId="2DBB0485" w14:textId="6DAE2348" w:rsidR="007207F1" w:rsidRDefault="004A051A">
      <w:r>
        <w:rPr>
          <w:noProof/>
          <w:lang w:val="hr-HR" w:eastAsia="hr-HR"/>
        </w:rPr>
        <w:drawing>
          <wp:inline distT="0" distB="0" distL="0" distR="0" wp14:anchorId="4C8C61BD" wp14:editId="2F85E548">
            <wp:extent cx="5446800" cy="2743200"/>
            <wp:effectExtent l="0" t="0" r="1905" b="0"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2CA6430-FF74-4647-84BF-BD90CF95C4F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69EA8DE0" w14:textId="37A9A30B" w:rsidR="00BA7F1E" w:rsidRDefault="0037154D" w:rsidP="00BA7F1E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23C1:R23C12 </w:instrText>
      </w:r>
      <w:r>
        <w:instrText xml:space="preserve">\a \f 5 \h \* MERGEFORMAT </w:instrText>
      </w:r>
      <w:r>
        <w:fldChar w:fldCharType="separate"/>
      </w:r>
    </w:p>
    <w:p w14:paraId="60BEBE58" w14:textId="468E6CA2" w:rsidR="00BA7F1E" w:rsidRPr="00BA7F1E" w:rsidRDefault="00BA7F1E" w:rsidP="00BA7F1E">
      <w:r w:rsidRPr="00BA7F1E">
        <w:t>60% ispitanika/ca je izjavilo da je zadovoljno ili vrlo zadovoljno snabdijevanjem vodom</w:t>
      </w:r>
      <w:r w:rsidR="00F906E1">
        <w:t xml:space="preserve">, </w:t>
      </w:r>
      <w:r w:rsidR="00F906E1" w:rsidRPr="00895507">
        <w:rPr>
          <w:highlight w:val="yellow"/>
        </w:rPr>
        <w:t>što je za 49% više u odnosu na prošlu godinu (gdje je bilo 11%)</w:t>
      </w:r>
      <w:r w:rsidR="00F906E1">
        <w:t>,</w:t>
      </w:r>
      <w:r w:rsidRPr="00BA7F1E">
        <w:t xml:space="preserve"> dok je 27% ispitanika/ca odgovorilo da je nez</w:t>
      </w:r>
      <w:r w:rsidR="00A46B0C">
        <w:t xml:space="preserve">adovoljno ili vrlo nezadovoljno, </w:t>
      </w:r>
      <w:r w:rsidR="00F906E1" w:rsidRPr="00895507">
        <w:rPr>
          <w:highlight w:val="yellow"/>
        </w:rPr>
        <w:t xml:space="preserve">što je za 60% manje u odnosu na prošlu godinu (gdje je bilo </w:t>
      </w:r>
      <w:r w:rsidR="00895507" w:rsidRPr="00895507">
        <w:rPr>
          <w:highlight w:val="yellow"/>
        </w:rPr>
        <w:t>87%)</w:t>
      </w:r>
      <w:r w:rsidR="00F906E1" w:rsidRPr="00895507">
        <w:rPr>
          <w:highlight w:val="yellow"/>
        </w:rPr>
        <w:t xml:space="preserve"> .</w:t>
      </w:r>
      <w:r w:rsidRPr="00BA7F1E">
        <w:br/>
        <w:t>Najzadovoljniji sa snabdijevanjem vodom su osobe  starosti od 18 do 35 godina koje su vrlo zadovoljne ili</w:t>
      </w:r>
      <w:r w:rsidR="00CE53A8">
        <w:t xml:space="preserve"> zadovoljne u 100% slučajeva</w:t>
      </w:r>
      <w:r w:rsidR="00895507">
        <w:t xml:space="preserve"> </w:t>
      </w:r>
      <w:r w:rsidR="00895507" w:rsidRPr="00776C7F">
        <w:rPr>
          <w:highlight w:val="yellow"/>
        </w:rPr>
        <w:t>dok su u prošloj godini (17% ispitanika/ca) to bile osobe starosti od 56 i više godina</w:t>
      </w:r>
      <w:r w:rsidR="00895507">
        <w:t xml:space="preserve">, </w:t>
      </w:r>
      <w:r w:rsidRPr="00BA7F1E">
        <w:t>i osobe naseljene u urbanim područjima gdje je 82% ispitanika/ca izjavilo da je</w:t>
      </w:r>
      <w:r w:rsidR="00CE53A8">
        <w:t xml:space="preserve"> vrlo zadovoljno ili zadovoljno </w:t>
      </w:r>
      <w:r w:rsidR="00776C7F">
        <w:t xml:space="preserve"> </w:t>
      </w:r>
      <w:r w:rsidR="00776C7F" w:rsidRPr="00776C7F">
        <w:rPr>
          <w:highlight w:val="yellow"/>
        </w:rPr>
        <w:t>dok su u prošloj godini to bile osobe naseljene u ruralnim područjima (19% slučajeva).</w:t>
      </w:r>
      <w:r w:rsidRPr="00BA7F1E">
        <w:t xml:space="preserve"> </w:t>
      </w:r>
      <w:r w:rsidRPr="00BA7F1E">
        <w:br/>
        <w:t>Najnezadovoljniji sa snabdijevanjem vodom su osobe naseljene u ruralnim područjima koje su u 100% slučajeva izjavile da su neza</w:t>
      </w:r>
      <w:r w:rsidR="00CE53A8">
        <w:t>dovoljne ili veoma nezadovoljne</w:t>
      </w:r>
      <w:r w:rsidR="00776C7F">
        <w:t xml:space="preserve"> </w:t>
      </w:r>
      <w:r w:rsidR="00776C7F" w:rsidRPr="00776C7F">
        <w:rPr>
          <w:highlight w:val="yellow"/>
        </w:rPr>
        <w:t xml:space="preserve">u odnosu na prošlu godinu gdje </w:t>
      </w:r>
      <w:r w:rsidR="00895507" w:rsidRPr="00776C7F">
        <w:rPr>
          <w:highlight w:val="yellow"/>
        </w:rPr>
        <w:t xml:space="preserve">su </w:t>
      </w:r>
      <w:r w:rsidR="00895507" w:rsidRPr="00776C7F">
        <w:rPr>
          <w:highlight w:val="yellow"/>
        </w:rPr>
        <w:lastRenderedPageBreak/>
        <w:t xml:space="preserve">bile osobe u urbanim područjima </w:t>
      </w:r>
      <w:r w:rsidR="00776C7F" w:rsidRPr="00776C7F">
        <w:rPr>
          <w:highlight w:val="yellow"/>
        </w:rPr>
        <w:t>(91% slučajeva)</w:t>
      </w:r>
      <w:r w:rsidR="00776C7F">
        <w:t>,</w:t>
      </w:r>
      <w:r w:rsidRPr="00BA7F1E">
        <w:t xml:space="preserve">  te osobe  ženskog pola koje su u 80% slučajeva izjavile da su neza</w:t>
      </w:r>
      <w:r w:rsidR="00776C7F">
        <w:t>dovoljn</w:t>
      </w:r>
      <w:r w:rsidR="00CE53A8">
        <w:t xml:space="preserve">e ili veoma nezadovoljne </w:t>
      </w:r>
      <w:r w:rsidR="00776C7F" w:rsidRPr="00776C7F">
        <w:rPr>
          <w:highlight w:val="yellow"/>
        </w:rPr>
        <w:t>u odnosu na prošlu godinu gdje su</w:t>
      </w:r>
      <w:r w:rsidR="00E37556">
        <w:rPr>
          <w:highlight w:val="yellow"/>
        </w:rPr>
        <w:t xml:space="preserve"> </w:t>
      </w:r>
      <w:r w:rsidR="00776C7F" w:rsidRPr="00776C7F">
        <w:rPr>
          <w:highlight w:val="yellow"/>
        </w:rPr>
        <w:t xml:space="preserve">najnezadovoljnije </w:t>
      </w:r>
      <w:r w:rsidR="00E37556">
        <w:rPr>
          <w:highlight w:val="yellow"/>
        </w:rPr>
        <w:t xml:space="preserve">bile </w:t>
      </w:r>
      <w:r w:rsidR="00776C7F" w:rsidRPr="00776C7F">
        <w:rPr>
          <w:highlight w:val="yellow"/>
        </w:rPr>
        <w:t>socijalno ugrožene osobe (94% slučajeva).</w:t>
      </w:r>
    </w:p>
    <w:p w14:paraId="7F7755A8" w14:textId="74DF7CA4" w:rsidR="004A051A" w:rsidRDefault="0037154D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4A051A" w:rsidRPr="004A051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</w:p>
    <w:p w14:paraId="38ED29F6" w14:textId="77777777" w:rsidR="004A051A" w:rsidRDefault="004A051A" w:rsidP="004A051A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3B1F2D94" w14:textId="77777777" w:rsidR="004A051A" w:rsidRDefault="004A051A" w:rsidP="004A051A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38E5C175" w14:textId="6CAFE061" w:rsidR="004A051A" w:rsidRPr="00090C03" w:rsidRDefault="004A051A" w:rsidP="004A051A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090C0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.2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090C0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 Koliko ste zadovoljni snabdijevanjem vodom?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– po polu</w:t>
      </w:r>
    </w:p>
    <w:p w14:paraId="131FCCED" w14:textId="36244B7A" w:rsidR="007207F1" w:rsidRDefault="004A051A" w:rsidP="00E454BE">
      <w:r>
        <w:rPr>
          <w:noProof/>
          <w:lang w:val="hr-HR" w:eastAsia="hr-HR"/>
        </w:rPr>
        <w:drawing>
          <wp:inline distT="0" distB="0" distL="0" distR="0" wp14:anchorId="47E13420" wp14:editId="762ADA7A">
            <wp:extent cx="5446800" cy="2743200"/>
            <wp:effectExtent l="0" t="0" r="1905" b="0"/>
            <wp:docPr id="12" name="Chart 12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5A3B8DE-823C-442C-934F-C23D1927F04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45C6202C" w14:textId="30A405FC" w:rsidR="004A051A" w:rsidRDefault="004A051A" w:rsidP="004A051A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 w:rsidRPr="00681C2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Grafikon P1.2.2 Procentualni udio ispitanika prema odgovoru na pitanje P1 Koliko ste zadovoljni snabdijevanjem vodom? – po socio-ekonomskoj situaciji (Da-socijalno ugroženi, Ne-ostali)</w:t>
      </w:r>
    </w:p>
    <w:p w14:paraId="33B9D96B" w14:textId="0163DBE4" w:rsidR="00681C2C" w:rsidRPr="00090C03" w:rsidRDefault="00681C2C" w:rsidP="004A051A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6EF75972" wp14:editId="26F6C432">
            <wp:extent cx="5446800" cy="2636520"/>
            <wp:effectExtent l="0" t="0" r="1905" b="11430"/>
            <wp:docPr id="60" name="Chart 60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684D37D-7D64-4B4A-8D57-A4D59D988CC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29705074" w14:textId="149A65AA" w:rsidR="004A051A" w:rsidRDefault="004A051A" w:rsidP="00E454BE"/>
    <w:p w14:paraId="120CDD73" w14:textId="6E392FF4" w:rsidR="004A051A" w:rsidRDefault="004A051A">
      <w:r>
        <w:br w:type="page"/>
      </w:r>
    </w:p>
    <w:p w14:paraId="460566FB" w14:textId="77777777" w:rsidR="00090C03" w:rsidRPr="00C23BEC" w:rsidRDefault="00B87B07" w:rsidP="005067A4">
      <w:pPr>
        <w:pStyle w:val="Heading1"/>
      </w:pPr>
      <w:bookmarkStart w:id="6" w:name="_Toc95580952"/>
      <w:r w:rsidRPr="00C23BEC">
        <w:lastRenderedPageBreak/>
        <w:t>Cijena snabdijevanja vodom</w:t>
      </w:r>
      <w:bookmarkEnd w:id="6"/>
      <w:r w:rsidRPr="00C23BEC">
        <w:t xml:space="preserve"> </w:t>
      </w:r>
    </w:p>
    <w:p w14:paraId="584C7E94" w14:textId="1BDC51C2" w:rsidR="00C23BEC" w:rsidRPr="00C23BEC" w:rsidRDefault="00BA0EE3" w:rsidP="00C23BEC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C23BEC" w:rsidRPr="00C23BE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.2 Procentualni udio ispitanika prema odgovoru na pitanje P2 Koliko ste zadovoljni cijenom snabdijevanja vodom?</w:t>
      </w:r>
    </w:p>
    <w:p w14:paraId="09A0D3FA" w14:textId="72623AA3" w:rsidR="00B87B07" w:rsidRDefault="004A051A">
      <w:r>
        <w:rPr>
          <w:noProof/>
          <w:lang w:val="hr-HR" w:eastAsia="hr-HR"/>
        </w:rPr>
        <w:drawing>
          <wp:inline distT="0" distB="0" distL="0" distR="0" wp14:anchorId="3D7062F2" wp14:editId="75881B7A">
            <wp:extent cx="5446800" cy="2743200"/>
            <wp:effectExtent l="0" t="0" r="1905" b="0"/>
            <wp:docPr id="14" name="Chart 14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659A854-5F52-4A05-AE6D-4827061B489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14:paraId="490A37C9" w14:textId="63BCE126" w:rsidR="00BA7F1E" w:rsidRDefault="0037154D" w:rsidP="00BA7F1E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44C1:R44C14 </w:instrText>
      </w:r>
      <w:r>
        <w:instrText xml:space="preserve">\a \f 5 \h \* MERGEFORMAT </w:instrText>
      </w:r>
      <w:r>
        <w:fldChar w:fldCharType="separate"/>
      </w:r>
    </w:p>
    <w:p w14:paraId="312D1C7D" w14:textId="0FB0D06C" w:rsidR="00BA7F1E" w:rsidRPr="00BA7F1E" w:rsidRDefault="00BA7F1E" w:rsidP="00BA7F1E">
      <w:r w:rsidRPr="00BA7F1E">
        <w:t>60% ispitanika/ca je izjavilo da je zadovoljno ili vrlo zadovoljno cijenom snabdijevanja vodom</w:t>
      </w:r>
      <w:r w:rsidR="00CE53A8">
        <w:t>,</w:t>
      </w:r>
      <w:r w:rsidRPr="00BA7F1E">
        <w:t xml:space="preserve"> </w:t>
      </w:r>
      <w:r w:rsidR="00CE53A8" w:rsidRPr="00CE53A8">
        <w:rPr>
          <w:highlight w:val="yellow"/>
        </w:rPr>
        <w:t>što je za 22% više u odnosu na prošlu godinu (gdje je bilo 38%)</w:t>
      </w:r>
      <w:r w:rsidR="00CE53A8">
        <w:t xml:space="preserve">, </w:t>
      </w:r>
      <w:r w:rsidRPr="00BA7F1E">
        <w:t>dok je 27% ispitanika/ca odgovorilo da je nezadovoljno ili vrlo nezadovoljno</w:t>
      </w:r>
      <w:r w:rsidR="00CE53A8">
        <w:t xml:space="preserve">, </w:t>
      </w:r>
      <w:r w:rsidR="00CE53A8" w:rsidRPr="00CE53A8">
        <w:rPr>
          <w:highlight w:val="yellow"/>
        </w:rPr>
        <w:t>što je za 17% manje u odnosu na prošlu godinu (gdje je bilo 44%)</w:t>
      </w:r>
      <w:r w:rsidRPr="00CE53A8">
        <w:rPr>
          <w:highlight w:val="yellow"/>
        </w:rPr>
        <w:t>.</w:t>
      </w:r>
      <w:r w:rsidRPr="00BA7F1E">
        <w:br/>
        <w:t>Najzadovoljniji sa cijenom snabdijevanja vodom su osobe  starosti od 18 do 35 godina koje su vrlo zadovoljne ili zadovoljne</w:t>
      </w:r>
      <w:r w:rsidR="00E37556">
        <w:t xml:space="preserve"> u 100% slučajeva </w:t>
      </w:r>
      <w:r w:rsidR="00E37556" w:rsidRPr="00E37556">
        <w:rPr>
          <w:highlight w:val="yellow"/>
        </w:rPr>
        <w:t>dok su u prošloj godini to bile osobe muškog pola (44% ispitanika/ca),</w:t>
      </w:r>
      <w:r w:rsidR="00E37556">
        <w:t xml:space="preserve"> </w:t>
      </w:r>
      <w:r w:rsidRPr="00BA7F1E">
        <w:t>i osobe naseljene u urbanim područjima gdje je 82% ispitanika/ca izjavilo da je</w:t>
      </w:r>
      <w:r w:rsidR="00E37556">
        <w:t xml:space="preserve"> vrlo zadovoljno ili zadovoljno, </w:t>
      </w:r>
      <w:r w:rsidR="00E37556" w:rsidRPr="00E37556">
        <w:rPr>
          <w:highlight w:val="yellow"/>
        </w:rPr>
        <w:t>dok su u prošloj godini najzadovoljnije bile osobe naseljene u ruralnim područjima (44% slučajeva)</w:t>
      </w:r>
      <w:r w:rsidRPr="00BA7F1E">
        <w:t xml:space="preserve"> </w:t>
      </w:r>
      <w:r w:rsidRPr="00BA7F1E">
        <w:br/>
        <w:t>Najnezadovoljniji sa cijenom snabdijevanja vodom su osobe naseljene u ruralnim područjima koje su u 100% slučajeva izjavile da su nezadovoljne ili veoma nezadovoljne,</w:t>
      </w:r>
      <w:r w:rsidR="00CE53A8">
        <w:t xml:space="preserve"> </w:t>
      </w:r>
      <w:r w:rsidR="00CE53A8" w:rsidRPr="00E37556">
        <w:rPr>
          <w:highlight w:val="yellow"/>
        </w:rPr>
        <w:t>što je za 49% više u odnosu na prošlu godinu (gdje je bilo 51%)</w:t>
      </w:r>
      <w:r w:rsidR="00CE53A8">
        <w:t>,</w:t>
      </w:r>
      <w:r w:rsidRPr="00BA7F1E">
        <w:t xml:space="preserve">  te osobe  ženskog pola koje su u 80% slučajeva izjavile da su neza</w:t>
      </w:r>
      <w:r w:rsidR="00E37556">
        <w:t xml:space="preserve">dovoljne ili veoma nezadovoljne, </w:t>
      </w:r>
      <w:r w:rsidR="00E37556" w:rsidRPr="00E37556">
        <w:rPr>
          <w:highlight w:val="yellow"/>
        </w:rPr>
        <w:t>što je za 28% više u odnosu na prošlu godinu (gdje je bilo 52%).</w:t>
      </w:r>
    </w:p>
    <w:p w14:paraId="4D569E87" w14:textId="77777777" w:rsidR="00BA79E5" w:rsidRDefault="0037154D" w:rsidP="0037154D">
      <w:pPr>
        <w:spacing w:after="0" w:line="240" w:lineRule="auto"/>
      </w:pPr>
      <w:r>
        <w:fldChar w:fldCharType="end"/>
      </w:r>
    </w:p>
    <w:p w14:paraId="6DD5B622" w14:textId="77777777" w:rsidR="00BA79E5" w:rsidRDefault="00BA79E5" w:rsidP="0037154D">
      <w:pPr>
        <w:spacing w:after="0" w:line="240" w:lineRule="auto"/>
      </w:pPr>
    </w:p>
    <w:p w14:paraId="3AB91C7B" w14:textId="77777777" w:rsidR="00BA79E5" w:rsidRDefault="00BA79E5" w:rsidP="0037154D">
      <w:pPr>
        <w:spacing w:after="0" w:line="240" w:lineRule="auto"/>
      </w:pPr>
    </w:p>
    <w:p w14:paraId="6A866456" w14:textId="77777777" w:rsidR="00BA79E5" w:rsidRDefault="00BA79E5" w:rsidP="0037154D">
      <w:pPr>
        <w:spacing w:after="0" w:line="240" w:lineRule="auto"/>
      </w:pPr>
    </w:p>
    <w:p w14:paraId="40C42649" w14:textId="77777777" w:rsidR="00BA79E5" w:rsidRDefault="00BA79E5" w:rsidP="0037154D">
      <w:pPr>
        <w:spacing w:after="0" w:line="240" w:lineRule="auto"/>
      </w:pPr>
    </w:p>
    <w:p w14:paraId="3FFD9FB4" w14:textId="77777777" w:rsidR="00BA79E5" w:rsidRDefault="00BA79E5" w:rsidP="0037154D">
      <w:pPr>
        <w:spacing w:after="0" w:line="240" w:lineRule="auto"/>
      </w:pPr>
    </w:p>
    <w:p w14:paraId="7FE4866B" w14:textId="77777777" w:rsidR="00BA79E5" w:rsidRDefault="00BA79E5" w:rsidP="0037154D">
      <w:pPr>
        <w:spacing w:after="0" w:line="240" w:lineRule="auto"/>
      </w:pPr>
    </w:p>
    <w:p w14:paraId="7D05A264" w14:textId="77777777" w:rsidR="00BA79E5" w:rsidRDefault="00BA79E5" w:rsidP="0037154D">
      <w:pPr>
        <w:spacing w:after="0" w:line="240" w:lineRule="auto"/>
      </w:pPr>
    </w:p>
    <w:p w14:paraId="5C33C957" w14:textId="77777777" w:rsidR="00BA79E5" w:rsidRDefault="00BA79E5" w:rsidP="0037154D">
      <w:pPr>
        <w:spacing w:after="0" w:line="240" w:lineRule="auto"/>
      </w:pPr>
    </w:p>
    <w:p w14:paraId="49C007EA" w14:textId="77777777" w:rsidR="00BA79E5" w:rsidRDefault="00BA79E5" w:rsidP="0037154D">
      <w:pPr>
        <w:spacing w:after="0" w:line="240" w:lineRule="auto"/>
      </w:pPr>
    </w:p>
    <w:p w14:paraId="66FC78C4" w14:textId="77777777" w:rsidR="00BA79E5" w:rsidRDefault="00BA79E5" w:rsidP="0037154D">
      <w:pPr>
        <w:spacing w:after="0" w:line="240" w:lineRule="auto"/>
      </w:pPr>
    </w:p>
    <w:p w14:paraId="7EB1F275" w14:textId="77777777" w:rsidR="00BA79E5" w:rsidRDefault="00BA79E5" w:rsidP="0037154D">
      <w:pPr>
        <w:spacing w:after="0" w:line="240" w:lineRule="auto"/>
      </w:pPr>
    </w:p>
    <w:p w14:paraId="0BAF6AFE" w14:textId="77777777" w:rsidR="00BA79E5" w:rsidRDefault="00BA79E5" w:rsidP="0037154D">
      <w:pPr>
        <w:spacing w:after="0" w:line="240" w:lineRule="auto"/>
      </w:pPr>
    </w:p>
    <w:p w14:paraId="63A848BF" w14:textId="77777777" w:rsidR="00BA79E5" w:rsidRDefault="00BA79E5" w:rsidP="0037154D">
      <w:pPr>
        <w:spacing w:after="0" w:line="240" w:lineRule="auto"/>
      </w:pPr>
    </w:p>
    <w:p w14:paraId="49FBA340" w14:textId="77777777" w:rsidR="00BA79E5" w:rsidRDefault="00BA79E5" w:rsidP="0037154D">
      <w:pPr>
        <w:spacing w:after="0" w:line="240" w:lineRule="auto"/>
      </w:pPr>
    </w:p>
    <w:p w14:paraId="4FE2873F" w14:textId="0F0C81A1" w:rsidR="004A051A" w:rsidRPr="00C23BEC" w:rsidRDefault="004A051A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 w:rsidRPr="004A051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 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C23BE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.2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C23BE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 Koliko ste zadovoljni cijenom snabdijevanja vodom?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bookmarkStart w:id="7" w:name="_Hlk92903797"/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  <w:bookmarkEnd w:id="7"/>
    </w:p>
    <w:p w14:paraId="7A09F902" w14:textId="2D4EC143" w:rsidR="0085240C" w:rsidRDefault="004A051A" w:rsidP="00E454BE">
      <w:r>
        <w:rPr>
          <w:noProof/>
          <w:lang w:val="hr-HR" w:eastAsia="hr-HR"/>
        </w:rPr>
        <w:drawing>
          <wp:inline distT="0" distB="0" distL="0" distR="0" wp14:anchorId="29D91E9B" wp14:editId="018D31C8">
            <wp:extent cx="5446800" cy="2743200"/>
            <wp:effectExtent l="0" t="0" r="1905" b="0"/>
            <wp:docPr id="15" name="Chart 15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CD4EC5C-C34E-4402-9D6A-566DDBD8CBA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14:paraId="46C03180" w14:textId="77777777" w:rsidR="009A7A4D" w:rsidRDefault="009A7A4D" w:rsidP="009A7A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34E3D497" w14:textId="77777777" w:rsidR="009A7A4D" w:rsidRDefault="009A7A4D" w:rsidP="009A7A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0E8F1363" w14:textId="6D33BBE0" w:rsidR="009A7A4D" w:rsidRPr="00C23BEC" w:rsidRDefault="009A7A4D" w:rsidP="009A7A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C23BE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.2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C23BE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 Koliko ste zadovoljni cijenom snabdijevanja vodom?</w:t>
      </w:r>
      <w:bookmarkStart w:id="8" w:name="_Hlk92903820"/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 w:rsidRPr="009A7A4D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  <w:bookmarkEnd w:id="8"/>
    </w:p>
    <w:p w14:paraId="4159012E" w14:textId="6A8C5A65" w:rsidR="009A7A4D" w:rsidRDefault="009A7A4D" w:rsidP="00E454BE">
      <w:r>
        <w:rPr>
          <w:noProof/>
          <w:lang w:val="hr-HR" w:eastAsia="hr-HR"/>
        </w:rPr>
        <w:drawing>
          <wp:inline distT="0" distB="0" distL="0" distR="0" wp14:anchorId="2574B474" wp14:editId="5103A2F7">
            <wp:extent cx="5446800" cy="2743200"/>
            <wp:effectExtent l="0" t="0" r="1905" b="0"/>
            <wp:docPr id="16" name="Chart 16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4CC94AA-1E40-4B9F-8A80-5FB874D5097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</w:p>
    <w:p w14:paraId="55B29C40" w14:textId="77777777" w:rsidR="00BA79E5" w:rsidRDefault="00BA79E5" w:rsidP="005067A4">
      <w:pPr>
        <w:pStyle w:val="Heading1"/>
      </w:pPr>
      <w:bookmarkStart w:id="9" w:name="_Toc95580953"/>
    </w:p>
    <w:p w14:paraId="40212076" w14:textId="77777777" w:rsidR="00BA79E5" w:rsidRDefault="00BA79E5" w:rsidP="005067A4">
      <w:pPr>
        <w:pStyle w:val="Heading1"/>
      </w:pPr>
    </w:p>
    <w:p w14:paraId="51E72735" w14:textId="77777777" w:rsidR="00BA79E5" w:rsidRDefault="00BA79E5" w:rsidP="005067A4">
      <w:pPr>
        <w:pStyle w:val="Heading1"/>
      </w:pPr>
    </w:p>
    <w:p w14:paraId="4EB72B14" w14:textId="77777777" w:rsidR="00BA79E5" w:rsidRDefault="00BA79E5" w:rsidP="005067A4">
      <w:pPr>
        <w:pStyle w:val="Heading1"/>
      </w:pPr>
    </w:p>
    <w:p w14:paraId="6BA2C958" w14:textId="77777777" w:rsidR="00090C03" w:rsidRPr="00C23BEC" w:rsidRDefault="00C23BEC" w:rsidP="005067A4">
      <w:pPr>
        <w:pStyle w:val="Heading1"/>
      </w:pPr>
      <w:r w:rsidRPr="00C23BEC">
        <w:t>Prikupljanje otpada i odvoz smeća</w:t>
      </w:r>
      <w:bookmarkEnd w:id="9"/>
    </w:p>
    <w:p w14:paraId="5F132C7A" w14:textId="13947DC8" w:rsidR="00C23BEC" w:rsidRPr="00C23BEC" w:rsidRDefault="00BA0EE3" w:rsidP="00C23BEC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C23BEC" w:rsidRPr="00C23BE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3.2 Procentualni udio ispitanika prema odgovoru na pitanje P3 Koliko ste zadovoljni prikupljanjem otpada i odvozom smeća?</w:t>
      </w:r>
    </w:p>
    <w:p w14:paraId="7D9E39BB" w14:textId="62BB9128" w:rsidR="00C23BEC" w:rsidRDefault="001F63F6">
      <w:r>
        <w:rPr>
          <w:noProof/>
          <w:lang w:val="hr-HR" w:eastAsia="hr-HR"/>
        </w:rPr>
        <w:drawing>
          <wp:inline distT="0" distB="0" distL="0" distR="0" wp14:anchorId="50BC9002" wp14:editId="0BEDF8E7">
            <wp:extent cx="5419091" cy="2743200"/>
            <wp:effectExtent l="0" t="0" r="10160" b="0"/>
            <wp:docPr id="18" name="Chart 18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6908CE3-8FA3-41CC-87D6-9FF870B69E6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</wp:inline>
        </w:drawing>
      </w:r>
    </w:p>
    <w:p w14:paraId="41B059D3" w14:textId="0608224C" w:rsidR="00BA7F1E" w:rsidRDefault="0037154D" w:rsidP="0037154D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64C1:R64C12 </w:instrText>
      </w:r>
      <w:r>
        <w:instrText xml:space="preserve">\a \f 5 \h \* MERGEFORMAT </w:instrText>
      </w:r>
      <w:r>
        <w:fldChar w:fldCharType="separate"/>
      </w:r>
    </w:p>
    <w:p w14:paraId="31CC438E" w14:textId="5806D08C" w:rsidR="00BA7F1E" w:rsidRPr="00BA7F1E" w:rsidRDefault="00BA7F1E" w:rsidP="00BA7F1E">
      <w:r w:rsidRPr="00BA7F1E">
        <w:t>60% ispitanika/ca je izjavilo da je zadovoljno ili vrlo zadovoljno prikupljanjem otpada i odvozom smeća</w:t>
      </w:r>
      <w:r w:rsidR="00C57709">
        <w:t>,</w:t>
      </w:r>
      <w:r w:rsidRPr="00BA7F1E">
        <w:t xml:space="preserve"> </w:t>
      </w:r>
      <w:r w:rsidR="00C57709" w:rsidRPr="00C57709">
        <w:rPr>
          <w:highlight w:val="yellow"/>
        </w:rPr>
        <w:t>što je za 12% manje u odnosu na prošlu godinu (gdje je bilo 72%),</w:t>
      </w:r>
      <w:r w:rsidR="00C57709">
        <w:t xml:space="preserve"> </w:t>
      </w:r>
      <w:r w:rsidRPr="00BA7F1E">
        <w:t>dok je 27% ispitanika/ca odgovorilo da je nezadovoljno ili vrlo nezadovoljno</w:t>
      </w:r>
      <w:r w:rsidR="00C57709">
        <w:t xml:space="preserve">, </w:t>
      </w:r>
      <w:r w:rsidR="00C57709" w:rsidRPr="00C57709">
        <w:rPr>
          <w:highlight w:val="yellow"/>
        </w:rPr>
        <w:t>što je za 6% više u odnosu na prošlu godinu (gdje je bilo 21%)</w:t>
      </w:r>
      <w:r w:rsidRPr="00C57709">
        <w:rPr>
          <w:highlight w:val="yellow"/>
        </w:rPr>
        <w:t>.</w:t>
      </w:r>
      <w:r w:rsidRPr="00BA7F1E">
        <w:br/>
        <w:t>Najzadovoljniji sa prikupljanjem otpada i odvozom smeća su osobe  starosti od 18 do 35 godina koje su vrlo zadovoljne ili zadovoljne u 100% slučajeva</w:t>
      </w:r>
      <w:r w:rsidR="00C57709">
        <w:t xml:space="preserve"> </w:t>
      </w:r>
      <w:r w:rsidR="00C57709" w:rsidRPr="00C57709">
        <w:rPr>
          <w:highlight w:val="yellow"/>
        </w:rPr>
        <w:t>dok su u prošloj godini najzadovoljnije bile socijalno ugrožene osobe (78% ispitanika/ca)</w:t>
      </w:r>
      <w:r w:rsidR="00C57709">
        <w:t>,</w:t>
      </w:r>
      <w:r w:rsidRPr="00BA7F1E">
        <w:t xml:space="preserve"> i osobe naseljene u urbanim područjima gdje je 82% ispitanika/ca izjavilo da je vrlo zadovoljno ili zadovoljno</w:t>
      </w:r>
      <w:r w:rsidR="00C57709">
        <w:t xml:space="preserve"> </w:t>
      </w:r>
      <w:r w:rsidR="00C57709" w:rsidRPr="00C57709">
        <w:rPr>
          <w:highlight w:val="yellow"/>
        </w:rPr>
        <w:t>što je za 2% više u odnosu na prošlu godinu (gdje je bilo 80%)</w:t>
      </w:r>
      <w:r w:rsidRPr="00C57709">
        <w:rPr>
          <w:highlight w:val="yellow"/>
        </w:rPr>
        <w:t>.</w:t>
      </w:r>
      <w:r w:rsidRPr="00BA7F1E">
        <w:t xml:space="preserve"> </w:t>
      </w:r>
      <w:r w:rsidRPr="00BA7F1E">
        <w:br/>
        <w:t>Najnezadovoljniji sa prikupljanjem otpada i odvozom smeća su osobe naseljene u ruralnim područjima koje su u 100% slučajeva izjavile da su nezadovoljne ili veoma nezadovoljne,</w:t>
      </w:r>
      <w:r w:rsidR="00C57709">
        <w:t xml:space="preserve"> </w:t>
      </w:r>
      <w:r w:rsidR="00C57709" w:rsidRPr="003276CB">
        <w:rPr>
          <w:highlight w:val="yellow"/>
        </w:rPr>
        <w:t xml:space="preserve">što je za 68% više u odnosu na prošlu godinu (gdje je bilo </w:t>
      </w:r>
      <w:r w:rsidR="003276CB" w:rsidRPr="003276CB">
        <w:rPr>
          <w:highlight w:val="yellow"/>
        </w:rPr>
        <w:t>32%</w:t>
      </w:r>
      <w:r w:rsidR="003276CB">
        <w:t>),</w:t>
      </w:r>
      <w:r w:rsidRPr="00BA7F1E">
        <w:t xml:space="preserve">  te osobe  ženskog pola koje su u 80% slučajeva izjavile da su nezadovoljne ili veoma nezadovoljne</w:t>
      </w:r>
      <w:r w:rsidR="003276CB">
        <w:t xml:space="preserve">, </w:t>
      </w:r>
      <w:r w:rsidR="003276CB" w:rsidRPr="003276CB">
        <w:rPr>
          <w:highlight w:val="yellow"/>
        </w:rPr>
        <w:t>što je za 56% više u odnosu na prošlu godinu (gdje je bilo 24%).</w:t>
      </w:r>
    </w:p>
    <w:p w14:paraId="5757E4C2" w14:textId="5F610CD2" w:rsidR="007B4E8F" w:rsidRDefault="0037154D" w:rsidP="0037154D">
      <w:r>
        <w:fldChar w:fldCharType="end"/>
      </w:r>
    </w:p>
    <w:p w14:paraId="63FC8A16" w14:textId="77777777" w:rsidR="00BA79E5" w:rsidRDefault="00BA79E5" w:rsidP="001F63F6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bookmarkStart w:id="10" w:name="_Hlk92904010"/>
    </w:p>
    <w:p w14:paraId="6A4A5671" w14:textId="77777777" w:rsidR="00BA79E5" w:rsidRDefault="00BA79E5" w:rsidP="001F63F6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5516ACB3" w14:textId="0C1FD9AC" w:rsidR="001F63F6" w:rsidRPr="00C23BEC" w:rsidRDefault="001F63F6" w:rsidP="001F63F6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C23BE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3.2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C23BE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3 Koliko ste zadovoljni prikupljanjem otpada i odvozom smeća?</w:t>
      </w:r>
      <w:r w:rsidRPr="001F63F6">
        <w:t xml:space="preserve"> </w:t>
      </w:r>
      <w:r w:rsidRPr="001F63F6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bookmarkEnd w:id="10"/>
    <w:p w14:paraId="292695E7" w14:textId="0A96F7E8" w:rsidR="001F63F6" w:rsidRDefault="001F63F6" w:rsidP="00E454BE">
      <w:r>
        <w:rPr>
          <w:noProof/>
          <w:lang w:val="hr-HR" w:eastAsia="hr-HR"/>
        </w:rPr>
        <w:drawing>
          <wp:inline distT="0" distB="0" distL="0" distR="0" wp14:anchorId="5CB12498" wp14:editId="178CD601">
            <wp:extent cx="5419091" cy="2743200"/>
            <wp:effectExtent l="0" t="0" r="10160" b="0"/>
            <wp:docPr id="19" name="Chart 19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50912CF-7052-4E03-85A0-91306784558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inline>
        </w:drawing>
      </w:r>
    </w:p>
    <w:p w14:paraId="152EFA79" w14:textId="74C68C3E" w:rsidR="001F63F6" w:rsidRDefault="001F63F6" w:rsidP="00E454BE">
      <w:pPr>
        <w:rPr>
          <w:b/>
          <w:bCs/>
        </w:rPr>
      </w:pPr>
    </w:p>
    <w:p w14:paraId="1A1FE3D6" w14:textId="47BF000A" w:rsidR="001F63F6" w:rsidRPr="00C23BEC" w:rsidRDefault="001F63F6" w:rsidP="001F63F6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C23BE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3.2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C23BE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3 Koliko ste zadovoljni prikupljanjem otpada i odvozom smeća?</w:t>
      </w:r>
      <w:r w:rsidRPr="001F63F6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– po socio-ekonomskoj situaciji (Da-socijalno ugroženi, Ne-ostali)</w:t>
      </w:r>
    </w:p>
    <w:p w14:paraId="7FFF266C" w14:textId="07D7518F" w:rsidR="001F63F6" w:rsidRDefault="001F63F6" w:rsidP="00E454BE">
      <w:pPr>
        <w:rPr>
          <w:b/>
          <w:bCs/>
        </w:rPr>
      </w:pPr>
      <w:r>
        <w:rPr>
          <w:noProof/>
          <w:lang w:val="hr-HR" w:eastAsia="hr-HR"/>
        </w:rPr>
        <w:drawing>
          <wp:inline distT="0" distB="0" distL="0" distR="0" wp14:anchorId="36477F2B" wp14:editId="79BF57D7">
            <wp:extent cx="5419090" cy="2743200"/>
            <wp:effectExtent l="0" t="0" r="10160" b="0"/>
            <wp:docPr id="20" name="Chart 20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17E5E1C-6100-4095-8E2F-560E6253725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</w:p>
    <w:p w14:paraId="6A6089B4" w14:textId="09646EF5" w:rsidR="0011457D" w:rsidRDefault="0011457D">
      <w:pPr>
        <w:rPr>
          <w:b/>
          <w:bCs/>
        </w:rPr>
      </w:pPr>
      <w:r>
        <w:rPr>
          <w:b/>
          <w:bCs/>
        </w:rPr>
        <w:br w:type="page"/>
      </w:r>
    </w:p>
    <w:p w14:paraId="61EFD8BE" w14:textId="77777777" w:rsidR="00541A04" w:rsidRPr="00C23BEC" w:rsidRDefault="00541A04" w:rsidP="005067A4">
      <w:pPr>
        <w:pStyle w:val="Heading1"/>
      </w:pPr>
      <w:bookmarkStart w:id="11" w:name="_Toc95580954"/>
      <w:r>
        <w:lastRenderedPageBreak/>
        <w:t>Cijena prikupljanja</w:t>
      </w:r>
      <w:r w:rsidRPr="00C23BEC">
        <w:t xml:space="preserve"> otpada i odvoz smeća</w:t>
      </w:r>
      <w:bookmarkEnd w:id="11"/>
    </w:p>
    <w:p w14:paraId="495ACAF0" w14:textId="15E8FC45" w:rsidR="00541A04" w:rsidRPr="00541A04" w:rsidRDefault="00BA0EE3" w:rsidP="00541A04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 w:rsidRPr="00681C2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541A04" w:rsidRPr="00681C2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4.2 Procentualni udio ispitanika prema odgovoru na pitanje P4 Koliko ste zadovoljni cijenom prikupljanja otpada i odvoza smeća?</w:t>
      </w:r>
    </w:p>
    <w:p w14:paraId="3B2831D4" w14:textId="26BA1144" w:rsidR="00C23BEC" w:rsidRDefault="00681C2C">
      <w:r>
        <w:rPr>
          <w:noProof/>
          <w:lang w:val="hr-HR" w:eastAsia="hr-HR"/>
        </w:rPr>
        <w:drawing>
          <wp:inline distT="0" distB="0" distL="0" distR="0" wp14:anchorId="4B35208A" wp14:editId="75B67F26">
            <wp:extent cx="5446800" cy="2636520"/>
            <wp:effectExtent l="0" t="0" r="1905" b="1143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A9A2428-5A89-4F85-8D36-0558B018E4E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14:paraId="67709543" w14:textId="7BEB28BB" w:rsidR="00BA7F1E" w:rsidRDefault="0037154D" w:rsidP="00BA7F1E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84C1:R84C12 </w:instrText>
      </w:r>
      <w:r>
        <w:instrText xml:space="preserve">\a \f 5 \h \* MERGEFORMAT </w:instrText>
      </w:r>
      <w:r>
        <w:fldChar w:fldCharType="separate"/>
      </w:r>
    </w:p>
    <w:p w14:paraId="6198332E" w14:textId="17CDCD1D" w:rsidR="00BA7F1E" w:rsidRPr="00BA7F1E" w:rsidRDefault="00BA7F1E" w:rsidP="00BA7F1E">
      <w:r w:rsidRPr="00BA7F1E">
        <w:t>60% ispitanika/ca je izjavilo da je zadovoljno ili vrlo zadovoljno cijenom prikupljanja otpada i odvoza smeća</w:t>
      </w:r>
      <w:r w:rsidR="00665C06">
        <w:t xml:space="preserve">, </w:t>
      </w:r>
      <w:r w:rsidR="00665C06" w:rsidRPr="00665C06">
        <w:rPr>
          <w:highlight w:val="yellow"/>
        </w:rPr>
        <w:t>što je za 8% manje u odnosu na prošlu godinu (gdje je bilo 68%),</w:t>
      </w:r>
      <w:r w:rsidRPr="00BA7F1E">
        <w:t xml:space="preserve"> dok je 27% ispitanika/ca odgovorilo da je nezadovoljno ili vrlo nezadovoljno</w:t>
      </w:r>
      <w:r w:rsidR="00665C06">
        <w:t xml:space="preserve">, </w:t>
      </w:r>
      <w:r w:rsidR="00665C06" w:rsidRPr="00665C06">
        <w:rPr>
          <w:highlight w:val="yellow"/>
        </w:rPr>
        <w:t>što je za 4% više u odnosu na prošlu godinu (gdje je bilo 23%)</w:t>
      </w:r>
      <w:r w:rsidRPr="00665C06">
        <w:rPr>
          <w:highlight w:val="yellow"/>
        </w:rPr>
        <w:t>.</w:t>
      </w:r>
      <w:r w:rsidRPr="00BA7F1E">
        <w:br/>
        <w:t>Najzadovoljniji sa cijenom prikupljanja otpada i odvoza smeća su osobe  starosti od 18 do 35 godina koje su vrlo zadovoljne ili zadovoljne u 100% slučajeva</w:t>
      </w:r>
      <w:r w:rsidR="00665C06">
        <w:t xml:space="preserve"> </w:t>
      </w:r>
      <w:r w:rsidR="00665C06" w:rsidRPr="00665C06">
        <w:rPr>
          <w:highlight w:val="yellow"/>
        </w:rPr>
        <w:t>dok su u prošloj godini bile osobe starosti od 36-55 godina (75% slučajeva),</w:t>
      </w:r>
      <w:r w:rsidR="00665C06">
        <w:t xml:space="preserve"> </w:t>
      </w:r>
      <w:r w:rsidRPr="00BA7F1E">
        <w:t xml:space="preserve"> i osobe naseljene u urbanim područjima gdje je 82% ispitanika/ca izjavilo da je vrlo zadovoljno ili zadovoljno</w:t>
      </w:r>
      <w:r w:rsidR="00665C06">
        <w:t xml:space="preserve">, </w:t>
      </w:r>
      <w:r w:rsidR="00665C06" w:rsidRPr="00665C06">
        <w:rPr>
          <w:highlight w:val="yellow"/>
        </w:rPr>
        <w:t>što je za 7% više u odnosu na prošlu godinu (gdje je bilo 75%)</w:t>
      </w:r>
      <w:r w:rsidRPr="00665C06">
        <w:rPr>
          <w:highlight w:val="yellow"/>
        </w:rPr>
        <w:t>.</w:t>
      </w:r>
      <w:r w:rsidRPr="00BA7F1E">
        <w:t xml:space="preserve"> </w:t>
      </w:r>
      <w:r w:rsidRPr="00BA7F1E">
        <w:br/>
        <w:t xml:space="preserve">Najnezadovoljniji sa cijenom prikupljanja otpada i odvoza smeća su osobe naseljene u ruralnim područjima koje su u 100% slučajeva izjavile da su nezadovoljne ili veoma nezadovoljne, </w:t>
      </w:r>
      <w:r w:rsidR="00665C06" w:rsidRPr="00B0796A">
        <w:rPr>
          <w:highlight w:val="yellow"/>
        </w:rPr>
        <w:t>što je za 68% više u odnosu na prošlu godinu (gdje je bilo 32%</w:t>
      </w:r>
      <w:r w:rsidR="00665C06">
        <w:t xml:space="preserve">), </w:t>
      </w:r>
      <w:r w:rsidRPr="00BA7F1E">
        <w:t xml:space="preserve"> te osobe  ženskog pola koje su u 80% slučajeva izjavile da su neza</w:t>
      </w:r>
      <w:r w:rsidR="00B0796A">
        <w:t xml:space="preserve">dovoljne ili veoma nezadovoljne </w:t>
      </w:r>
      <w:r w:rsidR="00B0796A" w:rsidRPr="00B0796A">
        <w:rPr>
          <w:highlight w:val="yellow"/>
        </w:rPr>
        <w:t>dok su u prošloj godini najnezadovoljnije bile osobe starosti od 56 godina i više (31% slučajeva).</w:t>
      </w:r>
    </w:p>
    <w:p w14:paraId="40E30ED5" w14:textId="77777777" w:rsidR="00BA79E5" w:rsidRDefault="0037154D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11457D" w:rsidRPr="0011457D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</w:p>
    <w:p w14:paraId="256F224D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3383B38C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5E8BD7F3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35E87A2B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32A384E3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462DB3F5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625DA062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3CDEBC66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47EE6501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1FA5A9F0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3175161C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73DDF34E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24CBEDF3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3E744B6F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371AB45D" w14:textId="61BCDCCA" w:rsidR="0011457D" w:rsidRPr="00541A04" w:rsidRDefault="0011457D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4.2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4 Koliko ste zadovoljni cijenom prikupljanja otpada i odvoza smeća?</w:t>
      </w:r>
      <w:r w:rsidRPr="0011457D">
        <w:t xml:space="preserve"> </w:t>
      </w:r>
      <w:r w:rsidRPr="0011457D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14:paraId="13D3AF7F" w14:textId="5CB42545" w:rsidR="00D4079C" w:rsidRDefault="0011457D" w:rsidP="00E454BE">
      <w:r>
        <w:rPr>
          <w:noProof/>
          <w:lang w:val="hr-HR" w:eastAsia="hr-HR"/>
        </w:rPr>
        <w:drawing>
          <wp:inline distT="0" distB="0" distL="0" distR="0" wp14:anchorId="37AFD59E" wp14:editId="1E36F796">
            <wp:extent cx="5446800" cy="2743200"/>
            <wp:effectExtent l="0" t="0" r="1905" b="0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C4AE454-9035-4F47-B33C-5CA0519C53C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inline>
        </w:drawing>
      </w:r>
    </w:p>
    <w:p w14:paraId="0606B624" w14:textId="4A863009" w:rsidR="0011457D" w:rsidRDefault="0011457D" w:rsidP="00E454BE"/>
    <w:p w14:paraId="1940D891" w14:textId="0188579A" w:rsidR="0011457D" w:rsidRPr="00541A04" w:rsidRDefault="0011457D" w:rsidP="0011457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4.2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4 Koliko ste zadovoljni cijenom prikupljanja otpada i odvoza smeća?</w:t>
      </w:r>
      <w:r w:rsidRPr="0011457D">
        <w:t xml:space="preserve"> </w:t>
      </w:r>
      <w:r w:rsidRPr="0011457D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14:paraId="18EDA283" w14:textId="7F3D758A" w:rsidR="0011457D" w:rsidRDefault="0011457D" w:rsidP="00E454BE">
      <w:r>
        <w:rPr>
          <w:noProof/>
          <w:lang w:val="hr-HR" w:eastAsia="hr-HR"/>
        </w:rPr>
        <w:drawing>
          <wp:inline distT="0" distB="0" distL="0" distR="0" wp14:anchorId="73D3248B" wp14:editId="469D3E98">
            <wp:extent cx="5446800" cy="2743200"/>
            <wp:effectExtent l="0" t="0" r="1905" b="0"/>
            <wp:docPr id="17" name="Chart 17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84ECCE2-04DA-4FB7-9077-9F262A3179F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inline>
        </w:drawing>
      </w:r>
    </w:p>
    <w:p w14:paraId="0E7EB818" w14:textId="77777777" w:rsidR="00BA79E5" w:rsidRDefault="00BA79E5" w:rsidP="005067A4">
      <w:pPr>
        <w:pStyle w:val="Heading1"/>
      </w:pPr>
      <w:bookmarkStart w:id="12" w:name="_Toc95580955"/>
    </w:p>
    <w:p w14:paraId="2E69313C" w14:textId="77777777" w:rsidR="00BA79E5" w:rsidRDefault="00BA79E5" w:rsidP="005067A4">
      <w:pPr>
        <w:pStyle w:val="Heading1"/>
      </w:pPr>
    </w:p>
    <w:p w14:paraId="14928D56" w14:textId="77777777" w:rsidR="00BA79E5" w:rsidRDefault="00BA79E5" w:rsidP="005067A4">
      <w:pPr>
        <w:pStyle w:val="Heading1"/>
      </w:pPr>
    </w:p>
    <w:p w14:paraId="5544DB1B" w14:textId="77777777" w:rsidR="00BA79E5" w:rsidRDefault="00BA79E5" w:rsidP="005067A4">
      <w:pPr>
        <w:pStyle w:val="Heading1"/>
      </w:pPr>
    </w:p>
    <w:p w14:paraId="3B005282" w14:textId="77777777" w:rsidR="00C23BEC" w:rsidRPr="00541A04" w:rsidRDefault="00541A04" w:rsidP="005067A4">
      <w:pPr>
        <w:pStyle w:val="Heading1"/>
      </w:pPr>
      <w:r w:rsidRPr="00541A04">
        <w:t>Kanalizacija</w:t>
      </w:r>
      <w:bookmarkEnd w:id="12"/>
    </w:p>
    <w:p w14:paraId="166A27FC" w14:textId="19E511AF" w:rsidR="00541A04" w:rsidRPr="00541A04" w:rsidRDefault="00BA0EE3" w:rsidP="00541A04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541A04"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5.2 Procentualni udio ispitanika prema odgovoru na pitanje P5 Koliko ste zadovoljni kanalizacijom?</w:t>
      </w:r>
    </w:p>
    <w:p w14:paraId="018CB176" w14:textId="6F3BFCA8" w:rsidR="00541A04" w:rsidRDefault="0011457D">
      <w:r>
        <w:rPr>
          <w:noProof/>
          <w:lang w:val="hr-HR" w:eastAsia="hr-HR"/>
        </w:rPr>
        <w:drawing>
          <wp:inline distT="0" distB="0" distL="0" distR="0" wp14:anchorId="6B58AC1E" wp14:editId="095C108F">
            <wp:extent cx="5446800" cy="2743200"/>
            <wp:effectExtent l="0" t="0" r="1905" b="0"/>
            <wp:docPr id="21" name="Chart 2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BCA02A8-A5FE-4100-BB1E-5F967FAF556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</w:p>
    <w:p w14:paraId="127A0C9D" w14:textId="378DB5AF" w:rsidR="00BA7F1E" w:rsidRDefault="0037154D" w:rsidP="0037154D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104C1:R104C12 </w:instrText>
      </w:r>
      <w:r>
        <w:instrText xml:space="preserve">\a \f 5 \h \* MERGEFORMAT </w:instrText>
      </w:r>
      <w:r>
        <w:fldChar w:fldCharType="separate"/>
      </w:r>
    </w:p>
    <w:p w14:paraId="15511AA7" w14:textId="66504FCB" w:rsidR="00BA7F1E" w:rsidRPr="00BA7F1E" w:rsidRDefault="00BA7F1E" w:rsidP="00BA7F1E">
      <w:r w:rsidRPr="00BA7F1E">
        <w:t>60% ispitanika/ca je izjavilo da je zadovoljno ili vrlo zadovoljno kanalizacijom</w:t>
      </w:r>
      <w:r w:rsidR="007842FC">
        <w:t xml:space="preserve"> </w:t>
      </w:r>
      <w:r w:rsidR="007842FC" w:rsidRPr="00525F52">
        <w:rPr>
          <w:highlight w:val="yellow"/>
        </w:rPr>
        <w:t xml:space="preserve">što je za 49% više </w:t>
      </w:r>
      <w:r w:rsidR="00AA06D7" w:rsidRPr="00525F52">
        <w:rPr>
          <w:highlight w:val="yellow"/>
        </w:rPr>
        <w:t>u odnosu na prošlu godinu (gdje je bilo 11%),</w:t>
      </w:r>
      <w:r w:rsidR="00AA06D7">
        <w:t xml:space="preserve"> </w:t>
      </w:r>
      <w:r w:rsidRPr="00BA7F1E">
        <w:t>dok je 27% ispitanika/ca odgovorilo da je nezadovoljno ili vrlo nezadovoljno</w:t>
      </w:r>
      <w:r w:rsidR="00525F52">
        <w:t xml:space="preserve"> </w:t>
      </w:r>
      <w:r w:rsidR="00525F52" w:rsidRPr="00525F52">
        <w:rPr>
          <w:highlight w:val="yellow"/>
        </w:rPr>
        <w:t>što je za 53% manje u odnosu na prošlu godinu (gdje je bilo 80%)</w:t>
      </w:r>
      <w:r w:rsidRPr="00525F52">
        <w:rPr>
          <w:highlight w:val="yellow"/>
        </w:rPr>
        <w:t>.</w:t>
      </w:r>
      <w:r w:rsidRPr="00BA7F1E">
        <w:br/>
        <w:t xml:space="preserve">Najzadovoljniji sa kanalizacijom su osobe  starosti od 18 do 35 godina koje su vrlo zadovoljne ili zadovoljne u 100% slučajeva </w:t>
      </w:r>
      <w:r w:rsidR="00525F52" w:rsidRPr="00525F52">
        <w:rPr>
          <w:highlight w:val="yellow"/>
        </w:rPr>
        <w:t>dok su u prošloj godini bile osobe starosti od 56 i više godina (17% slučajeva)</w:t>
      </w:r>
      <w:r w:rsidR="00525F52">
        <w:t xml:space="preserve">, </w:t>
      </w:r>
      <w:r w:rsidRPr="00BA7F1E">
        <w:t>i osobe naseljene u urbanim područjima gdje je 82% ispitanika/ca izjavilo da je vrlo zadovoljno ili zadovoljno</w:t>
      </w:r>
      <w:r w:rsidR="00525F52">
        <w:t xml:space="preserve"> </w:t>
      </w:r>
      <w:r w:rsidR="00525F52" w:rsidRPr="00525F52">
        <w:rPr>
          <w:highlight w:val="yellow"/>
        </w:rPr>
        <w:t>dok su u prošloj godini najzadovoljnije bile osobe u ruralnim područjima (14% ispitanika/ca)</w:t>
      </w:r>
      <w:r w:rsidRPr="00525F52">
        <w:rPr>
          <w:highlight w:val="yellow"/>
        </w:rPr>
        <w:t>.</w:t>
      </w:r>
      <w:r w:rsidRPr="00BA7F1E">
        <w:t xml:space="preserve"> </w:t>
      </w:r>
      <w:r w:rsidRPr="00BA7F1E">
        <w:br/>
        <w:t>Najnezadovoljniji sa kanalizacijom su osobe naseljene u ruralnim područjima koje su u 100% slučajeva izjavile da su neza</w:t>
      </w:r>
      <w:r w:rsidR="00A57560">
        <w:t xml:space="preserve">dovoljne ili veoma nezadovoljne </w:t>
      </w:r>
      <w:r w:rsidR="00A57560" w:rsidRPr="00A57560">
        <w:rPr>
          <w:highlight w:val="yellow"/>
        </w:rPr>
        <w:t>dok su u prošloj godini najnezadovoljnije bile osobe naseljene u urbanim područjima (84% slučajeva)</w:t>
      </w:r>
      <w:r w:rsidR="00A57560">
        <w:t>,</w:t>
      </w:r>
      <w:r w:rsidRPr="00BA7F1E">
        <w:t xml:space="preserve">  te osobe  ženskog pola koje su u 80% slučajeva izjavile da su nezado</w:t>
      </w:r>
      <w:r w:rsidR="00A57560">
        <w:t xml:space="preserve">voljne ili veoma nezadovoljne, </w:t>
      </w:r>
      <w:r w:rsidR="00A57560" w:rsidRPr="00A57560">
        <w:rPr>
          <w:highlight w:val="yellow"/>
        </w:rPr>
        <w:t>u odnosu na prošlu godinu gdje su najnezadovoljnije bile osobe starosti od 36 do 55 godina (85% slučajeva).</w:t>
      </w:r>
    </w:p>
    <w:p w14:paraId="36DBAAFD" w14:textId="0AEECEF3" w:rsidR="00D4079C" w:rsidRDefault="0037154D" w:rsidP="0037154D">
      <w:r>
        <w:fldChar w:fldCharType="end"/>
      </w:r>
    </w:p>
    <w:p w14:paraId="4D9683DC" w14:textId="77777777" w:rsidR="00BA79E5" w:rsidRDefault="00BA79E5" w:rsidP="0011457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bookmarkStart w:id="13" w:name="_Hlk92905052"/>
    </w:p>
    <w:p w14:paraId="224D5BBA" w14:textId="77777777" w:rsidR="00BA79E5" w:rsidRDefault="00BA79E5" w:rsidP="0011457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0CC4A905" w14:textId="77777777" w:rsidR="00BA79E5" w:rsidRDefault="00BA79E5" w:rsidP="0011457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102BB9A3" w14:textId="4009D7D7" w:rsidR="0011457D" w:rsidRPr="00541A04" w:rsidRDefault="0011457D" w:rsidP="0011457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5.2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5 Koliko ste zadovoljni kanalizacijom?</w:t>
      </w:r>
      <w:r w:rsidRPr="0011457D">
        <w:t xml:space="preserve"> </w:t>
      </w:r>
      <w:r w:rsidRPr="0011457D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bookmarkEnd w:id="13"/>
    <w:p w14:paraId="5225D365" w14:textId="62DC76FF" w:rsidR="0011457D" w:rsidRDefault="0011457D" w:rsidP="00E454BE">
      <w:r>
        <w:rPr>
          <w:noProof/>
          <w:lang w:val="hr-HR" w:eastAsia="hr-HR"/>
        </w:rPr>
        <w:drawing>
          <wp:inline distT="0" distB="0" distL="0" distR="0" wp14:anchorId="137EDE92" wp14:editId="484836DB">
            <wp:extent cx="5446800" cy="2743200"/>
            <wp:effectExtent l="0" t="0" r="1905" b="0"/>
            <wp:docPr id="22" name="Chart 22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800B74E-1563-423B-B33C-454940B7228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14:paraId="3D48F604" w14:textId="77777777" w:rsidR="0062452F" w:rsidRPr="00C16682" w:rsidRDefault="0011457D" w:rsidP="0062452F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5.2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5 Koliko ste zadovoljni kanalizacijom?</w:t>
      </w:r>
      <w:r w:rsidRPr="0011457D">
        <w:t xml:space="preserve"> </w:t>
      </w:r>
      <w:r w:rsidR="0062452F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14:paraId="06ECB0FB" w14:textId="1E395B7D" w:rsidR="0011457D" w:rsidRPr="00541A04" w:rsidRDefault="0062452F" w:rsidP="0011457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19778981" wp14:editId="1D6ED6AD">
            <wp:extent cx="5446800" cy="2743200"/>
            <wp:effectExtent l="0" t="0" r="1905" b="0"/>
            <wp:docPr id="23" name="Chart 23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33CB4A5-3174-4138-967F-B9D77E5F05C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3"/>
              </a:graphicData>
            </a:graphic>
          </wp:inline>
        </w:drawing>
      </w:r>
    </w:p>
    <w:p w14:paraId="3ECE0002" w14:textId="4CAED284" w:rsidR="0011457D" w:rsidRDefault="0011457D" w:rsidP="00E454BE"/>
    <w:p w14:paraId="69CEE5F2" w14:textId="77CAD037" w:rsidR="0062452F" w:rsidRDefault="0062452F">
      <w:r>
        <w:br w:type="page"/>
      </w:r>
    </w:p>
    <w:p w14:paraId="243B89C3" w14:textId="77777777" w:rsidR="00541A04" w:rsidRPr="00541A04" w:rsidRDefault="00541A04" w:rsidP="005067A4">
      <w:pPr>
        <w:pStyle w:val="Heading1"/>
      </w:pPr>
      <w:bookmarkStart w:id="14" w:name="_Toc95580956"/>
      <w:r w:rsidRPr="00541A04">
        <w:lastRenderedPageBreak/>
        <w:t>Cijena kanalizacije</w:t>
      </w:r>
      <w:bookmarkEnd w:id="14"/>
    </w:p>
    <w:p w14:paraId="1B20B18B" w14:textId="50AB3F85" w:rsidR="00541A04" w:rsidRPr="00541A04" w:rsidRDefault="00BA0EE3" w:rsidP="00541A04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541A04"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6.2 Procentualni udio ispitanika prema odgovoru na pitanje P6 Koliko ste zadovoljni cijenom kanalizacije?</w:t>
      </w:r>
    </w:p>
    <w:p w14:paraId="5047E1B5" w14:textId="4BB26226" w:rsidR="00541A04" w:rsidRDefault="0062452F">
      <w:r>
        <w:rPr>
          <w:noProof/>
          <w:lang w:val="hr-HR" w:eastAsia="hr-HR"/>
        </w:rPr>
        <w:drawing>
          <wp:inline distT="0" distB="0" distL="0" distR="0" wp14:anchorId="156C184F" wp14:editId="509748C9">
            <wp:extent cx="5446800" cy="2743200"/>
            <wp:effectExtent l="0" t="0" r="1905" b="0"/>
            <wp:docPr id="24" name="Chart 24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9CB2AA9-A0F9-4A5E-A0A1-2893F1D9C04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4"/>
              </a:graphicData>
            </a:graphic>
          </wp:inline>
        </w:drawing>
      </w:r>
    </w:p>
    <w:p w14:paraId="2CD81A7D" w14:textId="5E209454" w:rsidR="00BA7F1E" w:rsidRDefault="0037154D" w:rsidP="00BA7F1E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124C1:R124C12 </w:instrText>
      </w:r>
      <w:r>
        <w:instrText xml:space="preserve">\a \f 5 \h \* MERGEFORMAT </w:instrText>
      </w:r>
      <w:r>
        <w:fldChar w:fldCharType="separate"/>
      </w:r>
    </w:p>
    <w:p w14:paraId="242C86DE" w14:textId="627966A2" w:rsidR="00BA7F1E" w:rsidRPr="00BA7F1E" w:rsidRDefault="00BA7F1E" w:rsidP="00BA7F1E">
      <w:r w:rsidRPr="00BA7F1E">
        <w:t>60% ispitanika/ca je izjavilo da je zadovoljno ili vrlo zadovoljno cijenom kanalizacije</w:t>
      </w:r>
      <w:r w:rsidR="00A57560">
        <w:t xml:space="preserve">, </w:t>
      </w:r>
      <w:r w:rsidR="00A57560" w:rsidRPr="00A57560">
        <w:rPr>
          <w:highlight w:val="yellow"/>
        </w:rPr>
        <w:t>što je za 51% više u odnosu na prošlu godinu (gdje je bilo 9%),</w:t>
      </w:r>
      <w:r w:rsidR="00A57560">
        <w:t xml:space="preserve"> </w:t>
      </w:r>
      <w:r w:rsidRPr="00BA7F1E">
        <w:t xml:space="preserve"> dok je 27% ispitanika/ca odgovorilo da je nez</w:t>
      </w:r>
      <w:r w:rsidR="00A57560">
        <w:t xml:space="preserve">adovoljno ili vrlo nezadovoljno, </w:t>
      </w:r>
      <w:r w:rsidR="00A57560" w:rsidRPr="00A57560">
        <w:rPr>
          <w:highlight w:val="yellow"/>
        </w:rPr>
        <w:t>što je za 10% više u odnosu na prošlu godinu (gdje je bilo 17%).</w:t>
      </w:r>
      <w:r w:rsidRPr="00BA7F1E">
        <w:br/>
        <w:t>Najzadovoljniji sa cijenom kanalizacije su osobe  starosti od 18 do 35 godina koje su vrlo zadovoljne ili zadovoljne u 100% slučajeva</w:t>
      </w:r>
      <w:r w:rsidR="00A57560">
        <w:t xml:space="preserve"> </w:t>
      </w:r>
      <w:r w:rsidR="00A57560" w:rsidRPr="00A57560">
        <w:rPr>
          <w:highlight w:val="yellow"/>
        </w:rPr>
        <w:t>dok su u prošloj godini bile osobe starosti 56 i više godina (15% slučajeva),</w:t>
      </w:r>
      <w:r w:rsidRPr="00BA7F1E">
        <w:t xml:space="preserve"> i osobe naseljene u urbanim područjima gdje je 82% ispitanika/ca izjavilo da je </w:t>
      </w:r>
      <w:r w:rsidR="00A57560">
        <w:t xml:space="preserve">vrlo zadovoljno ili zadovoljno </w:t>
      </w:r>
      <w:r w:rsidR="00A57560" w:rsidRPr="00035ABD">
        <w:rPr>
          <w:highlight w:val="yellow"/>
        </w:rPr>
        <w:t>u odnosu na prošlu godinu gdje su najzadovoljnije bile osobe naseljene u ruralnim područjima (11% ispitanika/ca).</w:t>
      </w:r>
      <w:r w:rsidRPr="00BA7F1E">
        <w:br/>
        <w:t>Najnezadovoljniji sa cijenom kanalizacije su osobe naseljene u ruralnim područjima koje su u 100% slučajeva izjavile da su nezad</w:t>
      </w:r>
      <w:r w:rsidR="00035ABD">
        <w:t xml:space="preserve">ovoljne ili veoma nezadovoljne </w:t>
      </w:r>
      <w:r w:rsidR="00035ABD" w:rsidRPr="00035ABD">
        <w:rPr>
          <w:highlight w:val="yellow"/>
        </w:rPr>
        <w:t>dok su u prošloj godini bile osobe starosti od 56 i više godina (24% slučajeva)</w:t>
      </w:r>
      <w:r w:rsidR="00035ABD">
        <w:t>,</w:t>
      </w:r>
      <w:r w:rsidRPr="00BA7F1E">
        <w:t xml:space="preserve"> te osobe  ženskog pola koje su u 80% slučajeva izjavile da su neza</w:t>
      </w:r>
      <w:r w:rsidR="00035ABD">
        <w:t xml:space="preserve">dovoljne ili veoma nezadovoljne </w:t>
      </w:r>
      <w:r w:rsidR="00035ABD" w:rsidRPr="00035ABD">
        <w:rPr>
          <w:highlight w:val="yellow"/>
        </w:rPr>
        <w:t>u odnosu na prošlu godinu gdje su najnezadovoljnije bile osobe starosti od 18 do 35 godina (19% slučajeva).</w:t>
      </w:r>
    </w:p>
    <w:p w14:paraId="6F94CC00" w14:textId="77777777" w:rsidR="00BA79E5" w:rsidRDefault="0037154D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62452F" w:rsidRPr="0062452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</w:p>
    <w:p w14:paraId="073AE8D8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7A036B8D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7041EC31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2C0F0A44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58098CEC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017018BF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44721727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67EEFCBF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56631EED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33A64762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0D0D59EA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543F1B48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1406789E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574E089C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67AD1FE3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77AD31C9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4A5BE28E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6BDF2F02" w14:textId="4F677995" w:rsidR="00D4079C" w:rsidRPr="00BA79E5" w:rsidRDefault="0062452F" w:rsidP="00BA79E5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6.2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6 Koliko ste zadovoljni cijenom kanalizacije?</w:t>
      </w:r>
      <w:r w:rsidRPr="0062452F">
        <w:t xml:space="preserve"> </w:t>
      </w:r>
      <w:r w:rsidR="00BA79E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?</w:t>
      </w:r>
      <w:r>
        <w:rPr>
          <w:noProof/>
          <w:lang w:val="hr-HR" w:eastAsia="hr-HR"/>
        </w:rPr>
        <w:drawing>
          <wp:inline distT="0" distB="0" distL="0" distR="0" wp14:anchorId="118DB107" wp14:editId="0ABA1BE4">
            <wp:extent cx="5446800" cy="2743200"/>
            <wp:effectExtent l="0" t="0" r="1905" b="0"/>
            <wp:docPr id="25" name="Chart 25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1BE6ED7-24B3-43A4-9634-5FA1A50D6B2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5"/>
              </a:graphicData>
            </a:graphic>
          </wp:inline>
        </w:drawing>
      </w:r>
    </w:p>
    <w:p w14:paraId="1F64BC4A" w14:textId="769834ED" w:rsidR="0062452F" w:rsidRDefault="0062452F" w:rsidP="00E454BE"/>
    <w:p w14:paraId="48336454" w14:textId="40A3D411" w:rsidR="0062452F" w:rsidRDefault="0062452F" w:rsidP="00E454BE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6.2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6 Koliko ste zadovoljni cijenom kanalizacije?</w:t>
      </w:r>
      <w:r w:rsidRPr="0062452F">
        <w:t xml:space="preserve"> </w:t>
      </w:r>
      <w:r w:rsidRPr="0062452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14:paraId="680B62BF" w14:textId="3C4AD3A8" w:rsidR="0062452F" w:rsidRDefault="0062452F" w:rsidP="00E454BE">
      <w:r>
        <w:rPr>
          <w:noProof/>
          <w:lang w:val="hr-HR" w:eastAsia="hr-HR"/>
        </w:rPr>
        <w:drawing>
          <wp:inline distT="0" distB="0" distL="0" distR="0" wp14:anchorId="1DA69632" wp14:editId="64D6F563">
            <wp:extent cx="5446800" cy="2743200"/>
            <wp:effectExtent l="0" t="0" r="1905" b="0"/>
            <wp:docPr id="26" name="Chart 26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9FFC3D8-38ED-470F-AA6D-E294FD5A338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6"/>
              </a:graphicData>
            </a:graphic>
          </wp:inline>
        </w:drawing>
      </w:r>
    </w:p>
    <w:p w14:paraId="4FB01BC6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  <w:bookmarkStart w:id="15" w:name="_Toc95580957"/>
    </w:p>
    <w:p w14:paraId="3226622F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</w:p>
    <w:p w14:paraId="05916418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</w:p>
    <w:p w14:paraId="35B996FB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</w:p>
    <w:p w14:paraId="6C1B4195" w14:textId="77777777" w:rsidR="00541A04" w:rsidRPr="00541A04" w:rsidRDefault="00541A04" w:rsidP="005067A4">
      <w:pPr>
        <w:pStyle w:val="Heading1"/>
        <w:rPr>
          <w:rFonts w:eastAsia="Times New Roman"/>
          <w:lang w:eastAsia="bs-Latn-BA"/>
        </w:rPr>
      </w:pPr>
      <w:r w:rsidRPr="00541A04">
        <w:rPr>
          <w:rFonts w:eastAsia="Times New Roman"/>
          <w:lang w:eastAsia="bs-Latn-BA"/>
        </w:rPr>
        <w:t>Kvaliteta usluge održavanja lokalnih puteva (uključujući zimsko)</w:t>
      </w:r>
      <w:bookmarkEnd w:id="15"/>
    </w:p>
    <w:p w14:paraId="6CAFD3A8" w14:textId="77777777" w:rsidR="00541A04" w:rsidRDefault="00541A04"/>
    <w:p w14:paraId="3057CED7" w14:textId="362BF645" w:rsidR="00541A04" w:rsidRPr="00541A04" w:rsidRDefault="00BA0EE3" w:rsidP="00541A04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541A04"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7.2 Procentualni udio ispitanika prema odgovoru na pitanje P7 Koliko ste zadovoljni kvalitetom usluge održavanja lokalnih puteva (uključujući zimsko)?</w:t>
      </w:r>
    </w:p>
    <w:p w14:paraId="33A6DCDB" w14:textId="274232FA" w:rsidR="00541A04" w:rsidRDefault="004F6F1E">
      <w:r>
        <w:rPr>
          <w:noProof/>
          <w:lang w:val="hr-HR" w:eastAsia="hr-HR"/>
        </w:rPr>
        <w:drawing>
          <wp:inline distT="0" distB="0" distL="0" distR="0" wp14:anchorId="31AA7677" wp14:editId="400BA4C2">
            <wp:extent cx="5446800" cy="2743200"/>
            <wp:effectExtent l="0" t="0" r="1905" b="0"/>
            <wp:docPr id="27" name="Chart 27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58B6EF7-BDEE-41B5-85CB-B0D975B0EBE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7"/>
              </a:graphicData>
            </a:graphic>
          </wp:inline>
        </w:drawing>
      </w:r>
    </w:p>
    <w:p w14:paraId="0E7B25F2" w14:textId="6D184CC2" w:rsidR="00BA7F1E" w:rsidRDefault="0037154D" w:rsidP="00BA7F1E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144C1:R144C12 </w:instrText>
      </w:r>
      <w:r>
        <w:instrText xml:space="preserve">\a \f 5 \h \* MERGEFORMAT </w:instrText>
      </w:r>
      <w:r>
        <w:fldChar w:fldCharType="separate"/>
      </w:r>
    </w:p>
    <w:p w14:paraId="6D129DF6" w14:textId="56A0B52B" w:rsidR="00BA7F1E" w:rsidRPr="00BA7F1E" w:rsidRDefault="00BA7F1E" w:rsidP="00BA7F1E">
      <w:r w:rsidRPr="00BA7F1E">
        <w:t xml:space="preserve">60% ispitanika/ca je izjavilo da je zadovoljno ili vrlo zadovoljno uslugom održavanja lokalnih puteve (uključujući </w:t>
      </w:r>
      <w:r w:rsidR="00035ABD">
        <w:t>i zimsko održavanje), š</w:t>
      </w:r>
      <w:r w:rsidR="00035ABD" w:rsidRPr="00035ABD">
        <w:rPr>
          <w:highlight w:val="yellow"/>
        </w:rPr>
        <w:t>to je za 12% manje u odnosu na prošlu godinu (gdje je bilo 72%),</w:t>
      </w:r>
      <w:r w:rsidR="00035ABD">
        <w:t xml:space="preserve"> </w:t>
      </w:r>
      <w:r w:rsidRPr="00BA7F1E">
        <w:t>dok je 27% ispitanika/ca odgovorilo da je nezadovoljno ili vrlo nezadovoljno</w:t>
      </w:r>
      <w:r w:rsidR="00035ABD">
        <w:t xml:space="preserve">, </w:t>
      </w:r>
      <w:r w:rsidR="00035ABD" w:rsidRPr="00035ABD">
        <w:rPr>
          <w:highlight w:val="yellow"/>
        </w:rPr>
        <w:t>što je za 15% više u odnosu na prošlu godinu (gdje je bilo 12%).</w:t>
      </w:r>
      <w:r w:rsidRPr="00BA7F1E">
        <w:br/>
        <w:t>Najzadovoljniji sa uslugom održavanja lokalnih puteve (uključujući i zimsko održavanje) su osobe  starosti od 18 do 35 godina koje su vrlo zadovoljne ili zadovoljne u 100% slučajeva</w:t>
      </w:r>
      <w:r w:rsidR="00035ABD">
        <w:t xml:space="preserve"> </w:t>
      </w:r>
      <w:r w:rsidR="00035ABD" w:rsidRPr="00035ABD">
        <w:rPr>
          <w:highlight w:val="yellow"/>
        </w:rPr>
        <w:t>dok su u prošloj godini to bile osobe starosti od 36 do 55 godina (75% slučajeva),</w:t>
      </w:r>
      <w:r w:rsidRPr="00BA7F1E">
        <w:t xml:space="preserve"> i osobe naseljene u urbanim područjima gdje je 82% ispitanika/ca izjavilo da je </w:t>
      </w:r>
      <w:r w:rsidR="00035ABD">
        <w:t xml:space="preserve">vrlo zadovoljno ili zadovoljno, </w:t>
      </w:r>
      <w:r w:rsidR="00035ABD" w:rsidRPr="00035ABD">
        <w:rPr>
          <w:highlight w:val="yellow"/>
        </w:rPr>
        <w:t>u odnosu na prošlu godinu gdje su najzadovoljnije bile socijalno ugrožene osobe (74% ispitanika/ca).</w:t>
      </w:r>
      <w:r w:rsidRPr="00BA7F1E">
        <w:br/>
        <w:t>Najnezadovoljniji sa uslugom održavanja lokalnih puteve (uključujući i zimsko održavanje) su osobe naseljene u ruralnim područjima koje su u 100% slučajeva izjavile da su nezadovoljne ili veoma nezadovoljne,</w:t>
      </w:r>
      <w:r w:rsidR="00035ABD">
        <w:t xml:space="preserve"> </w:t>
      </w:r>
      <w:r w:rsidR="00035ABD" w:rsidRPr="009C09B3">
        <w:rPr>
          <w:highlight w:val="yellow"/>
        </w:rPr>
        <w:t>što je za 84% više u odnosu na prošlu godinu</w:t>
      </w:r>
      <w:r w:rsidR="009C09B3" w:rsidRPr="009C09B3">
        <w:rPr>
          <w:highlight w:val="yellow"/>
        </w:rPr>
        <w:t xml:space="preserve"> (gdje je bilo 16%),</w:t>
      </w:r>
      <w:r w:rsidRPr="00BA7F1E">
        <w:t xml:space="preserve">  te osobe  ženskog pola koje su u 80% slučajeva izjavile da su neza</w:t>
      </w:r>
      <w:r w:rsidR="009C09B3">
        <w:t xml:space="preserve">dovoljne ili veoma nezadovoljne </w:t>
      </w:r>
      <w:r w:rsidR="009C09B3" w:rsidRPr="009C09B3">
        <w:rPr>
          <w:highlight w:val="yellow"/>
        </w:rPr>
        <w:t>u odnosu na prošlu godinu gdje su najnezadovoljnije bile osobe starosti od 18 do 35 godina (18% slučajeva).</w:t>
      </w:r>
    </w:p>
    <w:p w14:paraId="2BE1DFBF" w14:textId="77777777" w:rsidR="00BA79E5" w:rsidRDefault="0037154D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4F6F1E" w:rsidRPr="004F6F1E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</w:p>
    <w:p w14:paraId="337FE3A3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692A39BB" w14:textId="13515D95" w:rsidR="004F6F1E" w:rsidRPr="00541A04" w:rsidRDefault="004F6F1E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7.2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7 Koliko ste zadovoljni kvalitetom usluge održavanja lokalnih puteva (uključujući zimsko)?</w:t>
      </w:r>
    </w:p>
    <w:p w14:paraId="59FC7551" w14:textId="63AD53DE" w:rsidR="00D4079C" w:rsidRDefault="004F6F1E" w:rsidP="00E454BE">
      <w:r>
        <w:rPr>
          <w:noProof/>
          <w:lang w:val="hr-HR" w:eastAsia="hr-HR"/>
        </w:rPr>
        <w:drawing>
          <wp:inline distT="0" distB="0" distL="0" distR="0" wp14:anchorId="0B774CC2" wp14:editId="71A45D4D">
            <wp:extent cx="5446800" cy="2743200"/>
            <wp:effectExtent l="0" t="0" r="1905" b="0"/>
            <wp:docPr id="28" name="Chart 28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BE99593-5D61-4FAD-8AF7-2D4F9C12C47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8"/>
              </a:graphicData>
            </a:graphic>
          </wp:inline>
        </w:drawing>
      </w:r>
    </w:p>
    <w:p w14:paraId="5B59E0CD" w14:textId="13297F80" w:rsidR="004F6F1E" w:rsidRPr="00541A04" w:rsidRDefault="004F6F1E" w:rsidP="004F6F1E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7.2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7 Koliko ste zadovoljni kvalitetom usluge održavanja lokalnih puteva (uključujući zimsko)?</w:t>
      </w:r>
    </w:p>
    <w:p w14:paraId="48E3099A" w14:textId="5EBDF0BE" w:rsidR="004F6F1E" w:rsidRDefault="004F6F1E" w:rsidP="00E454BE">
      <w:r>
        <w:rPr>
          <w:noProof/>
          <w:lang w:val="hr-HR" w:eastAsia="hr-HR"/>
        </w:rPr>
        <w:drawing>
          <wp:inline distT="0" distB="0" distL="0" distR="0" wp14:anchorId="404526FC" wp14:editId="08B7AA92">
            <wp:extent cx="5446800" cy="2743200"/>
            <wp:effectExtent l="0" t="0" r="1905" b="0"/>
            <wp:docPr id="29" name="Chart 29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1DF3E40-8AF7-4E6B-B623-BB2A9FA5E96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9"/>
              </a:graphicData>
            </a:graphic>
          </wp:inline>
        </w:drawing>
      </w:r>
    </w:p>
    <w:p w14:paraId="37C98470" w14:textId="4CD0BADF" w:rsidR="004F6F1E" w:rsidRDefault="004F6F1E">
      <w:r>
        <w:br w:type="page"/>
      </w:r>
    </w:p>
    <w:p w14:paraId="452D86A8" w14:textId="77777777" w:rsidR="00541A04" w:rsidRPr="00541A04" w:rsidRDefault="00541A04" w:rsidP="005067A4">
      <w:pPr>
        <w:pStyle w:val="Heading1"/>
        <w:rPr>
          <w:rFonts w:eastAsia="Times New Roman"/>
          <w:lang w:eastAsia="bs-Latn-BA"/>
        </w:rPr>
      </w:pPr>
      <w:bookmarkStart w:id="16" w:name="_Toc95580958"/>
      <w:r w:rsidRPr="00541A04">
        <w:rPr>
          <w:rFonts w:eastAsia="Times New Roman"/>
          <w:lang w:eastAsia="bs-Latn-BA"/>
        </w:rPr>
        <w:lastRenderedPageBreak/>
        <w:t>Redovnost usluge održavanja lokalnih puteva (uključujući zimsko)</w:t>
      </w:r>
      <w:bookmarkEnd w:id="16"/>
    </w:p>
    <w:p w14:paraId="044F3806" w14:textId="040F5A07" w:rsidR="00541A04" w:rsidRPr="00541A04" w:rsidRDefault="00BA0EE3" w:rsidP="00541A04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541A04"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8.2 Procentualni udio ispitanika prema odgovoru na pitanje P8 Koliko ste zadovoljni redovnošću usluge održavanja lokalnih puteva (uključujući zimsko)?</w:t>
      </w:r>
    </w:p>
    <w:p w14:paraId="6E24E9B6" w14:textId="7E9D83F9" w:rsidR="00541A04" w:rsidRDefault="004F6F1E">
      <w:r>
        <w:rPr>
          <w:noProof/>
          <w:lang w:val="hr-HR" w:eastAsia="hr-HR"/>
        </w:rPr>
        <w:drawing>
          <wp:inline distT="0" distB="0" distL="0" distR="0" wp14:anchorId="7BDCE3D6" wp14:editId="5EEEBCAB">
            <wp:extent cx="5446800" cy="2743200"/>
            <wp:effectExtent l="0" t="0" r="1905" b="0"/>
            <wp:docPr id="30" name="Chart 30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51983BC-2438-4BCE-A51A-38745AE4C0E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0"/>
              </a:graphicData>
            </a:graphic>
          </wp:inline>
        </w:drawing>
      </w:r>
    </w:p>
    <w:p w14:paraId="079434FD" w14:textId="0E365D5D" w:rsidR="00BA7F1E" w:rsidRDefault="0037154D" w:rsidP="0037154D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164C1:R164C12 </w:instrText>
      </w:r>
      <w:r>
        <w:instrText xml:space="preserve">\a \f 5 \h \* MERGEFORMAT </w:instrText>
      </w:r>
      <w:r>
        <w:fldChar w:fldCharType="separate"/>
      </w:r>
    </w:p>
    <w:p w14:paraId="1D551B32" w14:textId="25141424" w:rsidR="00BA7F1E" w:rsidRPr="00BA7F1E" w:rsidRDefault="00BA7F1E" w:rsidP="00BA7F1E">
      <w:r w:rsidRPr="00BA7F1E">
        <w:t xml:space="preserve">60% ispitanika/ca je izjavilo da je zadovoljno ili vrlo zadovoljno redovnošću održavanja lokalnih puteva (uključujući i zimsko održavanje) </w:t>
      </w:r>
      <w:r w:rsidR="00C45C7F" w:rsidRPr="00C45C7F">
        <w:rPr>
          <w:highlight w:val="yellow"/>
        </w:rPr>
        <w:t>što je za 12% manje u odnosu na prošlu godinu (gdje je bilo 72%),</w:t>
      </w:r>
      <w:r w:rsidR="00C45C7F">
        <w:t xml:space="preserve"> </w:t>
      </w:r>
      <w:r w:rsidRPr="00BA7F1E">
        <w:t>dok je 27% ispitanika/ca odgovorilo da je nez</w:t>
      </w:r>
      <w:r w:rsidR="00C45C7F">
        <w:t xml:space="preserve">adovoljno ili vrlo nezadovoljno </w:t>
      </w:r>
      <w:r w:rsidR="00C45C7F" w:rsidRPr="00C45C7F">
        <w:rPr>
          <w:highlight w:val="yellow"/>
        </w:rPr>
        <w:t>što je za 16% više u odnosu na prošlu godinu (gdje je bilo 11%)</w:t>
      </w:r>
      <w:r w:rsidRPr="00BA7F1E">
        <w:br/>
        <w:t>Najzadovoljniji sa redovnošću održavanja lokalnih puteva (uključujući i zimsko održavanje) su osobe  starosti od 18 do 35 godina koje su vrlo zadovoljne ili zadovoljne u 100% slučajeva</w:t>
      </w:r>
      <w:r w:rsidR="00C45C7F">
        <w:t xml:space="preserve"> </w:t>
      </w:r>
      <w:r w:rsidR="00C45C7F" w:rsidRPr="005A052B">
        <w:rPr>
          <w:highlight w:val="yellow"/>
        </w:rPr>
        <w:t>dok su u prošloj godini to bile osobe starosti od 56 i više godina</w:t>
      </w:r>
      <w:r w:rsidR="005A052B" w:rsidRPr="005A052B">
        <w:rPr>
          <w:highlight w:val="yellow"/>
        </w:rPr>
        <w:t xml:space="preserve"> (76% ispitanika/ca)</w:t>
      </w:r>
      <w:r w:rsidR="005A052B">
        <w:t>,</w:t>
      </w:r>
      <w:r w:rsidRPr="00BA7F1E">
        <w:t xml:space="preserve"> i osobe naseljene u urbanim područjima gdje je 82% ispitanika/ca izjavilo da je </w:t>
      </w:r>
      <w:r w:rsidR="005A052B">
        <w:t xml:space="preserve">vrlo zadovoljno ili zadovoljno </w:t>
      </w:r>
      <w:r w:rsidR="005A052B" w:rsidRPr="005A052B">
        <w:rPr>
          <w:highlight w:val="yellow"/>
        </w:rPr>
        <w:t>u odnosu na prošlu godinu gdje su najzadovoljnije bile socijalno ugrožene osobe (77% slučajeva)</w:t>
      </w:r>
      <w:r w:rsidRPr="00BA7F1E">
        <w:br/>
        <w:t>Najnezadovoljniji sa redovnošću održavanja lokalnih puteva (uključujući i zimsko održavanje) su osobe naseljene u ruralnim područjima koje su u 100% slučajeva izjavile da su nezadovoljne ili veoma nezadovoljne,</w:t>
      </w:r>
      <w:r w:rsidR="00C45C7F">
        <w:t xml:space="preserve"> </w:t>
      </w:r>
      <w:r w:rsidR="00C45C7F" w:rsidRPr="00C45C7F">
        <w:rPr>
          <w:highlight w:val="yellow"/>
        </w:rPr>
        <w:t>što je za 85% više u odnosu na prošlu godinu (gdje je bilo 15%),</w:t>
      </w:r>
      <w:r w:rsidR="00C45C7F">
        <w:t xml:space="preserve"> </w:t>
      </w:r>
      <w:r w:rsidRPr="00BA7F1E">
        <w:t xml:space="preserve">  te osobe  ženskog pola koje su u 80% slučajeva izjavile da su neza</w:t>
      </w:r>
      <w:r w:rsidR="00C45C7F">
        <w:t xml:space="preserve">dovoljne ili veoma nezadovoljne </w:t>
      </w:r>
      <w:r w:rsidR="00C45C7F" w:rsidRPr="00C45C7F">
        <w:rPr>
          <w:highlight w:val="yellow"/>
        </w:rPr>
        <w:t>što je za 66% više u odnosu na prošlu godinu (gdje je bilo 14%).</w:t>
      </w:r>
    </w:p>
    <w:p w14:paraId="4C4CBB22" w14:textId="77777777" w:rsidR="00BA79E5" w:rsidRDefault="0037154D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4F6F1E" w:rsidRPr="004F6F1E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</w:p>
    <w:p w14:paraId="2C1DFA22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1511A9F8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61B24ABC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0FE9FE9E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1ED9B197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207EBE8E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3961191D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5D0D4AF8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04805FA9" w14:textId="36B3D5CD" w:rsidR="004F6F1E" w:rsidRDefault="004F6F1E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8.2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.1 </w:t>
      </w:r>
      <w:r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rocentualni udio ispitanika prema odgovoru na pitanje P8 Koliko ste zadovoljni redovnošću usluge održavanja lokalnih puteva (uključujući zimsko)?</w:t>
      </w:r>
      <w:r w:rsidRPr="004F6F1E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14:paraId="16BA3C2D" w14:textId="6C006855" w:rsidR="004F6F1E" w:rsidRPr="00541A04" w:rsidRDefault="004F6F1E" w:rsidP="004F6F1E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66AF6D2D" wp14:editId="3D64D445">
            <wp:extent cx="5446800" cy="2743200"/>
            <wp:effectExtent l="0" t="0" r="1905" b="0"/>
            <wp:docPr id="31" name="Chart 3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0DFF29D-D8F8-4779-973A-91E28153641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1"/>
              </a:graphicData>
            </a:graphic>
          </wp:inline>
        </w:drawing>
      </w:r>
    </w:p>
    <w:p w14:paraId="098FFE64" w14:textId="7A8D66F4" w:rsidR="00D4079C" w:rsidRDefault="00D4079C" w:rsidP="00E454BE"/>
    <w:p w14:paraId="6A726359" w14:textId="340E74F5" w:rsidR="004F6F1E" w:rsidRPr="00C16682" w:rsidRDefault="004F6F1E" w:rsidP="004F6F1E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8.2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541A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8 Koliko ste zadovoljni redovnošću usluge održavanja lokalnih puteva (uključujući zimsko)?</w:t>
      </w:r>
      <w:r w:rsidRPr="004F6F1E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14:paraId="0E54BCA1" w14:textId="25D8579A" w:rsidR="004F6F1E" w:rsidRPr="00541A04" w:rsidRDefault="004F6F1E" w:rsidP="004F6F1E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77A5729A" wp14:editId="35A3CBDC">
            <wp:extent cx="5446800" cy="2743200"/>
            <wp:effectExtent l="0" t="0" r="1905" b="0"/>
            <wp:docPr id="32" name="Chart 32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06F674D-E92E-4942-A096-D9D78DF8389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2"/>
              </a:graphicData>
            </a:graphic>
          </wp:inline>
        </w:drawing>
      </w:r>
    </w:p>
    <w:p w14:paraId="1DB39B2D" w14:textId="70B5A880" w:rsidR="004F6F1E" w:rsidRDefault="004F6F1E" w:rsidP="00E454BE"/>
    <w:p w14:paraId="040E36EE" w14:textId="305E08D3" w:rsidR="004F6F1E" w:rsidRDefault="004F6F1E">
      <w:r>
        <w:br w:type="page"/>
      </w:r>
    </w:p>
    <w:p w14:paraId="741F03BD" w14:textId="77777777" w:rsidR="004C768F" w:rsidRPr="004C768F" w:rsidRDefault="0057044F" w:rsidP="005067A4">
      <w:pPr>
        <w:pStyle w:val="Heading1"/>
        <w:rPr>
          <w:rFonts w:eastAsia="Times New Roman"/>
          <w:lang w:eastAsia="bs-Latn-BA"/>
        </w:rPr>
      </w:pPr>
      <w:bookmarkStart w:id="17" w:name="_Toc95580959"/>
      <w:r>
        <w:rPr>
          <w:rFonts w:eastAsia="Times New Roman"/>
          <w:lang w:eastAsia="bs-Latn-BA"/>
        </w:rPr>
        <w:lastRenderedPageBreak/>
        <w:t>Pokrivenost JLS</w:t>
      </w:r>
      <w:r w:rsidR="004C768F" w:rsidRPr="004C768F">
        <w:rPr>
          <w:rFonts w:eastAsia="Times New Roman"/>
          <w:lang w:eastAsia="bs-Latn-BA"/>
        </w:rPr>
        <w:t xml:space="preserve"> javnom rasvjetom</w:t>
      </w:r>
      <w:bookmarkEnd w:id="17"/>
    </w:p>
    <w:p w14:paraId="64DF7072" w14:textId="1754BD41" w:rsidR="004C768F" w:rsidRPr="004C768F" w:rsidRDefault="00BA0EE3" w:rsidP="004C768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4C768F"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9.2 Procentualni udio ispitanika prema odgovoru na pitanje P9 Koliko ste zadovoljn</w:t>
      </w:r>
      <w:r w:rsidR="00054F8D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i pokrivenošću JLS</w:t>
      </w:r>
      <w:r w:rsidR="004C768F"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javnom rasvjetom?</w:t>
      </w:r>
    </w:p>
    <w:p w14:paraId="6AE9ADA3" w14:textId="3F847F26" w:rsidR="004C768F" w:rsidRDefault="004F6F1E">
      <w:r>
        <w:rPr>
          <w:noProof/>
          <w:lang w:val="hr-HR" w:eastAsia="hr-HR"/>
        </w:rPr>
        <w:drawing>
          <wp:inline distT="0" distB="0" distL="0" distR="0" wp14:anchorId="590EB34A" wp14:editId="4329AA3C">
            <wp:extent cx="5446800" cy="2743200"/>
            <wp:effectExtent l="0" t="0" r="1905" b="0"/>
            <wp:docPr id="33" name="Chart 33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DE78C11-01E6-4D22-AFF1-90644D121A4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3"/>
              </a:graphicData>
            </a:graphic>
          </wp:inline>
        </w:drawing>
      </w:r>
    </w:p>
    <w:p w14:paraId="4FD37E06" w14:textId="5DE01113" w:rsidR="00BA7F1E" w:rsidRDefault="0037154D" w:rsidP="00BA7F1E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184C1:R184C12 </w:instrText>
      </w:r>
      <w:r>
        <w:instrText xml:space="preserve">\a \f 5 \h \* MERGEFORMAT </w:instrText>
      </w:r>
      <w:r>
        <w:fldChar w:fldCharType="separate"/>
      </w:r>
    </w:p>
    <w:p w14:paraId="492D9331" w14:textId="34F47BCA" w:rsidR="00BA7F1E" w:rsidRPr="00BA7F1E" w:rsidRDefault="00BA7F1E" w:rsidP="00BA7F1E">
      <w:r w:rsidRPr="00BA7F1E">
        <w:t>60% ispitanika/ca je izjavilo da je zadovoljno ili vrlo zadovoljno po</w:t>
      </w:r>
      <w:r w:rsidR="005A052B">
        <w:t xml:space="preserve">krivenošću JLS javnom rasvjetom, </w:t>
      </w:r>
      <w:r w:rsidR="005A052B" w:rsidRPr="005A052B">
        <w:rPr>
          <w:highlight w:val="yellow"/>
        </w:rPr>
        <w:t>što je za 20% manje u odnosu na prošlu godinu (gdje je bilo 80%)</w:t>
      </w:r>
      <w:r w:rsidR="005A052B">
        <w:t xml:space="preserve">, </w:t>
      </w:r>
      <w:r w:rsidRPr="00BA7F1E">
        <w:t>dok je 27% ispitanika/ca odgovorilo da je nez</w:t>
      </w:r>
      <w:r w:rsidR="005A052B">
        <w:t xml:space="preserve">adovoljno ili vrlo nezadovoljno, </w:t>
      </w:r>
      <w:r w:rsidR="005A052B" w:rsidRPr="005A052B">
        <w:rPr>
          <w:highlight w:val="yellow"/>
        </w:rPr>
        <w:t>što je za 15% više u odnosu na prošlu godinu (gdje je bilo 12%).</w:t>
      </w:r>
      <w:r w:rsidRPr="00BA7F1E">
        <w:br/>
        <w:t>Najzadovoljniji sa pokrivenošću JLS javnom rasvjetom su osobe  starosti od 18 do 35 godina koje su vrlo zadovoljne ili zadovoljne u 100% slučajeva</w:t>
      </w:r>
      <w:r w:rsidR="005A052B">
        <w:t xml:space="preserve"> </w:t>
      </w:r>
      <w:r w:rsidR="005A052B" w:rsidRPr="005A052B">
        <w:rPr>
          <w:highlight w:val="yellow"/>
        </w:rPr>
        <w:t>dok su u prošloj godini to bile osobe starosti od 56 i više godina (83% slučajeva)</w:t>
      </w:r>
      <w:r w:rsidR="005A052B">
        <w:t>,</w:t>
      </w:r>
      <w:r w:rsidRPr="00BA7F1E">
        <w:t xml:space="preserve"> i osobe naseljene u urbanim područjima gdje je 82% ispitanika/ca izjavilo da je</w:t>
      </w:r>
      <w:r w:rsidR="005A052B">
        <w:t xml:space="preserve"> vrlo zadovoljno ili zadovoljno, </w:t>
      </w:r>
      <w:r w:rsidR="005A052B" w:rsidRPr="005A052B">
        <w:rPr>
          <w:highlight w:val="yellow"/>
        </w:rPr>
        <w:t>što je za 1% više u odnosu na prošlu godinu (gdje je bilo 81%).</w:t>
      </w:r>
      <w:r w:rsidRPr="00BA7F1E">
        <w:br/>
        <w:t xml:space="preserve">Najnezadovoljniji sa pokrivenošću JLS javnom rasvjetom su osobe naseljene u ruralnim područjima koje su u 100% slučajeva izjavile da su nezadovoljne ili veoma nezadovoljne, </w:t>
      </w:r>
      <w:r w:rsidR="004E40FA" w:rsidRPr="004E40FA">
        <w:rPr>
          <w:highlight w:val="yellow"/>
        </w:rPr>
        <w:t>što je za 81% više u odnosu na prošlu godinu (gdje je bilo 19%),</w:t>
      </w:r>
      <w:r w:rsidRPr="00BA7F1E">
        <w:t xml:space="preserve"> te osobe  ženskog pola koje su u 80% slučajeva izjavile da su nezadovoljne ili ve</w:t>
      </w:r>
      <w:r w:rsidR="004E40FA">
        <w:t xml:space="preserve">oma nezadovoljne, </w:t>
      </w:r>
      <w:r w:rsidR="004E40FA" w:rsidRPr="004E40FA">
        <w:rPr>
          <w:highlight w:val="yellow"/>
        </w:rPr>
        <w:t>što je za 65% više u odnosu na prošlu godinu (gdje je bilo 15%).</w:t>
      </w:r>
    </w:p>
    <w:p w14:paraId="6201F956" w14:textId="77777777" w:rsidR="00BA79E5" w:rsidRDefault="0037154D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4F6F1E" w:rsidRPr="004F6F1E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</w:p>
    <w:p w14:paraId="79A1AA34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4A0B95C9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397E2001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369E93FD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7CA031A4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289D4D87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35B3EBB7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5266A3BF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46A4AF2D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36E1348E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78A9F1F1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2AB399E5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4723BD08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4117C9C0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48A3AF87" w14:textId="77777777" w:rsidR="00BA79E5" w:rsidRDefault="00BA79E5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00B8BE02" w14:textId="00C75201" w:rsidR="004F6F1E" w:rsidRPr="004C768F" w:rsidRDefault="004F6F1E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9.2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9 Koliko ste zadovoljn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i pokrivenošću JLS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javnom rasvjetom?</w:t>
      </w:r>
    </w:p>
    <w:p w14:paraId="38FD068B" w14:textId="0C7E6CE6" w:rsidR="00D4079C" w:rsidRDefault="004F6F1E" w:rsidP="00E454BE">
      <w:r>
        <w:rPr>
          <w:noProof/>
          <w:lang w:val="hr-HR" w:eastAsia="hr-HR"/>
        </w:rPr>
        <w:drawing>
          <wp:inline distT="0" distB="0" distL="0" distR="0" wp14:anchorId="350931DF" wp14:editId="0211CC98">
            <wp:extent cx="5446800" cy="2743200"/>
            <wp:effectExtent l="0" t="0" r="1905" b="0"/>
            <wp:docPr id="34" name="Chart 34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2831CC8-F3E0-4B5D-A2C2-0CD7545E7F3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4"/>
              </a:graphicData>
            </a:graphic>
          </wp:inline>
        </w:drawing>
      </w:r>
    </w:p>
    <w:p w14:paraId="692465D4" w14:textId="77777777" w:rsidR="004F6F1E" w:rsidRDefault="004F6F1E" w:rsidP="00E454BE"/>
    <w:p w14:paraId="2AC74F9F" w14:textId="4DA71E68" w:rsidR="004F6F1E" w:rsidRPr="004C768F" w:rsidRDefault="004F6F1E" w:rsidP="004F6F1E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9.2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9 Koliko ste zadovoljn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i pokrivenošću JLS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javnom rasvjetom?</w:t>
      </w:r>
    </w:p>
    <w:p w14:paraId="379A053A" w14:textId="42DA4720" w:rsidR="004F6F1E" w:rsidRDefault="004F6F1E" w:rsidP="00E454BE">
      <w:r>
        <w:rPr>
          <w:noProof/>
          <w:lang w:val="hr-HR" w:eastAsia="hr-HR"/>
        </w:rPr>
        <w:drawing>
          <wp:inline distT="0" distB="0" distL="0" distR="0" wp14:anchorId="4AE77855" wp14:editId="2FE4BD0F">
            <wp:extent cx="5446800" cy="2743200"/>
            <wp:effectExtent l="0" t="0" r="1905" b="0"/>
            <wp:docPr id="35" name="Chart 35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973FB0C-D73E-4F6C-8954-7690671666F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5"/>
              </a:graphicData>
            </a:graphic>
          </wp:inline>
        </w:drawing>
      </w:r>
    </w:p>
    <w:p w14:paraId="4A91B3A5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  <w:bookmarkStart w:id="18" w:name="_Toc95580960"/>
    </w:p>
    <w:p w14:paraId="52A5A678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</w:p>
    <w:p w14:paraId="37F02827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</w:p>
    <w:p w14:paraId="134142DA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</w:p>
    <w:p w14:paraId="41D1618B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</w:p>
    <w:p w14:paraId="5DF0D464" w14:textId="77777777" w:rsidR="004C768F" w:rsidRPr="004C768F" w:rsidRDefault="004C768F" w:rsidP="005067A4">
      <w:pPr>
        <w:pStyle w:val="Heading1"/>
        <w:rPr>
          <w:rFonts w:eastAsia="Times New Roman"/>
          <w:lang w:eastAsia="bs-Latn-BA"/>
        </w:rPr>
      </w:pPr>
      <w:r w:rsidRPr="004C768F">
        <w:rPr>
          <w:rFonts w:eastAsia="Times New Roman"/>
          <w:lang w:eastAsia="bs-Latn-BA"/>
        </w:rPr>
        <w:t>Kvalitet javne rasvjete (osvjetljenja)</w:t>
      </w:r>
      <w:bookmarkEnd w:id="18"/>
    </w:p>
    <w:p w14:paraId="7B10EE9F" w14:textId="77777777" w:rsidR="004C768F" w:rsidRDefault="004C768F"/>
    <w:p w14:paraId="539F31FC" w14:textId="77777777" w:rsidR="004C768F" w:rsidRPr="004C768F" w:rsidRDefault="00BA0EE3" w:rsidP="004C768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4C768F"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0.2 Procentualni udio ispitanika prema odgovoru na pitanje P10 Koliko ste zadovoljni sa kvalitetom javne rasvjete (osvjetljenja)?</w:t>
      </w:r>
    </w:p>
    <w:p w14:paraId="1D4D83DD" w14:textId="4F9E76D6" w:rsidR="004C768F" w:rsidRDefault="004F6F1E">
      <w:r>
        <w:rPr>
          <w:noProof/>
          <w:lang w:val="hr-HR" w:eastAsia="hr-HR"/>
        </w:rPr>
        <w:drawing>
          <wp:inline distT="0" distB="0" distL="0" distR="0" wp14:anchorId="0D41BF9F" wp14:editId="29127213">
            <wp:extent cx="5446800" cy="2743200"/>
            <wp:effectExtent l="0" t="0" r="1905" b="0"/>
            <wp:docPr id="36" name="Chart 36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482C3ED-6E7B-426C-9730-939258CDA46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6"/>
              </a:graphicData>
            </a:graphic>
          </wp:inline>
        </w:drawing>
      </w:r>
    </w:p>
    <w:p w14:paraId="42A3F27B" w14:textId="63FDA7D6" w:rsidR="00BA7F1E" w:rsidRDefault="0037154D" w:rsidP="00BA7F1E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204C1:R204C12 </w:instrText>
      </w:r>
      <w:r>
        <w:instrText xml:space="preserve">\a \f 5 \h \* MERGEFORMAT </w:instrText>
      </w:r>
      <w:r>
        <w:fldChar w:fldCharType="separate"/>
      </w:r>
    </w:p>
    <w:p w14:paraId="5BB0A892" w14:textId="602ACD08" w:rsidR="00BA7F1E" w:rsidRPr="00BA7F1E" w:rsidRDefault="00BA7F1E" w:rsidP="00BA7F1E">
      <w:r w:rsidRPr="00BA7F1E">
        <w:t>60% ispitanika/ca je izjavilo da je zadovoljno ili vrlo zadovoljno kvaliteto</w:t>
      </w:r>
      <w:r w:rsidR="00407520">
        <w:t xml:space="preserve">m javne rasvjete (osvjetljenja), </w:t>
      </w:r>
      <w:r w:rsidR="00407520" w:rsidRPr="00407520">
        <w:rPr>
          <w:highlight w:val="yellow"/>
        </w:rPr>
        <w:t>što je za 19% manje u odnosu na prošlu godinu (gdje je bilo 79%)</w:t>
      </w:r>
      <w:r w:rsidR="00407520">
        <w:t xml:space="preserve">, </w:t>
      </w:r>
      <w:r w:rsidRPr="00BA7F1E">
        <w:t>dok je 27% ispitanika/ca odgovorilo da je nez</w:t>
      </w:r>
      <w:r w:rsidR="00407520">
        <w:t xml:space="preserve">adovoljno ili vrlo nezadovoljno, </w:t>
      </w:r>
      <w:r w:rsidR="00407520" w:rsidRPr="00407520">
        <w:rPr>
          <w:highlight w:val="yellow"/>
        </w:rPr>
        <w:t>što je za 15% više u odnosu na prošlu godinu (gdje je bilo 12%).</w:t>
      </w:r>
      <w:r w:rsidRPr="00BA7F1E">
        <w:br/>
        <w:t xml:space="preserve">Najzadovoljniji sa kvalitetom javne rasvjete (osvjetljenja) su osobe  starosti od 18 do 35 godina koje su vrlo zadovoljne </w:t>
      </w:r>
      <w:r w:rsidR="00407520">
        <w:t xml:space="preserve">ili zadovoljne u 100% slučajeva, </w:t>
      </w:r>
      <w:r w:rsidR="00407520" w:rsidRPr="00407520">
        <w:rPr>
          <w:highlight w:val="yellow"/>
        </w:rPr>
        <w:t>dok su u prošloj godini bile socijalno ugrožene osobe (82% slučajeva),</w:t>
      </w:r>
      <w:r w:rsidR="00407520">
        <w:t xml:space="preserve"> </w:t>
      </w:r>
      <w:r w:rsidRPr="00BA7F1E">
        <w:t>i osobe naseljene u urbanim područjima gdje je 82% ispitanika/ca izjavilo da je</w:t>
      </w:r>
      <w:r w:rsidR="00407520">
        <w:t xml:space="preserve"> vrlo zadovoljno ili zadovoljno </w:t>
      </w:r>
      <w:r w:rsidR="00407520" w:rsidRPr="00407520">
        <w:rPr>
          <w:highlight w:val="yellow"/>
        </w:rPr>
        <w:t>u odnosu na prošlu godinu gdje su najzadovoljnije bile osobe muškog pola (81% ispitanika/ca).</w:t>
      </w:r>
      <w:r w:rsidRPr="00BA7F1E">
        <w:t xml:space="preserve"> </w:t>
      </w:r>
      <w:r w:rsidRPr="00BA7F1E">
        <w:br/>
        <w:t>Najnezadovoljniji sa kvalitetom javne rasvjete (osvjetljenja) su osobe naseljene u ruralnim područjima koje su u 100% slučajeva izjavile da su nezadovoljne ili veoma nezadovoljne,</w:t>
      </w:r>
      <w:r w:rsidR="00407520">
        <w:t xml:space="preserve"> </w:t>
      </w:r>
      <w:r w:rsidR="00407520" w:rsidRPr="00FB4E5C">
        <w:rPr>
          <w:highlight w:val="yellow"/>
        </w:rPr>
        <w:t>što je za 83% više u odnosu na prošlu godinu (gdje je bilo 17%),</w:t>
      </w:r>
      <w:r w:rsidRPr="00BA7F1E">
        <w:t xml:space="preserve">  te osobe  ženskog pola koje su u 80% slučajeva izjavile da su neza</w:t>
      </w:r>
      <w:r w:rsidR="00FB4E5C">
        <w:t xml:space="preserve">dovoljne ili veoma nezadovoljne, </w:t>
      </w:r>
      <w:r w:rsidR="00FB4E5C" w:rsidRPr="00FB4E5C">
        <w:rPr>
          <w:highlight w:val="yellow"/>
        </w:rPr>
        <w:t>dok su u prošloj godini bile osobe starosti od 56 i više godina (15% slučajeva).</w:t>
      </w:r>
    </w:p>
    <w:p w14:paraId="2C1DB973" w14:textId="370A1207" w:rsidR="004F6F1E" w:rsidRPr="004C768F" w:rsidRDefault="0037154D" w:rsidP="0037154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lastRenderedPageBreak/>
        <w:fldChar w:fldCharType="end"/>
      </w:r>
      <w:r w:rsidR="004F6F1E" w:rsidRPr="004F6F1E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 w:rsidR="004F6F1E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4F6F1E"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0.2</w:t>
      </w:r>
      <w:r w:rsidR="004F6F1E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="004F6F1E"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0 Koliko ste zadovoljni sa kvalitetom javne rasvjete (osvjetljenja)?</w:t>
      </w:r>
      <w:r w:rsidR="00EE5B2C" w:rsidRPr="00EE5B2C">
        <w:t xml:space="preserve"> </w:t>
      </w:r>
      <w:r w:rsidR="00EE5B2C" w:rsidRPr="00EE5B2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14:paraId="18C12C7A" w14:textId="1B630181" w:rsidR="0065511A" w:rsidRDefault="004F6F1E" w:rsidP="00E454BE">
      <w:r>
        <w:rPr>
          <w:noProof/>
          <w:lang w:val="hr-HR" w:eastAsia="hr-HR"/>
        </w:rPr>
        <w:drawing>
          <wp:inline distT="0" distB="0" distL="0" distR="0" wp14:anchorId="403D7899" wp14:editId="2F41FE75">
            <wp:extent cx="5446800" cy="2743200"/>
            <wp:effectExtent l="0" t="0" r="1905" b="0"/>
            <wp:docPr id="37" name="Chart 37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4CD6164-76C6-4D6D-B59A-4BDE4E6461C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7"/>
              </a:graphicData>
            </a:graphic>
          </wp:inline>
        </w:drawing>
      </w:r>
    </w:p>
    <w:p w14:paraId="2292F51A" w14:textId="743AB51A" w:rsidR="004F6F1E" w:rsidRPr="004C768F" w:rsidRDefault="004F6F1E" w:rsidP="004F6F1E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0.2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0 Koliko ste zadovoljni sa kvalitetom javne rasvjete (osvjetljenja)?</w:t>
      </w:r>
      <w:r w:rsidR="00EE5B2C" w:rsidRPr="00EE5B2C">
        <w:t xml:space="preserve"> </w:t>
      </w:r>
      <w:r w:rsidR="00EE5B2C" w:rsidRPr="00EE5B2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14:paraId="2DD2D13D" w14:textId="3AD8A278" w:rsidR="004F6F1E" w:rsidRDefault="004F6F1E" w:rsidP="00E454BE">
      <w:r>
        <w:rPr>
          <w:noProof/>
          <w:lang w:val="hr-HR" w:eastAsia="hr-HR"/>
        </w:rPr>
        <w:drawing>
          <wp:inline distT="0" distB="0" distL="0" distR="0" wp14:anchorId="23DDA35F" wp14:editId="49C46F25">
            <wp:extent cx="5446800" cy="2743200"/>
            <wp:effectExtent l="0" t="0" r="1905" b="0"/>
            <wp:docPr id="38" name="Chart 38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38252A7-EC0C-4893-A26B-C5F05169236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8"/>
              </a:graphicData>
            </a:graphic>
          </wp:inline>
        </w:drawing>
      </w:r>
    </w:p>
    <w:p w14:paraId="4437E92C" w14:textId="4C195999" w:rsidR="00EE5B2C" w:rsidRDefault="00EE5B2C">
      <w:r>
        <w:br w:type="page"/>
      </w:r>
    </w:p>
    <w:p w14:paraId="45D407FB" w14:textId="77777777" w:rsidR="004C768F" w:rsidRPr="004C768F" w:rsidRDefault="004C768F" w:rsidP="005067A4">
      <w:pPr>
        <w:pStyle w:val="Heading1"/>
        <w:rPr>
          <w:rFonts w:eastAsia="Times New Roman"/>
          <w:lang w:eastAsia="bs-Latn-BA"/>
        </w:rPr>
      </w:pPr>
      <w:bookmarkStart w:id="19" w:name="_Toc95580961"/>
      <w:r w:rsidRPr="004C768F">
        <w:rPr>
          <w:rFonts w:eastAsia="Times New Roman"/>
          <w:lang w:eastAsia="bs-Latn-BA"/>
        </w:rPr>
        <w:lastRenderedPageBreak/>
        <w:t>Rasprostranjenost javnih zelenih površina, igrališta za djecu i parkova</w:t>
      </w:r>
      <w:bookmarkEnd w:id="19"/>
    </w:p>
    <w:p w14:paraId="724302D8" w14:textId="77777777" w:rsidR="004C768F" w:rsidRDefault="004C768F"/>
    <w:p w14:paraId="0FD1106F" w14:textId="2C1E0C19" w:rsidR="004C768F" w:rsidRPr="004C768F" w:rsidRDefault="00BA0EE3" w:rsidP="004C768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4C768F"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1.2 Procentualni udio ispitanika prema odgovoru na pitanje P11 Koliko ste zadovoljni rasprostranjenošću javnih zelenih površina, igrališta za djecu i parkova?</w:t>
      </w:r>
    </w:p>
    <w:p w14:paraId="62701E75" w14:textId="79CD8409" w:rsidR="004C768F" w:rsidRDefault="009B384F">
      <w:r>
        <w:rPr>
          <w:noProof/>
          <w:lang w:val="hr-HR" w:eastAsia="hr-HR"/>
        </w:rPr>
        <w:drawing>
          <wp:inline distT="0" distB="0" distL="0" distR="0" wp14:anchorId="5C4F3DCF" wp14:editId="6EC16A84">
            <wp:extent cx="5446800" cy="2743200"/>
            <wp:effectExtent l="0" t="0" r="1905" b="0"/>
            <wp:docPr id="39" name="Chart 39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1D60035-7C50-4553-B2D5-9034166AE8B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9"/>
              </a:graphicData>
            </a:graphic>
          </wp:inline>
        </w:drawing>
      </w:r>
    </w:p>
    <w:p w14:paraId="5F135384" w14:textId="4FC1B8EE" w:rsidR="00BA7F1E" w:rsidRDefault="0037154D" w:rsidP="0037154D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224C1:R224C12 </w:instrText>
      </w:r>
      <w:r>
        <w:instrText xml:space="preserve">\a \f 5 \h \* MERGEFORMAT </w:instrText>
      </w:r>
      <w:r>
        <w:fldChar w:fldCharType="separate"/>
      </w:r>
    </w:p>
    <w:p w14:paraId="2517DED3" w14:textId="04A00E7D" w:rsidR="00BA7F1E" w:rsidRPr="00BA7F1E" w:rsidRDefault="00BA7F1E" w:rsidP="00BA7F1E">
      <w:r w:rsidRPr="00BA7F1E">
        <w:t>60% ispitanika/ca je izjavilo da je zadovoljno ili vrlo zadovoljno rasprostranjenošću javnih zelenih površin</w:t>
      </w:r>
      <w:r w:rsidR="000021EC">
        <w:t xml:space="preserve">a, igrališta za djecu i parkova, </w:t>
      </w:r>
      <w:r w:rsidR="000021EC" w:rsidRPr="000021EC">
        <w:rPr>
          <w:highlight w:val="yellow"/>
        </w:rPr>
        <w:t>što je za 40% više u odnosu na prošlu godinu (gdje je bilo 20%)</w:t>
      </w:r>
      <w:r w:rsidR="000021EC">
        <w:t xml:space="preserve"> </w:t>
      </w:r>
      <w:r w:rsidRPr="00BA7F1E">
        <w:t>dok je 27% ispitanika/ca odgovorilo da je nez</w:t>
      </w:r>
      <w:r w:rsidR="000021EC">
        <w:t xml:space="preserve">adovoljno ili vrlo nezadovoljno, </w:t>
      </w:r>
      <w:r w:rsidR="000021EC" w:rsidRPr="000021EC">
        <w:rPr>
          <w:highlight w:val="yellow"/>
        </w:rPr>
        <w:t>što je za 44% manje u odnosu na prošlu godinu (gdje je bilo 71%).</w:t>
      </w:r>
      <w:r w:rsidRPr="00BA7F1E">
        <w:br/>
        <w:t xml:space="preserve">Najzadovoljniji sa rasprostranjenošću javnih zelenih površina, igrališta za djecu i parkova su osobe  starosti od 18 do 35 godina koje su vrlo zadovoljne ili zadovoljne u 100% slučajeva </w:t>
      </w:r>
      <w:r w:rsidR="006C1D89" w:rsidRPr="006C1D89">
        <w:rPr>
          <w:highlight w:val="yellow"/>
        </w:rPr>
        <w:t>u odnosu na prošlu godinu gdje su najzadovoljnije bile osobe ženskog pola (27% ispitanika/ca),</w:t>
      </w:r>
      <w:r w:rsidR="006C1D89">
        <w:t xml:space="preserve"> </w:t>
      </w:r>
      <w:r w:rsidRPr="00BA7F1E">
        <w:t xml:space="preserve">i osobe naseljene u urbanim područjima gdje je 82% ispitanika/ca izjavilo da je </w:t>
      </w:r>
      <w:r w:rsidR="000021EC">
        <w:t xml:space="preserve">vrlo zadovoljno ili zadovoljno, </w:t>
      </w:r>
      <w:r w:rsidR="000021EC" w:rsidRPr="000021EC">
        <w:rPr>
          <w:highlight w:val="yellow"/>
        </w:rPr>
        <w:t>dok su u prošloj godini bile osobe naseljene u ruralnim područjima (31% slučajeva)</w:t>
      </w:r>
      <w:r w:rsidRPr="00BA7F1E">
        <w:br/>
        <w:t>Najnezadovoljniji sa rasprostranjenošću javnih zelenih površina, igrališta za djecu i parkova su osobe naseljene u ruralnim područjima koje su u 100% slučajeva izjavile da su neza</w:t>
      </w:r>
      <w:r w:rsidR="006C1D89">
        <w:t xml:space="preserve">dovoljne ili veoma nezadovoljne </w:t>
      </w:r>
      <w:r w:rsidR="006C1D89" w:rsidRPr="006C1D89">
        <w:rPr>
          <w:highlight w:val="yellow"/>
        </w:rPr>
        <w:t>dok su u prošloj godini bile osobe naseljene u urbanim područjima (81% slučajeva)</w:t>
      </w:r>
      <w:r w:rsidR="006C1D89">
        <w:t xml:space="preserve">, </w:t>
      </w:r>
      <w:r w:rsidRPr="00BA7F1E">
        <w:t>te osobe  ženskog pola koje su u 80% slučajeva izjavile da su neza</w:t>
      </w:r>
      <w:r w:rsidR="006C1D89">
        <w:t xml:space="preserve">dovoljne ili veoma nezadovoljne, </w:t>
      </w:r>
      <w:r w:rsidR="006C1D89" w:rsidRPr="006C1D89">
        <w:rPr>
          <w:highlight w:val="yellow"/>
        </w:rPr>
        <w:t>u odnosu na prošlu godinu gdje su bile osobe muškog pola (76% slučajeva).</w:t>
      </w:r>
    </w:p>
    <w:p w14:paraId="393F01EB" w14:textId="3C86DB9D" w:rsidR="003713DB" w:rsidRDefault="0037154D" w:rsidP="0037154D">
      <w:r>
        <w:fldChar w:fldCharType="end"/>
      </w:r>
    </w:p>
    <w:p w14:paraId="26A46F0B" w14:textId="77777777" w:rsidR="003713DB" w:rsidRDefault="003713DB">
      <w:r>
        <w:br w:type="page"/>
      </w:r>
    </w:p>
    <w:p w14:paraId="731974E9" w14:textId="78CF06A6" w:rsidR="003713DB" w:rsidRDefault="009B384F" w:rsidP="003713DB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 w:rsidRPr="009B384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 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1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1 Koliko ste zadovoljni rasprostranjenošću javnih zelenih površina, igrališta za djecu i parkova?</w:t>
      </w:r>
      <w:r w:rsidR="003713DB" w:rsidRP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14:paraId="406C9B4A" w14:textId="44A54A09" w:rsidR="009B384F" w:rsidRPr="004C768F" w:rsidRDefault="003713DB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141605E7" wp14:editId="267FA3AF">
            <wp:extent cx="5446800" cy="2743200"/>
            <wp:effectExtent l="0" t="0" r="1905" b="0"/>
            <wp:docPr id="40" name="Chart 40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6473620-1968-400B-B521-9805757D0B9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0"/>
              </a:graphicData>
            </a:graphic>
          </wp:inline>
        </w:drawing>
      </w:r>
    </w:p>
    <w:p w14:paraId="60A66CBC" w14:textId="26E6DC3B" w:rsidR="00D4079C" w:rsidRDefault="00D4079C" w:rsidP="00E454BE"/>
    <w:p w14:paraId="713E5250" w14:textId="69E196B6" w:rsidR="003713DB" w:rsidRPr="00C16682" w:rsidRDefault="009B384F" w:rsidP="003713DB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1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1 Koliko ste zadovoljni rasprostranjenošću javnih zelenih površina, igrališta za djecu i parkova?</w:t>
      </w:r>
      <w:r w:rsidR="003713DB" w:rsidRP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 w:rsidR="003713DB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14:paraId="45418DE7" w14:textId="65F963A7" w:rsidR="009B384F" w:rsidRPr="004C768F" w:rsidRDefault="003713DB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2B70E1EC" wp14:editId="531CAAD0">
            <wp:extent cx="5446800" cy="2743200"/>
            <wp:effectExtent l="0" t="0" r="1905" b="0"/>
            <wp:docPr id="41" name="Chart 4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B855196-4A5F-4864-AF4C-BACC99EC014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1"/>
              </a:graphicData>
            </a:graphic>
          </wp:inline>
        </w:drawing>
      </w:r>
    </w:p>
    <w:p w14:paraId="019B7E1B" w14:textId="0CEAB5BB" w:rsidR="000C7BD6" w:rsidRDefault="000C7BD6">
      <w:r>
        <w:br w:type="page"/>
      </w:r>
    </w:p>
    <w:p w14:paraId="6BA64AE6" w14:textId="77777777" w:rsidR="004C768F" w:rsidRPr="004C768F" w:rsidRDefault="00E15CEE" w:rsidP="005067A4">
      <w:pPr>
        <w:pStyle w:val="Heading1"/>
        <w:rPr>
          <w:rFonts w:eastAsia="Times New Roman"/>
          <w:lang w:eastAsia="bs-Latn-BA"/>
        </w:rPr>
      </w:pPr>
      <w:bookmarkStart w:id="20" w:name="_Toc95580962"/>
      <w:r>
        <w:rPr>
          <w:rFonts w:eastAsia="Times New Roman"/>
          <w:lang w:eastAsia="bs-Latn-BA"/>
        </w:rPr>
        <w:lastRenderedPageBreak/>
        <w:t>Kvalite</w:t>
      </w:r>
      <w:r w:rsidR="004C768F" w:rsidRPr="004C768F">
        <w:rPr>
          <w:rFonts w:eastAsia="Times New Roman"/>
          <w:lang w:eastAsia="bs-Latn-BA"/>
        </w:rPr>
        <w:t>t javnih zelenih površina, igrališta za djecu i parkova</w:t>
      </w:r>
      <w:bookmarkEnd w:id="20"/>
    </w:p>
    <w:p w14:paraId="65945B41" w14:textId="77777777" w:rsidR="004C768F" w:rsidRDefault="004C768F"/>
    <w:p w14:paraId="077DB6A4" w14:textId="24C0B1A2" w:rsidR="004C768F" w:rsidRPr="004C768F" w:rsidRDefault="00BA0EE3" w:rsidP="004C768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4C768F"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2.2 Procentualni udio ispitanika prema odgovoru na pitanje P12 Koliko ste zadovoljni kvalitetom javnih zelenih površina, igrališta za djecu i parkova?</w:t>
      </w:r>
    </w:p>
    <w:p w14:paraId="7CD465E0" w14:textId="22EBE5CC" w:rsidR="004C768F" w:rsidRDefault="000C7BD6">
      <w:r>
        <w:rPr>
          <w:noProof/>
          <w:lang w:val="hr-HR" w:eastAsia="hr-HR"/>
        </w:rPr>
        <w:drawing>
          <wp:inline distT="0" distB="0" distL="0" distR="0" wp14:anchorId="4EDB936F" wp14:editId="47EEFD25">
            <wp:extent cx="5446800" cy="2743200"/>
            <wp:effectExtent l="0" t="0" r="1905" b="0"/>
            <wp:docPr id="42" name="Chart 42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C620B12-B8E4-445F-BA68-A786882BCC8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2"/>
              </a:graphicData>
            </a:graphic>
          </wp:inline>
        </w:drawing>
      </w:r>
    </w:p>
    <w:p w14:paraId="70DAC050" w14:textId="69C2A48F" w:rsidR="00BA7F1E" w:rsidRDefault="0037154D" w:rsidP="0037154D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244C1:R244C12 </w:instrText>
      </w:r>
      <w:r>
        <w:instrText xml:space="preserve">\a \f 5 \h \* MERGEFORMAT </w:instrText>
      </w:r>
      <w:r>
        <w:fldChar w:fldCharType="separate"/>
      </w:r>
    </w:p>
    <w:p w14:paraId="0F8C4FF5" w14:textId="0D02DC02" w:rsidR="00BA7F1E" w:rsidRPr="00BA7F1E" w:rsidRDefault="00BA7F1E" w:rsidP="00BA7F1E">
      <w:r w:rsidRPr="00BA7F1E">
        <w:t>60% ispitanika/ca je izjavilo da je zadovoljno ili vrlo zadovoljno kvalitetom javnih zelenih površina, igrališta za djecu i parkova</w:t>
      </w:r>
      <w:r w:rsidR="001B08B6">
        <w:t xml:space="preserve">, </w:t>
      </w:r>
      <w:r w:rsidR="001B08B6" w:rsidRPr="001B08B6">
        <w:rPr>
          <w:highlight w:val="yellow"/>
        </w:rPr>
        <w:t>što je za 42% više u odnosu na prošlu godinu (gdje je bilo 18%),</w:t>
      </w:r>
      <w:r w:rsidRPr="00BA7F1E">
        <w:t xml:space="preserve"> dok je 27% ispitanika/ca odgovorilo da je nez</w:t>
      </w:r>
      <w:r w:rsidR="001B08B6">
        <w:t xml:space="preserve">adovoljno ili vrlo nezadovoljno, </w:t>
      </w:r>
      <w:r w:rsidR="001B08B6" w:rsidRPr="001B08B6">
        <w:rPr>
          <w:highlight w:val="yellow"/>
        </w:rPr>
        <w:t>što je za 46% manje u odnosu na prošlu godinu (gdje je bilo 73%).</w:t>
      </w:r>
      <w:r w:rsidRPr="00BA7F1E">
        <w:br/>
        <w:t>Najzadovoljniji sa kvalitetom javnih zelenih površina, igrališta za djecu i parkova su osobe  starosti od 18 do 35 godina koje su vrlo zadovoljne ili zadovoljne u 100% slučajeva</w:t>
      </w:r>
      <w:r w:rsidR="001B08B6">
        <w:t xml:space="preserve"> </w:t>
      </w:r>
      <w:r w:rsidR="001B08B6" w:rsidRPr="001B08B6">
        <w:rPr>
          <w:highlight w:val="yellow"/>
        </w:rPr>
        <w:t>dok su u prošloj godini najzadovoljnije bile socijalno ugrožene osobe (25% ispitanika/ca)</w:t>
      </w:r>
      <w:r w:rsidR="001B08B6">
        <w:t>,</w:t>
      </w:r>
      <w:r w:rsidRPr="00BA7F1E">
        <w:t xml:space="preserve"> i osobe naseljene u urbanim područjima gdje je 82% ispitanika/ca izjavilo da je </w:t>
      </w:r>
      <w:r w:rsidR="001B08B6">
        <w:t xml:space="preserve">vrlo zadovoljno ili zadovoljno </w:t>
      </w:r>
      <w:r w:rsidR="001B08B6" w:rsidRPr="001B08B6">
        <w:rPr>
          <w:highlight w:val="yellow"/>
        </w:rPr>
        <w:t>dok su u prošloj godini bile osobe naseljene u ruralnim područjima (25% slučajeva).</w:t>
      </w:r>
      <w:r w:rsidRPr="00BA7F1E">
        <w:br/>
        <w:t>Najnezadovoljniji sa kvalitetom javnih zelenih površina, igrališta za djecu i parkova su osobe naseljene u ruralnim područjima koje su u 100% slučajeva izjavile da su neza</w:t>
      </w:r>
      <w:r w:rsidR="001B08B6">
        <w:t xml:space="preserve">dovoljne ili veoma nezadovoljne </w:t>
      </w:r>
      <w:r w:rsidR="001B08B6" w:rsidRPr="001B08B6">
        <w:rPr>
          <w:highlight w:val="yellow"/>
        </w:rPr>
        <w:t>u odnosu na prošlu godinu u kojoj su bile najnezadovoljnije osobe nastanjene u urbanim područjima (82% slučajeva)</w:t>
      </w:r>
      <w:r w:rsidR="001B08B6">
        <w:t>,</w:t>
      </w:r>
      <w:r w:rsidRPr="00BA7F1E">
        <w:t xml:space="preserve">  te osobe  ženskog pola koje su u 80% slučajeva izjavile da su nezadovoljne ili ve</w:t>
      </w:r>
      <w:r w:rsidR="001B08B6">
        <w:t xml:space="preserve">oma nezadovoljne </w:t>
      </w:r>
      <w:r w:rsidR="001B08B6" w:rsidRPr="001B08B6">
        <w:rPr>
          <w:highlight w:val="yellow"/>
        </w:rPr>
        <w:t>dok su u prošloj godini to bile osobe starosti od 36 do 55 godina (77% slučajeva).</w:t>
      </w:r>
      <w:r w:rsidR="001B08B6">
        <w:t xml:space="preserve"> </w:t>
      </w:r>
    </w:p>
    <w:p w14:paraId="733C6040" w14:textId="19F597AC" w:rsidR="000C7BD6" w:rsidRDefault="0037154D" w:rsidP="0037154D">
      <w:r>
        <w:fldChar w:fldCharType="end"/>
      </w:r>
    </w:p>
    <w:p w14:paraId="60FB7775" w14:textId="77777777" w:rsidR="000C7BD6" w:rsidRDefault="000C7BD6">
      <w:r>
        <w:br w:type="page"/>
      </w:r>
    </w:p>
    <w:p w14:paraId="67EAD2D2" w14:textId="6D97CA64" w:rsidR="003713DB" w:rsidRDefault="009B384F" w:rsidP="003713DB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 w:rsidRPr="009B384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 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2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2 Koliko ste zadovoljni kvalitetom javnih zelenih površina, igrališta za djecu i parkova?</w:t>
      </w:r>
      <w:r w:rsidR="003713DB" w:rsidRP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14:paraId="13B8F84B" w14:textId="00ADD6E1" w:rsidR="009B384F" w:rsidRPr="004C768F" w:rsidRDefault="000C7BD6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2819277E" wp14:editId="5A295237">
            <wp:extent cx="5446800" cy="2743200"/>
            <wp:effectExtent l="0" t="0" r="1905" b="0"/>
            <wp:docPr id="77" name="Chart 77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B5EBEB7-D329-4F85-817A-6419ADE8C6B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3"/>
              </a:graphicData>
            </a:graphic>
          </wp:inline>
        </w:drawing>
      </w:r>
    </w:p>
    <w:p w14:paraId="4C1A770D" w14:textId="46084EF0" w:rsidR="004C768F" w:rsidRDefault="004C768F" w:rsidP="00E454BE"/>
    <w:p w14:paraId="669FF1E9" w14:textId="1FD1DAA9" w:rsidR="003713DB" w:rsidRPr="00C16682" w:rsidRDefault="009B384F" w:rsidP="003713DB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2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2 Koliko ste zadovoljni kvalitetom javnih zelenih površina, igrališta za djecu i parkova?</w:t>
      </w:r>
      <w:r w:rsidR="003713DB" w:rsidRP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 w:rsidR="003713DB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14:paraId="17E6669C" w14:textId="77E9ACCF" w:rsidR="009B384F" w:rsidRPr="004C768F" w:rsidRDefault="000C7BD6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5A97715E" wp14:editId="0F041267">
            <wp:extent cx="5446800" cy="2743200"/>
            <wp:effectExtent l="0" t="0" r="1905" b="0"/>
            <wp:docPr id="78" name="Chart 78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92D6296-1D24-4965-A6A0-F812A0D2659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4"/>
              </a:graphicData>
            </a:graphic>
          </wp:inline>
        </w:drawing>
      </w:r>
    </w:p>
    <w:p w14:paraId="2177AA61" w14:textId="77777777" w:rsidR="009B384F" w:rsidRDefault="009B384F" w:rsidP="00E454BE"/>
    <w:p w14:paraId="33AF6508" w14:textId="2873E2E3" w:rsidR="000C7BD6" w:rsidRDefault="000C7BD6">
      <w:r>
        <w:br w:type="page"/>
      </w:r>
    </w:p>
    <w:p w14:paraId="5A82CCB4" w14:textId="77777777" w:rsidR="00247B13" w:rsidRPr="00247B13" w:rsidRDefault="00247B13" w:rsidP="00247B13">
      <w:pPr>
        <w:keepNext/>
        <w:keepLines/>
        <w:spacing w:before="240" w:after="0"/>
        <w:outlineLvl w:val="0"/>
        <w:rPr>
          <w:rFonts w:asciiTheme="majorHAnsi" w:eastAsia="Times New Roman" w:hAnsiTheme="majorHAnsi" w:cstheme="majorBidi"/>
          <w:color w:val="2E74B5" w:themeColor="accent1" w:themeShade="BF"/>
          <w:sz w:val="32"/>
          <w:szCs w:val="32"/>
          <w:lang w:eastAsia="bs-Latn-BA"/>
        </w:rPr>
      </w:pPr>
      <w:bookmarkStart w:id="21" w:name="_Toc95580963"/>
      <w:r w:rsidRPr="00247B13">
        <w:rPr>
          <w:rFonts w:asciiTheme="majorHAnsi" w:eastAsia="Times New Roman" w:hAnsiTheme="majorHAnsi" w:cstheme="majorBidi"/>
          <w:color w:val="2E74B5" w:themeColor="accent1" w:themeShade="BF"/>
          <w:sz w:val="32"/>
          <w:szCs w:val="32"/>
          <w:lang w:eastAsia="bs-Latn-BA"/>
        </w:rPr>
        <w:lastRenderedPageBreak/>
        <w:t>Rad domova zdravlja / ambulanti</w:t>
      </w:r>
      <w:bookmarkEnd w:id="21"/>
    </w:p>
    <w:p w14:paraId="6AC3AFE2" w14:textId="3AC75CDD" w:rsidR="004C768F" w:rsidRPr="004C768F" w:rsidRDefault="00BA0EE3" w:rsidP="004C768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4C768F"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3.2 Procentualni udio ispitanika prema odgovoru na pitanje P13 Da li ste zadovoljni radom domova zdravlja / ambulantama?</w:t>
      </w:r>
    </w:p>
    <w:p w14:paraId="703F51FB" w14:textId="440B6F21" w:rsidR="004C768F" w:rsidRDefault="000C7BD6">
      <w:r>
        <w:rPr>
          <w:noProof/>
          <w:lang w:val="hr-HR" w:eastAsia="hr-HR"/>
        </w:rPr>
        <w:drawing>
          <wp:inline distT="0" distB="0" distL="0" distR="0" wp14:anchorId="05B32400" wp14:editId="5A6B64D0">
            <wp:extent cx="5446800" cy="2743200"/>
            <wp:effectExtent l="0" t="0" r="1905" b="0"/>
            <wp:docPr id="79" name="Chart 79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ACE0160-4557-4681-8FD3-67CD5EB7B0A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5"/>
              </a:graphicData>
            </a:graphic>
          </wp:inline>
        </w:drawing>
      </w:r>
    </w:p>
    <w:p w14:paraId="025AAD58" w14:textId="0CB5C96D" w:rsidR="00BA7F1E" w:rsidRDefault="0037154D" w:rsidP="0037154D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264C1:R264C12 </w:instrText>
      </w:r>
      <w:r>
        <w:instrText xml:space="preserve">\a \f 5 \h \* MERGEFORMAT </w:instrText>
      </w:r>
      <w:r>
        <w:fldChar w:fldCharType="separate"/>
      </w:r>
    </w:p>
    <w:p w14:paraId="49501BE1" w14:textId="728096D9" w:rsidR="00BA7F1E" w:rsidRPr="00BA7F1E" w:rsidRDefault="00BA7F1E" w:rsidP="00BA7F1E">
      <w:r w:rsidRPr="00BA7F1E">
        <w:t xml:space="preserve">60% ispitanika/ca je izjavilo da je zadovoljno radom domova zdravlja / ambulanti </w:t>
      </w:r>
      <w:r w:rsidR="00C84052" w:rsidRPr="00C84052">
        <w:rPr>
          <w:highlight w:val="yellow"/>
        </w:rPr>
        <w:t>što je za 15% manje u odnosu na prošlu godinu (gdje je bilo 75%),</w:t>
      </w:r>
      <w:r w:rsidR="00C84052">
        <w:t xml:space="preserve"> </w:t>
      </w:r>
      <w:r w:rsidRPr="00BA7F1E">
        <w:t>dok je 27% ispitanika/c</w:t>
      </w:r>
      <w:r w:rsidR="00C84052">
        <w:t xml:space="preserve">a odgovorilo da je nezadovoljno, </w:t>
      </w:r>
      <w:r w:rsidR="00C84052" w:rsidRPr="00C84052">
        <w:rPr>
          <w:highlight w:val="yellow"/>
        </w:rPr>
        <w:t>što je za 8% više u odnosu na prošlu godinu (gdje je bilo 19%).</w:t>
      </w:r>
      <w:r w:rsidRPr="00BA7F1E">
        <w:br/>
        <w:t>Najzadovoljniji sa radom domova zdravlja / ambulanti su osobe  starosti od 18 do 35 godina koje su zadovoljne u 100% slučajeva</w:t>
      </w:r>
      <w:r w:rsidR="00C84052">
        <w:t xml:space="preserve"> </w:t>
      </w:r>
      <w:r w:rsidR="00C84052" w:rsidRPr="00C84052">
        <w:rPr>
          <w:highlight w:val="yellow"/>
        </w:rPr>
        <w:t>dok su u prošloj godini bile osobe starosti od 56 i više godina (78% ispitanika/ca)</w:t>
      </w:r>
      <w:r w:rsidR="00C84052">
        <w:t>,</w:t>
      </w:r>
      <w:r w:rsidRPr="00BA7F1E">
        <w:t xml:space="preserve"> i osobe naseljene u urbanim područjima gdje je 82% ispitanik</w:t>
      </w:r>
      <w:r w:rsidR="00C84052">
        <w:t xml:space="preserve">a/ca izjavilo da je zadovoljno, </w:t>
      </w:r>
      <w:r w:rsidR="00C84052" w:rsidRPr="00C84052">
        <w:rPr>
          <w:highlight w:val="yellow"/>
        </w:rPr>
        <w:t>što je isto kao u prošloj godini (gdje je bilo 82%)</w:t>
      </w:r>
      <w:r w:rsidRPr="00BA7F1E">
        <w:br/>
        <w:t>Najnezadovoljniji sa radom domova zdravlja / ambulanti su osobe naseljene u ruralnim područjima koje su u 100% slučaje</w:t>
      </w:r>
      <w:r w:rsidR="00C84052">
        <w:t xml:space="preserve">va izjavile da su nezadovoljne, </w:t>
      </w:r>
      <w:r w:rsidR="00C84052" w:rsidRPr="00C84052">
        <w:rPr>
          <w:highlight w:val="yellow"/>
        </w:rPr>
        <w:t>što je za 79% više u odnosu na prošlu godinu (gdje je bilo 21%)</w:t>
      </w:r>
      <w:r w:rsidR="00C84052">
        <w:t>,</w:t>
      </w:r>
      <w:r w:rsidRPr="00BA7F1E">
        <w:t xml:space="preserve"> te osobe  ženskog pola koje su u 80% slučaj</w:t>
      </w:r>
      <w:r w:rsidR="00C84052">
        <w:t xml:space="preserve">eva izjavile da su nezadovoljne </w:t>
      </w:r>
      <w:r w:rsidR="00C84052" w:rsidRPr="00C84052">
        <w:rPr>
          <w:highlight w:val="yellow"/>
        </w:rPr>
        <w:t>dok su u prošloj godini najnezadovoljnije bile osobe starosti od 18 do 35 godina (26% slučajeva).</w:t>
      </w:r>
    </w:p>
    <w:p w14:paraId="3C04AACE" w14:textId="02EDE4AC" w:rsidR="009B384F" w:rsidRPr="004C768F" w:rsidRDefault="0037154D" w:rsidP="00BA79E5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lastRenderedPageBreak/>
        <w:fldChar w:fldCharType="end"/>
      </w:r>
      <w:r w:rsidR="009B384F" w:rsidRPr="009B384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 w:rsidR="009B384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9B384F"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3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="009B384F"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3 Da li ste zadovoljni radom domova zdravlja / ambulantama?</w:t>
      </w:r>
      <w:r w:rsidR="003713DB" w:rsidRP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 w:rsidR="00BA79E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?</w:t>
      </w:r>
      <w:r w:rsidR="000C7BD6">
        <w:rPr>
          <w:noProof/>
          <w:lang w:val="hr-HR" w:eastAsia="hr-HR"/>
        </w:rPr>
        <w:drawing>
          <wp:inline distT="0" distB="0" distL="0" distR="0" wp14:anchorId="7BF2851A" wp14:editId="65961ABE">
            <wp:extent cx="5446800" cy="2743200"/>
            <wp:effectExtent l="0" t="0" r="1905" b="0"/>
            <wp:docPr id="80" name="Chart 80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9C5C5FB-EF9D-4D64-8A4A-67CCD44B86B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6"/>
              </a:graphicData>
            </a:graphic>
          </wp:inline>
        </w:drawing>
      </w:r>
    </w:p>
    <w:p w14:paraId="3E661028" w14:textId="3685DBD4" w:rsidR="003713DB" w:rsidRPr="00BA79E5" w:rsidRDefault="009B384F" w:rsidP="003713DB"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3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3 Da li ste zadovoljni radom domova zdravlja / ambulantama?</w:t>
      </w:r>
      <w:r w:rsidR="003713DB" w:rsidRP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 w:rsidR="003713DB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14:paraId="7DCD03EF" w14:textId="020B165C" w:rsidR="009B384F" w:rsidRPr="004C768F" w:rsidRDefault="000C7BD6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7E65701B" wp14:editId="1A542B51">
            <wp:extent cx="5446800" cy="2743200"/>
            <wp:effectExtent l="0" t="0" r="1905" b="0"/>
            <wp:docPr id="82" name="Chart 82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1A8E9FA-BA6F-45B5-AB35-06D33E851A3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7"/>
              </a:graphicData>
            </a:graphic>
          </wp:inline>
        </w:drawing>
      </w:r>
    </w:p>
    <w:p w14:paraId="5F2C27ED" w14:textId="77777777" w:rsidR="009B384F" w:rsidRDefault="009B384F" w:rsidP="00E454BE"/>
    <w:p w14:paraId="484F2EC1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  <w:bookmarkStart w:id="22" w:name="_Toc95580964"/>
    </w:p>
    <w:p w14:paraId="20C17AAE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</w:p>
    <w:p w14:paraId="398C3383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</w:p>
    <w:p w14:paraId="52A0FB4F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</w:p>
    <w:p w14:paraId="1EFB5FA1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</w:p>
    <w:p w14:paraId="18D68924" w14:textId="77777777" w:rsidR="004C768F" w:rsidRPr="004C768F" w:rsidRDefault="004C768F" w:rsidP="005067A4">
      <w:pPr>
        <w:pStyle w:val="Heading1"/>
        <w:rPr>
          <w:rFonts w:eastAsia="Times New Roman"/>
          <w:lang w:eastAsia="bs-Latn-BA"/>
        </w:rPr>
      </w:pPr>
      <w:r w:rsidRPr="004C768F">
        <w:rPr>
          <w:rFonts w:eastAsia="Times New Roman"/>
          <w:lang w:eastAsia="bs-Latn-BA"/>
        </w:rPr>
        <w:t>Rad vrtića / obdaništa</w:t>
      </w:r>
      <w:bookmarkEnd w:id="22"/>
    </w:p>
    <w:p w14:paraId="7957E352" w14:textId="77777777" w:rsidR="004C768F" w:rsidRDefault="004C768F"/>
    <w:p w14:paraId="3BB8B84D" w14:textId="4C894312" w:rsidR="004C768F" w:rsidRPr="004C768F" w:rsidRDefault="00BA0EE3" w:rsidP="004C768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4C768F"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4.2 Procentualni udio ispitanika prema odgovoru na pitanje P14 Da li ste zadovoljni radom vrtića / obdaništa?</w:t>
      </w:r>
    </w:p>
    <w:p w14:paraId="38833106" w14:textId="051F1339" w:rsidR="004C768F" w:rsidRDefault="000C7BD6">
      <w:r>
        <w:rPr>
          <w:noProof/>
          <w:lang w:val="hr-HR" w:eastAsia="hr-HR"/>
        </w:rPr>
        <w:drawing>
          <wp:inline distT="0" distB="0" distL="0" distR="0" wp14:anchorId="143135E5" wp14:editId="0771F4BB">
            <wp:extent cx="5446800" cy="2743200"/>
            <wp:effectExtent l="0" t="0" r="1905" b="0"/>
            <wp:docPr id="83" name="Chart 83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54BC44C-DE98-4504-9AC7-B368E7929B2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8"/>
              </a:graphicData>
            </a:graphic>
          </wp:inline>
        </w:drawing>
      </w:r>
    </w:p>
    <w:p w14:paraId="00B37A00" w14:textId="39EDABD5" w:rsidR="00BA7F1E" w:rsidRDefault="0037154D" w:rsidP="0037154D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284C1:R284C12 </w:instrText>
      </w:r>
      <w:r>
        <w:instrText xml:space="preserve">\a \f 5 \h \* MERGEFORMAT </w:instrText>
      </w:r>
      <w:r>
        <w:fldChar w:fldCharType="separate"/>
      </w:r>
    </w:p>
    <w:p w14:paraId="6839A972" w14:textId="14962B62" w:rsidR="00BA7F1E" w:rsidRPr="00BA7F1E" w:rsidRDefault="00BA7F1E" w:rsidP="00BA7F1E">
      <w:r w:rsidRPr="00BA7F1E">
        <w:t>60% ispitanika/ca je izjavilo da je zadovoljno radom vrtića / obdaništa</w:t>
      </w:r>
      <w:r w:rsidR="007F3020">
        <w:t xml:space="preserve">, </w:t>
      </w:r>
      <w:r w:rsidR="007F3020" w:rsidRPr="007F3020">
        <w:rPr>
          <w:highlight w:val="yellow"/>
        </w:rPr>
        <w:t>što je za 16% manje u odnosu na prošlu godinu (gdje je bilo 76%)</w:t>
      </w:r>
      <w:r w:rsidR="007F3020">
        <w:t xml:space="preserve">, </w:t>
      </w:r>
      <w:r w:rsidRPr="00BA7F1E">
        <w:t xml:space="preserve"> dok je 27% ispitanika/c</w:t>
      </w:r>
      <w:r w:rsidR="007F3020">
        <w:t xml:space="preserve">a odgovorilo da je nezadovoljno, </w:t>
      </w:r>
      <w:r w:rsidR="007F3020" w:rsidRPr="007F3020">
        <w:rPr>
          <w:highlight w:val="yellow"/>
        </w:rPr>
        <w:t>što je za 19% više u odnosu na prošlu godinu (gdje je bilo 8%).</w:t>
      </w:r>
      <w:r w:rsidRPr="00BA7F1E">
        <w:br/>
        <w:t>Najzadovoljniji sa radom vrtića / obdaništa su osobe  starosti od 18 do 35 godina koje su zadovoljne u 100% slučajeva</w:t>
      </w:r>
      <w:r w:rsidR="007F3020">
        <w:t xml:space="preserve"> </w:t>
      </w:r>
      <w:r w:rsidR="007F3020" w:rsidRPr="007F3020">
        <w:rPr>
          <w:highlight w:val="yellow"/>
        </w:rPr>
        <w:t>dok su u prošloj godini to bile osobe muškog spola (78% ispitanika/ca)</w:t>
      </w:r>
      <w:r w:rsidRPr="007F3020">
        <w:rPr>
          <w:highlight w:val="yellow"/>
        </w:rPr>
        <w:t xml:space="preserve"> i osobe</w:t>
      </w:r>
      <w:r w:rsidRPr="00BA7F1E">
        <w:t xml:space="preserve"> naseljene u urbanim područjima gdje je 82% ispitani</w:t>
      </w:r>
      <w:r w:rsidR="007F3020">
        <w:t xml:space="preserve">ka/ca izjavilo da je zadovoljno, </w:t>
      </w:r>
      <w:r w:rsidR="007F3020" w:rsidRPr="007F3020">
        <w:rPr>
          <w:highlight w:val="yellow"/>
        </w:rPr>
        <w:t>što je za 1% više u odnosu na prošlu godinu (gdje je bilo 81%).</w:t>
      </w:r>
      <w:r w:rsidRPr="00BA7F1E">
        <w:t xml:space="preserve"> </w:t>
      </w:r>
      <w:r w:rsidRPr="00BA7F1E">
        <w:br/>
        <w:t>Najnezadovoljniji sa radom vrtića / obdaništa su osobe naseljene u ruralnim područjima koje su u 100% slučaj</w:t>
      </w:r>
      <w:r w:rsidR="007F3020">
        <w:t xml:space="preserve">eva izjavile da su nezadovoljne </w:t>
      </w:r>
      <w:r w:rsidR="007F3020" w:rsidRPr="007F3020">
        <w:rPr>
          <w:highlight w:val="yellow"/>
        </w:rPr>
        <w:t>dok su u prošloj godini to bile osobe starosti od 56 i više godina (14% slučajeva)</w:t>
      </w:r>
      <w:r w:rsidR="007F3020">
        <w:t>,</w:t>
      </w:r>
      <w:r w:rsidRPr="00BA7F1E">
        <w:t xml:space="preserve">  te osobe  ženskog pola koje su u 80% slučaj</w:t>
      </w:r>
      <w:r w:rsidR="007F3020">
        <w:t xml:space="preserve">eva izjavile da su nezadovoljne, u </w:t>
      </w:r>
      <w:r w:rsidR="007F3020" w:rsidRPr="007F3020">
        <w:rPr>
          <w:highlight w:val="yellow"/>
        </w:rPr>
        <w:t>odnosu na prošlu godinu gdje su bile</w:t>
      </w:r>
      <w:r w:rsidR="00296F2F">
        <w:rPr>
          <w:highlight w:val="yellow"/>
        </w:rPr>
        <w:t xml:space="preserve"> osobe koje nisu</w:t>
      </w:r>
      <w:r w:rsidR="007F3020" w:rsidRPr="007F3020">
        <w:rPr>
          <w:highlight w:val="yellow"/>
        </w:rPr>
        <w:t xml:space="preserve"> socijalno ugrožene osobe (9% slučajeva).</w:t>
      </w:r>
    </w:p>
    <w:p w14:paraId="2C90747D" w14:textId="77777777" w:rsidR="00BA79E5" w:rsidRDefault="0037154D" w:rsidP="0037154D">
      <w:r>
        <w:fldChar w:fldCharType="end"/>
      </w:r>
    </w:p>
    <w:p w14:paraId="510528BA" w14:textId="77777777" w:rsidR="00BA79E5" w:rsidRDefault="00BA79E5" w:rsidP="0037154D"/>
    <w:p w14:paraId="18E3209B" w14:textId="3CD1A073" w:rsidR="003713DB" w:rsidRDefault="009B384F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 w:rsidRPr="009B384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 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4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4 Da li ste zadovoljni radom vrtića / obdaništa?</w:t>
      </w:r>
      <w:r w:rsidR="003713DB" w:rsidRP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14:paraId="1206EC3E" w14:textId="1DB9B090" w:rsidR="009B384F" w:rsidRPr="004C768F" w:rsidRDefault="000C7BD6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77B735C3" wp14:editId="0C6CFAA0">
            <wp:extent cx="5446800" cy="2743200"/>
            <wp:effectExtent l="0" t="0" r="1905" b="0"/>
            <wp:docPr id="84" name="Chart 84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2235436-DEDA-47FB-BFDF-BA6F1ED35DE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9"/>
              </a:graphicData>
            </a:graphic>
          </wp:inline>
        </w:drawing>
      </w:r>
    </w:p>
    <w:p w14:paraId="28FAC977" w14:textId="2EA1C70A" w:rsidR="004C768F" w:rsidRDefault="004C768F" w:rsidP="00E454BE"/>
    <w:p w14:paraId="4E4D0A5D" w14:textId="24597141" w:rsidR="003713DB" w:rsidRPr="00C16682" w:rsidRDefault="009B384F" w:rsidP="003713DB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4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4C768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4 Da li ste zadovoljni radom vrtića / obdaništa?</w:t>
      </w:r>
      <w:r w:rsidR="003713DB" w:rsidRP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 w:rsidR="003713DB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14:paraId="12FD8FDA" w14:textId="2506B03A" w:rsidR="009B384F" w:rsidRPr="004C768F" w:rsidRDefault="000C7BD6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0CA37A9D" wp14:editId="288E62DB">
            <wp:extent cx="5446800" cy="2743200"/>
            <wp:effectExtent l="0" t="0" r="1905" b="0"/>
            <wp:docPr id="85" name="Chart 85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B1C6D2B-1777-41A0-B819-1449C8E1B19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0"/>
              </a:graphicData>
            </a:graphic>
          </wp:inline>
        </w:drawing>
      </w:r>
    </w:p>
    <w:p w14:paraId="5AD25622" w14:textId="1F0618ED" w:rsidR="000C7BD6" w:rsidRDefault="000C7BD6">
      <w:r>
        <w:br w:type="page"/>
      </w:r>
    </w:p>
    <w:p w14:paraId="380FAE60" w14:textId="77777777" w:rsidR="00CE60C0" w:rsidRPr="00CE60C0" w:rsidRDefault="00CE60C0" w:rsidP="005067A4">
      <w:pPr>
        <w:pStyle w:val="Heading1"/>
        <w:rPr>
          <w:rFonts w:eastAsia="Times New Roman"/>
          <w:lang w:eastAsia="bs-Latn-BA"/>
        </w:rPr>
      </w:pPr>
      <w:bookmarkStart w:id="23" w:name="_Toc95580965"/>
      <w:r w:rsidRPr="00CE60C0">
        <w:rPr>
          <w:rFonts w:eastAsia="Times New Roman"/>
          <w:lang w:eastAsia="bs-Latn-BA"/>
        </w:rPr>
        <w:lastRenderedPageBreak/>
        <w:t>Rad civilne zaštite na sprečavanju posljedica prirodnih katastrofa</w:t>
      </w:r>
      <w:bookmarkEnd w:id="23"/>
    </w:p>
    <w:p w14:paraId="4CA1720A" w14:textId="77777777" w:rsidR="004C768F" w:rsidRDefault="004C768F"/>
    <w:p w14:paraId="68A0C950" w14:textId="6F2EA0B9" w:rsidR="00CE60C0" w:rsidRPr="00CE60C0" w:rsidRDefault="00BA0EE3" w:rsidP="00CE60C0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CE60C0" w:rsidRPr="00CE60C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5.2 Procentualni udio ispitanika prema odgovoru na pitanje P15 Da li ste zadovoljni radom civilne zaštite na sprečavanju posljedica prirodnih katastrofa?</w:t>
      </w:r>
    </w:p>
    <w:p w14:paraId="7B58008A" w14:textId="6A77DC12" w:rsidR="004C768F" w:rsidRDefault="000C7BD6">
      <w:r>
        <w:rPr>
          <w:noProof/>
          <w:lang w:val="hr-HR" w:eastAsia="hr-HR"/>
        </w:rPr>
        <w:drawing>
          <wp:inline distT="0" distB="0" distL="0" distR="0" wp14:anchorId="13429993" wp14:editId="540C84D1">
            <wp:extent cx="5446800" cy="2743200"/>
            <wp:effectExtent l="0" t="0" r="1905" b="0"/>
            <wp:docPr id="86" name="Chart 86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0F554C9-A586-46B0-BDF4-EC8F6930934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1"/>
              </a:graphicData>
            </a:graphic>
          </wp:inline>
        </w:drawing>
      </w:r>
    </w:p>
    <w:p w14:paraId="4EF73D2B" w14:textId="090DDECB" w:rsidR="00BA7F1E" w:rsidRDefault="0037154D" w:rsidP="0037154D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304C1:R304C12 </w:instrText>
      </w:r>
      <w:r>
        <w:instrText xml:space="preserve">\a \f 5 \h \* MERGEFORMAT </w:instrText>
      </w:r>
      <w:r>
        <w:fldChar w:fldCharType="separate"/>
      </w:r>
    </w:p>
    <w:p w14:paraId="15466B44" w14:textId="0B6E9B89" w:rsidR="00BA7F1E" w:rsidRPr="00BA7F1E" w:rsidRDefault="00BA7F1E" w:rsidP="00BA7F1E">
      <w:r w:rsidRPr="00BA7F1E">
        <w:t>60% ispitanika/ca je izjavilo da je zadovoljno radom civilne zaštite na sprječavanju posljedica prirodnih katastrofa</w:t>
      </w:r>
      <w:r w:rsidR="00A97C88">
        <w:t xml:space="preserve"> </w:t>
      </w:r>
      <w:r w:rsidR="00A97C88" w:rsidRPr="00A97C88">
        <w:rPr>
          <w:highlight w:val="yellow"/>
        </w:rPr>
        <w:t>što je za 7% manje u odnosu na prošlu godinu (gdje je bilo 67%)</w:t>
      </w:r>
      <w:r w:rsidR="00A97C88">
        <w:t>,</w:t>
      </w:r>
      <w:r w:rsidRPr="00BA7F1E">
        <w:t xml:space="preserve"> dok je 27% ispitanika/c</w:t>
      </w:r>
      <w:r w:rsidR="00A97C88">
        <w:t xml:space="preserve">a odgovorilo da je nezadovoljno </w:t>
      </w:r>
      <w:r w:rsidR="00A97C88" w:rsidRPr="00A97C88">
        <w:rPr>
          <w:highlight w:val="yellow"/>
        </w:rPr>
        <w:t>što je za 11% više u odnosu na prošlu godinu (gdje je bilo 16%).</w:t>
      </w:r>
      <w:r w:rsidRPr="00BA7F1E">
        <w:br/>
        <w:t xml:space="preserve">Najzadovoljniji sa radom civilne zaštite na sprječavanju posljedica prirodnih katastrofa su osobe  starosti od 18 do 35 godina koje su zadovoljne u 100% slučajeva </w:t>
      </w:r>
      <w:r w:rsidR="00A97C88" w:rsidRPr="00A97C88">
        <w:rPr>
          <w:highlight w:val="yellow"/>
        </w:rPr>
        <w:t>a u prošloj godini su bile osobe starosti od 56 i više godina (75% slučajeva),</w:t>
      </w:r>
      <w:r w:rsidR="00A97C88">
        <w:t xml:space="preserve"> </w:t>
      </w:r>
      <w:r w:rsidRPr="00BA7F1E">
        <w:t>i osobe naseljene u urbanim područjima gdje je 82% ispitani</w:t>
      </w:r>
      <w:r w:rsidR="00A97C88">
        <w:t xml:space="preserve">ka/ca izjavilo da je zadovoljno </w:t>
      </w:r>
      <w:r w:rsidR="00A97C88" w:rsidRPr="00A97C88">
        <w:rPr>
          <w:highlight w:val="yellow"/>
        </w:rPr>
        <w:t>dok su u prošloj godini bile osobe muškog pola (70% ispitanika/ca).</w:t>
      </w:r>
      <w:r w:rsidRPr="00BA7F1E">
        <w:t xml:space="preserve"> </w:t>
      </w:r>
      <w:r w:rsidRPr="00BA7F1E">
        <w:br/>
        <w:t>Najnezadovoljniji sa radom civilne zaštite na sprječavanju posljedica prirodnih katastrofa su osobe naseljene u ruralnim područjima koje su u 100% slučaj</w:t>
      </w:r>
      <w:r w:rsidR="00A97C88">
        <w:t xml:space="preserve">eva izjavile da su nezadovoljne </w:t>
      </w:r>
      <w:r w:rsidR="00A97C88" w:rsidRPr="00A97C88">
        <w:rPr>
          <w:highlight w:val="yellow"/>
        </w:rPr>
        <w:t>a u prošloj godini su bile oso</w:t>
      </w:r>
      <w:r w:rsidR="00A97C88">
        <w:rPr>
          <w:highlight w:val="yellow"/>
        </w:rPr>
        <w:t xml:space="preserve">be naseljene u urbanim područjima </w:t>
      </w:r>
      <w:r w:rsidR="00A97C88" w:rsidRPr="00A97C88">
        <w:rPr>
          <w:highlight w:val="yellow"/>
        </w:rPr>
        <w:t>(19% slučajeva)</w:t>
      </w:r>
      <w:r w:rsidR="00A97C88">
        <w:t>,</w:t>
      </w:r>
      <w:r w:rsidRPr="00BA7F1E">
        <w:t xml:space="preserve">  te osobe  ženskog pola koje su u 80% slučaj</w:t>
      </w:r>
      <w:r w:rsidR="00A97C88">
        <w:t xml:space="preserve">eva izjavile da su nezadovoljne </w:t>
      </w:r>
      <w:r w:rsidR="00A97C88" w:rsidRPr="00A97C88">
        <w:rPr>
          <w:highlight w:val="yellow"/>
        </w:rPr>
        <w:t>dok su u prošloj godini bile osobe muškog pola (</w:t>
      </w:r>
      <w:r w:rsidR="00A97C88">
        <w:rPr>
          <w:highlight w:val="yellow"/>
        </w:rPr>
        <w:t>19%</w:t>
      </w:r>
      <w:r w:rsidR="00A97C88" w:rsidRPr="00A97C88">
        <w:rPr>
          <w:highlight w:val="yellow"/>
        </w:rPr>
        <w:t xml:space="preserve"> ispitanika/ca).</w:t>
      </w:r>
    </w:p>
    <w:p w14:paraId="4DF85650" w14:textId="77777777" w:rsidR="00BA79E5" w:rsidRDefault="0037154D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9B384F" w:rsidRPr="009B384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</w:p>
    <w:p w14:paraId="5F1ED4CF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3CD6F339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1D3DAC5F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620A8A1B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49612698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2F126791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701BF10D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63AE17AC" w14:textId="4B1426BC" w:rsidR="003713DB" w:rsidRDefault="009B384F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CE60C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5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CE60C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5 Da li ste zadovoljni radom civilne zaštite na sprečavanju posljedica prirodnih katastrofa?</w:t>
      </w:r>
      <w:r w:rsidR="003713DB" w:rsidRP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14:paraId="5F9DE1D2" w14:textId="2C813E6A" w:rsidR="009B384F" w:rsidRPr="00CE60C0" w:rsidRDefault="000C7BD6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754440FF" wp14:editId="3EE27F42">
            <wp:extent cx="5446800" cy="2743200"/>
            <wp:effectExtent l="0" t="0" r="1905" b="0"/>
            <wp:docPr id="88" name="Chart 88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6A17925-9073-4C10-A86E-2C43BDB862C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2"/>
              </a:graphicData>
            </a:graphic>
          </wp:inline>
        </w:drawing>
      </w:r>
    </w:p>
    <w:p w14:paraId="7EBB2C0B" w14:textId="24E8F498" w:rsidR="003713DB" w:rsidRPr="00C16682" w:rsidRDefault="009B384F" w:rsidP="003713DB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CE60C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5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CE60C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5 Da li ste zadovoljni radom civilne zaštite na sprečavanju posljedica prirodnih katastrofa?</w:t>
      </w:r>
      <w:r w:rsidR="003713DB" w:rsidRP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 w:rsidR="003713DB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14:paraId="4CF65FAB" w14:textId="02D8BA3C" w:rsidR="009B384F" w:rsidRPr="00CE60C0" w:rsidRDefault="000C7BD6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4F6D3D81" wp14:editId="27E52854">
            <wp:extent cx="5446800" cy="2743200"/>
            <wp:effectExtent l="0" t="0" r="1905" b="0"/>
            <wp:docPr id="89" name="Chart 89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0698DBB-53F0-4EB3-AF9B-1FE95995ACE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3"/>
              </a:graphicData>
            </a:graphic>
          </wp:inline>
        </w:drawing>
      </w:r>
    </w:p>
    <w:p w14:paraId="3D7B683A" w14:textId="425A4619" w:rsidR="009B384F" w:rsidRDefault="009B384F" w:rsidP="00E454BE"/>
    <w:p w14:paraId="7AFB7595" w14:textId="77777777" w:rsidR="00BA79E5" w:rsidRDefault="00BA79E5" w:rsidP="005067A4">
      <w:pPr>
        <w:pStyle w:val="Heading1"/>
      </w:pPr>
      <w:bookmarkStart w:id="24" w:name="_Toc95580966"/>
    </w:p>
    <w:p w14:paraId="1BDACAB2" w14:textId="77777777" w:rsidR="00BA79E5" w:rsidRDefault="00BA79E5" w:rsidP="005067A4">
      <w:pPr>
        <w:pStyle w:val="Heading1"/>
      </w:pPr>
    </w:p>
    <w:p w14:paraId="339EC1FE" w14:textId="77777777" w:rsidR="00BA79E5" w:rsidRDefault="00BA79E5" w:rsidP="005067A4">
      <w:pPr>
        <w:pStyle w:val="Heading1"/>
      </w:pPr>
    </w:p>
    <w:p w14:paraId="6C84F102" w14:textId="77777777" w:rsidR="00BA79E5" w:rsidRDefault="00BA79E5" w:rsidP="005067A4">
      <w:pPr>
        <w:pStyle w:val="Heading1"/>
      </w:pPr>
    </w:p>
    <w:p w14:paraId="5C6D747D" w14:textId="77777777" w:rsidR="004C768F" w:rsidRPr="006126E3" w:rsidRDefault="006126E3" w:rsidP="005067A4">
      <w:pPr>
        <w:pStyle w:val="Heading1"/>
      </w:pPr>
      <w:r w:rsidRPr="006126E3">
        <w:t>Rad centra za socijalni rad</w:t>
      </w:r>
      <w:bookmarkEnd w:id="24"/>
    </w:p>
    <w:p w14:paraId="6E1AB533" w14:textId="77777777" w:rsidR="004C768F" w:rsidRDefault="004C768F"/>
    <w:p w14:paraId="11A664E9" w14:textId="54BDAE40" w:rsidR="006126E3" w:rsidRPr="006126E3" w:rsidRDefault="00BA0EE3" w:rsidP="006126E3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6126E3"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6.2 Procentualni udio ispitanika prema odgovoru na pitanje P16 Da li ste zadovoljni radom centra za socijalni rad?</w:t>
      </w:r>
    </w:p>
    <w:p w14:paraId="3779EA07" w14:textId="77606FF5" w:rsidR="006126E3" w:rsidRDefault="000C7BD6">
      <w:r>
        <w:rPr>
          <w:noProof/>
          <w:lang w:val="hr-HR" w:eastAsia="hr-HR"/>
        </w:rPr>
        <w:drawing>
          <wp:inline distT="0" distB="0" distL="0" distR="0" wp14:anchorId="49B40F00" wp14:editId="1086EE1A">
            <wp:extent cx="5446800" cy="2743200"/>
            <wp:effectExtent l="0" t="0" r="1905" b="0"/>
            <wp:docPr id="90" name="Chart 90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DEDA9FE-684C-4F2F-848E-AE248EC31C4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4"/>
              </a:graphicData>
            </a:graphic>
          </wp:inline>
        </w:drawing>
      </w:r>
    </w:p>
    <w:p w14:paraId="600FB56D" w14:textId="15438EB6" w:rsidR="00BA7F1E" w:rsidRDefault="0037154D" w:rsidP="0037154D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324C1:R324C12 </w:instrText>
      </w:r>
      <w:r>
        <w:instrText xml:space="preserve">\a \f 5 \h \* MERGEFORMAT </w:instrText>
      </w:r>
      <w:r>
        <w:fldChar w:fldCharType="separate"/>
      </w:r>
    </w:p>
    <w:p w14:paraId="300503F8" w14:textId="17847994" w:rsidR="00BA7F1E" w:rsidRPr="00BA7F1E" w:rsidRDefault="00BA7F1E" w:rsidP="00BA7F1E">
      <w:r w:rsidRPr="00BA7F1E">
        <w:t xml:space="preserve">60% ispitanika/ca je izjavilo da je zadovoljno radom centra za socijalni rad </w:t>
      </w:r>
      <w:r w:rsidR="001B57FA" w:rsidRPr="001B57FA">
        <w:rPr>
          <w:highlight w:val="yellow"/>
        </w:rPr>
        <w:t>što je za 3% manje u odnosu na prošlu godinu (gdje je bilo 63%),</w:t>
      </w:r>
      <w:r w:rsidR="001B57FA">
        <w:t xml:space="preserve"> </w:t>
      </w:r>
      <w:r w:rsidRPr="00BA7F1E">
        <w:t>dok je 27% ispitanika/c</w:t>
      </w:r>
      <w:r w:rsidR="001B57FA">
        <w:t xml:space="preserve">a odgovorilo da je nezadovoljno </w:t>
      </w:r>
      <w:r w:rsidR="001B57FA" w:rsidRPr="001B57FA">
        <w:rPr>
          <w:highlight w:val="yellow"/>
        </w:rPr>
        <w:t>što je za 9% više u odnosu na prošlu godinu (gdje je bilo 18%).</w:t>
      </w:r>
      <w:r w:rsidRPr="00BA7F1E">
        <w:br/>
        <w:t>Najzadovoljniji sa radom centra za socijalni rad su osobe  starosti od 18 do 35 godina koje su zadovoljne u 100% slučajeva</w:t>
      </w:r>
      <w:r w:rsidR="001B57FA">
        <w:t xml:space="preserve"> </w:t>
      </w:r>
      <w:r w:rsidR="001B57FA" w:rsidRPr="001B57FA">
        <w:rPr>
          <w:highlight w:val="yellow"/>
        </w:rPr>
        <w:t>dok su u prošloj godini bile osobe muškog pola (68% ispitanika/ca)</w:t>
      </w:r>
      <w:r w:rsidR="001B57FA">
        <w:t>,</w:t>
      </w:r>
      <w:r w:rsidRPr="00BA7F1E">
        <w:t xml:space="preserve"> i osobe naseljene u urbanim područjima gdje je 82% ispitani</w:t>
      </w:r>
      <w:r w:rsidR="001B57FA">
        <w:t xml:space="preserve">ka/ca izjavilo da je zadovoljno </w:t>
      </w:r>
      <w:r w:rsidR="001B57FA" w:rsidRPr="001B57FA">
        <w:rPr>
          <w:highlight w:val="yellow"/>
        </w:rPr>
        <w:t>što je za 9% više u odnosu na prošlu godinu (gdje je bilo 73%).</w:t>
      </w:r>
      <w:r w:rsidRPr="00BA7F1E">
        <w:t xml:space="preserve"> </w:t>
      </w:r>
      <w:r w:rsidRPr="00BA7F1E">
        <w:br/>
        <w:t>Najnezadovoljniji sa radom centra za socijalni rad su osobe naseljene u ruralnim područjima koje su u 100% slučaje</w:t>
      </w:r>
      <w:r w:rsidR="001B57FA">
        <w:t xml:space="preserve">va izjavile </w:t>
      </w:r>
      <w:r w:rsidR="001B57FA" w:rsidRPr="00296F2F">
        <w:t xml:space="preserve">da su nezadovoljne </w:t>
      </w:r>
      <w:r w:rsidR="001B57FA" w:rsidRPr="001B57FA">
        <w:rPr>
          <w:highlight w:val="yellow"/>
        </w:rPr>
        <w:t>dok su u prošloj godini bile socijalno ugrožene osobe (25% slučajeva)</w:t>
      </w:r>
      <w:r w:rsidR="001B57FA">
        <w:t>,</w:t>
      </w:r>
      <w:r w:rsidRPr="00BA7F1E">
        <w:t xml:space="preserve"> te osobe  ženskog pola koje su u 80% slučaj</w:t>
      </w:r>
      <w:r w:rsidR="001B57FA">
        <w:t xml:space="preserve">eva izjavile da su nezadovoljne </w:t>
      </w:r>
      <w:r w:rsidR="001B57FA" w:rsidRPr="001B57FA">
        <w:rPr>
          <w:highlight w:val="yellow"/>
        </w:rPr>
        <w:t>što je za 58% više u odnosu na prošlu godinu (gdje je bilo 22%).</w:t>
      </w:r>
    </w:p>
    <w:p w14:paraId="431EBB5C" w14:textId="77777777" w:rsidR="00BA79E5" w:rsidRDefault="0037154D" w:rsidP="0037154D">
      <w:r>
        <w:fldChar w:fldCharType="end"/>
      </w:r>
    </w:p>
    <w:p w14:paraId="4E4E7B38" w14:textId="77777777" w:rsidR="00BA79E5" w:rsidRDefault="00BA79E5" w:rsidP="0037154D"/>
    <w:p w14:paraId="33DA0469" w14:textId="77777777" w:rsidR="00BA79E5" w:rsidRDefault="00BA79E5" w:rsidP="0037154D"/>
    <w:p w14:paraId="0EFF6D4D" w14:textId="0D0685FA" w:rsidR="003713DB" w:rsidRDefault="009B384F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 w:rsidRPr="009B384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 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6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6 Da li ste zadovoljni radom centra za socijalni rad?</w:t>
      </w:r>
      <w:r w:rsidR="003713DB" w:rsidRP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14:paraId="502DE542" w14:textId="6055D671" w:rsidR="009B384F" w:rsidRPr="006126E3" w:rsidRDefault="000C7BD6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58109952" wp14:editId="0EB95911">
            <wp:extent cx="5446800" cy="2743200"/>
            <wp:effectExtent l="0" t="0" r="1905" b="0"/>
            <wp:docPr id="91" name="Chart 9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CB529B2-19A0-4D2A-B240-0AB2D48E3FD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5"/>
              </a:graphicData>
            </a:graphic>
          </wp:inline>
        </w:drawing>
      </w:r>
    </w:p>
    <w:p w14:paraId="5012584E" w14:textId="0BC0F7E3" w:rsidR="004C768F" w:rsidRDefault="004C768F" w:rsidP="00E454BE"/>
    <w:p w14:paraId="44CC665E" w14:textId="7DB7C598" w:rsidR="003713DB" w:rsidRPr="00C16682" w:rsidRDefault="009B384F" w:rsidP="003713DB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6.2</w:t>
      </w:r>
      <w:r w:rsidR="007A762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6 Da li ste zadovoljni radom centra za socijalni rad?</w:t>
      </w:r>
      <w:r w:rsidR="003713DB" w:rsidRP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 w:rsidR="003713DB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14:paraId="62D768BD" w14:textId="708D11E8" w:rsidR="009B384F" w:rsidRDefault="000C7BD6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10029F0A" wp14:editId="02174765">
            <wp:extent cx="5446800" cy="2743200"/>
            <wp:effectExtent l="0" t="0" r="1905" b="0"/>
            <wp:docPr id="92" name="Chart 92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F9E7711-54F9-4CB1-A616-9908B95D9F1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6"/>
              </a:graphicData>
            </a:graphic>
          </wp:inline>
        </w:drawing>
      </w:r>
    </w:p>
    <w:p w14:paraId="6EF4DA07" w14:textId="0B147736" w:rsidR="000C7BD6" w:rsidRDefault="000C7BD6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br w:type="page"/>
      </w:r>
    </w:p>
    <w:p w14:paraId="6AD29727" w14:textId="77777777" w:rsidR="006126E3" w:rsidRPr="006126E3" w:rsidRDefault="006126E3" w:rsidP="005067A4">
      <w:pPr>
        <w:pStyle w:val="Heading1"/>
      </w:pPr>
      <w:bookmarkStart w:id="25" w:name="_Toc95580967"/>
      <w:r w:rsidRPr="006126E3">
        <w:lastRenderedPageBreak/>
        <w:t>Rad mjesnih zajednica</w:t>
      </w:r>
      <w:bookmarkEnd w:id="25"/>
    </w:p>
    <w:p w14:paraId="2BFDA5CF" w14:textId="160378BC" w:rsidR="006126E3" w:rsidRPr="006126E3" w:rsidRDefault="00BA0EE3" w:rsidP="006126E3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6126E3"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7.2 Procentualni udio ispitanika prema odgovoru na pitanje P17 Da li ste zadovoljni radom mjesnih zajednica?</w:t>
      </w:r>
    </w:p>
    <w:p w14:paraId="3CCECCBE" w14:textId="4707F18D" w:rsidR="006126E3" w:rsidRDefault="000C7BD6">
      <w:r>
        <w:rPr>
          <w:noProof/>
          <w:lang w:val="hr-HR" w:eastAsia="hr-HR"/>
        </w:rPr>
        <w:drawing>
          <wp:inline distT="0" distB="0" distL="0" distR="0" wp14:anchorId="16CA97E0" wp14:editId="60445BB6">
            <wp:extent cx="5446800" cy="2743200"/>
            <wp:effectExtent l="0" t="0" r="1905" b="0"/>
            <wp:docPr id="93" name="Chart 93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F1FF96F-6F06-4B29-8E43-948D174ABE4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7"/>
              </a:graphicData>
            </a:graphic>
          </wp:inline>
        </w:drawing>
      </w:r>
    </w:p>
    <w:p w14:paraId="41D61DD0" w14:textId="7665BDC1" w:rsidR="00BA7F1E" w:rsidRDefault="0037154D" w:rsidP="0037154D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344C1:R344C12 </w:instrText>
      </w:r>
      <w:r>
        <w:instrText xml:space="preserve">\a \f 5 \h \* MERGEFORMAT </w:instrText>
      </w:r>
      <w:r>
        <w:fldChar w:fldCharType="separate"/>
      </w:r>
    </w:p>
    <w:p w14:paraId="79333967" w14:textId="44644CD4" w:rsidR="00BA7F1E" w:rsidRPr="00BA7F1E" w:rsidRDefault="00BA7F1E" w:rsidP="00BA7F1E">
      <w:r w:rsidRPr="00BA7F1E">
        <w:t xml:space="preserve">60% ispitanika/ca je izjavilo da je zadovoljno radom mjesnih zajednica </w:t>
      </w:r>
      <w:r w:rsidR="00372307" w:rsidRPr="00372307">
        <w:rPr>
          <w:highlight w:val="yellow"/>
        </w:rPr>
        <w:t>što je za 31% više u odnosu na prošlu godinu (gdje je bilo 29%)</w:t>
      </w:r>
      <w:r w:rsidR="00372307">
        <w:t xml:space="preserve">, </w:t>
      </w:r>
      <w:r w:rsidRPr="00BA7F1E">
        <w:t>dok je 27% ispitanika/c</w:t>
      </w:r>
      <w:r w:rsidR="00372307">
        <w:t xml:space="preserve">a odgovorilo da je nezadovoljno </w:t>
      </w:r>
      <w:r w:rsidR="00372307" w:rsidRPr="00372307">
        <w:rPr>
          <w:highlight w:val="yellow"/>
        </w:rPr>
        <w:t>što je za 33% manje u odnosu na prošlu godinu (gdje je bilo 60%).</w:t>
      </w:r>
      <w:r w:rsidRPr="00BA7F1E">
        <w:br/>
        <w:t xml:space="preserve">Najzadovoljniji sa radom mjesnih zajednica su osobe  starosti od 18 do 35 godina koje su zadovoljne u 100% slučajeva </w:t>
      </w:r>
      <w:r w:rsidR="00372307" w:rsidRPr="00372307">
        <w:rPr>
          <w:highlight w:val="yellow"/>
        </w:rPr>
        <w:t>a u prošloj godini su bile najzadovoljnije osobe starosti od 36 do 55 godina (33% ispitanika/ca),</w:t>
      </w:r>
      <w:r w:rsidR="00372307">
        <w:t xml:space="preserve"> </w:t>
      </w:r>
      <w:r w:rsidRPr="00BA7F1E">
        <w:t>i osobe naseljene u urbanim područjima gdje je 82% ispitanik</w:t>
      </w:r>
      <w:r w:rsidR="00372307">
        <w:t xml:space="preserve">a/ca izjavilo da je zadovoljno </w:t>
      </w:r>
      <w:r w:rsidR="00372307" w:rsidRPr="00372307">
        <w:rPr>
          <w:highlight w:val="yellow"/>
        </w:rPr>
        <w:t>dok su u prošloj godini</w:t>
      </w:r>
      <w:r w:rsidR="00372307">
        <w:rPr>
          <w:highlight w:val="yellow"/>
        </w:rPr>
        <w:t xml:space="preserve"> to</w:t>
      </w:r>
      <w:r w:rsidR="00372307" w:rsidRPr="00372307">
        <w:rPr>
          <w:highlight w:val="yellow"/>
        </w:rPr>
        <w:t xml:space="preserve"> bile osobe naseljene u ruralnim područjima (35% slučajeva)</w:t>
      </w:r>
      <w:r w:rsidRPr="00BA7F1E">
        <w:br/>
        <w:t>Najnezadovoljniji sa radom mjesnih zajednica su osobe naseljene u ruralnim područjima koje su u 100% slučaj</w:t>
      </w:r>
      <w:r w:rsidR="00372307">
        <w:t xml:space="preserve">eva izjavile da su nezadovoljne </w:t>
      </w:r>
      <w:r w:rsidR="00372307" w:rsidRPr="00372307">
        <w:rPr>
          <w:highlight w:val="yellow"/>
        </w:rPr>
        <w:t>dok su u prošloj godini to bile osobe naseljene u urbanim područjima (69% slučajeva)</w:t>
      </w:r>
      <w:r w:rsidR="00372307">
        <w:t>,</w:t>
      </w:r>
      <w:r w:rsidRPr="00BA7F1E">
        <w:t xml:space="preserve"> te osobe  ženskog pola koje su u 80% slučajeva izjavile da su ne</w:t>
      </w:r>
      <w:r w:rsidR="00372307">
        <w:t xml:space="preserve">zadovoljne, </w:t>
      </w:r>
      <w:r w:rsidR="00372307" w:rsidRPr="00372307">
        <w:rPr>
          <w:highlight w:val="yellow"/>
        </w:rPr>
        <w:t>a u prošloj godini najnezadovoljnije su bile socijalno ugrožene osobe (69% slučajeva).</w:t>
      </w:r>
    </w:p>
    <w:p w14:paraId="4DE80DA8" w14:textId="77777777" w:rsidR="00BA79E5" w:rsidRDefault="0037154D" w:rsidP="0037154D">
      <w:r>
        <w:fldChar w:fldCharType="end"/>
      </w:r>
    </w:p>
    <w:p w14:paraId="4AE1B460" w14:textId="77777777" w:rsidR="00BA79E5" w:rsidRDefault="00BA79E5" w:rsidP="0037154D"/>
    <w:p w14:paraId="4FD1A775" w14:textId="77777777" w:rsidR="00BA79E5" w:rsidRDefault="00BA79E5" w:rsidP="0037154D"/>
    <w:p w14:paraId="39121284" w14:textId="77777777" w:rsidR="00BA79E5" w:rsidRDefault="00BA79E5" w:rsidP="0037154D"/>
    <w:p w14:paraId="055D11B9" w14:textId="77777777" w:rsidR="00BA79E5" w:rsidRDefault="00BA79E5" w:rsidP="0037154D"/>
    <w:p w14:paraId="5E7D896C" w14:textId="77777777" w:rsidR="00BA79E5" w:rsidRDefault="00BA79E5" w:rsidP="0037154D"/>
    <w:p w14:paraId="110DDC50" w14:textId="77777777" w:rsidR="00BA79E5" w:rsidRDefault="00BA79E5" w:rsidP="0037154D"/>
    <w:p w14:paraId="5BC9A800" w14:textId="77777777" w:rsidR="00BA79E5" w:rsidRDefault="00BA79E5" w:rsidP="0037154D"/>
    <w:p w14:paraId="623EF804" w14:textId="77777777" w:rsidR="00BA79E5" w:rsidRDefault="00BA79E5" w:rsidP="0037154D"/>
    <w:p w14:paraId="24BDA080" w14:textId="77777777" w:rsidR="00BA79E5" w:rsidRDefault="00BA79E5" w:rsidP="0037154D"/>
    <w:p w14:paraId="5E4F563B" w14:textId="5A60B3E1" w:rsidR="003713DB" w:rsidRDefault="009B384F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 w:rsidRPr="009B384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 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7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7 Da li ste zadovoljni radom mjesnih zajednica?</w:t>
      </w:r>
      <w:r w:rsidR="003713DB" w:rsidRP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14:paraId="313ED348" w14:textId="78C365FF" w:rsidR="009B384F" w:rsidRPr="006126E3" w:rsidRDefault="000C7BD6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7B2CE045" wp14:editId="614D06C0">
            <wp:extent cx="5446800" cy="2743200"/>
            <wp:effectExtent l="0" t="0" r="1905" b="0"/>
            <wp:docPr id="94" name="Chart 94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335BE43-389E-4717-B9D4-A366512A11F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8"/>
              </a:graphicData>
            </a:graphic>
          </wp:inline>
        </w:drawing>
      </w:r>
    </w:p>
    <w:p w14:paraId="77DF52DF" w14:textId="523C4872" w:rsidR="006126E3" w:rsidRDefault="006126E3" w:rsidP="00E454BE"/>
    <w:p w14:paraId="17A38602" w14:textId="370E16A1" w:rsidR="003713DB" w:rsidRPr="00C16682" w:rsidRDefault="009B384F" w:rsidP="003713DB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7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7 Da li ste zadovoljni radom mjesnih zajednica?</w:t>
      </w:r>
      <w:r w:rsidR="003713DB" w:rsidRP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 w:rsidR="003713DB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14:paraId="3470A1CF" w14:textId="2026ABEF" w:rsidR="009B384F" w:rsidRPr="006126E3" w:rsidRDefault="000C7BD6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069EA447" wp14:editId="646D83E5">
            <wp:extent cx="5446800" cy="2743200"/>
            <wp:effectExtent l="0" t="0" r="1905" b="0"/>
            <wp:docPr id="95" name="Chart 95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DEA0F98-8DC2-4D70-BD35-65517CED4AA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9"/>
              </a:graphicData>
            </a:graphic>
          </wp:inline>
        </w:drawing>
      </w:r>
    </w:p>
    <w:p w14:paraId="6B5194A9" w14:textId="77777777" w:rsidR="009B384F" w:rsidRDefault="009B384F" w:rsidP="00E454BE"/>
    <w:p w14:paraId="19C30952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  <w:bookmarkStart w:id="26" w:name="_Toc95580968"/>
    </w:p>
    <w:p w14:paraId="6A4958D1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</w:p>
    <w:p w14:paraId="1AE13573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</w:p>
    <w:p w14:paraId="4CCC495B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</w:p>
    <w:p w14:paraId="4D7B28A0" w14:textId="77777777" w:rsidR="006126E3" w:rsidRPr="006126E3" w:rsidRDefault="006126E3" w:rsidP="005067A4">
      <w:pPr>
        <w:pStyle w:val="Heading1"/>
        <w:rPr>
          <w:rFonts w:eastAsia="Times New Roman"/>
          <w:lang w:eastAsia="bs-Latn-BA"/>
        </w:rPr>
      </w:pPr>
      <w:r w:rsidRPr="006126E3">
        <w:rPr>
          <w:rFonts w:eastAsia="Times New Roman"/>
          <w:lang w:eastAsia="bs-Latn-BA"/>
        </w:rPr>
        <w:t>Kul</w:t>
      </w:r>
      <w:r w:rsidR="0057044F">
        <w:rPr>
          <w:rFonts w:eastAsia="Times New Roman"/>
          <w:lang w:eastAsia="bs-Latn-BA"/>
        </w:rPr>
        <w:t>turna dešavanja na teritoriji JLS</w:t>
      </w:r>
      <w:bookmarkEnd w:id="26"/>
    </w:p>
    <w:p w14:paraId="08D26675" w14:textId="4F442E26" w:rsidR="006126E3" w:rsidRPr="006126E3" w:rsidRDefault="00BA0EE3" w:rsidP="006126E3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6126E3"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8.2 Procentualni udio ispitanika prema odgovoru na pitanje P18 Da li ste zadovoljni kulturnim dešavanj</w:t>
      </w:r>
      <w:r w:rsidR="00054F8D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ima na teritoriji JLS</w:t>
      </w:r>
      <w:r w:rsidR="006126E3"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?</w:t>
      </w:r>
    </w:p>
    <w:p w14:paraId="0AB1524D" w14:textId="0157903E" w:rsidR="006126E3" w:rsidRDefault="001A5304">
      <w:r>
        <w:rPr>
          <w:noProof/>
          <w:lang w:val="hr-HR" w:eastAsia="hr-HR"/>
        </w:rPr>
        <w:drawing>
          <wp:inline distT="0" distB="0" distL="0" distR="0" wp14:anchorId="174542D6" wp14:editId="7002B383">
            <wp:extent cx="5446800" cy="2743200"/>
            <wp:effectExtent l="0" t="0" r="1905" b="0"/>
            <wp:docPr id="96" name="Chart 96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F978BC5-5D6F-47D3-B9F7-7B4BEBBDC26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0"/>
              </a:graphicData>
            </a:graphic>
          </wp:inline>
        </w:drawing>
      </w:r>
    </w:p>
    <w:p w14:paraId="38DBDFBA" w14:textId="2D7A29D0" w:rsidR="00BA7F1E" w:rsidRDefault="0037154D" w:rsidP="0037154D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364C1:R364C12 </w:instrText>
      </w:r>
      <w:r>
        <w:instrText xml:space="preserve">\a \f 5 \h \* MERGEFORMAT </w:instrText>
      </w:r>
      <w:r>
        <w:fldChar w:fldCharType="separate"/>
      </w:r>
    </w:p>
    <w:p w14:paraId="32F6C243" w14:textId="10466962" w:rsidR="00BA7F1E" w:rsidRPr="00BA7F1E" w:rsidRDefault="00BA7F1E" w:rsidP="00BA7F1E">
      <w:r w:rsidRPr="00BA7F1E">
        <w:t xml:space="preserve">60% ispitanika/ca je izjavilo da je zadovoljno kulturnim dešavanjima na teritoriji JLS </w:t>
      </w:r>
      <w:r w:rsidR="00E30CA7" w:rsidRPr="00E30CA7">
        <w:rPr>
          <w:highlight w:val="yellow"/>
        </w:rPr>
        <w:t>što je za 6% manje u odnosu na prošlu godinu (gdje je bilo 66%)</w:t>
      </w:r>
      <w:r w:rsidRPr="00BA7F1E">
        <w:t>dok je 27% ispitanika/c</w:t>
      </w:r>
      <w:r w:rsidR="00E30CA7">
        <w:t xml:space="preserve">a odgovorilo da je nezadovoljno </w:t>
      </w:r>
      <w:r w:rsidR="00E30CA7" w:rsidRPr="00E30CA7">
        <w:rPr>
          <w:highlight w:val="yellow"/>
        </w:rPr>
        <w:t>što je za 4% manje u odnosu na prošlu godinu (gdje je bilo 31%).</w:t>
      </w:r>
      <w:r w:rsidRPr="00BA7F1E">
        <w:br/>
        <w:t>Najzadovoljniji sa kulturnim dešavanjima na teritoriji JLS su osobe  starosti od 18 do 35 godina koje su zadovoljne u 100% slučajeva</w:t>
      </w:r>
      <w:r w:rsidR="00DE10DB">
        <w:t xml:space="preserve"> </w:t>
      </w:r>
      <w:r w:rsidR="00DE10DB" w:rsidRPr="00DE10DB">
        <w:rPr>
          <w:highlight w:val="yellow"/>
        </w:rPr>
        <w:t>dok su u prošloj godini to bile osobe starosti od 56 i više godina (71% slučajeva)</w:t>
      </w:r>
      <w:r w:rsidRPr="00BA7F1E">
        <w:t xml:space="preserve"> i osobe naseljene u urbanim područjima gdje je 82% ispitanik</w:t>
      </w:r>
      <w:r w:rsidR="00DE10DB">
        <w:t xml:space="preserve">a/ca izjavilo da je zadovoljno </w:t>
      </w:r>
      <w:r w:rsidR="00DE10DB" w:rsidRPr="00DE10DB">
        <w:rPr>
          <w:highlight w:val="yellow"/>
        </w:rPr>
        <w:t>u odnosu na prošlu godinu gdje su najzadovoljnije bile osobe naseljene u ruralnim područjima (69%</w:t>
      </w:r>
      <w:r w:rsidR="00DE10DB">
        <w:rPr>
          <w:highlight w:val="yellow"/>
        </w:rPr>
        <w:t xml:space="preserve"> ispitanik</w:t>
      </w:r>
      <w:r w:rsidR="00DE10DB" w:rsidRPr="00DE10DB">
        <w:rPr>
          <w:highlight w:val="yellow"/>
        </w:rPr>
        <w:t>a</w:t>
      </w:r>
      <w:r w:rsidR="00DE10DB">
        <w:rPr>
          <w:highlight w:val="yellow"/>
        </w:rPr>
        <w:t>/ca</w:t>
      </w:r>
      <w:r w:rsidR="00DE10DB" w:rsidRPr="00DE10DB">
        <w:rPr>
          <w:highlight w:val="yellow"/>
        </w:rPr>
        <w:t>).</w:t>
      </w:r>
      <w:r w:rsidRPr="00BA7F1E">
        <w:br/>
        <w:t>Najnezadovoljniji sa kulturnim dešavanjima na teritoriji JLS su osobe naseljene u ruralnim područjima koje su u 100% slučaj</w:t>
      </w:r>
      <w:r w:rsidR="00DE10DB">
        <w:t xml:space="preserve">eva izjavile da su nezadovoljne </w:t>
      </w:r>
      <w:r w:rsidR="00DE10DB" w:rsidRPr="00DE10DB">
        <w:rPr>
          <w:highlight w:val="yellow"/>
        </w:rPr>
        <w:t>dok su u prošloj godini to bile osobe naseljene u urbanim područjima (34% slučajeva),</w:t>
      </w:r>
      <w:r w:rsidRPr="00BA7F1E">
        <w:t xml:space="preserve">  te osobe  ženskog pola koje su u 80% slučaj</w:t>
      </w:r>
      <w:r w:rsidR="00DE10DB">
        <w:t xml:space="preserve">eva izjavile da su nezadovoljne </w:t>
      </w:r>
      <w:r w:rsidR="00DE10DB" w:rsidRPr="00DE10DB">
        <w:rPr>
          <w:highlight w:val="yellow"/>
        </w:rPr>
        <w:t>u odnosu na prošlu godinu gdje su najnezadovoljnije bile osobe muškog pola (34% slučajeva).</w:t>
      </w:r>
    </w:p>
    <w:p w14:paraId="22D00898" w14:textId="77777777" w:rsidR="00BA79E5" w:rsidRDefault="0037154D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9B384F" w:rsidRPr="009B384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</w:p>
    <w:p w14:paraId="22AC4711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462F0CF9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605E67F4" w14:textId="21E67F3F" w:rsidR="003713DB" w:rsidRDefault="009B384F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8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8 Da li ste zadovoljni kulturnim dešavanj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ima na teritoriji JLS</w:t>
      </w:r>
      <w:r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?</w:t>
      </w:r>
      <w:r w:rsidR="003713DB" w:rsidRP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14:paraId="61BC42DD" w14:textId="66636E6D" w:rsidR="009B384F" w:rsidRPr="006126E3" w:rsidRDefault="001A5304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0F902D28" wp14:editId="46B0996D">
            <wp:extent cx="5446800" cy="2743200"/>
            <wp:effectExtent l="0" t="0" r="1905" b="0"/>
            <wp:docPr id="97" name="Chart 97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C8B264A-9B77-4505-8774-F4C11D2E840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1"/>
              </a:graphicData>
            </a:graphic>
          </wp:inline>
        </w:drawing>
      </w:r>
    </w:p>
    <w:p w14:paraId="39678C03" w14:textId="6C2EE889" w:rsidR="004C768F" w:rsidRDefault="004C768F" w:rsidP="00E454BE"/>
    <w:p w14:paraId="77C987CA" w14:textId="316072D9" w:rsidR="003713DB" w:rsidRPr="00C16682" w:rsidRDefault="009B384F" w:rsidP="003713DB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8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8 Da li ste zadovoljni kulturnim dešavanj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ima na teritoriji JLS</w:t>
      </w:r>
      <w:r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?</w:t>
      </w:r>
      <w:r w:rsidR="003713DB" w:rsidRP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 w:rsidR="003713DB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14:paraId="17479AA8" w14:textId="1D8C656F" w:rsidR="009B384F" w:rsidRPr="006126E3" w:rsidRDefault="001A5304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2E1C1B08" wp14:editId="54C45209">
            <wp:extent cx="5446800" cy="2743200"/>
            <wp:effectExtent l="0" t="0" r="1905" b="0"/>
            <wp:docPr id="98" name="Chart 98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B97C535-B999-466C-BD2B-0121007DF90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2"/>
              </a:graphicData>
            </a:graphic>
          </wp:inline>
        </w:drawing>
      </w:r>
    </w:p>
    <w:p w14:paraId="5E9BBA51" w14:textId="72776BF1" w:rsidR="009B384F" w:rsidRDefault="009B384F" w:rsidP="00E454BE"/>
    <w:p w14:paraId="6A74F329" w14:textId="4FFC7F68" w:rsidR="00247B13" w:rsidRDefault="00247B13">
      <w:r>
        <w:br w:type="page"/>
      </w:r>
    </w:p>
    <w:p w14:paraId="54731393" w14:textId="77777777" w:rsidR="006126E3" w:rsidRPr="006126E3" w:rsidRDefault="006126E3" w:rsidP="005067A4">
      <w:pPr>
        <w:pStyle w:val="Heading1"/>
        <w:rPr>
          <w:rFonts w:eastAsia="Times New Roman"/>
          <w:lang w:eastAsia="bs-Latn-BA"/>
        </w:rPr>
      </w:pPr>
      <w:bookmarkStart w:id="27" w:name="_Toc95580969"/>
      <w:r w:rsidRPr="006126E3">
        <w:rPr>
          <w:rFonts w:eastAsia="Times New Roman"/>
          <w:lang w:eastAsia="bs-Latn-BA"/>
        </w:rPr>
        <w:lastRenderedPageBreak/>
        <w:t>Sportska dešava</w:t>
      </w:r>
      <w:r w:rsidR="00A1076C">
        <w:rPr>
          <w:rFonts w:eastAsia="Times New Roman"/>
          <w:lang w:eastAsia="bs-Latn-BA"/>
        </w:rPr>
        <w:t>nja na teritoriji JLS</w:t>
      </w:r>
      <w:bookmarkEnd w:id="27"/>
    </w:p>
    <w:p w14:paraId="5DC2C8FD" w14:textId="6CDBC6BF" w:rsidR="006126E3" w:rsidRPr="006126E3" w:rsidRDefault="00BA0EE3" w:rsidP="00054F8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6126E3"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P19.2 Procentualni udio ispitanika prema odgovoru na pitanje P19 Da li ste zadovoljni sportskim dešavanjima na teritoriji </w:t>
      </w:r>
      <w:r w:rsidR="00054F8D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JLS</w:t>
      </w:r>
      <w:r w:rsidR="006126E3"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?</w:t>
      </w:r>
    </w:p>
    <w:p w14:paraId="14A582E8" w14:textId="4ABA9FDE" w:rsidR="006126E3" w:rsidRDefault="001A5304">
      <w:r>
        <w:rPr>
          <w:noProof/>
          <w:lang w:val="hr-HR" w:eastAsia="hr-HR"/>
        </w:rPr>
        <w:drawing>
          <wp:inline distT="0" distB="0" distL="0" distR="0" wp14:anchorId="7493F664" wp14:editId="3A260E11">
            <wp:extent cx="5461200" cy="2743200"/>
            <wp:effectExtent l="0" t="0" r="6350" b="0"/>
            <wp:docPr id="99" name="Chart 99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25ABF80-007E-4186-AFB8-0A9EC2F3CDE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3"/>
              </a:graphicData>
            </a:graphic>
          </wp:inline>
        </w:drawing>
      </w:r>
    </w:p>
    <w:p w14:paraId="654AAB07" w14:textId="7B61AC6C" w:rsidR="00BA7F1E" w:rsidRDefault="0037154D" w:rsidP="0037154D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384C1:R384C12 </w:instrText>
      </w:r>
      <w:r>
        <w:instrText xml:space="preserve">\a \f 5 \h \* MERGEFORMAT </w:instrText>
      </w:r>
      <w:r>
        <w:fldChar w:fldCharType="separate"/>
      </w:r>
    </w:p>
    <w:p w14:paraId="39C388D0" w14:textId="54DAC94D" w:rsidR="00BA7F1E" w:rsidRPr="00BA7F1E" w:rsidRDefault="00BA7F1E" w:rsidP="00BA7F1E">
      <w:r w:rsidRPr="00BA7F1E">
        <w:t>60% ispitanika/ca je izjavilo da je zadovoljno sportski</w:t>
      </w:r>
      <w:r w:rsidR="00D76BDB">
        <w:t xml:space="preserve">m dešavanjima na teritoriji JLS, </w:t>
      </w:r>
      <w:r w:rsidR="00D76BDB" w:rsidRPr="00D76BDB">
        <w:rPr>
          <w:highlight w:val="yellow"/>
        </w:rPr>
        <w:t>što je za 27% manje u odnosu na prošlu godinu (gdje je bilo 87%)</w:t>
      </w:r>
      <w:r w:rsidR="00D76BDB">
        <w:t xml:space="preserve">, </w:t>
      </w:r>
      <w:r w:rsidRPr="00BA7F1E">
        <w:t>dok je 27% ispitanika/c</w:t>
      </w:r>
      <w:r w:rsidR="00D76BDB">
        <w:t xml:space="preserve">a odgovorilo da je nezadovoljno, </w:t>
      </w:r>
      <w:r w:rsidR="00D76BDB" w:rsidRPr="00D76BDB">
        <w:rPr>
          <w:highlight w:val="yellow"/>
        </w:rPr>
        <w:t>što je za 16% više u odnosu na prošlu godinu (gdje je bilo 11%).</w:t>
      </w:r>
      <w:r w:rsidRPr="00BA7F1E">
        <w:br/>
        <w:t>Najzadovoljniji sa sportskim dešavanjima na teritoriji JLS su osobe  starosti od 18 do 35 godina koje</w:t>
      </w:r>
      <w:r w:rsidR="0069369C">
        <w:t xml:space="preserve"> su zadovoljne u 100% slučajeva </w:t>
      </w:r>
      <w:r w:rsidR="0069369C" w:rsidRPr="0069369C">
        <w:rPr>
          <w:highlight w:val="yellow"/>
        </w:rPr>
        <w:t>u odnosu na prošlu godinu gdje su bile socijalno ugrožene osobe (91% slučajeva)</w:t>
      </w:r>
      <w:r w:rsidR="0069369C">
        <w:t xml:space="preserve">,  </w:t>
      </w:r>
      <w:r w:rsidRPr="00BA7F1E">
        <w:t>i osobe naseljene u urbanim područjima gdje je 82% ispitanik</w:t>
      </w:r>
      <w:r w:rsidR="0069369C">
        <w:t xml:space="preserve">a/ca izjavilo da je zadovoljno, </w:t>
      </w:r>
      <w:r w:rsidR="0069369C" w:rsidRPr="0069369C">
        <w:rPr>
          <w:highlight w:val="yellow"/>
        </w:rPr>
        <w:t>što je za 7% manje u odnosu na prošlu godinu (gdje je bilo 89%)</w:t>
      </w:r>
      <w:r w:rsidR="0069369C">
        <w:t>.</w:t>
      </w:r>
      <w:r w:rsidRPr="00BA7F1E">
        <w:br/>
        <w:t>Najnezadovoljniji sa sportskim dešavanjima na teritoriji JLS su osobe naseljene u ruralnim područjima koje su u 100% slučajeva izjavile da su nezadovoljne,</w:t>
      </w:r>
      <w:r w:rsidR="0069369C">
        <w:t xml:space="preserve"> </w:t>
      </w:r>
      <w:r w:rsidR="0069369C" w:rsidRPr="0069369C">
        <w:rPr>
          <w:highlight w:val="yellow"/>
        </w:rPr>
        <w:t>što je za 86% više u odnosu na prošlu godinu (gdje je bilo 14%),</w:t>
      </w:r>
      <w:r w:rsidRPr="00BA7F1E">
        <w:t xml:space="preserve">  te osobe  ženskog pola koje su u 80% slučaj</w:t>
      </w:r>
      <w:r w:rsidR="0069369C">
        <w:t xml:space="preserve">eva izjavile da su nezadovoljne </w:t>
      </w:r>
      <w:r w:rsidR="0069369C" w:rsidRPr="0069369C">
        <w:rPr>
          <w:highlight w:val="yellow"/>
        </w:rPr>
        <w:t>dok su u prošloj godini najnezadovoljnije bile osobe starosti od 18 do 35 godina (16% slučajeva).</w:t>
      </w:r>
    </w:p>
    <w:p w14:paraId="16119655" w14:textId="77777777" w:rsidR="00BA79E5" w:rsidRDefault="0037154D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9B384F" w:rsidRPr="009B384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</w:p>
    <w:p w14:paraId="774D9F25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77DF4679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4B9F8FDC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435EC729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260B3A60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17CB3D7C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6B0271E5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57D852B4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20E9AE9D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3FDC941A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18AB06A4" w14:textId="3BC1079B" w:rsidR="003713DB" w:rsidRDefault="009B384F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9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9 Da li ste zadovoljni sportskim dešavanjima na teritoriji 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JLS</w:t>
      </w:r>
      <w:r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?</w:t>
      </w:r>
      <w:r w:rsidR="003713DB" w:rsidRP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14:paraId="192DE883" w14:textId="65EF018A" w:rsidR="009B384F" w:rsidRPr="006126E3" w:rsidRDefault="001A5304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1D1AF336" wp14:editId="67AD9D67">
            <wp:extent cx="5446800" cy="2743200"/>
            <wp:effectExtent l="0" t="0" r="1905" b="0"/>
            <wp:docPr id="100" name="Chart 100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AE03991-D2D1-4FE2-AADC-3338C49172A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4"/>
              </a:graphicData>
            </a:graphic>
          </wp:inline>
        </w:drawing>
      </w:r>
    </w:p>
    <w:p w14:paraId="43F32501" w14:textId="2B11185C" w:rsidR="00D4079C" w:rsidRDefault="00D4079C" w:rsidP="00E454BE"/>
    <w:p w14:paraId="0F3376B8" w14:textId="71DC7ABC" w:rsidR="003713DB" w:rsidRPr="00C16682" w:rsidRDefault="009B384F" w:rsidP="003713DB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19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19 Da li ste zadovoljni sportskim dešavanjima na teritoriji 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JLS</w:t>
      </w:r>
      <w:r w:rsidRPr="006126E3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?</w:t>
      </w:r>
      <w:r w:rsidR="003713DB" w:rsidRP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 w:rsidR="003713DB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14:paraId="3E87519C" w14:textId="5EF79F21" w:rsidR="009B384F" w:rsidRPr="006126E3" w:rsidRDefault="001A5304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5CA0B0B2" wp14:editId="62F00BA8">
            <wp:extent cx="5446800" cy="2743200"/>
            <wp:effectExtent l="0" t="0" r="1905" b="0"/>
            <wp:docPr id="101" name="Chart 10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C73A98E-7824-445D-9D0F-FFCB35ACAE6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5"/>
              </a:graphicData>
            </a:graphic>
          </wp:inline>
        </w:drawing>
      </w:r>
    </w:p>
    <w:p w14:paraId="49E05770" w14:textId="77777777" w:rsidR="009B384F" w:rsidRDefault="009B384F" w:rsidP="00E454BE"/>
    <w:p w14:paraId="0C2A85D6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  <w:bookmarkStart w:id="28" w:name="_Toc95580970"/>
    </w:p>
    <w:p w14:paraId="565D14CB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</w:p>
    <w:p w14:paraId="70D876D7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</w:p>
    <w:p w14:paraId="61DF7B8A" w14:textId="77777777" w:rsidR="006126E3" w:rsidRPr="00A1076C" w:rsidRDefault="00A1076C" w:rsidP="005067A4">
      <w:pPr>
        <w:pStyle w:val="Heading1"/>
        <w:rPr>
          <w:rFonts w:eastAsia="Times New Roman"/>
          <w:lang w:eastAsia="bs-Latn-BA"/>
        </w:rPr>
      </w:pPr>
      <w:r w:rsidRPr="00A1076C">
        <w:rPr>
          <w:rFonts w:eastAsia="Times New Roman"/>
          <w:lang w:eastAsia="bs-Latn-BA"/>
        </w:rPr>
        <w:t>Pristup informacijama</w:t>
      </w:r>
      <w:bookmarkEnd w:id="28"/>
    </w:p>
    <w:p w14:paraId="559357B7" w14:textId="77777777" w:rsidR="00A1076C" w:rsidRPr="00A1076C" w:rsidRDefault="00BA0EE3" w:rsidP="00A1076C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A1076C" w:rsidRPr="00A1076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0.2 Procentualni udio ispitanika prema odgovoru na pitanje P20 Kako biste procijenili vaš pristup informacijama o javnim pitanjima, kao npr. budžetu, javnoj potrošnji, prioritetima razvoja, novim investicijama, i sl.?</w:t>
      </w:r>
    </w:p>
    <w:p w14:paraId="1098E79E" w14:textId="1CDDD6C3" w:rsidR="00A1076C" w:rsidRDefault="001A5304">
      <w:r>
        <w:rPr>
          <w:noProof/>
          <w:lang w:val="hr-HR" w:eastAsia="hr-HR"/>
        </w:rPr>
        <w:drawing>
          <wp:inline distT="0" distB="0" distL="0" distR="0" wp14:anchorId="0584C512" wp14:editId="3D1A5867">
            <wp:extent cx="5446800" cy="2743200"/>
            <wp:effectExtent l="0" t="0" r="1905" b="0"/>
            <wp:docPr id="102" name="Chart 102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758976B-7F85-47D8-A5D3-D272AA81671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6"/>
              </a:graphicData>
            </a:graphic>
          </wp:inline>
        </w:drawing>
      </w:r>
    </w:p>
    <w:p w14:paraId="28536CFD" w14:textId="798EAE02" w:rsidR="00BA7F1E" w:rsidRDefault="0037154D" w:rsidP="0037154D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404C1:R404C12 </w:instrText>
      </w:r>
      <w:r>
        <w:instrText xml:space="preserve">\a \f 5 \h \* MERGEFORMAT </w:instrText>
      </w:r>
      <w:r>
        <w:fldChar w:fldCharType="separate"/>
      </w:r>
    </w:p>
    <w:p w14:paraId="6E9F16DD" w14:textId="6B8F66D5" w:rsidR="00BA7F1E" w:rsidRPr="00BA7F1E" w:rsidRDefault="00BA7F1E" w:rsidP="00BA7F1E">
      <w:r w:rsidRPr="00BA7F1E">
        <w:t>60% ispitanika/ca je izjavilo da je veoma dobro informisano ili općenito informisano kada je u pitanju pristup informacijama o javnim pitanjima, kao npr. budžetu, javnoj potrošnji, prioritetima razvoja, novim investicijama, i sl.</w:t>
      </w:r>
      <w:r w:rsidR="0034435A">
        <w:t xml:space="preserve">, </w:t>
      </w:r>
      <w:r w:rsidR="0034435A" w:rsidRPr="0034435A">
        <w:rPr>
          <w:highlight w:val="yellow"/>
        </w:rPr>
        <w:t>što je za 11% više u odnosu na prošlu godinu (gdje je bilo 49%)</w:t>
      </w:r>
      <w:r w:rsidR="0034435A">
        <w:t xml:space="preserve">, </w:t>
      </w:r>
      <w:r w:rsidRPr="00BA7F1E">
        <w:t>dok je 13% ispitanika/ca</w:t>
      </w:r>
      <w:r w:rsidR="0034435A">
        <w:t xml:space="preserve"> odgovorilo da nije informisano, </w:t>
      </w:r>
      <w:r w:rsidR="0034435A" w:rsidRPr="0034435A">
        <w:rPr>
          <w:highlight w:val="yellow"/>
        </w:rPr>
        <w:t>što je za 27% manje u odnosu na prošlu godinu (gdje je bilo 40%).</w:t>
      </w:r>
      <w:r w:rsidRPr="00BA7F1E">
        <w:br/>
        <w:t>Najinformisaniji kada je u pitanju pristup informacijama o javnim pitanjima, kao npr. budžetu, javnoj potrošnji, prioritetima razvoja, novim investicijama, i sl. su osobe  starosti od 18 do 35 godina koje su veoma dobro informisane  ili općenito informisane u 100% slučajeva</w:t>
      </w:r>
      <w:r w:rsidR="0034435A">
        <w:t xml:space="preserve">, </w:t>
      </w:r>
      <w:r w:rsidR="0034435A" w:rsidRPr="0034435A">
        <w:rPr>
          <w:highlight w:val="yellow"/>
        </w:rPr>
        <w:t>što je za 46% više u odnosu na prošlu godinu (gdje je bilo 54%)</w:t>
      </w:r>
      <w:r w:rsidR="0034435A">
        <w:t>, i</w:t>
      </w:r>
      <w:r w:rsidRPr="00BA7F1E">
        <w:t xml:space="preserve"> osobe naseljene u urbanim područjima gdje je 82% ispitanika/ca izjavilo da je veoma dobro inform</w:t>
      </w:r>
      <w:r w:rsidR="0034435A">
        <w:t xml:space="preserve">isano  ili općenito informisano, </w:t>
      </w:r>
      <w:r w:rsidR="0034435A" w:rsidRPr="0034435A">
        <w:rPr>
          <w:highlight w:val="yellow"/>
        </w:rPr>
        <w:t>što je za 30% više u odnosu na prošlu godinu (gdje je bilo 52%).</w:t>
      </w:r>
      <w:r w:rsidRPr="00BA7F1E">
        <w:t xml:space="preserve"> </w:t>
      </w:r>
      <w:r w:rsidRPr="00BA7F1E">
        <w:br/>
        <w:t>Najneinformisaniji kada je u pitanju pristup informacijama o javnim pitanjima, kao npr. budžetu, javnoj potrošnji, prioritetima razvoja, novim investicijama, i sl. su osobe starosti od 36 do 55 godina koje su u 100% slučajev</w:t>
      </w:r>
      <w:r w:rsidR="0034435A">
        <w:t xml:space="preserve">a izjavile da nisu informisane </w:t>
      </w:r>
      <w:r w:rsidR="004270F1">
        <w:rPr>
          <w:highlight w:val="yellow"/>
        </w:rPr>
        <w:t xml:space="preserve">dok su u prošloj godini to bile </w:t>
      </w:r>
      <w:r w:rsidR="0034435A" w:rsidRPr="00A05D28">
        <w:rPr>
          <w:highlight w:val="yellow"/>
        </w:rPr>
        <w:t>osobe starosti od 56 i više godina (54% slučajeva)</w:t>
      </w:r>
      <w:r w:rsidR="0034435A">
        <w:t>,</w:t>
      </w:r>
      <w:r w:rsidRPr="00BA7F1E">
        <w:t xml:space="preserve"> te osobe  muškog pola koje su u 20% slučaje</w:t>
      </w:r>
      <w:r w:rsidR="0034435A">
        <w:t xml:space="preserve">va izjavile da nisu informisane </w:t>
      </w:r>
      <w:r w:rsidR="004270F1">
        <w:rPr>
          <w:highlight w:val="yellow"/>
        </w:rPr>
        <w:t xml:space="preserve">u odnosu na prošlu godinu gdje su </w:t>
      </w:r>
      <w:r w:rsidR="0034435A" w:rsidRPr="00A05D28">
        <w:rPr>
          <w:highlight w:val="yellow"/>
        </w:rPr>
        <w:t xml:space="preserve"> bile socijalno ugrožene osobe (</w:t>
      </w:r>
      <w:r w:rsidR="00A05D28" w:rsidRPr="00A05D28">
        <w:rPr>
          <w:highlight w:val="yellow"/>
        </w:rPr>
        <w:t>52% slučajeva).</w:t>
      </w:r>
    </w:p>
    <w:p w14:paraId="7BE7EF7B" w14:textId="77777777" w:rsidR="00BA79E5" w:rsidRDefault="0037154D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9B384F" w:rsidRPr="009B384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</w:p>
    <w:p w14:paraId="6F91A39C" w14:textId="0BDB40FE" w:rsidR="003713DB" w:rsidRDefault="009B384F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A1076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0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A1076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0 Kako biste procijenili vaš pristup informacijama o javnim pitanjima, kao npr. budžetu, javnoj potrošnji, prioritetima razvoja, novim investicijama, i sl.?</w:t>
      </w:r>
      <w:r w:rsidR="003713DB" w:rsidRP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14:paraId="7697DDA6" w14:textId="3F6B2841" w:rsidR="009B384F" w:rsidRPr="00A1076C" w:rsidRDefault="001A5304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0CF40A53" wp14:editId="3A4DA47F">
            <wp:extent cx="5446800" cy="2749550"/>
            <wp:effectExtent l="0" t="0" r="1905" b="12700"/>
            <wp:docPr id="103" name="Chart 103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FFADCE2-E001-48BA-9147-49A268A6866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7"/>
              </a:graphicData>
            </a:graphic>
          </wp:inline>
        </w:drawing>
      </w:r>
    </w:p>
    <w:p w14:paraId="3CD2033C" w14:textId="3B1F2011" w:rsidR="00A1076C" w:rsidRDefault="00A1076C" w:rsidP="00E454BE"/>
    <w:p w14:paraId="042640AC" w14:textId="631AD372" w:rsidR="003713DB" w:rsidRPr="00C16682" w:rsidRDefault="009B384F" w:rsidP="003713DB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A1076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0.2</w:t>
      </w:r>
      <w:r w:rsid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A1076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0 Kako biste procijenili vaš pristup informacijama o javnim pitanjima, kao npr. budžetu, javnoj potrošnji, prioritetima razvoja, novim investicijama, i sl.?</w:t>
      </w:r>
      <w:r w:rsidR="003713DB" w:rsidRPr="003713DB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 w:rsidR="003713DB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14:paraId="7E49DF96" w14:textId="4718C1FE" w:rsidR="009B384F" w:rsidRPr="00A1076C" w:rsidRDefault="001A5304" w:rsidP="009B384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1BD7017F" wp14:editId="2522D5E9">
            <wp:extent cx="5446800" cy="2743200"/>
            <wp:effectExtent l="0" t="0" r="1905" b="0"/>
            <wp:docPr id="104" name="Chart 104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82B21E9-6632-44C5-9C4B-A056C77E065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8"/>
              </a:graphicData>
            </a:graphic>
          </wp:inline>
        </w:drawing>
      </w:r>
    </w:p>
    <w:p w14:paraId="541D00E5" w14:textId="1B94D63C" w:rsidR="00BE5DAF" w:rsidRDefault="00BE5DAF">
      <w:r>
        <w:br w:type="page"/>
      </w:r>
    </w:p>
    <w:p w14:paraId="5FD2EBA3" w14:textId="77777777" w:rsidR="00A1076C" w:rsidRPr="00A1076C" w:rsidRDefault="00A1076C" w:rsidP="005067A4">
      <w:pPr>
        <w:pStyle w:val="Heading1"/>
      </w:pPr>
      <w:bookmarkStart w:id="29" w:name="_Toc95580971"/>
      <w:r w:rsidRPr="00A1076C">
        <w:lastRenderedPageBreak/>
        <w:t>Uključenost u javne rasprave i debate</w:t>
      </w:r>
      <w:bookmarkEnd w:id="29"/>
    </w:p>
    <w:p w14:paraId="39A6BA0F" w14:textId="77777777" w:rsidR="00A1076C" w:rsidRPr="00A1076C" w:rsidRDefault="00BA0EE3" w:rsidP="00A1076C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A1076C" w:rsidRPr="00A1076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1.2 Procentualni udio ispitanika prema odgovoru na pitanje P21 U protekle dvije godine, koliko puta ste se uključili u javne rasprave ili debate?</w:t>
      </w:r>
    </w:p>
    <w:p w14:paraId="4C3CB63A" w14:textId="4F1BB18A" w:rsidR="00A1076C" w:rsidRPr="00A1076C" w:rsidRDefault="008662D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7476C875" wp14:editId="5926C604">
            <wp:extent cx="5446800" cy="2743200"/>
            <wp:effectExtent l="0" t="0" r="1905" b="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3A85946-4E64-4E07-9E42-5361FAE80CC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9"/>
              </a:graphicData>
            </a:graphic>
          </wp:inline>
        </w:drawing>
      </w:r>
    </w:p>
    <w:p w14:paraId="1C8831AD" w14:textId="0747DB81" w:rsidR="00BA7F1E" w:rsidRDefault="0037154D" w:rsidP="0037154D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424C1:R424C12 </w:instrText>
      </w:r>
      <w:r>
        <w:instrText xml:space="preserve">\a \f 5 \h \* MERGEFORMAT </w:instrText>
      </w:r>
      <w:r>
        <w:fldChar w:fldCharType="separate"/>
      </w:r>
    </w:p>
    <w:p w14:paraId="631B26FA" w14:textId="56206911" w:rsidR="00BA7F1E" w:rsidRPr="00BA7F1E" w:rsidRDefault="00BA7F1E" w:rsidP="00BA7F1E">
      <w:r w:rsidRPr="00BA7F1E">
        <w:t>60% ispitanika/ca je izjavilo da se uključivalo u protekle dvije godi</w:t>
      </w:r>
      <w:r w:rsidR="00A05D28">
        <w:t xml:space="preserve">ne, u javne rasprave ili debate, </w:t>
      </w:r>
      <w:r w:rsidR="00A05D28" w:rsidRPr="00A05D28">
        <w:rPr>
          <w:highlight w:val="yellow"/>
        </w:rPr>
        <w:t>što je za 48% više u odnosu na prošlu godinu (gdje je bilo 12%),</w:t>
      </w:r>
      <w:r w:rsidR="00A05D28">
        <w:t xml:space="preserve"> </w:t>
      </w:r>
      <w:r w:rsidRPr="00BA7F1E">
        <w:t>dok je 13% ispitanika/ca od</w:t>
      </w:r>
      <w:r w:rsidR="00A05D28">
        <w:t xml:space="preserve">govorilo da se nije uključivalo, </w:t>
      </w:r>
      <w:r w:rsidR="00A05D28" w:rsidRPr="00A05D28">
        <w:rPr>
          <w:highlight w:val="yellow"/>
        </w:rPr>
        <w:t>što je za 61% manje u odnosu na prošlu godinu (gdje je bilo 74%).</w:t>
      </w:r>
      <w:r w:rsidRPr="00BA7F1E">
        <w:br/>
        <w:t xml:space="preserve">Najaktivniji kada je u pitanju uključenje, u protekle dvije godine, u javne rasprave ili debate su osobe  starosti od 18 do 35 godina koje su </w:t>
      </w:r>
      <w:r w:rsidR="00A05D28">
        <w:t xml:space="preserve">bile uključene u 100% slučajeva, </w:t>
      </w:r>
      <w:r w:rsidR="00A05D28" w:rsidRPr="00A05D28">
        <w:rPr>
          <w:highlight w:val="yellow"/>
        </w:rPr>
        <w:t>što je za 82% više u odnosu na prošlu godinu (gdje je bilo 18%)</w:t>
      </w:r>
      <w:r w:rsidR="00A05D28">
        <w:t xml:space="preserve">, </w:t>
      </w:r>
      <w:r w:rsidRPr="00BA7F1E">
        <w:t>i osobe naseljene u urbanim područjima gdje je 82% ispitanika/ca</w:t>
      </w:r>
      <w:r w:rsidR="00A05D28">
        <w:t xml:space="preserve"> izjavilo da je bilo uključeno, </w:t>
      </w:r>
      <w:r w:rsidR="00A05D28" w:rsidRPr="00A05D28">
        <w:rPr>
          <w:highlight w:val="yellow"/>
        </w:rPr>
        <w:t>što je za 67% više u odnosu na prošlu godinu (gdje je bilo 15%).</w:t>
      </w:r>
      <w:r w:rsidRPr="00BA7F1E">
        <w:br/>
        <w:t xml:space="preserve">Najmanje aktivni kada je u pitanju uključenje, u protekle dvije godine, u javne rasprave ili debate su osobe starosti od 36 do 55 godina koje su u 100% slučajeva </w:t>
      </w:r>
      <w:r w:rsidR="00A05D28">
        <w:t xml:space="preserve">izjavile da se nisu uključivale </w:t>
      </w:r>
      <w:r w:rsidR="00F0489C">
        <w:rPr>
          <w:highlight w:val="yellow"/>
        </w:rPr>
        <w:t xml:space="preserve">dok se u prošloj godini nisu uključivale </w:t>
      </w:r>
      <w:r w:rsidR="00A05D28" w:rsidRPr="00A05D28">
        <w:rPr>
          <w:highlight w:val="yellow"/>
        </w:rPr>
        <w:t>osobe starosti od 56 i više godina (86% slučajeva),</w:t>
      </w:r>
      <w:r w:rsidRPr="00BA7F1E">
        <w:t xml:space="preserve">  te osobe  muškog pola koje se u</w:t>
      </w:r>
      <w:r w:rsidR="00A05D28">
        <w:t xml:space="preserve"> 20% slučajeva nisu uključivale </w:t>
      </w:r>
      <w:r w:rsidR="00A05D28" w:rsidRPr="00A05D28">
        <w:rPr>
          <w:highlight w:val="yellow"/>
        </w:rPr>
        <w:t>u odnosu na prošlu</w:t>
      </w:r>
      <w:r w:rsidR="00F0489C">
        <w:rPr>
          <w:highlight w:val="yellow"/>
        </w:rPr>
        <w:t xml:space="preserve"> godinu gdje se nisu uključivale </w:t>
      </w:r>
      <w:r w:rsidR="00A05D28" w:rsidRPr="00A05D28">
        <w:rPr>
          <w:highlight w:val="yellow"/>
        </w:rPr>
        <w:t>osobe naseljene u ruralnim područjima (80% slučajeva).</w:t>
      </w:r>
    </w:p>
    <w:p w14:paraId="7558F4C3" w14:textId="77777777" w:rsidR="00BA79E5" w:rsidRDefault="0037154D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BE5DAF" w:rsidRP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</w:p>
    <w:p w14:paraId="15BA84A5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2F7F659D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456A104D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110032C4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4FA8460B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059400B9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19EC5BD4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1B8B8459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526103E0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030F63FF" w14:textId="70B2C849" w:rsidR="00744DB1" w:rsidRDefault="00BE5DAF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 w:rsidRPr="00284F1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>Grafikon P21.2</w:t>
      </w:r>
      <w:r w:rsidR="001C1EBC" w:rsidRPr="00284F1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284F1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1 U protekle dvije godine, koliko puta ste se uključili u javne rasprave ili debate?</w:t>
      </w:r>
      <w:r w:rsidR="00744DB1" w:rsidRPr="00284F1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– po polu ispitanika</w:t>
      </w:r>
    </w:p>
    <w:p w14:paraId="40B221A6" w14:textId="52EB3235" w:rsidR="00A1076C" w:rsidRDefault="007F044C" w:rsidP="00E454BE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23F1FC4A" wp14:editId="4A3BAE6E">
            <wp:extent cx="5446800" cy="2636520"/>
            <wp:effectExtent l="0" t="0" r="1905" b="11430"/>
            <wp:docPr id="13" name="Chart 13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CE42DF7-AD31-4A75-8F2A-6C0D3296283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0"/>
              </a:graphicData>
            </a:graphic>
          </wp:inline>
        </w:drawing>
      </w:r>
    </w:p>
    <w:p w14:paraId="080B0C95" w14:textId="2360DCD2" w:rsidR="00BE5DAF" w:rsidRDefault="00BE5DAF" w:rsidP="00E454BE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6103B0ED" w14:textId="00E33127" w:rsidR="00744DB1" w:rsidRPr="00C16682" w:rsidRDefault="00BE5DAF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A1076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1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A1076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1 U protekle dvije godine, koliko puta ste se uključili u javne rasprave ili debate?</w:t>
      </w:r>
      <w:r w:rsidR="00744DB1" w:rsidRPr="00744DB1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 w:rsidR="00744DB1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14:paraId="56042EEB" w14:textId="7051024C" w:rsidR="00BE5DAF" w:rsidRDefault="007F044C" w:rsidP="00E454BE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6ED2198A" wp14:editId="7C9D284B">
            <wp:extent cx="5446800" cy="2636520"/>
            <wp:effectExtent l="0" t="0" r="1905" b="11430"/>
            <wp:docPr id="63" name="Chart 63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2D1622B-899D-4881-9EB2-399B238C299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1"/>
              </a:graphicData>
            </a:graphic>
          </wp:inline>
        </w:drawing>
      </w:r>
    </w:p>
    <w:p w14:paraId="7555D83D" w14:textId="77777777" w:rsidR="00BE5DAF" w:rsidRDefault="00BE5DAF" w:rsidP="00E454BE"/>
    <w:p w14:paraId="6EDE9565" w14:textId="77777777" w:rsidR="00BA79E5" w:rsidRDefault="00BA79E5" w:rsidP="005067A4">
      <w:pPr>
        <w:pStyle w:val="Heading1"/>
      </w:pPr>
      <w:bookmarkStart w:id="30" w:name="_Toc95580972"/>
    </w:p>
    <w:p w14:paraId="6C16288B" w14:textId="77777777" w:rsidR="00BA79E5" w:rsidRDefault="00BA79E5" w:rsidP="005067A4">
      <w:pPr>
        <w:pStyle w:val="Heading1"/>
      </w:pPr>
    </w:p>
    <w:p w14:paraId="291E4938" w14:textId="77777777" w:rsidR="00BA79E5" w:rsidRDefault="00BA79E5" w:rsidP="005067A4">
      <w:pPr>
        <w:pStyle w:val="Heading1"/>
      </w:pPr>
    </w:p>
    <w:p w14:paraId="0CC1BFFD" w14:textId="77777777" w:rsidR="00A1076C" w:rsidRDefault="00A1076C" w:rsidP="005067A4">
      <w:pPr>
        <w:pStyle w:val="Heading1"/>
      </w:pPr>
      <w:r w:rsidRPr="00A1076C">
        <w:t>Ocjena postojećih mehanizama učešća građana</w:t>
      </w:r>
      <w:bookmarkEnd w:id="30"/>
    </w:p>
    <w:p w14:paraId="7FEF08D9" w14:textId="77777777" w:rsidR="00A1076C" w:rsidRPr="00A1076C" w:rsidRDefault="00BA0EE3" w:rsidP="00A1076C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A1076C" w:rsidRPr="00A1076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2.2 Procentualni udio ispitanika prema odgovoru na pitanje P22 Kako biste ocijenili postojeće mehanizme učešća građana u donošenju odluka za javno dobro?</w:t>
      </w:r>
    </w:p>
    <w:p w14:paraId="10337907" w14:textId="4BDA1551" w:rsidR="00A1076C" w:rsidRDefault="008662D1">
      <w:r>
        <w:rPr>
          <w:noProof/>
          <w:lang w:val="hr-HR" w:eastAsia="hr-HR"/>
        </w:rPr>
        <w:drawing>
          <wp:inline distT="0" distB="0" distL="0" distR="0" wp14:anchorId="0870A610" wp14:editId="4031B22F">
            <wp:extent cx="5446800" cy="2743200"/>
            <wp:effectExtent l="0" t="0" r="1905" b="0"/>
            <wp:docPr id="44" name="Chart 44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599F90B-64F0-4838-861F-E80E85D056E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2"/>
              </a:graphicData>
            </a:graphic>
          </wp:inline>
        </w:drawing>
      </w:r>
    </w:p>
    <w:p w14:paraId="662D0EEE" w14:textId="36C932BB" w:rsidR="00BA7F1E" w:rsidRDefault="0037154D" w:rsidP="0037154D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444C1:R444C12 </w:instrText>
      </w:r>
      <w:r>
        <w:instrText xml:space="preserve">\a \f 5 \h \* MERGEFORMAT </w:instrText>
      </w:r>
      <w:r>
        <w:fldChar w:fldCharType="separate"/>
      </w:r>
    </w:p>
    <w:p w14:paraId="31CD6E3D" w14:textId="5DF89D3A" w:rsidR="00BA7F1E" w:rsidRPr="00BA7F1E" w:rsidRDefault="00BA7F1E" w:rsidP="00BA7F1E">
      <w:r w:rsidRPr="00BA7F1E">
        <w:t xml:space="preserve">60% ispitanika/ca je ocijenilo dobrim ili odličnim i transparentnim postojeće mehanizme učešća građana u </w:t>
      </w:r>
      <w:r w:rsidR="00734E5B">
        <w:t xml:space="preserve">donošenju odluka za javno dobro, </w:t>
      </w:r>
      <w:r w:rsidR="00734E5B" w:rsidRPr="005E402B">
        <w:rPr>
          <w:highlight w:val="yellow"/>
        </w:rPr>
        <w:t>što je za 1% više u odnosu na prošlu godinu (gdje je bilo 59%)</w:t>
      </w:r>
      <w:r w:rsidR="00734E5B">
        <w:t xml:space="preserve">, </w:t>
      </w:r>
      <w:r w:rsidRPr="00BA7F1E">
        <w:t xml:space="preserve">dok je 13% ispitanika/ca odgovorilo da </w:t>
      </w:r>
      <w:r w:rsidR="00734E5B">
        <w:t xml:space="preserve">oni postoje samo pro-forme radi, </w:t>
      </w:r>
      <w:r w:rsidR="00734E5B" w:rsidRPr="005E402B">
        <w:rPr>
          <w:highlight w:val="yellow"/>
        </w:rPr>
        <w:t xml:space="preserve">što je za 17% </w:t>
      </w:r>
      <w:r w:rsidR="005E402B" w:rsidRPr="005E402B">
        <w:rPr>
          <w:highlight w:val="yellow"/>
        </w:rPr>
        <w:t>manje u odnosu na prošlu godinu (gdje je bilo 30%).</w:t>
      </w:r>
      <w:r w:rsidRPr="00BA7F1E">
        <w:br/>
        <w:t xml:space="preserve">Nabolje su ocijenili postojeće mehanizme učešća građana u donošenju odluka za javno dobro osobe  starosti od 18 do 35 godina koje su u ih ocijenili dobrim ili odličnim i </w:t>
      </w:r>
      <w:r w:rsidR="005E402B">
        <w:t xml:space="preserve">transparentnim u 100% slučajeva </w:t>
      </w:r>
      <w:r w:rsidR="005E402B" w:rsidRPr="005E402B">
        <w:rPr>
          <w:highlight w:val="yellow"/>
        </w:rPr>
        <w:t>dok su u prošloj godini bile osobe muškog pola (68% slučajeva),</w:t>
      </w:r>
      <w:r w:rsidR="005E402B">
        <w:t xml:space="preserve"> </w:t>
      </w:r>
      <w:r w:rsidRPr="00BA7F1E">
        <w:t>i osobe naseljene u urbanim područjima gdje je 82% ispitanika/ca mehanizme ocijenilo dobri</w:t>
      </w:r>
      <w:r w:rsidR="005E402B">
        <w:t xml:space="preserve">m ili odličnim i transparentnim, </w:t>
      </w:r>
      <w:r w:rsidR="005E402B" w:rsidRPr="005E402B">
        <w:rPr>
          <w:highlight w:val="yellow"/>
        </w:rPr>
        <w:t>što je za 16% više u odnosu na prošlu godinu (gdje je bilo 66%).</w:t>
      </w:r>
      <w:r w:rsidRPr="00BA7F1E">
        <w:t xml:space="preserve"> </w:t>
      </w:r>
      <w:r w:rsidRPr="00BA7F1E">
        <w:br/>
        <w:t>Najlošije su ocijenili postojeće mehanizme učešća građana u donošenju odluka za javno dobro osobe starosti od 36 do 55 godina koje su u 100% slučajeva izjavile da me</w:t>
      </w:r>
      <w:r w:rsidR="006A16F2">
        <w:t xml:space="preserve">hanizmi postoje pro-forme radi </w:t>
      </w:r>
      <w:r w:rsidR="006A16F2" w:rsidRPr="006A16F2">
        <w:rPr>
          <w:highlight w:val="yellow"/>
        </w:rPr>
        <w:t>dok su u prošloj godini bile osobe naseljene u ruralnim područjima (41% slučajeva),</w:t>
      </w:r>
      <w:r w:rsidRPr="00BA7F1E">
        <w:t xml:space="preserve"> te osobe  muškog pola koje s</w:t>
      </w:r>
      <w:r w:rsidR="006A16F2">
        <w:t xml:space="preserve">u u 20% slučajeva izjavile isto, </w:t>
      </w:r>
      <w:r w:rsidR="006A16F2" w:rsidRPr="006A16F2">
        <w:rPr>
          <w:highlight w:val="yellow"/>
        </w:rPr>
        <w:t>u odnosu na prošlu godinu gdje su bile osobe ženskog pola (37% slučajeva).</w:t>
      </w:r>
    </w:p>
    <w:p w14:paraId="09EBB267" w14:textId="77777777" w:rsidR="00BA79E5" w:rsidRDefault="0037154D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BE5DAF" w:rsidRP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</w:p>
    <w:p w14:paraId="3C7ED845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693B9619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2DFA1E6A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5C95FEF7" w14:textId="3227D0B7" w:rsidR="00744DB1" w:rsidRDefault="00BE5DAF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 w:rsidRPr="007F044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>Grafikon P22.2</w:t>
      </w:r>
      <w:r w:rsidR="001C1EBC" w:rsidRPr="007F044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7F044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2 Kako biste ocijenili postojeće mehanizme učešća građana u donošenju odluka za javno dobro?</w:t>
      </w:r>
      <w:r w:rsidR="00744DB1" w:rsidRPr="007F044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– po polu ispitanika</w:t>
      </w:r>
    </w:p>
    <w:p w14:paraId="50DDC3A4" w14:textId="09BCCB43" w:rsidR="00BE5DAF" w:rsidRPr="00A1076C" w:rsidRDefault="007F044C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2ACE8356" wp14:editId="47CDB9EB">
            <wp:extent cx="5446800" cy="2636520"/>
            <wp:effectExtent l="0" t="0" r="1905" b="11430"/>
            <wp:docPr id="64" name="Chart 64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BB8891A-FB4E-48D7-B51F-A8A32DE7FB2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3"/>
              </a:graphicData>
            </a:graphic>
          </wp:inline>
        </w:drawing>
      </w:r>
    </w:p>
    <w:p w14:paraId="1CC0EF1D" w14:textId="6D78874D" w:rsidR="00A1076C" w:rsidRDefault="00A1076C" w:rsidP="00E454BE"/>
    <w:p w14:paraId="2609AD3F" w14:textId="0D242C07" w:rsidR="00744DB1" w:rsidRPr="00C16682" w:rsidRDefault="00BE5DAF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A1076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2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A1076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2 Kako biste ocijenili postojeće mehanizme učešća građana u donošenju odluka za javno dobro?</w:t>
      </w:r>
      <w:r w:rsidR="00744DB1" w:rsidRPr="00744DB1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 w:rsidR="00744DB1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14:paraId="468F4235" w14:textId="11B3B771" w:rsidR="00BE5DAF" w:rsidRPr="00A1076C" w:rsidRDefault="007F044C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36911B34" wp14:editId="64D9520F">
            <wp:extent cx="5446800" cy="2636520"/>
            <wp:effectExtent l="0" t="0" r="1905" b="11430"/>
            <wp:docPr id="65" name="Chart 65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57DC613-A84A-45AF-BFC9-B5C55BD5B9B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4"/>
              </a:graphicData>
            </a:graphic>
          </wp:inline>
        </w:drawing>
      </w:r>
    </w:p>
    <w:p w14:paraId="43EB861D" w14:textId="3D84EB2A" w:rsidR="00BE5DAF" w:rsidRDefault="00BE5DAF" w:rsidP="00E454BE"/>
    <w:p w14:paraId="2F3E81ED" w14:textId="35410E98" w:rsidR="008662D1" w:rsidRDefault="008662D1">
      <w:r>
        <w:br w:type="page"/>
      </w:r>
    </w:p>
    <w:p w14:paraId="30A1DD5D" w14:textId="77777777" w:rsidR="006126E3" w:rsidRPr="00027B75" w:rsidRDefault="00027B75" w:rsidP="005067A4">
      <w:pPr>
        <w:pStyle w:val="Heading1"/>
      </w:pPr>
      <w:bookmarkStart w:id="31" w:name="_Toc95580973"/>
      <w:r w:rsidRPr="00027B75">
        <w:lastRenderedPageBreak/>
        <w:t>Kvalitet administ</w:t>
      </w:r>
      <w:r w:rsidR="00A1076C">
        <w:t>rativnih usluga u JLS</w:t>
      </w:r>
      <w:bookmarkEnd w:id="31"/>
    </w:p>
    <w:p w14:paraId="4CB60A9B" w14:textId="2AD61879" w:rsidR="00027B75" w:rsidRPr="00027B75" w:rsidRDefault="00BA0EE3" w:rsidP="00027B75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027B75"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3A.</w:t>
      </w:r>
      <w:r w:rsidR="00284F12">
        <w:rPr>
          <w:rFonts w:ascii="Calibri" w:eastAsia="Times New Roman" w:hAnsi="Calibri" w:cs="Calibri"/>
          <w:b/>
          <w:bCs/>
          <w:sz w:val="20"/>
          <w:szCs w:val="20"/>
          <w:lang w:eastAsia="bs-Latn-BA"/>
        </w:rPr>
        <w:t>2</w:t>
      </w:r>
      <w:r w:rsidR="00027B75" w:rsidRPr="00284F1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 w:rsidR="00027B75"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Frekvencija ispitanika prema odgovoru na pitanje P23A Kvalitetom usluge</w:t>
      </w:r>
    </w:p>
    <w:p w14:paraId="7EC1C3A2" w14:textId="1BA2987B" w:rsidR="006126E3" w:rsidRDefault="008662D1">
      <w:r>
        <w:rPr>
          <w:noProof/>
          <w:lang w:val="hr-HR" w:eastAsia="hr-HR"/>
        </w:rPr>
        <w:drawing>
          <wp:inline distT="0" distB="0" distL="0" distR="0" wp14:anchorId="47C07416" wp14:editId="7CBFF0AE">
            <wp:extent cx="5446800" cy="2743200"/>
            <wp:effectExtent l="0" t="0" r="1905" b="0"/>
            <wp:docPr id="47" name="Chart 47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FDE59B5-90BA-416A-88D1-30C60B8C935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5"/>
              </a:graphicData>
            </a:graphic>
          </wp:inline>
        </w:drawing>
      </w:r>
    </w:p>
    <w:p w14:paraId="5FA79406" w14:textId="698EA197" w:rsidR="00BA7F1E" w:rsidRDefault="0037154D" w:rsidP="0037154D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464C1:R464C12 </w:instrText>
      </w:r>
      <w:r>
        <w:instrText xml:space="preserve">\a \f 5 \h \* MERGEFORMAT </w:instrText>
      </w:r>
      <w:r>
        <w:fldChar w:fldCharType="separate"/>
      </w:r>
    </w:p>
    <w:p w14:paraId="0603D83B" w14:textId="53FCD146" w:rsidR="00BA7F1E" w:rsidRPr="00BA7F1E" w:rsidRDefault="00BA7F1E" w:rsidP="00557512">
      <w:r w:rsidRPr="00BA7F1E">
        <w:t>60% ispitanika/ca je izjavilo da je zadovoljno ili vrlo z</w:t>
      </w:r>
      <w:r w:rsidR="006A16F2">
        <w:t xml:space="preserve">adovoljno kvalitetom usluge JLS, </w:t>
      </w:r>
      <w:r w:rsidR="006A16F2" w:rsidRPr="006A16F2">
        <w:rPr>
          <w:highlight w:val="yellow"/>
        </w:rPr>
        <w:t>što je za 29% manje u odnosu na prošlu godinu (gdje je bilo 89%)</w:t>
      </w:r>
      <w:r w:rsidR="006A16F2">
        <w:t xml:space="preserve">, </w:t>
      </w:r>
      <w:r w:rsidRPr="00BA7F1E">
        <w:t>dok je 27% ispitanika/ca odgovorilo da je nez</w:t>
      </w:r>
      <w:r w:rsidR="006A16F2">
        <w:t xml:space="preserve">adovoljno ili vrlo nezadovoljno, </w:t>
      </w:r>
      <w:r w:rsidR="006A16F2" w:rsidRPr="006A16F2">
        <w:rPr>
          <w:highlight w:val="yellow"/>
        </w:rPr>
        <w:t>što je za 20% više u odnosu na prošlu godinu (gdje je bilo 7%).</w:t>
      </w:r>
      <w:r w:rsidRPr="00BA7F1E">
        <w:br/>
        <w:t>Najzadovoljniji sa kvalitetom usluge JLS su osobe  starosti od 18 do 35 godina koje su vrlo zadovoljne ili zadovoljne u 100% slučajeva</w:t>
      </w:r>
      <w:r w:rsidR="006A16F2">
        <w:t xml:space="preserve">, </w:t>
      </w:r>
      <w:r w:rsidR="006A16F2" w:rsidRPr="006A16F2">
        <w:rPr>
          <w:highlight w:val="yellow"/>
        </w:rPr>
        <w:t>što je za 9% više u odnosu na prošlu godinu (gdje je bilo 91%)</w:t>
      </w:r>
      <w:r w:rsidR="006A16F2">
        <w:t>,</w:t>
      </w:r>
      <w:r w:rsidRPr="00BA7F1E">
        <w:t xml:space="preserve"> i osobe naseljene u urbanim područjima gdje je 82% ispitanika/ca izjavilo da je</w:t>
      </w:r>
      <w:r w:rsidR="00557512">
        <w:t xml:space="preserve"> vrlo zadovoljno ili zadovoljno, </w:t>
      </w:r>
      <w:r w:rsidR="00557512" w:rsidRPr="00557512">
        <w:rPr>
          <w:highlight w:val="yellow"/>
        </w:rPr>
        <w:t>što je za 9% manje u odnosu na prošlu godinu (gdje je bilo 91%).</w:t>
      </w:r>
      <w:r w:rsidRPr="00BA7F1E">
        <w:t xml:space="preserve"> </w:t>
      </w:r>
      <w:r w:rsidRPr="00BA7F1E">
        <w:br/>
        <w:t>Najnezadovoljniji sa kvalitetom usluge JLS su osobe naseljene u ruralnim područjima koje su u 100% slučajeva izjavile da su nezadovoljne ili veoma nezadovoljne,</w:t>
      </w:r>
      <w:r w:rsidR="00557512">
        <w:t xml:space="preserve"> </w:t>
      </w:r>
      <w:r w:rsidR="00557512" w:rsidRPr="00557512">
        <w:rPr>
          <w:highlight w:val="yellow"/>
        </w:rPr>
        <w:t>što je za 89% više u odnosu na prošlu godinu (gdje je bilo 11%),</w:t>
      </w:r>
      <w:r w:rsidRPr="00BA7F1E">
        <w:t xml:space="preserve">  te osobe  ženskog pola koje su u 80% slučajeva izjavile da su neza</w:t>
      </w:r>
      <w:r w:rsidR="00557512">
        <w:t xml:space="preserve">dovoljne ili veoma nezadovoljne </w:t>
      </w:r>
      <w:r w:rsidR="00557512" w:rsidRPr="00557512">
        <w:rPr>
          <w:highlight w:val="yellow"/>
        </w:rPr>
        <w:t>u odnosu na prošlu godinu gdje su</w:t>
      </w:r>
      <w:r w:rsidR="00557512">
        <w:rPr>
          <w:highlight w:val="yellow"/>
        </w:rPr>
        <w:t xml:space="preserve"> najnezadovoljnije </w:t>
      </w:r>
      <w:r w:rsidR="00557512" w:rsidRPr="00557512">
        <w:rPr>
          <w:highlight w:val="yellow"/>
        </w:rPr>
        <w:t xml:space="preserve"> bile osobe starosti od 56 i više godina (12 % slučajeva).</w:t>
      </w:r>
    </w:p>
    <w:p w14:paraId="6F6DA079" w14:textId="77777777" w:rsidR="00BA79E5" w:rsidRDefault="0037154D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BE5DAF" w:rsidRP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</w:p>
    <w:p w14:paraId="5C4B628F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5310FA24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4D590A06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6BE264F0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67474671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3466559D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54EF257A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757D910F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6D32E12F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53F5C847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211FF40D" w14:textId="5BB2253C" w:rsidR="00744DB1" w:rsidRDefault="00BE5DAF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3A.</w:t>
      </w:r>
      <w:r w:rsidR="00284F12" w:rsidRPr="00284F12">
        <w:rPr>
          <w:rFonts w:ascii="Calibri" w:eastAsia="Times New Roman" w:hAnsi="Calibri" w:cs="Calibri"/>
          <w:b/>
          <w:bCs/>
          <w:sz w:val="20"/>
          <w:szCs w:val="20"/>
          <w:lang w:eastAsia="bs-Latn-BA"/>
        </w:rPr>
        <w:t>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Frekvencija ispitanika prema odgovoru na pitanje P23A Kvalitetom usluge</w:t>
      </w:r>
      <w:r w:rsidR="00744DB1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14:paraId="755C3641" w14:textId="32DB7CC7" w:rsidR="00BE5DAF" w:rsidRPr="00027B75" w:rsidRDefault="008662D1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294EBE0E" wp14:editId="79EA91BF">
            <wp:extent cx="5446800" cy="2743200"/>
            <wp:effectExtent l="0" t="0" r="1905" b="0"/>
            <wp:docPr id="48" name="Chart 48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08A04DE-574E-43E1-A636-6D5F374533C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6"/>
              </a:graphicData>
            </a:graphic>
          </wp:inline>
        </w:drawing>
      </w:r>
    </w:p>
    <w:p w14:paraId="61439E94" w14:textId="4A4B8366" w:rsidR="006126E3" w:rsidRDefault="006126E3" w:rsidP="00E454BE"/>
    <w:p w14:paraId="54FC7D3A" w14:textId="5521610B" w:rsidR="00744DB1" w:rsidRPr="00C16682" w:rsidRDefault="00BE5DAF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3A</w:t>
      </w:r>
      <w:r w:rsidRPr="00284F12">
        <w:rPr>
          <w:rFonts w:ascii="Calibri" w:eastAsia="Times New Roman" w:hAnsi="Calibri" w:cs="Calibri"/>
          <w:b/>
          <w:bCs/>
          <w:sz w:val="20"/>
          <w:szCs w:val="20"/>
          <w:lang w:eastAsia="bs-Latn-BA"/>
        </w:rPr>
        <w:t>.</w:t>
      </w:r>
      <w:r w:rsidR="00284F12" w:rsidRPr="00284F12">
        <w:rPr>
          <w:rFonts w:ascii="Calibri" w:eastAsia="Times New Roman" w:hAnsi="Calibri" w:cs="Calibri"/>
          <w:b/>
          <w:bCs/>
          <w:sz w:val="20"/>
          <w:szCs w:val="20"/>
          <w:lang w:eastAsia="bs-Latn-BA"/>
        </w:rPr>
        <w:t>2.</w:t>
      </w:r>
      <w:r w:rsidR="001C1EBC" w:rsidRPr="00284F12">
        <w:rPr>
          <w:rFonts w:ascii="Calibri" w:eastAsia="Times New Roman" w:hAnsi="Calibri" w:cs="Calibri"/>
          <w:b/>
          <w:bCs/>
          <w:sz w:val="20"/>
          <w:szCs w:val="20"/>
          <w:lang w:eastAsia="bs-Latn-BA"/>
        </w:rPr>
        <w:t>2</w:t>
      </w:r>
      <w:r w:rsidRPr="00284F12">
        <w:rPr>
          <w:rFonts w:ascii="Calibri" w:eastAsia="Times New Roman" w:hAnsi="Calibri" w:cs="Calibri"/>
          <w:b/>
          <w:bCs/>
          <w:sz w:val="20"/>
          <w:szCs w:val="20"/>
          <w:lang w:eastAsia="bs-Latn-BA"/>
        </w:rPr>
        <w:t xml:space="preserve"> </w:t>
      </w:r>
      <w:r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Frekvencija ispitanika prema odgovoru na pitanje P23A Kvalitetom usluge</w:t>
      </w:r>
      <w:r w:rsidR="00744DB1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14:paraId="73437A0F" w14:textId="3BC994BB" w:rsidR="00BE5DAF" w:rsidRPr="00027B75" w:rsidRDefault="008662D1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3F5B9C94" wp14:editId="3BCD31E9">
            <wp:extent cx="5446800" cy="2743200"/>
            <wp:effectExtent l="0" t="0" r="1905" b="0"/>
            <wp:docPr id="49" name="Chart 49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C82A946-97B7-4C2A-96BE-83774AFE089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7"/>
              </a:graphicData>
            </a:graphic>
          </wp:inline>
        </w:drawing>
      </w:r>
    </w:p>
    <w:p w14:paraId="4DFCB89F" w14:textId="77777777" w:rsidR="00BE5DAF" w:rsidRDefault="00BE5DAF" w:rsidP="00E454BE"/>
    <w:p w14:paraId="17111D8B" w14:textId="77777777" w:rsidR="00BA79E5" w:rsidRDefault="00BA79E5" w:rsidP="005067A4">
      <w:pPr>
        <w:pStyle w:val="Heading1"/>
      </w:pPr>
      <w:bookmarkStart w:id="32" w:name="_Toc95580974"/>
    </w:p>
    <w:p w14:paraId="06A7177F" w14:textId="77777777" w:rsidR="00BA79E5" w:rsidRDefault="00BA79E5" w:rsidP="005067A4">
      <w:pPr>
        <w:pStyle w:val="Heading1"/>
      </w:pPr>
    </w:p>
    <w:p w14:paraId="533D06E0" w14:textId="77777777" w:rsidR="00BA79E5" w:rsidRDefault="00BA79E5" w:rsidP="005067A4">
      <w:pPr>
        <w:pStyle w:val="Heading1"/>
      </w:pPr>
    </w:p>
    <w:p w14:paraId="673DB1DD" w14:textId="77777777" w:rsidR="00BA79E5" w:rsidRDefault="00BA79E5" w:rsidP="005067A4">
      <w:pPr>
        <w:pStyle w:val="Heading1"/>
      </w:pPr>
    </w:p>
    <w:p w14:paraId="7A278FEB" w14:textId="77777777" w:rsidR="00027B75" w:rsidRPr="00027B75" w:rsidRDefault="00027B75" w:rsidP="005067A4">
      <w:pPr>
        <w:pStyle w:val="Heading1"/>
      </w:pPr>
      <w:r>
        <w:t>Brzina</w:t>
      </w:r>
      <w:r w:rsidRPr="00027B75">
        <w:t xml:space="preserve"> administrativnih usluga</w:t>
      </w:r>
      <w:r w:rsidR="0057044F">
        <w:t xml:space="preserve"> u JLS</w:t>
      </w:r>
      <w:bookmarkEnd w:id="32"/>
    </w:p>
    <w:p w14:paraId="5AC929BF" w14:textId="77777777" w:rsidR="00027B75" w:rsidRPr="00027B75" w:rsidRDefault="00BA0EE3" w:rsidP="00027B75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027B75"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3B.2 Procentualni udio ispitanika prema odgovoru na pitanje P23B Brzinom usluge</w:t>
      </w:r>
    </w:p>
    <w:p w14:paraId="72537C7E" w14:textId="2B3A5283" w:rsidR="00027B75" w:rsidRDefault="008662D1">
      <w:r>
        <w:rPr>
          <w:noProof/>
          <w:lang w:val="hr-HR" w:eastAsia="hr-HR"/>
        </w:rPr>
        <w:drawing>
          <wp:inline distT="0" distB="0" distL="0" distR="0" wp14:anchorId="777C358A" wp14:editId="1310B144">
            <wp:extent cx="5446800" cy="2743200"/>
            <wp:effectExtent l="0" t="0" r="1905" b="0"/>
            <wp:docPr id="50" name="Chart 50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2A8E471-7AC9-4944-AD14-C832933CE3A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8"/>
              </a:graphicData>
            </a:graphic>
          </wp:inline>
        </w:drawing>
      </w:r>
    </w:p>
    <w:p w14:paraId="57FA4677" w14:textId="02779F69" w:rsidR="00BA7F1E" w:rsidRDefault="0037154D" w:rsidP="0037154D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484C1:R484C12 </w:instrText>
      </w:r>
      <w:r>
        <w:instrText xml:space="preserve">\a \f 5 \h \* MERGEFORMAT </w:instrText>
      </w:r>
      <w:r>
        <w:fldChar w:fldCharType="separate"/>
      </w:r>
    </w:p>
    <w:p w14:paraId="21BB4FCE" w14:textId="5C38DFDC" w:rsidR="00BA7F1E" w:rsidRPr="00BA7F1E" w:rsidRDefault="00BA7F1E" w:rsidP="00BA7F1E">
      <w:r w:rsidRPr="00BA7F1E">
        <w:t>60% ispitanika/ca je izjavilo da je zadovoljno ili vrlo zadovoljno brzinom usluge JLS</w:t>
      </w:r>
      <w:r w:rsidR="00250338">
        <w:t xml:space="preserve">, </w:t>
      </w:r>
      <w:r w:rsidR="00250338" w:rsidRPr="00250338">
        <w:rPr>
          <w:highlight w:val="yellow"/>
        </w:rPr>
        <w:t>što je za 25% manje u odnosu na prošlu godinu (gdje je bilo 85%)</w:t>
      </w:r>
      <w:r w:rsidR="00250338">
        <w:t>,</w:t>
      </w:r>
      <w:r w:rsidRPr="00BA7F1E">
        <w:t xml:space="preserve"> dok je 27% ispitanika/ca odgovorilo da je nez</w:t>
      </w:r>
      <w:r w:rsidR="00250338">
        <w:t xml:space="preserve">adovoljno ili vrlo nezadovoljno, </w:t>
      </w:r>
      <w:r w:rsidR="00250338" w:rsidRPr="00250338">
        <w:rPr>
          <w:highlight w:val="yellow"/>
        </w:rPr>
        <w:t>što je za 17% više u odnosu na prošlu godinu (gdje je bilo 10%).</w:t>
      </w:r>
      <w:r w:rsidRPr="00BA7F1E">
        <w:br/>
        <w:t>Najzadovoljniji sa brzinom usluge JLS su osobe  starosti od 18 do 35 godina koje su vrlo zadovoljne ili zadovoljne u 100% slučajeva</w:t>
      </w:r>
      <w:r w:rsidR="00250338">
        <w:t xml:space="preserve"> </w:t>
      </w:r>
      <w:r w:rsidR="00250338" w:rsidRPr="00A6119E">
        <w:rPr>
          <w:highlight w:val="yellow"/>
        </w:rPr>
        <w:t xml:space="preserve">dok su u prošloj godini </w:t>
      </w:r>
      <w:r w:rsidR="00A6119E" w:rsidRPr="00A6119E">
        <w:rPr>
          <w:highlight w:val="yellow"/>
        </w:rPr>
        <w:t>najzadovoljnije bile osobe muškog pola (88% slučajeva)</w:t>
      </w:r>
      <w:r w:rsidR="00A6119E">
        <w:t>,</w:t>
      </w:r>
      <w:r w:rsidRPr="00BA7F1E">
        <w:t xml:space="preserve"> i osobe naseljene u urbanim područjima gdje je 82% ispitanika/ca izjavilo da je </w:t>
      </w:r>
      <w:r w:rsidR="00250338">
        <w:t xml:space="preserve">vrlo zadovoljno ili zadovoljno, </w:t>
      </w:r>
      <w:r w:rsidR="00250338" w:rsidRPr="00A6119E">
        <w:rPr>
          <w:highlight w:val="yellow"/>
        </w:rPr>
        <w:t>što je za 6% manje u odnosu na prošlu godinu (gdje je bilo 88%).</w:t>
      </w:r>
      <w:r w:rsidRPr="00BA7F1E">
        <w:br/>
        <w:t>Najnezadovoljniji sa brzinom usluge JLS su osobe naseljene u ruralnim područjima koje su u 100% slučajeva izjavile da su nezadovoljne ili veoma nezadovoljne,</w:t>
      </w:r>
      <w:r w:rsidR="00A6119E">
        <w:t xml:space="preserve"> </w:t>
      </w:r>
      <w:r w:rsidR="00A6119E" w:rsidRPr="00A6119E">
        <w:rPr>
          <w:highlight w:val="yellow"/>
        </w:rPr>
        <w:t>što je za 85% više u odnosu na prošlu godinu (gdje je bilo 15%)</w:t>
      </w:r>
      <w:r w:rsidR="00A6119E">
        <w:t>,</w:t>
      </w:r>
      <w:r w:rsidRPr="00BA7F1E">
        <w:t xml:space="preserve">  te osobe  ženskog pola koje su u 80% slučajeva izjavile da su neza</w:t>
      </w:r>
      <w:r w:rsidR="00A6119E">
        <w:t xml:space="preserve">dovoljne ili veoma nezadovoljne </w:t>
      </w:r>
      <w:r w:rsidR="00A6119E" w:rsidRPr="00A6119E">
        <w:rPr>
          <w:highlight w:val="yellow"/>
        </w:rPr>
        <w:t>dok su u prošloj godini nanezadovoljnije bile socijalno ugrožene osobe (15% slučajeva).</w:t>
      </w:r>
    </w:p>
    <w:p w14:paraId="44DD5A1B" w14:textId="77777777" w:rsidR="00BA79E5" w:rsidRDefault="0037154D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BE5DAF" w:rsidRP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</w:p>
    <w:p w14:paraId="137C4463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21584E14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53B80D03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04254C5A" w14:textId="7AD68A15" w:rsidR="00744DB1" w:rsidRDefault="00BE5DAF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3B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3B Brzinom usluge</w:t>
      </w:r>
      <w:r w:rsidR="00744DB1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14:paraId="63CAECB3" w14:textId="3516F23F" w:rsidR="00BE5DAF" w:rsidRPr="00027B75" w:rsidRDefault="008662D1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4C582D9B" wp14:editId="31B6E6E0">
            <wp:extent cx="5446800" cy="2743200"/>
            <wp:effectExtent l="0" t="0" r="1905" b="0"/>
            <wp:docPr id="51" name="Chart 5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A128D13-AA08-4390-8521-3E85AF4CCCB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9"/>
              </a:graphicData>
            </a:graphic>
          </wp:inline>
        </w:drawing>
      </w:r>
    </w:p>
    <w:p w14:paraId="49ADB464" w14:textId="3163BFF7" w:rsidR="00027B75" w:rsidRDefault="00027B75" w:rsidP="00E454BE"/>
    <w:p w14:paraId="7A4E9AA6" w14:textId="69B70A59" w:rsidR="00744DB1" w:rsidRPr="00C16682" w:rsidRDefault="00BE5DAF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3B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3B Brzinom usluge</w:t>
      </w:r>
      <w:r w:rsidR="00744DB1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14:paraId="4B823F54" w14:textId="30738B8B" w:rsidR="00BE5DAF" w:rsidRPr="00027B75" w:rsidRDefault="008662D1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5BBD2BAF" wp14:editId="0898C308">
            <wp:extent cx="5446800" cy="2743200"/>
            <wp:effectExtent l="0" t="0" r="1905" b="0"/>
            <wp:docPr id="52" name="Chart 52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1ABC793-3715-46ED-8254-29A4F79E267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0"/>
              </a:graphicData>
            </a:graphic>
          </wp:inline>
        </w:drawing>
      </w:r>
    </w:p>
    <w:p w14:paraId="5AC826B8" w14:textId="57BE7938" w:rsidR="00247B13" w:rsidRDefault="00247B13">
      <w:r>
        <w:br w:type="page"/>
      </w:r>
    </w:p>
    <w:p w14:paraId="27EE46E8" w14:textId="77777777" w:rsidR="00027B75" w:rsidRPr="00027B75" w:rsidRDefault="00027B75" w:rsidP="005067A4">
      <w:pPr>
        <w:pStyle w:val="Heading1"/>
        <w:rPr>
          <w:rFonts w:eastAsia="Times New Roman"/>
          <w:lang w:eastAsia="bs-Latn-BA"/>
        </w:rPr>
      </w:pPr>
      <w:bookmarkStart w:id="33" w:name="_Toc95580975"/>
      <w:r w:rsidRPr="00027B75">
        <w:rPr>
          <w:rFonts w:eastAsia="Times New Roman"/>
          <w:lang w:eastAsia="bs-Latn-BA"/>
        </w:rPr>
        <w:lastRenderedPageBreak/>
        <w:t xml:space="preserve">Ljubaznost osoblja </w:t>
      </w:r>
      <w:r w:rsidR="0057044F">
        <w:t>u JLS</w:t>
      </w:r>
      <w:bookmarkEnd w:id="33"/>
    </w:p>
    <w:p w14:paraId="7B22FF4E" w14:textId="77777777" w:rsidR="00027B75" w:rsidRPr="00027B75" w:rsidRDefault="00BA0EE3" w:rsidP="00027B75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027B75"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3C.2 Procentualni udio ispitanika prema odgovoru na pitanje P23C Ljubaznost osoblja</w:t>
      </w:r>
    </w:p>
    <w:p w14:paraId="08A9490D" w14:textId="144E881A" w:rsidR="00027B75" w:rsidRDefault="008662D1">
      <w:r>
        <w:rPr>
          <w:noProof/>
          <w:lang w:val="hr-HR" w:eastAsia="hr-HR"/>
        </w:rPr>
        <w:drawing>
          <wp:inline distT="0" distB="0" distL="0" distR="0" wp14:anchorId="23C81441" wp14:editId="037C328E">
            <wp:extent cx="5446800" cy="2743200"/>
            <wp:effectExtent l="0" t="0" r="1905" b="0"/>
            <wp:docPr id="53" name="Chart 53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3540FD6-AF71-4019-8D88-00A65080A2A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1"/>
              </a:graphicData>
            </a:graphic>
          </wp:inline>
        </w:drawing>
      </w:r>
    </w:p>
    <w:p w14:paraId="5458B2E1" w14:textId="2BD03180" w:rsidR="00BA7F1E" w:rsidRDefault="0037154D" w:rsidP="0037154D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504C1:R504C12 </w:instrText>
      </w:r>
      <w:r>
        <w:instrText xml:space="preserve">\a \f 5 \h \* MERGEFORMAT </w:instrText>
      </w:r>
      <w:r>
        <w:fldChar w:fldCharType="separate"/>
      </w:r>
    </w:p>
    <w:p w14:paraId="375E357F" w14:textId="1BDF79CB" w:rsidR="00BA7F1E" w:rsidRPr="00BA7F1E" w:rsidRDefault="00BA7F1E" w:rsidP="00BA7F1E">
      <w:r w:rsidRPr="00BA7F1E">
        <w:t>60% ispitanika/ca je izjavilo da je zadovoljno ili vrlo zadovoljno ljubaznošću osoblja JLS</w:t>
      </w:r>
      <w:r w:rsidR="00941E51">
        <w:t xml:space="preserve">, </w:t>
      </w:r>
      <w:r w:rsidR="00941E51" w:rsidRPr="00941E51">
        <w:rPr>
          <w:highlight w:val="yellow"/>
        </w:rPr>
        <w:t>što je za 27% manje u odnosu na prošlu godinu (gdje je bilo 87%),</w:t>
      </w:r>
      <w:r w:rsidRPr="00BA7F1E">
        <w:t xml:space="preserve"> dok je 27% ispitanika/ca odgovorilo da je nez</w:t>
      </w:r>
      <w:r w:rsidR="00941E51">
        <w:t xml:space="preserve">adovoljno ili vrlo nezadovoljno, </w:t>
      </w:r>
      <w:r w:rsidR="00941E51" w:rsidRPr="00941E51">
        <w:rPr>
          <w:highlight w:val="yellow"/>
        </w:rPr>
        <w:t>što je za 20% više u odnosu na prošlu godinu (gdje je bilo 7%).</w:t>
      </w:r>
      <w:r w:rsidRPr="00BA7F1E">
        <w:br/>
        <w:t xml:space="preserve">Najzadovoljniji sa ljubaznošću osoblja JLS su osobe  starosti od 18 do 35 godina koje su vrlo zadovoljne </w:t>
      </w:r>
      <w:r w:rsidR="00941E51">
        <w:t xml:space="preserve">ili zadovoljne u 100% slučajeva, </w:t>
      </w:r>
      <w:r w:rsidR="00941E51" w:rsidRPr="00941E51">
        <w:rPr>
          <w:highlight w:val="yellow"/>
        </w:rPr>
        <w:t>što je za 8% više u odnosu na prošlu godinu (gdje je bilo 92%),</w:t>
      </w:r>
      <w:r w:rsidR="00941E51">
        <w:t xml:space="preserve"> i </w:t>
      </w:r>
      <w:r w:rsidRPr="00BA7F1E">
        <w:t>osobe naseljene u urbanim područjima gdje je 82% ispitanika/ca izjavilo da je</w:t>
      </w:r>
      <w:r w:rsidR="00941E51">
        <w:t xml:space="preserve"> vrlo zadovoljno ili zadovoljno </w:t>
      </w:r>
      <w:r w:rsidR="00941E51" w:rsidRPr="00941E51">
        <w:rPr>
          <w:highlight w:val="yellow"/>
        </w:rPr>
        <w:t>dok su u prošloj godini najzadovoljnije bile osobe ženskog pola (88% ispitanika/ca).</w:t>
      </w:r>
      <w:r w:rsidRPr="00BA7F1E">
        <w:t xml:space="preserve"> </w:t>
      </w:r>
      <w:r w:rsidRPr="00BA7F1E">
        <w:br/>
        <w:t>Najnezadovoljniji sa ljubaznošću osoblja JLS su osobe naseljene u ruralnim područjima koje su u 100% slučajeva izjavile da su nezadovoljne ili veoma nezadovoljne,</w:t>
      </w:r>
      <w:r w:rsidR="00941E51">
        <w:t xml:space="preserve"> </w:t>
      </w:r>
      <w:r w:rsidR="00941E51" w:rsidRPr="00893C3C">
        <w:rPr>
          <w:highlight w:val="yellow"/>
        </w:rPr>
        <w:t>što je za 89% više u odnosu na prošlu godinu (gdje je bilo 11%),</w:t>
      </w:r>
      <w:r w:rsidRPr="00BA7F1E">
        <w:t xml:space="preserve">  te osobe  ženskog pola koje su u 80% slučajeva izjavile da su neza</w:t>
      </w:r>
      <w:r w:rsidR="00893C3C">
        <w:t xml:space="preserve">dovoljne ili veoma nezadovoljne </w:t>
      </w:r>
      <w:r w:rsidR="00893C3C" w:rsidRPr="00893C3C">
        <w:rPr>
          <w:highlight w:val="yellow"/>
        </w:rPr>
        <w:t>dok su u prošloj godini bile socijalno ugrožene osobe (11% slučajeva).</w:t>
      </w:r>
    </w:p>
    <w:p w14:paraId="57F65E23" w14:textId="69CA93B3" w:rsidR="00744DB1" w:rsidRDefault="0037154D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BE5DAF" w:rsidRP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 w:rsid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BE5DAF"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3C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="00BE5DAF"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3C Ljubaznost osoblja</w:t>
      </w:r>
      <w:r w:rsidR="00744DB1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14:paraId="1B2D5CC9" w14:textId="6CD1A61F" w:rsidR="00BE5DAF" w:rsidRPr="00027B75" w:rsidRDefault="008662D1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41DEED78" wp14:editId="3C4D718A">
            <wp:extent cx="5446800" cy="2743200"/>
            <wp:effectExtent l="0" t="0" r="1905" b="0"/>
            <wp:docPr id="54" name="Chart 54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BF31F65-5B55-4FEA-BA4D-5509082709D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2"/>
              </a:graphicData>
            </a:graphic>
          </wp:inline>
        </w:drawing>
      </w:r>
    </w:p>
    <w:p w14:paraId="572912E0" w14:textId="56D80B53" w:rsidR="00744DB1" w:rsidRPr="00BA79E5" w:rsidRDefault="008662D1" w:rsidP="00744DB1">
      <w:r>
        <w:br w:type="page"/>
      </w:r>
      <w:r w:rsid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="00BE5DAF"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3C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="00BE5DAF"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3C Ljubaznost osoblja</w:t>
      </w:r>
      <w:r w:rsidR="00744DB1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14:paraId="70694D77" w14:textId="05A717A2" w:rsidR="00BE5DAF" w:rsidRPr="00027B75" w:rsidRDefault="008662D1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7642582C" wp14:editId="41D086B8">
            <wp:extent cx="5446800" cy="2743200"/>
            <wp:effectExtent l="0" t="0" r="1905" b="0"/>
            <wp:docPr id="55" name="Chart 55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547606C-7552-4141-BC4F-37C4DB672A0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3"/>
              </a:graphicData>
            </a:graphic>
          </wp:inline>
        </w:drawing>
      </w:r>
    </w:p>
    <w:p w14:paraId="2A7F4AE7" w14:textId="77777777" w:rsidR="00BE5DAF" w:rsidRDefault="00BE5DAF" w:rsidP="00E454BE"/>
    <w:p w14:paraId="5CC490E7" w14:textId="77777777" w:rsidR="00027B75" w:rsidRPr="00027B75" w:rsidRDefault="00027B75" w:rsidP="005067A4">
      <w:pPr>
        <w:pStyle w:val="Heading1"/>
        <w:rPr>
          <w:rFonts w:eastAsia="Times New Roman"/>
          <w:lang w:eastAsia="bs-Latn-BA"/>
        </w:rPr>
      </w:pPr>
      <w:bookmarkStart w:id="34" w:name="_Toc95580976"/>
      <w:r>
        <w:rPr>
          <w:rFonts w:eastAsia="Times New Roman"/>
          <w:lang w:eastAsia="bs-Latn-BA"/>
        </w:rPr>
        <w:t>Znanje</w:t>
      </w:r>
      <w:r w:rsidRPr="00027B75">
        <w:rPr>
          <w:rFonts w:eastAsia="Times New Roman"/>
          <w:lang w:eastAsia="bs-Latn-BA"/>
        </w:rPr>
        <w:t xml:space="preserve"> osoblja </w:t>
      </w:r>
      <w:r w:rsidR="0057044F">
        <w:t>u JLS</w:t>
      </w:r>
      <w:bookmarkEnd w:id="34"/>
    </w:p>
    <w:p w14:paraId="7BF7E43A" w14:textId="77777777" w:rsidR="00027B75" w:rsidRPr="00027B75" w:rsidRDefault="00BA0EE3" w:rsidP="00027B75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027B75"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3D.2 Procentualni udio ispitanika prema odgovoru na pitanje P23D Znanje osoblja</w:t>
      </w:r>
    </w:p>
    <w:p w14:paraId="6FFB7E01" w14:textId="2D152CE0" w:rsidR="00027B75" w:rsidRDefault="008662D1">
      <w:r>
        <w:rPr>
          <w:noProof/>
          <w:lang w:val="hr-HR" w:eastAsia="hr-HR"/>
        </w:rPr>
        <w:drawing>
          <wp:inline distT="0" distB="0" distL="0" distR="0" wp14:anchorId="20675768" wp14:editId="12DBD05F">
            <wp:extent cx="5446800" cy="2743200"/>
            <wp:effectExtent l="0" t="0" r="1905" b="0"/>
            <wp:docPr id="56" name="Chart 56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00A61AE-659C-4303-914C-2AF35072EC1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4"/>
              </a:graphicData>
            </a:graphic>
          </wp:inline>
        </w:drawing>
      </w:r>
    </w:p>
    <w:p w14:paraId="5A346622" w14:textId="058687DA" w:rsidR="00BA7F1E" w:rsidRDefault="0037154D" w:rsidP="0037154D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524C1:R524C12 </w:instrText>
      </w:r>
      <w:r>
        <w:instrText xml:space="preserve">\a \f 5 \h \* MERGEFORMAT </w:instrText>
      </w:r>
      <w:r>
        <w:fldChar w:fldCharType="separate"/>
      </w:r>
    </w:p>
    <w:p w14:paraId="226CDB17" w14:textId="5CCA7C31" w:rsidR="00BA7F1E" w:rsidRPr="00BA7F1E" w:rsidRDefault="00BA7F1E" w:rsidP="00BA7F1E">
      <w:r w:rsidRPr="00BA7F1E">
        <w:t>60% ispitanika/ca je izjavilo da je zadovoljno ili vrlo zadovoljno znanjem osoblja JLS</w:t>
      </w:r>
      <w:r w:rsidR="00966317">
        <w:t xml:space="preserve">, </w:t>
      </w:r>
      <w:r w:rsidR="00966317" w:rsidRPr="00966317">
        <w:rPr>
          <w:highlight w:val="yellow"/>
        </w:rPr>
        <w:t>što je za 17% manje u odnosu na prošlu godinu (gdje je bilo 77%),</w:t>
      </w:r>
      <w:r w:rsidRPr="00BA7F1E">
        <w:t xml:space="preserve"> dok je 27% ispitanika/ca odgovorilo da je nezadovoljno ili vr</w:t>
      </w:r>
      <w:r w:rsidR="00966317">
        <w:t xml:space="preserve">lo nezadovoljno, </w:t>
      </w:r>
      <w:r w:rsidR="00966317" w:rsidRPr="00966317">
        <w:rPr>
          <w:highlight w:val="yellow"/>
        </w:rPr>
        <w:t>što je za 21% više u odnosu na prošlu godinu (gdje je bilo 6%).</w:t>
      </w:r>
      <w:r w:rsidRPr="00BA7F1E">
        <w:br/>
        <w:t>Najzadovoljniji sa znanjem osoblja JLS su osobe  starosti od 18 do 35 godina koje su vrlo zadovoljne ili zadovoljne u 100% slučajeva</w:t>
      </w:r>
      <w:r w:rsidR="00E02613">
        <w:t xml:space="preserve"> </w:t>
      </w:r>
      <w:r w:rsidR="00E02613" w:rsidRPr="00E02613">
        <w:rPr>
          <w:highlight w:val="yellow"/>
        </w:rPr>
        <w:t>dok su u prošloj godini bile</w:t>
      </w:r>
      <w:r w:rsidR="003E389D">
        <w:rPr>
          <w:highlight w:val="yellow"/>
        </w:rPr>
        <w:t xml:space="preserve"> osobe koje nisu socijalno ugrožene</w:t>
      </w:r>
      <w:r w:rsidR="00E02613" w:rsidRPr="00E02613">
        <w:rPr>
          <w:highlight w:val="yellow"/>
        </w:rPr>
        <w:t xml:space="preserve"> (79% slučajeva),</w:t>
      </w:r>
      <w:r w:rsidRPr="00BA7F1E">
        <w:t xml:space="preserve"> i osobe naseljene u urbanim područjima gdje je 82% ispitanika/ca izjavilo da je vrlo zadovoljno ili zadovo</w:t>
      </w:r>
      <w:r w:rsidR="00E02613">
        <w:t xml:space="preserve">ljno </w:t>
      </w:r>
      <w:r w:rsidR="00E02613" w:rsidRPr="00E02613">
        <w:rPr>
          <w:highlight w:val="yellow"/>
        </w:rPr>
        <w:t>u odnosu na prošlu godinu gdje su najzadovoljnije bile osobe muškog pola (78% ispitanika/ca).</w:t>
      </w:r>
      <w:r w:rsidRPr="00BA7F1E">
        <w:t xml:space="preserve"> </w:t>
      </w:r>
      <w:r w:rsidRPr="00BA7F1E">
        <w:br/>
        <w:t xml:space="preserve">Najnezadovoljniji sa znanjem osoblja JLS su osobe naseljene u ruralnim područjima koje su u 100% </w:t>
      </w:r>
      <w:r w:rsidRPr="00BA7F1E">
        <w:lastRenderedPageBreak/>
        <w:t xml:space="preserve">slučajeva izjavile da su nezadovoljne ili veoma nezadovoljne, </w:t>
      </w:r>
      <w:r w:rsidR="00E02613" w:rsidRPr="00E02613">
        <w:rPr>
          <w:highlight w:val="yellow"/>
        </w:rPr>
        <w:t>što je za 91% više u odnosu na prošlu godinu (gdje je bilo 9%)</w:t>
      </w:r>
      <w:r w:rsidR="00E02613">
        <w:t>,</w:t>
      </w:r>
      <w:r w:rsidRPr="00BA7F1E">
        <w:t xml:space="preserve"> te osobe  ženskog pola koje su u 80% slučajeva izjavile da su nezadovoljne ili veoma neza</w:t>
      </w:r>
      <w:r w:rsidR="00E02613">
        <w:t>dovoljne d</w:t>
      </w:r>
      <w:r w:rsidR="00E02613" w:rsidRPr="00E02613">
        <w:rPr>
          <w:highlight w:val="yellow"/>
        </w:rPr>
        <w:t>ok su u prošloj godini bile osobe starosti 18 do 35 godina (8% slučajeva).</w:t>
      </w:r>
    </w:p>
    <w:p w14:paraId="7F3F6ADC" w14:textId="312A5AE4" w:rsidR="00744DB1" w:rsidRDefault="0037154D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BE5DAF" w:rsidRP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 w:rsid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BE5DAF"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3D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="00BE5DAF"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3D Znanje osoblja</w:t>
      </w:r>
      <w:r w:rsidR="00744DB1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14:paraId="438CD5F3" w14:textId="185B791A" w:rsidR="00027B75" w:rsidRDefault="008662D1" w:rsidP="00E454BE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08419D83" wp14:editId="3DA9BB68">
            <wp:extent cx="5446800" cy="2743200"/>
            <wp:effectExtent l="0" t="0" r="1905" b="0"/>
            <wp:docPr id="57" name="Chart 57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3263B55-1351-473C-824D-1ADC051560E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5"/>
              </a:graphicData>
            </a:graphic>
          </wp:inline>
        </w:drawing>
      </w:r>
    </w:p>
    <w:p w14:paraId="0F8BED28" w14:textId="0615E2B0" w:rsidR="00BE5DAF" w:rsidRDefault="00BE5DAF" w:rsidP="00E454BE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19B2BDC5" w14:textId="6536098B" w:rsidR="00744DB1" w:rsidRPr="00C16682" w:rsidRDefault="00BE5DAF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3D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3D Znanje osoblja</w:t>
      </w:r>
      <w:r w:rsidR="00744DB1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14:paraId="10A63489" w14:textId="1A1FD00F" w:rsidR="00BE5DAF" w:rsidRDefault="008662D1" w:rsidP="00E454BE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517D9967" wp14:editId="69F29AB1">
            <wp:extent cx="5446800" cy="2743200"/>
            <wp:effectExtent l="0" t="0" r="1905" b="0"/>
            <wp:docPr id="58" name="Chart 58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81D811C-146E-4A8D-A3BD-78319B0A62F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6"/>
              </a:graphicData>
            </a:graphic>
          </wp:inline>
        </w:drawing>
      </w:r>
    </w:p>
    <w:p w14:paraId="5C34F45D" w14:textId="7815EFE2" w:rsidR="008662D1" w:rsidRDefault="008662D1">
      <w:r>
        <w:br w:type="page"/>
      </w:r>
    </w:p>
    <w:p w14:paraId="7CA09E58" w14:textId="77777777" w:rsidR="00BE5DAF" w:rsidRDefault="00BE5DAF" w:rsidP="00E454BE"/>
    <w:p w14:paraId="0CF8B681" w14:textId="77777777" w:rsidR="00027B75" w:rsidRPr="00027B75" w:rsidRDefault="00027B75" w:rsidP="005067A4">
      <w:pPr>
        <w:pStyle w:val="Heading1"/>
        <w:rPr>
          <w:rFonts w:eastAsia="Times New Roman"/>
          <w:lang w:eastAsia="bs-Latn-BA"/>
        </w:rPr>
      </w:pPr>
      <w:bookmarkStart w:id="35" w:name="_Toc95580977"/>
      <w:r>
        <w:rPr>
          <w:rFonts w:eastAsia="Times New Roman"/>
          <w:lang w:eastAsia="bs-Latn-BA"/>
        </w:rPr>
        <w:t>Cijene administrativnih usluga</w:t>
      </w:r>
      <w:r w:rsidRPr="00027B75">
        <w:rPr>
          <w:rFonts w:eastAsia="Times New Roman"/>
          <w:lang w:eastAsia="bs-Latn-BA"/>
        </w:rPr>
        <w:t xml:space="preserve"> </w:t>
      </w:r>
      <w:r w:rsidR="0057044F">
        <w:t>u JLS</w:t>
      </w:r>
      <w:bookmarkEnd w:id="35"/>
    </w:p>
    <w:p w14:paraId="3C7E2391" w14:textId="77777777" w:rsidR="00027B75" w:rsidRPr="00027B75" w:rsidRDefault="00BA0EE3" w:rsidP="00027B75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027B75"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3E.2 Procentualni udio ispitanika prema odgovoru na pitanje P23E Cijena usluge</w:t>
      </w:r>
    </w:p>
    <w:p w14:paraId="4E274E10" w14:textId="2D7E9606" w:rsidR="00027B75" w:rsidRDefault="008662D1">
      <w:r>
        <w:rPr>
          <w:noProof/>
          <w:lang w:val="hr-HR" w:eastAsia="hr-HR"/>
        </w:rPr>
        <w:drawing>
          <wp:inline distT="0" distB="0" distL="0" distR="0" wp14:anchorId="6C4E3EEA" wp14:editId="059E54C8">
            <wp:extent cx="5446800" cy="2743200"/>
            <wp:effectExtent l="0" t="0" r="1905" b="0"/>
            <wp:docPr id="59" name="Chart 59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6BDD18C-FCB6-4CD4-BB9E-CB7CC635A00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7"/>
              </a:graphicData>
            </a:graphic>
          </wp:inline>
        </w:drawing>
      </w:r>
    </w:p>
    <w:p w14:paraId="122776A4" w14:textId="1685AF73" w:rsidR="00BA7F1E" w:rsidRDefault="0037154D" w:rsidP="0037154D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544C1:R544C12 </w:instrText>
      </w:r>
      <w:r>
        <w:instrText xml:space="preserve">\a \f 5 \h \* MERGEFORMAT </w:instrText>
      </w:r>
      <w:r>
        <w:fldChar w:fldCharType="separate"/>
      </w:r>
    </w:p>
    <w:p w14:paraId="6B834412" w14:textId="543F0705" w:rsidR="00BA7F1E" w:rsidRPr="00BA7F1E" w:rsidRDefault="00BA7F1E" w:rsidP="00BA7F1E">
      <w:r w:rsidRPr="00BA7F1E">
        <w:t>60% ispitanika/ca je izjavilo da je zadovoljno ili vrlo zadovoljno cijenom usluge JLS</w:t>
      </w:r>
      <w:r w:rsidR="00E02613">
        <w:t xml:space="preserve">, </w:t>
      </w:r>
      <w:r w:rsidR="00E02613" w:rsidRPr="00E02613">
        <w:rPr>
          <w:highlight w:val="yellow"/>
        </w:rPr>
        <w:t>što je za 5% manje u odnosu na prošlu godinu (gdje je bilo 65%)</w:t>
      </w:r>
      <w:r w:rsidR="00E02613">
        <w:t>,</w:t>
      </w:r>
      <w:r w:rsidRPr="00BA7F1E">
        <w:t xml:space="preserve"> dok je 27% ispitanika/ca odgovorilo da je nez</w:t>
      </w:r>
      <w:r w:rsidR="00E02613">
        <w:t xml:space="preserve">adovoljno ili vrlo nezadovoljno, </w:t>
      </w:r>
      <w:r w:rsidR="00E02613" w:rsidRPr="002E4ECD">
        <w:rPr>
          <w:highlight w:val="yellow"/>
        </w:rPr>
        <w:t xml:space="preserve">što je za 2% više u odnosu na prošlu godinu (gdje je bilo </w:t>
      </w:r>
      <w:r w:rsidR="002E4ECD" w:rsidRPr="002E4ECD">
        <w:rPr>
          <w:highlight w:val="yellow"/>
        </w:rPr>
        <w:t>25%).</w:t>
      </w:r>
      <w:r w:rsidRPr="00BA7F1E">
        <w:br/>
        <w:t>Najzadovoljniji sa cijenom usluge JLS su osobe  starosti od 18 do 35 godina koje su vrlo zadovoljne ili zadovoljne u 100% slučajeva</w:t>
      </w:r>
      <w:r w:rsidR="00951A52">
        <w:t xml:space="preserve"> </w:t>
      </w:r>
      <w:r w:rsidR="00951A52" w:rsidRPr="00951A52">
        <w:rPr>
          <w:highlight w:val="yellow"/>
        </w:rPr>
        <w:t>dok su u prošloj godini bile osobe ženskog pola (73% slučajeva)</w:t>
      </w:r>
      <w:r w:rsidR="00951A52">
        <w:t>,</w:t>
      </w:r>
      <w:r w:rsidRPr="00BA7F1E">
        <w:t xml:space="preserve"> i osobe naseljene u urbanim područjima gdje je 82% ispitanika/ca izjavilo da je </w:t>
      </w:r>
      <w:r w:rsidR="00951A52">
        <w:t xml:space="preserve">vrlo zadovoljno ili zadovoljno </w:t>
      </w:r>
      <w:r w:rsidR="00951A52" w:rsidRPr="00951A52">
        <w:rPr>
          <w:highlight w:val="yellow"/>
        </w:rPr>
        <w:t>u odnosu na prošlu godinu gdje su najzadovoljnije bile osobe naseljene u ruralnim područjima (71% ispitanika/ca).</w:t>
      </w:r>
      <w:r w:rsidRPr="00BA7F1E">
        <w:br/>
        <w:t>Najnezadovoljniji sa cijenom usluge JLS su osobe naseljene u ruralnim područjima koje su u 100% slučajeva izjavile da su nezad</w:t>
      </w:r>
      <w:r w:rsidR="00951A52">
        <w:t xml:space="preserve">ovoljne ili veoma nezadovoljne </w:t>
      </w:r>
      <w:r w:rsidR="00951A52" w:rsidRPr="00951A52">
        <w:rPr>
          <w:highlight w:val="yellow"/>
        </w:rPr>
        <w:t>dok su u prošloj godini bile socijalno ugrožene osobe (32% slučajeva),</w:t>
      </w:r>
      <w:r w:rsidRPr="00BA7F1E">
        <w:t xml:space="preserve"> te osobe  ženskog pola koje su u 80% slučajeva izjavile da su neza</w:t>
      </w:r>
      <w:r w:rsidR="00951A52">
        <w:t xml:space="preserve">dovoljne ili veoma nezadovoljne </w:t>
      </w:r>
      <w:r w:rsidR="00951A52" w:rsidRPr="00951A52">
        <w:rPr>
          <w:highlight w:val="yellow"/>
        </w:rPr>
        <w:t>u odnosu na prošlu godinu gdje su najnezadovoljnije bile osobe muškog pola (30% slučajeva).</w:t>
      </w:r>
    </w:p>
    <w:p w14:paraId="393743D2" w14:textId="77777777" w:rsidR="00BA79E5" w:rsidRDefault="0037154D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BE5DAF" w:rsidRP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</w:p>
    <w:p w14:paraId="45A7D7D9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53107A92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3A3B0B9B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0639079D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54E5BE64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0CC5F08D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20AA0C1E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369FABE6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5C7D287C" w14:textId="1831B2DF" w:rsidR="00744DB1" w:rsidRDefault="00BE5DAF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3E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3E Cijena usluge</w:t>
      </w:r>
      <w:r w:rsidR="00744DB1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14:paraId="1BCEDFD8" w14:textId="68D121DA" w:rsidR="00BE5DAF" w:rsidRPr="00027B75" w:rsidRDefault="008662D1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3A0CA0D5" wp14:editId="4B1A7B3E">
            <wp:extent cx="5446800" cy="2743200"/>
            <wp:effectExtent l="0" t="0" r="1905" b="0"/>
            <wp:docPr id="105" name="Chart 105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E01BA8C-9BB2-4CF0-81BF-AB9738271A8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8"/>
              </a:graphicData>
            </a:graphic>
          </wp:inline>
        </w:drawing>
      </w:r>
    </w:p>
    <w:p w14:paraId="6DDF7C12" w14:textId="48E3C4C3" w:rsidR="00027B75" w:rsidRDefault="00027B75" w:rsidP="00E454BE"/>
    <w:p w14:paraId="5D8BF46A" w14:textId="1DB87FBB" w:rsidR="00744DB1" w:rsidRPr="00C16682" w:rsidRDefault="00BE5DAF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3E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027B75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3E Cijena usluge</w:t>
      </w:r>
      <w:r w:rsidR="00744DB1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14:paraId="57DC2B4A" w14:textId="1F00D0CC" w:rsidR="00BE5DAF" w:rsidRPr="00027B75" w:rsidRDefault="008662D1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7D56DAD4" wp14:editId="07844C87">
            <wp:extent cx="5446800" cy="2743200"/>
            <wp:effectExtent l="0" t="0" r="1905" b="0"/>
            <wp:docPr id="106" name="Chart 106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58E4679-1A7E-41A9-83B0-6EF871F2320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9"/>
              </a:graphicData>
            </a:graphic>
          </wp:inline>
        </w:drawing>
      </w:r>
    </w:p>
    <w:p w14:paraId="74A327D3" w14:textId="77777777" w:rsidR="00BE5DAF" w:rsidRDefault="00BE5DAF" w:rsidP="00E454BE"/>
    <w:p w14:paraId="26925798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  <w:bookmarkStart w:id="36" w:name="_Toc95580978"/>
    </w:p>
    <w:p w14:paraId="57372F2B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</w:p>
    <w:p w14:paraId="7B19735D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</w:p>
    <w:p w14:paraId="1A6BA276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</w:p>
    <w:p w14:paraId="31A7AC03" w14:textId="77777777" w:rsidR="006C0B04" w:rsidRPr="006C0B04" w:rsidRDefault="006C0B04" w:rsidP="005067A4">
      <w:pPr>
        <w:pStyle w:val="Heading1"/>
        <w:rPr>
          <w:rFonts w:eastAsia="Times New Roman"/>
          <w:lang w:eastAsia="bs-Latn-BA"/>
        </w:rPr>
      </w:pPr>
      <w:r w:rsidRPr="006C0B04">
        <w:rPr>
          <w:rFonts w:eastAsia="Times New Roman"/>
          <w:lang w:eastAsia="bs-Latn-BA"/>
        </w:rPr>
        <w:t>Direktni prenos sjednica OV/SO putem lokalnih TV i radio stanica</w:t>
      </w:r>
      <w:bookmarkEnd w:id="36"/>
    </w:p>
    <w:p w14:paraId="087EB11B" w14:textId="77777777" w:rsidR="006C0B04" w:rsidRPr="006C0B04" w:rsidRDefault="00BA0EE3" w:rsidP="006C0B04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6C0B04" w:rsidRPr="006C0B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4A.2 Procentualni udio ispitanika prema odgovoru na pitanje P24A Direktni prenos sjednica OV/SO putem lokalnih TV i radio stanica</w:t>
      </w:r>
    </w:p>
    <w:p w14:paraId="7F5D0D41" w14:textId="4C6A303E" w:rsidR="00027B75" w:rsidRDefault="008662D1">
      <w:r>
        <w:rPr>
          <w:noProof/>
          <w:lang w:val="hr-HR" w:eastAsia="hr-HR"/>
        </w:rPr>
        <w:drawing>
          <wp:inline distT="0" distB="0" distL="0" distR="0" wp14:anchorId="20C98D9F" wp14:editId="1F2AB037">
            <wp:extent cx="5446800" cy="2743200"/>
            <wp:effectExtent l="0" t="0" r="1905" b="0"/>
            <wp:docPr id="107" name="Chart 107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FD454E7-23C2-4C77-B4B6-0046DBF3672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0"/>
              </a:graphicData>
            </a:graphic>
          </wp:inline>
        </w:drawing>
      </w:r>
    </w:p>
    <w:p w14:paraId="79FCD015" w14:textId="5ECD2601" w:rsidR="00BA7F1E" w:rsidRDefault="0037154D" w:rsidP="0037154D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563C1:R563C12 </w:instrText>
      </w:r>
      <w:r>
        <w:instrText xml:space="preserve">\a \f 5 \h \* MERGEFORMAT </w:instrText>
      </w:r>
      <w:r>
        <w:fldChar w:fldCharType="separate"/>
      </w:r>
    </w:p>
    <w:p w14:paraId="648F776B" w14:textId="2E2622C2" w:rsidR="00BA7F1E" w:rsidRPr="00BA7F1E" w:rsidRDefault="00BA7F1E" w:rsidP="00BA7F1E">
      <w:r w:rsidRPr="00BA7F1E">
        <w:t>60% ispitanika/ca je ocijenilo dobrim ili veoma dobrim  direktne prenose sjednica OV/SO putem lokalnih TV i radio stanica</w:t>
      </w:r>
      <w:r w:rsidR="003E389D">
        <w:t xml:space="preserve">, </w:t>
      </w:r>
      <w:r w:rsidR="003E389D" w:rsidRPr="003E389D">
        <w:rPr>
          <w:highlight w:val="yellow"/>
        </w:rPr>
        <w:t>što je za 55% više u odnosu na prošlu godinu (gdje je bilo 5%)</w:t>
      </w:r>
      <w:r w:rsidR="003E389D">
        <w:t>,</w:t>
      </w:r>
      <w:r w:rsidRPr="00BA7F1E">
        <w:t xml:space="preserve"> dok je 27% stanovnika odgovorilo da ne postoj</w:t>
      </w:r>
      <w:r w:rsidR="003E389D">
        <w:t xml:space="preserve">e ili da nisu upoznati sa njima, </w:t>
      </w:r>
      <w:r w:rsidR="003E389D" w:rsidRPr="003E389D">
        <w:rPr>
          <w:highlight w:val="yellow"/>
        </w:rPr>
        <w:t>što je za 65% manje u odnosu na prošlu godinu (gdje je bilo 92%).</w:t>
      </w:r>
      <w:r w:rsidRPr="00BA7F1E">
        <w:br/>
        <w:t>Najbolje su ocijenili direktne prenose sjednica OV/SO putem lokalnih TV i radio stanica osobe  starosti od 18 do 35 godina koje su ih ocijenili dobrim il</w:t>
      </w:r>
      <w:r w:rsidR="00176BEC">
        <w:t xml:space="preserve">i veoma dobrim u 100% slučajeva, </w:t>
      </w:r>
      <w:r w:rsidR="00176BEC" w:rsidRPr="00176BEC">
        <w:rPr>
          <w:highlight w:val="yellow"/>
        </w:rPr>
        <w:t>što je za 94% više u odnosu na prošlu godinu (gdje je bilo 6%),</w:t>
      </w:r>
      <w:r w:rsidR="00176BEC">
        <w:t xml:space="preserve"> </w:t>
      </w:r>
      <w:r w:rsidRPr="00BA7F1E">
        <w:t>i osobe naseljene u urbanim područjima gdje je 82% ispita</w:t>
      </w:r>
      <w:r w:rsidR="00176BEC">
        <w:t xml:space="preserve">nika/ca ocijenilo na isti način </w:t>
      </w:r>
      <w:r w:rsidR="00176BEC" w:rsidRPr="00176BEC">
        <w:rPr>
          <w:highlight w:val="yellow"/>
        </w:rPr>
        <w:t>dok su u prošloj godini bile osobe koje nisu socijalno ugrožene</w:t>
      </w:r>
      <w:r w:rsidRPr="00176BEC">
        <w:rPr>
          <w:highlight w:val="yellow"/>
        </w:rPr>
        <w:t xml:space="preserve"> </w:t>
      </w:r>
      <w:r w:rsidR="00176BEC" w:rsidRPr="00176BEC">
        <w:rPr>
          <w:highlight w:val="yellow"/>
        </w:rPr>
        <w:t>(6% slučajeva).</w:t>
      </w:r>
      <w:r w:rsidRPr="00BA7F1E">
        <w:br/>
        <w:t>Najlošije su ocijenili direktne prenose sjednica OV/SO putem lokalnih TV i radio stanica osobe naseljene u ruralnim područjima koje su ih ocijenile nepostojećim ili da nisu upoznate sa njima u 100% slučajeva,</w:t>
      </w:r>
      <w:r w:rsidR="00245CF8">
        <w:t xml:space="preserve"> </w:t>
      </w:r>
      <w:r w:rsidR="00245CF8" w:rsidRPr="00EE731D">
        <w:rPr>
          <w:highlight w:val="yellow"/>
        </w:rPr>
        <w:t>što je za 6% više u odnosu na prošlu godinu (gdje je bilo 94%),</w:t>
      </w:r>
      <w:r w:rsidRPr="00BA7F1E">
        <w:t xml:space="preserve">  te osobe  ženskog pola koje su u 80% s</w:t>
      </w:r>
      <w:r w:rsidR="00245CF8">
        <w:t xml:space="preserve">lučajeva dale istovjetnu ocjenu </w:t>
      </w:r>
      <w:r w:rsidR="00245CF8" w:rsidRPr="00245CF8">
        <w:rPr>
          <w:highlight w:val="yellow"/>
        </w:rPr>
        <w:t>dok su u prošloj godini bile osobe koje su socijalno ugrožene (97% slučajeva).</w:t>
      </w:r>
    </w:p>
    <w:p w14:paraId="2E443D18" w14:textId="77777777" w:rsidR="00BA79E5" w:rsidRDefault="0037154D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BE5DAF" w:rsidRP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</w:p>
    <w:p w14:paraId="165D08E1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14207256" w14:textId="0AE88C5A" w:rsidR="00744DB1" w:rsidRDefault="00BE5DAF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6C0B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4A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6C0B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4A Direktni prenos sjednica OV/SO putem lokalnih TV i radio stanica</w:t>
      </w:r>
      <w:r w:rsidR="00744DB1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14:paraId="245D5EB1" w14:textId="4D2C542A" w:rsidR="00BE5DAF" w:rsidRPr="006C0B04" w:rsidRDefault="008662D1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38A5AB58" wp14:editId="5E9461E4">
            <wp:extent cx="5446800" cy="2743200"/>
            <wp:effectExtent l="0" t="0" r="1905" b="0"/>
            <wp:docPr id="108" name="Chart 108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A94F2AD-0587-4DF6-A03E-348CAEF807A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1"/>
              </a:graphicData>
            </a:graphic>
          </wp:inline>
        </w:drawing>
      </w:r>
    </w:p>
    <w:p w14:paraId="3BA57388" w14:textId="6B64BB4B" w:rsidR="00027B75" w:rsidRDefault="00027B75" w:rsidP="00E454BE"/>
    <w:p w14:paraId="5B7A6487" w14:textId="451E2927" w:rsidR="00744DB1" w:rsidRPr="00C16682" w:rsidRDefault="00BE5DAF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6C0B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4A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6C0B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4A Direktni prenos sjednica OV/SO putem lokalnih TV i radio stanica</w:t>
      </w:r>
      <w:r w:rsidR="00744DB1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14:paraId="3D433603" w14:textId="12E300A5" w:rsidR="00BE5DAF" w:rsidRPr="006C0B04" w:rsidRDefault="008662D1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299C871F" wp14:editId="27231E6D">
            <wp:extent cx="5446800" cy="2743200"/>
            <wp:effectExtent l="0" t="0" r="1905" b="0"/>
            <wp:docPr id="109" name="Chart 109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59E1E67-9005-40F9-A23A-F9088F62FA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2"/>
              </a:graphicData>
            </a:graphic>
          </wp:inline>
        </w:drawing>
      </w:r>
    </w:p>
    <w:p w14:paraId="127212AD" w14:textId="21F5BCDF" w:rsidR="000E61AE" w:rsidRDefault="000E61AE">
      <w:r>
        <w:br w:type="page"/>
      </w:r>
    </w:p>
    <w:p w14:paraId="554E0EFB" w14:textId="77777777" w:rsidR="006C0B04" w:rsidRPr="006C0B04" w:rsidRDefault="006C0B04" w:rsidP="005067A4">
      <w:pPr>
        <w:pStyle w:val="Heading1"/>
        <w:rPr>
          <w:rFonts w:eastAsia="Times New Roman"/>
          <w:lang w:eastAsia="bs-Latn-BA"/>
        </w:rPr>
      </w:pPr>
      <w:bookmarkStart w:id="37" w:name="_Toc95580979"/>
      <w:r w:rsidRPr="006C0B04">
        <w:rPr>
          <w:rFonts w:eastAsia="Times New Roman"/>
          <w:lang w:eastAsia="bs-Latn-BA"/>
        </w:rPr>
        <w:lastRenderedPageBreak/>
        <w:t>Redovni sastanci vijećnika/odbornika sa građanima</w:t>
      </w:r>
      <w:bookmarkEnd w:id="37"/>
    </w:p>
    <w:p w14:paraId="2EA1A693" w14:textId="77777777" w:rsidR="006C0B04" w:rsidRPr="006C0B04" w:rsidRDefault="00BA0EE3" w:rsidP="006C0B04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6C0B04" w:rsidRPr="006C0B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4B.2 Procentualni udio ispitanika prema odgovoru na pitanje P24B Redovni sastanci vijećnika/odbornika sa građanima</w:t>
      </w:r>
    </w:p>
    <w:p w14:paraId="0A8024C1" w14:textId="3CD766C7" w:rsidR="006C0B04" w:rsidRDefault="000E61AE">
      <w:r>
        <w:rPr>
          <w:noProof/>
          <w:lang w:val="hr-HR" w:eastAsia="hr-HR"/>
        </w:rPr>
        <w:drawing>
          <wp:inline distT="0" distB="0" distL="0" distR="0" wp14:anchorId="2E8EB9C2" wp14:editId="525647C6">
            <wp:extent cx="5446800" cy="2743200"/>
            <wp:effectExtent l="0" t="0" r="1905" b="0"/>
            <wp:docPr id="110" name="Chart 110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96B5387-53C6-46F5-BFAA-DADB35F8013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3"/>
              </a:graphicData>
            </a:graphic>
          </wp:inline>
        </w:drawing>
      </w:r>
    </w:p>
    <w:p w14:paraId="39785F6F" w14:textId="4135FD4A" w:rsidR="00BA7F1E" w:rsidRDefault="0037154D" w:rsidP="0037154D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583C1:R583C12 </w:instrText>
      </w:r>
      <w:r>
        <w:instrText xml:space="preserve">\a \f 5 \h \* MERGEFORMAT </w:instrText>
      </w:r>
      <w:r>
        <w:fldChar w:fldCharType="separate"/>
      </w:r>
    </w:p>
    <w:p w14:paraId="2CD79190" w14:textId="08D3A022" w:rsidR="00BA7F1E" w:rsidRPr="00BA7F1E" w:rsidRDefault="00BA7F1E" w:rsidP="00BA7F1E">
      <w:r w:rsidRPr="00BA7F1E">
        <w:t>60% ispitanika/ca je ocijenilo dobrim ili veoma dobrim  redovne sastanke vijećnika/odbornika sa građanima</w:t>
      </w:r>
      <w:r w:rsidR="00254B0E">
        <w:t xml:space="preserve">, </w:t>
      </w:r>
      <w:r w:rsidR="00254B0E" w:rsidRPr="00254B0E">
        <w:rPr>
          <w:highlight w:val="yellow"/>
        </w:rPr>
        <w:t>što je za 25% više u odnosu na prošlu godinu (gdje je bilo 35%),</w:t>
      </w:r>
      <w:r w:rsidRPr="00BA7F1E">
        <w:t xml:space="preserve"> dok je 27% stanovnika odgovorilo da ne postoj</w:t>
      </w:r>
      <w:r w:rsidR="00254B0E">
        <w:t xml:space="preserve">e ili da nisu upoznati sa njima, </w:t>
      </w:r>
      <w:r w:rsidR="00254B0E" w:rsidRPr="00254B0E">
        <w:rPr>
          <w:highlight w:val="yellow"/>
        </w:rPr>
        <w:t>što je za 32% manje u odnosu na prošlu godinu (gdje je bilo 59%).</w:t>
      </w:r>
      <w:r w:rsidRPr="00BA7F1E">
        <w:br/>
        <w:t>Najbolje su ocijenili redovne sastanke vijećnika/odbornika sa građanima osobe  starosti od 18 do 35 godina koje su ih ocijenili dobrim ili veoma dobrim u 100% slučajeva</w:t>
      </w:r>
      <w:r w:rsidR="00254B0E">
        <w:t xml:space="preserve"> </w:t>
      </w:r>
      <w:r w:rsidR="00254B0E" w:rsidRPr="00254B0E">
        <w:rPr>
          <w:highlight w:val="yellow"/>
        </w:rPr>
        <w:t>dok su u prošloj godini bile osobe ženskog pola (42% ispitanika/ca)</w:t>
      </w:r>
      <w:r w:rsidR="00254B0E">
        <w:t xml:space="preserve">, </w:t>
      </w:r>
      <w:r w:rsidRPr="00BA7F1E">
        <w:t>i osobe naseljene u urbanim područjima gdje je 82% ispitan</w:t>
      </w:r>
      <w:r w:rsidR="00254B0E">
        <w:t>ika/ca ocijenilo na isti način u odnosu na prošlu godinu</w:t>
      </w:r>
      <w:r w:rsidR="0066474D">
        <w:t xml:space="preserve"> </w:t>
      </w:r>
      <w:r w:rsidR="0066474D" w:rsidRPr="0066474D">
        <w:rPr>
          <w:highlight w:val="yellow"/>
        </w:rPr>
        <w:t>gdje su najbolje ocijenile osobe naseljene u ruralnim područjima (51% slučajeva).</w:t>
      </w:r>
      <w:r w:rsidRPr="00BA7F1E">
        <w:br/>
        <w:t>Najlošije su ocijenili redovne sastanke vijećnika/odbornika sa građanima osobe naseljene u ruralnim područjima koje su ih ocijenile nepostojećim ili da nisu upo</w:t>
      </w:r>
      <w:r w:rsidR="00A37776">
        <w:t xml:space="preserve">znate sa njima u 100% slučajeva </w:t>
      </w:r>
      <w:r w:rsidR="00A37776" w:rsidRPr="004D4E8E">
        <w:rPr>
          <w:highlight w:val="yellow"/>
        </w:rPr>
        <w:t>dok su u prošloj godini bile osobe naseljene u urbanim područjima (73% slučajeva)</w:t>
      </w:r>
      <w:r w:rsidR="00A37776">
        <w:t xml:space="preserve">, </w:t>
      </w:r>
      <w:r w:rsidRPr="00BA7F1E">
        <w:t>te osobe  ženskog pola koje su u 80% s</w:t>
      </w:r>
      <w:r w:rsidR="00A37776">
        <w:t xml:space="preserve">lučajeva dale istovjetnu ocjenu </w:t>
      </w:r>
      <w:r w:rsidR="00A37776" w:rsidRPr="00A37776">
        <w:rPr>
          <w:highlight w:val="yellow"/>
        </w:rPr>
        <w:t>u odnosu na prošlu godinu gdje su bile osobe muškog pola (66% slučajeva).</w:t>
      </w:r>
    </w:p>
    <w:p w14:paraId="683D2A22" w14:textId="77777777" w:rsidR="00BA79E5" w:rsidRDefault="0037154D" w:rsidP="0037154D">
      <w:r>
        <w:fldChar w:fldCharType="end"/>
      </w:r>
    </w:p>
    <w:p w14:paraId="7313D05F" w14:textId="77777777" w:rsidR="00BA79E5" w:rsidRDefault="00BA79E5" w:rsidP="0037154D"/>
    <w:p w14:paraId="5A2DC5BF" w14:textId="77777777" w:rsidR="00BA79E5" w:rsidRDefault="00BA79E5" w:rsidP="0037154D"/>
    <w:p w14:paraId="29080655" w14:textId="77777777" w:rsidR="00BA79E5" w:rsidRDefault="00BA79E5" w:rsidP="0037154D"/>
    <w:p w14:paraId="33E7AB78" w14:textId="77777777" w:rsidR="00BA79E5" w:rsidRDefault="00BA79E5" w:rsidP="0037154D"/>
    <w:p w14:paraId="59A9E419" w14:textId="77777777" w:rsidR="00BA79E5" w:rsidRDefault="00BA79E5" w:rsidP="0037154D"/>
    <w:p w14:paraId="65A07430" w14:textId="77777777" w:rsidR="00BA79E5" w:rsidRDefault="00BA79E5" w:rsidP="0037154D"/>
    <w:p w14:paraId="57963EDC" w14:textId="77777777" w:rsidR="00BA79E5" w:rsidRDefault="00BA79E5" w:rsidP="0037154D"/>
    <w:p w14:paraId="3ACA543A" w14:textId="0D86450E" w:rsidR="00744DB1" w:rsidRDefault="00BE5DAF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 w:rsidRP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 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6C0B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4B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6C0B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4B Redovni sastanci vijećnika/odbornika sa građanima</w:t>
      </w:r>
      <w:r w:rsidR="00744DB1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14:paraId="5B89B298" w14:textId="431CFFA1" w:rsidR="00BE5DAF" w:rsidRPr="006C0B04" w:rsidRDefault="000E61AE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4A879AB4" wp14:editId="1C3E1353">
            <wp:extent cx="5446800" cy="2743200"/>
            <wp:effectExtent l="0" t="0" r="1905" b="0"/>
            <wp:docPr id="111" name="Chart 11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E7C1C2A-162E-4A0F-A444-928D5561D2D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4"/>
              </a:graphicData>
            </a:graphic>
          </wp:inline>
        </w:drawing>
      </w:r>
    </w:p>
    <w:p w14:paraId="39F4BB80" w14:textId="4C9562F6" w:rsidR="00D4079C" w:rsidRDefault="00D4079C" w:rsidP="00E454BE"/>
    <w:p w14:paraId="7190E383" w14:textId="0ABEF761" w:rsidR="00744DB1" w:rsidRPr="00C16682" w:rsidRDefault="00BE5DAF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6C0B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4B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6C0B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4B Redovni sastanci vijećnika/odbornika sa građanima</w:t>
      </w:r>
      <w:r w:rsidR="00744DB1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14:paraId="646581C5" w14:textId="042E14E7" w:rsidR="00BE5DAF" w:rsidRPr="006C0B04" w:rsidRDefault="000E61AE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76E48E33" wp14:editId="5ECBF6AC">
            <wp:extent cx="5446800" cy="2743200"/>
            <wp:effectExtent l="0" t="0" r="1905" b="0"/>
            <wp:docPr id="112" name="Chart 112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16D75AD-2DFB-4B48-9A9A-97668428C2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5"/>
              </a:graphicData>
            </a:graphic>
          </wp:inline>
        </w:drawing>
      </w:r>
    </w:p>
    <w:p w14:paraId="7CC9EA86" w14:textId="77777777" w:rsidR="006C0B04" w:rsidRDefault="006C0B04"/>
    <w:p w14:paraId="0A2A4B5A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  <w:bookmarkStart w:id="38" w:name="_Toc95580980"/>
    </w:p>
    <w:p w14:paraId="1399643C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</w:p>
    <w:p w14:paraId="7EA70F89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</w:p>
    <w:p w14:paraId="6A0BEE62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</w:p>
    <w:p w14:paraId="69370C64" w14:textId="77777777" w:rsidR="006C0B04" w:rsidRPr="006C0B04" w:rsidRDefault="006C0B04" w:rsidP="005067A4">
      <w:pPr>
        <w:pStyle w:val="Heading1"/>
        <w:rPr>
          <w:rFonts w:eastAsia="Times New Roman"/>
          <w:lang w:eastAsia="bs-Latn-BA"/>
        </w:rPr>
      </w:pPr>
      <w:r w:rsidRPr="006C0B04">
        <w:rPr>
          <w:rFonts w:eastAsia="Times New Roman"/>
          <w:lang w:eastAsia="bs-Latn-BA"/>
        </w:rPr>
        <w:t xml:space="preserve">Redovni termini za komunikaciju </w:t>
      </w:r>
      <w:r w:rsidRPr="00E278D4">
        <w:rPr>
          <w:rFonts w:eastAsia="Times New Roman"/>
          <w:color w:val="FF0000"/>
          <w:lang w:eastAsia="bs-Latn-BA"/>
        </w:rPr>
        <w:t xml:space="preserve">Grado/načelnika </w:t>
      </w:r>
      <w:r w:rsidRPr="006C0B04">
        <w:rPr>
          <w:rFonts w:eastAsia="Times New Roman"/>
          <w:lang w:eastAsia="bs-Latn-BA"/>
        </w:rPr>
        <w:t>sa građanima</w:t>
      </w:r>
      <w:bookmarkEnd w:id="38"/>
      <w:r w:rsidRPr="006C0B04">
        <w:rPr>
          <w:rFonts w:eastAsia="Times New Roman"/>
          <w:lang w:eastAsia="bs-Latn-BA"/>
        </w:rPr>
        <w:t xml:space="preserve"> </w:t>
      </w:r>
    </w:p>
    <w:p w14:paraId="7FE33FF3" w14:textId="77777777" w:rsidR="006C0B04" w:rsidRPr="006C0B04" w:rsidRDefault="00BA0EE3" w:rsidP="006C0B04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6C0B04" w:rsidRPr="006C0B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P24C.2 Procentualni udio ispitanika prema odgovoru na pitanje P24C Redovni termini za komunikaciju </w:t>
      </w:r>
      <w:r w:rsidR="006C0B04" w:rsidRPr="00E278D4">
        <w:rPr>
          <w:rFonts w:ascii="Calibri" w:eastAsia="Times New Roman" w:hAnsi="Calibri" w:cs="Calibri"/>
          <w:b/>
          <w:bCs/>
          <w:color w:val="FF0000"/>
          <w:sz w:val="20"/>
          <w:szCs w:val="20"/>
          <w:lang w:eastAsia="bs-Latn-BA"/>
        </w:rPr>
        <w:t xml:space="preserve">Grado/načelnika </w:t>
      </w:r>
      <w:r w:rsidR="006C0B04" w:rsidRPr="006C0B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sa građanima </w:t>
      </w:r>
    </w:p>
    <w:p w14:paraId="4C19557F" w14:textId="217E26F4" w:rsidR="006C0B04" w:rsidRDefault="000E61AE">
      <w:r>
        <w:rPr>
          <w:noProof/>
          <w:lang w:val="hr-HR" w:eastAsia="hr-HR"/>
        </w:rPr>
        <w:drawing>
          <wp:inline distT="0" distB="0" distL="0" distR="0" wp14:anchorId="7FA924EB" wp14:editId="437DA6FA">
            <wp:extent cx="5446800" cy="2743200"/>
            <wp:effectExtent l="0" t="0" r="1905" b="0"/>
            <wp:docPr id="114" name="Chart 114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BCADE36-23AF-47C0-8DC3-F1DAD7F3740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6"/>
              </a:graphicData>
            </a:graphic>
          </wp:inline>
        </w:drawing>
      </w:r>
    </w:p>
    <w:p w14:paraId="73280754" w14:textId="242FE2F1" w:rsidR="00BA7F1E" w:rsidRDefault="0037154D" w:rsidP="0037154D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603C1:R603C12 </w:instrText>
      </w:r>
      <w:r>
        <w:instrText xml:space="preserve">\a \f 5 \h \* MERGEFORMAT </w:instrText>
      </w:r>
      <w:r>
        <w:fldChar w:fldCharType="separate"/>
      </w:r>
    </w:p>
    <w:p w14:paraId="2E258808" w14:textId="1E2EE663" w:rsidR="00BA7F1E" w:rsidRPr="00BA7F1E" w:rsidRDefault="00BA7F1E" w:rsidP="00BA7F1E">
      <w:r w:rsidRPr="00BA7F1E">
        <w:t>60% ispitanika/ca je ocijenilo dobrim ili veoma dobrim  redovne termine za komunikaciju Grado/načelnika sa građanima</w:t>
      </w:r>
      <w:r w:rsidR="00E51F3B">
        <w:t xml:space="preserve">, </w:t>
      </w:r>
      <w:r w:rsidR="00E51F3B" w:rsidRPr="00E51F3B">
        <w:rPr>
          <w:highlight w:val="yellow"/>
        </w:rPr>
        <w:t>što je za 33% manje u odnosu na prošlu godinu (gdje je bilo 93%),</w:t>
      </w:r>
      <w:r w:rsidRPr="00BA7F1E">
        <w:t xml:space="preserve">  dok je 27% stanovnika odgovorilo da ne postoj</w:t>
      </w:r>
      <w:r w:rsidR="00E51F3B">
        <w:t xml:space="preserve">e ili da nisu upoznati sa njima, </w:t>
      </w:r>
      <w:r w:rsidR="00E51F3B" w:rsidRPr="00E51F3B">
        <w:rPr>
          <w:highlight w:val="yellow"/>
        </w:rPr>
        <w:t>što je za 22% više u odnosu na prošlu godinu (gdje je bilo 5%).</w:t>
      </w:r>
      <w:r w:rsidRPr="00BA7F1E">
        <w:br/>
        <w:t>Najbolje su ocijenili redovne termine za komunikaciju Grado/načelnika sa građanima  osobe  starosti od 18 do 35 godina koje su ih ocijenili dobrim ili veoma dobrim u 100% slučajeva</w:t>
      </w:r>
      <w:r w:rsidR="00E51F3B">
        <w:t xml:space="preserve"> </w:t>
      </w:r>
      <w:r w:rsidR="00E51F3B" w:rsidRPr="00E51F3B">
        <w:rPr>
          <w:highlight w:val="yellow"/>
        </w:rPr>
        <w:t>dok su u prošloj godini bile osobe starosti od 56 i više godina (95%ispitanika/ca),</w:t>
      </w:r>
      <w:r w:rsidRPr="00BA7F1E">
        <w:t xml:space="preserve"> i osobe naseljene u urbanim područjima gdje je 82% ispita</w:t>
      </w:r>
      <w:r w:rsidR="00E51F3B">
        <w:t xml:space="preserve">nika/ca ocijenilo na isti način </w:t>
      </w:r>
      <w:r w:rsidR="00E51F3B" w:rsidRPr="00E51F3B">
        <w:rPr>
          <w:highlight w:val="yellow"/>
        </w:rPr>
        <w:t>dok su u prošloj godini bile socijalno ugrožene osobe (97% slučajeva).</w:t>
      </w:r>
      <w:r w:rsidRPr="00BA7F1E">
        <w:br/>
        <w:t>Najlošije su ocijenili redovne termine za komunikaciju Grado/načelnika sa građanima  osobe naseljene u ruralnim područjima koje su ih ocijenile nepostojećim ili da nisu upoznate sa njima u 100% slučajeva</w:t>
      </w:r>
      <w:r w:rsidR="00E51F3B">
        <w:t xml:space="preserve"> </w:t>
      </w:r>
      <w:r w:rsidR="00E51F3B" w:rsidRPr="00E51F3B">
        <w:rPr>
          <w:highlight w:val="yellow"/>
        </w:rPr>
        <w:t>dok su u prošloj godini bile osobe starosti od 18 do 35 godina (8% slučajeva),</w:t>
      </w:r>
      <w:r w:rsidR="00E51F3B">
        <w:t xml:space="preserve"> </w:t>
      </w:r>
      <w:r w:rsidRPr="00BA7F1E">
        <w:t>te osobe  ženskog pola koje su u 80% s</w:t>
      </w:r>
      <w:r w:rsidR="00E51F3B">
        <w:t xml:space="preserve">lučajeva dale istovjetnu ocjenu </w:t>
      </w:r>
      <w:r w:rsidR="00E51F3B" w:rsidRPr="00E51F3B">
        <w:rPr>
          <w:highlight w:val="yellow"/>
        </w:rPr>
        <w:t>u odnosu na prošlu godinu  gdje su bile osobe koje nisu socijalno ugrožene (6% slučajeva).</w:t>
      </w:r>
    </w:p>
    <w:p w14:paraId="39F66D91" w14:textId="77777777" w:rsidR="00BA79E5" w:rsidRDefault="0037154D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BE5DAF" w:rsidRP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</w:p>
    <w:p w14:paraId="5A91CA29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2605756A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3A763A47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64A6764E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6115773C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0F8C1E07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0D68B53C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04FD653D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08218F9C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0A8EFADD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7B513DAB" w14:textId="3DD61FE1" w:rsidR="00744DB1" w:rsidRDefault="00BE5DAF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6C0B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4C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6C0B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4C Redovni termini za komunikaciju Grado/načelnika sa građanima </w:t>
      </w:r>
      <w:r w:rsidR="00744DB1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14:paraId="543CFA5D" w14:textId="3FBA77C2" w:rsidR="00BE5DAF" w:rsidRPr="006C0B04" w:rsidRDefault="000E61AE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6F9115EE" wp14:editId="0DCD9EBA">
            <wp:extent cx="5446800" cy="2743200"/>
            <wp:effectExtent l="0" t="0" r="1905" b="0"/>
            <wp:docPr id="115" name="Chart 115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0263025-E228-40AA-AC0E-7F5619D7A7D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7"/>
              </a:graphicData>
            </a:graphic>
          </wp:inline>
        </w:drawing>
      </w:r>
    </w:p>
    <w:p w14:paraId="10C954C5" w14:textId="3AA6A578" w:rsidR="00744DB1" w:rsidRPr="00C16682" w:rsidRDefault="00BE5DAF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6C0B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4C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6C0B0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4C Redovni termini za komunikaciju Grado/načelnika sa građanima </w:t>
      </w:r>
      <w:r w:rsidR="00744DB1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14:paraId="4FF36C0C" w14:textId="1BB12C45" w:rsidR="00BE5DAF" w:rsidRPr="006C0B04" w:rsidRDefault="000E61AE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76FC1EE4" wp14:editId="0686BE16">
            <wp:extent cx="5446800" cy="2743200"/>
            <wp:effectExtent l="0" t="0" r="1905" b="0"/>
            <wp:docPr id="116" name="Chart 116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1AF9B36-C196-4D20-881B-D31FFF286DA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8"/>
              </a:graphicData>
            </a:graphic>
          </wp:inline>
        </w:drawing>
      </w:r>
    </w:p>
    <w:p w14:paraId="4E2DD93A" w14:textId="70BDA437" w:rsidR="00247B13" w:rsidRDefault="00247B13">
      <w:r>
        <w:br w:type="page"/>
      </w:r>
    </w:p>
    <w:p w14:paraId="2FDBC902" w14:textId="77777777" w:rsidR="00C8073C" w:rsidRPr="00C8073C" w:rsidRDefault="00C8073C" w:rsidP="005067A4">
      <w:pPr>
        <w:pStyle w:val="Heading1"/>
        <w:rPr>
          <w:rFonts w:eastAsia="Times New Roman"/>
          <w:lang w:eastAsia="bs-Latn-BA"/>
        </w:rPr>
      </w:pPr>
      <w:bookmarkStart w:id="39" w:name="_Toc95580981"/>
      <w:r w:rsidRPr="00C8073C">
        <w:rPr>
          <w:rFonts w:eastAsia="Times New Roman"/>
          <w:lang w:eastAsia="bs-Latn-BA"/>
        </w:rPr>
        <w:lastRenderedPageBreak/>
        <w:t>Internet komunikacija između građana i službi</w:t>
      </w:r>
      <w:r w:rsidR="00E15CEE">
        <w:rPr>
          <w:rFonts w:eastAsia="Times New Roman"/>
          <w:lang w:eastAsia="bs-Latn-BA"/>
        </w:rPr>
        <w:t xml:space="preserve"> JLS</w:t>
      </w:r>
      <w:bookmarkEnd w:id="39"/>
    </w:p>
    <w:p w14:paraId="1DBB21FA" w14:textId="77777777" w:rsidR="00C8073C" w:rsidRPr="00C8073C" w:rsidRDefault="00BA0EE3" w:rsidP="00C8073C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C8073C"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4D.2 Procentualni udio ispitanika prema odgovoru na pitanje P24D Interne</w:t>
      </w:r>
      <w:r w:rsidR="00E15CEE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t komunikacija između građana i</w:t>
      </w:r>
      <w:r w:rsidR="00C8073C"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službi</w:t>
      </w:r>
      <w:r w:rsidR="00E15CEE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JLS</w:t>
      </w:r>
    </w:p>
    <w:p w14:paraId="2F133BE7" w14:textId="2DF580CF" w:rsidR="006C0B04" w:rsidRDefault="000E61AE">
      <w:r>
        <w:rPr>
          <w:noProof/>
          <w:lang w:val="hr-HR" w:eastAsia="hr-HR"/>
        </w:rPr>
        <w:drawing>
          <wp:inline distT="0" distB="0" distL="0" distR="0" wp14:anchorId="3E5B57B2" wp14:editId="297839AF">
            <wp:extent cx="5446800" cy="2743200"/>
            <wp:effectExtent l="0" t="0" r="1905" b="0"/>
            <wp:docPr id="117" name="Chart 117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0A7F153-0E72-44AC-9E8D-BC6DF259BC5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9"/>
              </a:graphicData>
            </a:graphic>
          </wp:inline>
        </w:drawing>
      </w:r>
    </w:p>
    <w:p w14:paraId="2F4DEE6B" w14:textId="60B4B0A1" w:rsidR="00BA7F1E" w:rsidRDefault="0037154D" w:rsidP="0037154D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623C1:R623C12 </w:instrText>
      </w:r>
      <w:r>
        <w:instrText xml:space="preserve">\a \f 5 \h \* MERGEFORMAT </w:instrText>
      </w:r>
      <w:r>
        <w:fldChar w:fldCharType="separate"/>
      </w:r>
    </w:p>
    <w:p w14:paraId="6CB2F8A6" w14:textId="18148A0D" w:rsidR="00BA7F1E" w:rsidRPr="00BA7F1E" w:rsidRDefault="00BA7F1E" w:rsidP="00BA7F1E">
      <w:r w:rsidRPr="00BA7F1E">
        <w:t>60% ispitanika/ca je ocijenilo dobrim ili veoma dobrim  internet komunikacije između građana i  službi JLS</w:t>
      </w:r>
      <w:r w:rsidR="007B311A">
        <w:t xml:space="preserve">, </w:t>
      </w:r>
      <w:r w:rsidR="007B311A" w:rsidRPr="007B311A">
        <w:rPr>
          <w:highlight w:val="yellow"/>
        </w:rPr>
        <w:t>što je za 25% manje u odnosu na prošlu godinu (gdje je bilo 85%),</w:t>
      </w:r>
      <w:r w:rsidRPr="00BA7F1E">
        <w:t xml:space="preserve"> dok je 27% stanovnika odgovorilo da ne postoj</w:t>
      </w:r>
      <w:r w:rsidR="007B311A">
        <w:t xml:space="preserve">e ili da nisu upoznati sa njima, </w:t>
      </w:r>
      <w:r w:rsidR="007B311A" w:rsidRPr="007B311A">
        <w:rPr>
          <w:highlight w:val="yellow"/>
        </w:rPr>
        <w:t>što je za 18% više u odnosu na prošlu godinu (gdje je bilo 9%).</w:t>
      </w:r>
      <w:r w:rsidRPr="00BA7F1E">
        <w:br/>
        <w:t>Najbolje su ocijenili internet komunikacije između građana i  službi JLS osobe  starosti od 18 do 35 godina koje su ih ocijenili dobrim ili veoma dobrim u 100% slučajeva</w:t>
      </w:r>
      <w:r w:rsidR="00F02334">
        <w:t xml:space="preserve"> </w:t>
      </w:r>
      <w:r w:rsidR="00F02334" w:rsidRPr="00F02334">
        <w:rPr>
          <w:highlight w:val="yellow"/>
        </w:rPr>
        <w:t>dok su u prošloj godini bile osobe starosti od 56 i više godina (86% ispitanika/ca),</w:t>
      </w:r>
      <w:r w:rsidRPr="00BA7F1E">
        <w:t xml:space="preserve"> i osobe naseljene u urbanim područjima gdje je 82% ispitan</w:t>
      </w:r>
      <w:r w:rsidR="00F02334">
        <w:t xml:space="preserve">ika/ca ocijenilo na isti način </w:t>
      </w:r>
      <w:r w:rsidR="00F02334" w:rsidRPr="00F02334">
        <w:rPr>
          <w:highlight w:val="yellow"/>
        </w:rPr>
        <w:t>u odnosu na prošlu godinu gdje su bile osobe muškog pola (89% slučajeva).</w:t>
      </w:r>
      <w:r w:rsidRPr="00BA7F1E">
        <w:br/>
        <w:t>Najlošije su ocijenili internet komunikacije između građana i  službi JLS osobe naseljene u ruralnim područjima koje su ih ocijenile nepostojećim ili da nisu upoznate sa njima u 100% slučajeva,</w:t>
      </w:r>
      <w:r w:rsidR="00F02334">
        <w:t xml:space="preserve"> </w:t>
      </w:r>
      <w:r w:rsidR="00F02334" w:rsidRPr="00F02334">
        <w:rPr>
          <w:highlight w:val="yellow"/>
        </w:rPr>
        <w:t>što je za 88% više u odnosu na prošlu godinu (gdje je bilo 12%),</w:t>
      </w:r>
      <w:r w:rsidRPr="00BA7F1E">
        <w:t xml:space="preserve">  te osobe  ženskog pola koje su u 80% s</w:t>
      </w:r>
      <w:r w:rsidR="00F02334">
        <w:t xml:space="preserve">lučajeva dale istovjetnu ocjenu </w:t>
      </w:r>
      <w:r w:rsidR="00F02334" w:rsidRPr="00F02334">
        <w:rPr>
          <w:highlight w:val="yellow"/>
        </w:rPr>
        <w:t>dok su u prošloj godini bile socijalno ugrožene osobe (11% slučajeva).</w:t>
      </w:r>
    </w:p>
    <w:p w14:paraId="1A276AC8" w14:textId="77777777" w:rsidR="00BA79E5" w:rsidRDefault="0037154D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BE5DAF" w:rsidRP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</w:p>
    <w:p w14:paraId="09F7E160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058DE7BC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2FFFD231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042F72CD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2B53E383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4C4BE58A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16B1CDE1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3E33F60C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6C61133F" w14:textId="75383FE3" w:rsidR="00744DB1" w:rsidRDefault="00BE5DAF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Grafikon </w:t>
      </w:r>
      <w:r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4D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4D Interne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t komunikacija između građana i</w:t>
      </w:r>
      <w:r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službi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JLS</w:t>
      </w:r>
      <w:r w:rsidR="00744DB1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14:paraId="1BB34F06" w14:textId="42D7ACEB" w:rsidR="00BE5DAF" w:rsidRPr="00C8073C" w:rsidRDefault="00A1683A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67119C0B" wp14:editId="1C416BB4">
            <wp:extent cx="5446800" cy="2743200"/>
            <wp:effectExtent l="0" t="0" r="1905" b="0"/>
            <wp:docPr id="118" name="Chart 118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ADA3320-D5A9-47CD-86DF-1D2E50FF234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0"/>
              </a:graphicData>
            </a:graphic>
          </wp:inline>
        </w:drawing>
      </w:r>
    </w:p>
    <w:p w14:paraId="2B956608" w14:textId="598EC909" w:rsidR="00744DB1" w:rsidRPr="00BA79E5" w:rsidRDefault="00BE5DAF" w:rsidP="00744DB1"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4D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4D Interne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t komunikacija između građana i</w:t>
      </w:r>
      <w:r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službi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JLS</w:t>
      </w:r>
      <w:r w:rsidR="00744DB1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14:paraId="7DB0D81F" w14:textId="74E042DF" w:rsidR="00BE5DAF" w:rsidRPr="00C8073C" w:rsidRDefault="00A1683A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5A726D9B" wp14:editId="2BC95D57">
            <wp:extent cx="5446800" cy="2743200"/>
            <wp:effectExtent l="0" t="0" r="1905" b="0"/>
            <wp:docPr id="119" name="Chart 119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1D8ED07-0A92-4541-93A4-EDFA68EB61D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1"/>
              </a:graphicData>
            </a:graphic>
          </wp:inline>
        </w:drawing>
      </w:r>
    </w:p>
    <w:p w14:paraId="7B561F65" w14:textId="31FF606D" w:rsidR="00BE5DAF" w:rsidRDefault="00BE5DAF" w:rsidP="00E454BE"/>
    <w:p w14:paraId="55C338EF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  <w:bookmarkStart w:id="40" w:name="_Toc95580982"/>
    </w:p>
    <w:p w14:paraId="3D6BFA6C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</w:p>
    <w:p w14:paraId="7272D3A7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</w:p>
    <w:p w14:paraId="3A2EA661" w14:textId="77777777" w:rsidR="00BA79E5" w:rsidRDefault="00BA79E5" w:rsidP="005067A4">
      <w:pPr>
        <w:pStyle w:val="Heading1"/>
        <w:rPr>
          <w:rFonts w:eastAsia="Times New Roman"/>
          <w:lang w:eastAsia="bs-Latn-BA"/>
        </w:rPr>
      </w:pPr>
    </w:p>
    <w:p w14:paraId="120E5239" w14:textId="77777777" w:rsidR="00C8073C" w:rsidRPr="00C8073C" w:rsidRDefault="00C8073C" w:rsidP="005067A4">
      <w:pPr>
        <w:pStyle w:val="Heading1"/>
        <w:rPr>
          <w:rFonts w:eastAsia="Times New Roman"/>
          <w:lang w:eastAsia="bs-Latn-BA"/>
        </w:rPr>
      </w:pPr>
      <w:r w:rsidRPr="00C8073C">
        <w:rPr>
          <w:rFonts w:eastAsia="Times New Roman"/>
          <w:lang w:eastAsia="bs-Latn-BA"/>
        </w:rPr>
        <w:t xml:space="preserve">Postojeći mehanizmi učešća </w:t>
      </w:r>
      <w:r w:rsidR="00E15CEE">
        <w:rPr>
          <w:rFonts w:eastAsia="Times New Roman"/>
          <w:lang w:eastAsia="bs-Latn-BA"/>
        </w:rPr>
        <w:t>građana u definisanju</w:t>
      </w:r>
      <w:r w:rsidRPr="00C8073C">
        <w:rPr>
          <w:rFonts w:eastAsia="Times New Roman"/>
          <w:lang w:eastAsia="bs-Latn-BA"/>
        </w:rPr>
        <w:t xml:space="preserve"> prioriteta</w:t>
      </w:r>
      <w:r w:rsidR="00E15CEE">
        <w:rPr>
          <w:rFonts w:eastAsia="Times New Roman"/>
          <w:lang w:eastAsia="bs-Latn-BA"/>
        </w:rPr>
        <w:t xml:space="preserve"> JLS</w:t>
      </w:r>
      <w:bookmarkEnd w:id="40"/>
    </w:p>
    <w:p w14:paraId="4A7505A3" w14:textId="77777777" w:rsidR="00C8073C" w:rsidRPr="00C8073C" w:rsidRDefault="00BA0EE3" w:rsidP="00C8073C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C8073C"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P24E.2 Procentualni udio ispitanika prema odgovoru na pitanje P24E Postojećim mehanizmima učešća </w:t>
      </w:r>
      <w:r w:rsidR="00E15CEE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građana u definisanju</w:t>
      </w:r>
      <w:r w:rsidR="00C8073C"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ioriteta</w:t>
      </w:r>
      <w:r w:rsidR="00E15CEE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JLS</w:t>
      </w:r>
    </w:p>
    <w:p w14:paraId="06660926" w14:textId="072035DF" w:rsidR="006C0B04" w:rsidRDefault="00A1683A">
      <w:r>
        <w:rPr>
          <w:noProof/>
          <w:lang w:val="hr-HR" w:eastAsia="hr-HR"/>
        </w:rPr>
        <w:drawing>
          <wp:inline distT="0" distB="0" distL="0" distR="0" wp14:anchorId="79BF6870" wp14:editId="36F4FA5E">
            <wp:extent cx="5446800" cy="2743200"/>
            <wp:effectExtent l="0" t="0" r="1905" b="0"/>
            <wp:docPr id="120" name="Chart 120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2885CFA-FBF2-4DB5-9599-949F233574E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2"/>
              </a:graphicData>
            </a:graphic>
          </wp:inline>
        </w:drawing>
      </w:r>
    </w:p>
    <w:p w14:paraId="6A3883F5" w14:textId="760AC3D2" w:rsidR="00BA7F1E" w:rsidRDefault="0037154D" w:rsidP="0037154D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643C1:R643C12 </w:instrText>
      </w:r>
      <w:r>
        <w:instrText xml:space="preserve">\a \f 5 \h \* MERGEFORMAT </w:instrText>
      </w:r>
      <w:r>
        <w:fldChar w:fldCharType="separate"/>
      </w:r>
    </w:p>
    <w:p w14:paraId="5B27B447" w14:textId="1B3C1D03" w:rsidR="00BA7F1E" w:rsidRPr="00BA7F1E" w:rsidRDefault="00BA7F1E" w:rsidP="00BA7F1E">
      <w:r w:rsidRPr="00BA7F1E">
        <w:t>60% ispitanika/ca je ocijenilo dobrim ili veoma dobrim  postojeće mehanizme učešća građa</w:t>
      </w:r>
      <w:r w:rsidR="0092612F">
        <w:t xml:space="preserve">na u definisanju prioriteta JLS, </w:t>
      </w:r>
      <w:r w:rsidR="0092612F" w:rsidRPr="0092612F">
        <w:rPr>
          <w:highlight w:val="yellow"/>
        </w:rPr>
        <w:t>što je za 4% više u odnosu na prošlu godinu (gdje je bilo 56%),</w:t>
      </w:r>
      <w:r w:rsidR="0092612F">
        <w:t xml:space="preserve"> </w:t>
      </w:r>
      <w:r w:rsidRPr="00BA7F1E">
        <w:t>dok je 27% stanovnika odgovorilo da ne postoje ili da nisu upoznati sa nj</w:t>
      </w:r>
      <w:r w:rsidR="0092612F">
        <w:t xml:space="preserve">ima, </w:t>
      </w:r>
      <w:r w:rsidR="0092612F" w:rsidRPr="0092612F">
        <w:rPr>
          <w:highlight w:val="yellow"/>
        </w:rPr>
        <w:t>što je za 4% manje u odnosu na prošlu godinu (gdje je bilo 31%).</w:t>
      </w:r>
      <w:r w:rsidRPr="00BA7F1E">
        <w:br/>
        <w:t>Najbolje su ocijenili postojeće mehanizme učešća građana u definisanju prioriteta JLS osobe  starosti od 18 do 35 godina koje su ih ocijenili dobrim ili veoma dobrim u 100% slučajeva</w:t>
      </w:r>
      <w:r w:rsidR="0092612F">
        <w:t xml:space="preserve"> </w:t>
      </w:r>
      <w:r w:rsidR="0092612F" w:rsidRPr="0092612F">
        <w:rPr>
          <w:highlight w:val="yellow"/>
        </w:rPr>
        <w:t>dok su u prošloj godini bile osobe koje nisu socijalno ugrožene (60% slučajeva)</w:t>
      </w:r>
      <w:r w:rsidR="0092612F">
        <w:t>,</w:t>
      </w:r>
      <w:r w:rsidRPr="00BA7F1E">
        <w:t xml:space="preserve"> i osobe naseljene u urbanim područjima gdje je 82% ispitanika/ca oci</w:t>
      </w:r>
      <w:r w:rsidR="0092612F">
        <w:t xml:space="preserve">jenilo na isti način </w:t>
      </w:r>
      <w:r w:rsidR="0092612F" w:rsidRPr="0092612F">
        <w:rPr>
          <w:highlight w:val="yellow"/>
        </w:rPr>
        <w:t>u odnosu na prošlu godinu gdje su bile osobe muškog pola (60% ispitanika/ca).</w:t>
      </w:r>
      <w:r w:rsidRPr="00BA7F1E">
        <w:br/>
        <w:t>Najlošije su ocijenili postojeće mehanizme učešća građana u definisanju prioriteta JLS osobe naseljene u ruralnim područjima koje su ih ocijenile nepostojećim ili da nisu upoz</w:t>
      </w:r>
      <w:r w:rsidR="00365D84">
        <w:t xml:space="preserve">nate sa njima u 100% slučajeva </w:t>
      </w:r>
      <w:r w:rsidR="00365D84" w:rsidRPr="00365D84">
        <w:rPr>
          <w:highlight w:val="yellow"/>
        </w:rPr>
        <w:t>dok su u prošloj godini bile socijalno ugrožene osobe (43% slučajeva),</w:t>
      </w:r>
      <w:r w:rsidRPr="00BA7F1E">
        <w:t xml:space="preserve"> te osobe  ženskog pola koje su u 80% s</w:t>
      </w:r>
      <w:r w:rsidR="00365D84">
        <w:t xml:space="preserve">lučajeva dale istovjetnu ocjenu </w:t>
      </w:r>
      <w:r w:rsidR="00365D84" w:rsidRPr="00365D84">
        <w:rPr>
          <w:highlight w:val="yellow"/>
        </w:rPr>
        <w:t>u odnosu na prošlu godinu gdje su bile osobe starosti od 56 i više godina (41% slučajeva).</w:t>
      </w:r>
    </w:p>
    <w:p w14:paraId="2AB1A2B1" w14:textId="77777777" w:rsidR="00BA79E5" w:rsidRDefault="0037154D" w:rsidP="0037154D">
      <w:r>
        <w:fldChar w:fldCharType="end"/>
      </w:r>
    </w:p>
    <w:p w14:paraId="5830EE92" w14:textId="77777777" w:rsidR="00BA79E5" w:rsidRDefault="00BA79E5" w:rsidP="0037154D"/>
    <w:p w14:paraId="14D5F1D3" w14:textId="7BBB36C4" w:rsidR="00744DB1" w:rsidRDefault="00BE5DAF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 w:rsidRP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 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4E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4E Postojećim mehanizmima učešća 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građana u definisanju</w:t>
      </w:r>
      <w:r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ioriteta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JLS</w:t>
      </w:r>
      <w:r w:rsidR="00744DB1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– po polu ispitanika</w:t>
      </w:r>
    </w:p>
    <w:p w14:paraId="7C583748" w14:textId="59A39B3D" w:rsidR="00BE5DAF" w:rsidRPr="00C8073C" w:rsidRDefault="00A1683A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74875311" wp14:editId="787D4553">
            <wp:extent cx="5446800" cy="2743200"/>
            <wp:effectExtent l="0" t="0" r="1905" b="0"/>
            <wp:docPr id="121" name="Chart 12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42D69B5-72D2-4D19-AE1A-51E01ED4938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3"/>
              </a:graphicData>
            </a:graphic>
          </wp:inline>
        </w:drawing>
      </w:r>
    </w:p>
    <w:p w14:paraId="242E4B86" w14:textId="74F6202E" w:rsidR="00D4079C" w:rsidRDefault="00D4079C" w:rsidP="00E454BE"/>
    <w:p w14:paraId="485D21D9" w14:textId="7977C26F" w:rsidR="00744DB1" w:rsidRPr="00C16682" w:rsidRDefault="00BE5DAF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4E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4E Postojećim mehanizmima učešća 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građana u definisanju</w:t>
      </w:r>
      <w:r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ioriteta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JLS</w:t>
      </w:r>
      <w:r w:rsidR="00744DB1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 w:rsidR="00744DB1" w:rsidRPr="00C1668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socio-ekonomskoj situaciji (Da-socijalno ugroženi, Ne-ostali)</w:t>
      </w:r>
    </w:p>
    <w:p w14:paraId="4EC7E646" w14:textId="68F664F5" w:rsidR="00BE5DAF" w:rsidRPr="00C8073C" w:rsidRDefault="00A1683A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4F8BF879" wp14:editId="4C2A4775">
            <wp:extent cx="5446800" cy="2743200"/>
            <wp:effectExtent l="0" t="0" r="1905" b="0"/>
            <wp:docPr id="122" name="Chart 122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5042D18-45E2-4427-A182-8BED9DD4347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4"/>
              </a:graphicData>
            </a:graphic>
          </wp:inline>
        </w:drawing>
      </w:r>
    </w:p>
    <w:p w14:paraId="213D7BED" w14:textId="6175D200" w:rsidR="00A1683A" w:rsidRDefault="00A1683A">
      <w:r>
        <w:br w:type="page"/>
      </w:r>
    </w:p>
    <w:p w14:paraId="1F1429B3" w14:textId="77777777" w:rsidR="00C8073C" w:rsidRPr="00C8073C" w:rsidRDefault="005067A4" w:rsidP="005067A4">
      <w:pPr>
        <w:pStyle w:val="Heading1"/>
        <w:rPr>
          <w:rFonts w:eastAsia="Times New Roman"/>
          <w:lang w:eastAsia="bs-Latn-BA"/>
        </w:rPr>
      </w:pPr>
      <w:bookmarkStart w:id="41" w:name="_Toc95580983"/>
      <w:r>
        <w:rPr>
          <w:rFonts w:eastAsia="Times New Roman"/>
          <w:lang w:eastAsia="bs-Latn-BA"/>
        </w:rPr>
        <w:lastRenderedPageBreak/>
        <w:t>Žalbe (pritužbe</w:t>
      </w:r>
      <w:r w:rsidR="00C8073C" w:rsidRPr="00C8073C">
        <w:rPr>
          <w:rFonts w:eastAsia="Times New Roman"/>
          <w:lang w:eastAsia="bs-Latn-BA"/>
        </w:rPr>
        <w:t>, prigovor</w:t>
      </w:r>
      <w:r>
        <w:rPr>
          <w:rFonts w:eastAsia="Times New Roman"/>
          <w:lang w:eastAsia="bs-Latn-BA"/>
        </w:rPr>
        <w:t>i</w:t>
      </w:r>
      <w:r w:rsidR="00C8073C" w:rsidRPr="00C8073C">
        <w:rPr>
          <w:rFonts w:eastAsia="Times New Roman"/>
          <w:lang w:eastAsia="bs-Latn-BA"/>
        </w:rPr>
        <w:t>) prema lokalnoj vlasti</w:t>
      </w:r>
      <w:bookmarkEnd w:id="41"/>
    </w:p>
    <w:p w14:paraId="63907F95" w14:textId="77777777" w:rsidR="00C8073C" w:rsidRPr="00C8073C" w:rsidRDefault="00BA0EE3" w:rsidP="00C8073C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C8073C"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5.2 Procentualni udio ispitanika prema odgovoru na pitanje P25 Da li ste ikada uložili žalbu (pritužbu, prigovor) prema lokalnoj vlasti, u bilo kojem smislu?</w:t>
      </w:r>
    </w:p>
    <w:p w14:paraId="397B62E0" w14:textId="1111080E" w:rsidR="00C8073C" w:rsidRDefault="00A1683A">
      <w:r>
        <w:rPr>
          <w:noProof/>
          <w:lang w:val="hr-HR" w:eastAsia="hr-HR"/>
        </w:rPr>
        <w:drawing>
          <wp:inline distT="0" distB="0" distL="0" distR="0" wp14:anchorId="556ECC9D" wp14:editId="779F345B">
            <wp:extent cx="5446800" cy="2743200"/>
            <wp:effectExtent l="0" t="0" r="1905" b="0"/>
            <wp:docPr id="123" name="Chart 123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219F84D-E1AB-49B8-BA4E-2B10599AD98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5"/>
              </a:graphicData>
            </a:graphic>
          </wp:inline>
        </w:drawing>
      </w:r>
    </w:p>
    <w:p w14:paraId="470610CF" w14:textId="19B229BE" w:rsidR="00BA7F1E" w:rsidRDefault="0037154D" w:rsidP="0037154D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663C1:R663C12 </w:instrText>
      </w:r>
      <w:r>
        <w:instrText xml:space="preserve">\a \f 5 \h \* MERGEFORMAT </w:instrText>
      </w:r>
      <w:r>
        <w:fldChar w:fldCharType="separate"/>
      </w:r>
    </w:p>
    <w:p w14:paraId="5C987DB1" w14:textId="00C54242" w:rsidR="00BA7F1E" w:rsidRPr="00BA7F1E" w:rsidRDefault="00BA7F1E" w:rsidP="00BA7F1E">
      <w:r w:rsidRPr="00BA7F1E">
        <w:t xml:space="preserve">60% ispitanika/ca je pozitivno odgovorilo na pitanje "Da li ste ikada uložili žalbu (pritužbu, prigovor) prema lokalnoj vlasti, u bilo kojem smislu?" </w:t>
      </w:r>
      <w:r w:rsidR="002641E3">
        <w:t xml:space="preserve"> </w:t>
      </w:r>
      <w:r w:rsidR="002641E3" w:rsidRPr="00CC556A">
        <w:rPr>
          <w:highlight w:val="yellow"/>
        </w:rPr>
        <w:t xml:space="preserve">što je za </w:t>
      </w:r>
      <w:r w:rsidR="00CC556A" w:rsidRPr="00CC556A">
        <w:rPr>
          <w:highlight w:val="yellow"/>
        </w:rPr>
        <w:t>48% više u odnosu na prošlu godinu (gdje je bilo 12%)</w:t>
      </w:r>
      <w:r w:rsidR="00CC556A">
        <w:t xml:space="preserve">, </w:t>
      </w:r>
      <w:r w:rsidRPr="00BA7F1E">
        <w:t>dok je 27% isp</w:t>
      </w:r>
      <w:r w:rsidR="00CC556A">
        <w:t xml:space="preserve">itanika/ca odgovorilo negativno, </w:t>
      </w:r>
      <w:r w:rsidR="00CC556A" w:rsidRPr="00CC556A">
        <w:rPr>
          <w:highlight w:val="yellow"/>
        </w:rPr>
        <w:t>što je za 61% manje u odnosu na prošlu godinu (gdje je bilo 88%).</w:t>
      </w:r>
      <w:r w:rsidRPr="00BA7F1E">
        <w:br/>
        <w:t xml:space="preserve">Najčešće su ulagali žalbe  osobe  starosti od 18 do 35 godina  u 100% slučajeva </w:t>
      </w:r>
      <w:r w:rsidR="00CC556A" w:rsidRPr="00CC556A">
        <w:rPr>
          <w:highlight w:val="yellow"/>
        </w:rPr>
        <w:t>dok su u prošloj godini bile osobe koje su socijalno ugrožene (15% slučajeva),</w:t>
      </w:r>
      <w:r w:rsidR="00CC556A">
        <w:t xml:space="preserve"> </w:t>
      </w:r>
      <w:r w:rsidRPr="00BA7F1E">
        <w:t>i osobe naseljene u urbanim područjima gdje je 82% ispitanika/</w:t>
      </w:r>
      <w:r w:rsidR="00CC556A">
        <w:t xml:space="preserve">ca izjavilo da je ulagalo žalbe, </w:t>
      </w:r>
      <w:r w:rsidR="00CC556A" w:rsidRPr="00CC556A">
        <w:rPr>
          <w:highlight w:val="yellow"/>
        </w:rPr>
        <w:t>što je za 68% više u odnosu na prošlu godinu (gdje je bilo 14%).</w:t>
      </w:r>
      <w:r w:rsidRPr="00BA7F1E">
        <w:t xml:space="preserve"> </w:t>
      </w:r>
      <w:r w:rsidRPr="00BA7F1E">
        <w:br/>
        <w:t>Najrjeđe su ulagale žalbu osobe naseljene u ruralnim područjima koje su u 100% slučajeva izjavile da nisu ula</w:t>
      </w:r>
      <w:r w:rsidR="00CC556A">
        <w:t xml:space="preserve">gale žalbu, </w:t>
      </w:r>
      <w:r w:rsidR="00CC556A" w:rsidRPr="00CC556A">
        <w:rPr>
          <w:highlight w:val="yellow"/>
        </w:rPr>
        <w:t>što je za 10% više u odnosu na prošlu godinu (gdje je bilo 90%)</w:t>
      </w:r>
      <w:r w:rsidR="00CC556A">
        <w:t>,</w:t>
      </w:r>
      <w:r w:rsidRPr="00BA7F1E">
        <w:t xml:space="preserve"> te osobe  ženskog pola koje su u 80% slučajeva</w:t>
      </w:r>
      <w:r w:rsidR="00CC556A">
        <w:t xml:space="preserve"> izjavile da nisu ulagale žalbu, </w:t>
      </w:r>
      <w:r w:rsidR="009022F7">
        <w:rPr>
          <w:highlight w:val="yellow"/>
        </w:rPr>
        <w:t xml:space="preserve">dok u prošloj godini </w:t>
      </w:r>
      <w:r w:rsidR="00CC556A" w:rsidRPr="00CC556A">
        <w:rPr>
          <w:highlight w:val="yellow"/>
        </w:rPr>
        <w:t xml:space="preserve"> </w:t>
      </w:r>
      <w:r w:rsidR="009022F7">
        <w:rPr>
          <w:highlight w:val="yellow"/>
        </w:rPr>
        <w:t xml:space="preserve">nisu </w:t>
      </w:r>
      <w:r w:rsidR="00CC556A" w:rsidRPr="00CC556A">
        <w:rPr>
          <w:highlight w:val="yellow"/>
        </w:rPr>
        <w:t>ulagale žalbu osobe starosti od 56 i više godina (92% slučajeva).</w:t>
      </w:r>
    </w:p>
    <w:p w14:paraId="376E8729" w14:textId="77777777" w:rsidR="00BA79E5" w:rsidRDefault="0037154D" w:rsidP="0037154D">
      <w:r>
        <w:fldChar w:fldCharType="end"/>
      </w:r>
    </w:p>
    <w:p w14:paraId="1864C36F" w14:textId="77777777" w:rsidR="00BA79E5" w:rsidRDefault="00BA79E5" w:rsidP="0037154D"/>
    <w:p w14:paraId="6CAA2AED" w14:textId="77777777" w:rsidR="00BA79E5" w:rsidRDefault="00BA79E5" w:rsidP="0037154D"/>
    <w:p w14:paraId="573DA960" w14:textId="77777777" w:rsidR="00BA79E5" w:rsidRDefault="00BA79E5" w:rsidP="0037154D"/>
    <w:p w14:paraId="7397BBA3" w14:textId="77777777" w:rsidR="00BA79E5" w:rsidRDefault="00BA79E5" w:rsidP="0037154D"/>
    <w:p w14:paraId="1F064E68" w14:textId="77777777" w:rsidR="00BA79E5" w:rsidRDefault="00BA79E5" w:rsidP="0037154D"/>
    <w:p w14:paraId="4FFABEBA" w14:textId="77777777" w:rsidR="00BA79E5" w:rsidRDefault="00BA79E5" w:rsidP="0037154D"/>
    <w:p w14:paraId="6173C254" w14:textId="77777777" w:rsidR="00BA79E5" w:rsidRDefault="00BA79E5" w:rsidP="0037154D"/>
    <w:p w14:paraId="30F30BC6" w14:textId="77777777" w:rsidR="00BA79E5" w:rsidRDefault="00BA79E5" w:rsidP="0037154D"/>
    <w:p w14:paraId="2CC8AADC" w14:textId="2643F6EE" w:rsidR="00744DB1" w:rsidRDefault="00BE5DAF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 w:rsidRP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 xml:space="preserve"> </w:t>
      </w:r>
      <w:r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Grafikon P25.2</w:t>
      </w:r>
      <w:r w:rsidR="001C1EBC"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5 Da li ste ikada uložili žalbu (pritužbu, prigovor) prema lokalnoj vlasti, u bilo kojem smislu?</w:t>
      </w:r>
      <w:r w:rsidR="00744DB1"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– po polu ispitanika</w:t>
      </w:r>
    </w:p>
    <w:p w14:paraId="4ABEDBDB" w14:textId="6341CD0D" w:rsidR="00BE5DAF" w:rsidRPr="00C8073C" w:rsidRDefault="007F044C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6E646481" wp14:editId="2A739A6A">
            <wp:extent cx="5446800" cy="2636520"/>
            <wp:effectExtent l="0" t="0" r="1905" b="11430"/>
            <wp:docPr id="66" name="Chart 66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F94F60C-E198-4F1C-8E9A-0CE384221C7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6"/>
              </a:graphicData>
            </a:graphic>
          </wp:inline>
        </w:drawing>
      </w:r>
    </w:p>
    <w:p w14:paraId="65E904EB" w14:textId="77777777" w:rsidR="00BA79E5" w:rsidRDefault="00BA79E5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2EAD023E" w14:textId="719C70E4" w:rsidR="00744DB1" w:rsidRPr="00BA79E5" w:rsidRDefault="00BE5DAF" w:rsidP="00744DB1">
      <w:r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Grafikon P25.2</w:t>
      </w:r>
      <w:r w:rsidR="001C1EBC"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5 Da li ste ikada uložili žalbu (pritužbu, prigovor) prema lokalnoj vlasti, u bilo kojem smislu?</w:t>
      </w:r>
      <w:r w:rsidR="00744DB1"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– po socio-ekonomskoj situaciji (Da-socijalno ugroženi, Ne-ostali)</w:t>
      </w:r>
    </w:p>
    <w:p w14:paraId="00A86C6D" w14:textId="00806CA0" w:rsidR="00BE5DAF" w:rsidRPr="00C8073C" w:rsidRDefault="000C1251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59D3F883" wp14:editId="49DA55AC">
            <wp:extent cx="5446800" cy="2636520"/>
            <wp:effectExtent l="0" t="0" r="1905" b="11430"/>
            <wp:docPr id="67" name="Chart 67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FD9CADA-8BDF-45A8-B299-63829BCD8C7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7"/>
              </a:graphicData>
            </a:graphic>
          </wp:inline>
        </w:drawing>
      </w:r>
    </w:p>
    <w:p w14:paraId="2A69515D" w14:textId="77777777" w:rsidR="00BE5DAF" w:rsidRDefault="00BE5DAF" w:rsidP="00E454BE"/>
    <w:p w14:paraId="19A3C7B4" w14:textId="77777777" w:rsidR="00BA79E5" w:rsidRDefault="00BA79E5" w:rsidP="005067A4">
      <w:pPr>
        <w:pStyle w:val="Heading1"/>
      </w:pPr>
      <w:bookmarkStart w:id="42" w:name="_Toc95580984"/>
    </w:p>
    <w:p w14:paraId="3B30F505" w14:textId="77777777" w:rsidR="00BA79E5" w:rsidRDefault="00BA79E5" w:rsidP="005067A4">
      <w:pPr>
        <w:pStyle w:val="Heading1"/>
      </w:pPr>
    </w:p>
    <w:p w14:paraId="6034963C" w14:textId="77777777" w:rsidR="00BA79E5" w:rsidRDefault="00BA79E5" w:rsidP="005067A4">
      <w:pPr>
        <w:pStyle w:val="Heading1"/>
      </w:pPr>
    </w:p>
    <w:p w14:paraId="5C745855" w14:textId="77777777" w:rsidR="00BA79E5" w:rsidRDefault="00BA79E5" w:rsidP="005067A4">
      <w:pPr>
        <w:pStyle w:val="Heading1"/>
      </w:pPr>
    </w:p>
    <w:p w14:paraId="36BE425C" w14:textId="77777777" w:rsidR="00C8073C" w:rsidRPr="00C8073C" w:rsidRDefault="00CD05E1" w:rsidP="005067A4">
      <w:pPr>
        <w:pStyle w:val="Heading1"/>
      </w:pPr>
      <w:r>
        <w:t>R</w:t>
      </w:r>
      <w:r w:rsidR="00C8073C" w:rsidRPr="00C8073C">
        <w:t>ješavanje žalbi</w:t>
      </w:r>
      <w:bookmarkEnd w:id="42"/>
    </w:p>
    <w:p w14:paraId="3C04813D" w14:textId="77777777" w:rsidR="00C8073C" w:rsidRPr="00C8073C" w:rsidRDefault="00BA0EE3" w:rsidP="00C8073C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C8073C"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6.2 Procentualni udio ispitanika prema odgovoru na pitanje P26 Da li je lokalna vlast na bilo koji način riješila vašu žalbu?</w:t>
      </w:r>
    </w:p>
    <w:p w14:paraId="13DED562" w14:textId="61529767" w:rsidR="00C8073C" w:rsidRDefault="00A1683A">
      <w:r>
        <w:rPr>
          <w:noProof/>
          <w:lang w:val="hr-HR" w:eastAsia="hr-HR"/>
        </w:rPr>
        <w:drawing>
          <wp:inline distT="0" distB="0" distL="0" distR="0" wp14:anchorId="3887435A" wp14:editId="4A06D63B">
            <wp:extent cx="5446800" cy="2743200"/>
            <wp:effectExtent l="0" t="0" r="1905" b="0"/>
            <wp:docPr id="127" name="Chart 127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B897631-FEF1-4540-B702-6384E95885B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8"/>
              </a:graphicData>
            </a:graphic>
          </wp:inline>
        </w:drawing>
      </w:r>
    </w:p>
    <w:p w14:paraId="57B6FF5B" w14:textId="522EE0D8" w:rsidR="00BA7F1E" w:rsidRDefault="0037154D" w:rsidP="0037154D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683C1:R683C12 </w:instrText>
      </w:r>
      <w:r>
        <w:instrText xml:space="preserve">\a \f 5 \h \* MERGEFORMAT </w:instrText>
      </w:r>
      <w:r>
        <w:fldChar w:fldCharType="separate"/>
      </w:r>
    </w:p>
    <w:p w14:paraId="5709C9D9" w14:textId="242AF3DC" w:rsidR="00BA7F1E" w:rsidRPr="00BA7F1E" w:rsidRDefault="00BA7F1E" w:rsidP="00BA7F1E">
      <w:r w:rsidRPr="00BA7F1E">
        <w:t>60% ispitanika/ca je pozitivno odgovorilo na pitanje "Da li je lokalna vlast na bilo koji način riješila vašu žalbu?"</w:t>
      </w:r>
      <w:r w:rsidR="009F726D">
        <w:t xml:space="preserve"> </w:t>
      </w:r>
      <w:r w:rsidR="009F726D" w:rsidRPr="009F726D">
        <w:rPr>
          <w:highlight w:val="yellow"/>
        </w:rPr>
        <w:t>što je za 50% više u odnosu na prošlu godinu (gdje je bilo 10%),</w:t>
      </w:r>
      <w:r w:rsidRPr="00BA7F1E">
        <w:t xml:space="preserve"> dok je 27% isp</w:t>
      </w:r>
      <w:r w:rsidR="009F726D">
        <w:t xml:space="preserve">itanika/ca odgovorilo negativno, </w:t>
      </w:r>
      <w:r w:rsidR="009F726D" w:rsidRPr="009F726D">
        <w:rPr>
          <w:highlight w:val="yellow"/>
        </w:rPr>
        <w:t>što je za 12% više u odnosu na prošlu godinu (gdje je bilo 15%).</w:t>
      </w:r>
      <w:r w:rsidRPr="00BA7F1E">
        <w:br/>
        <w:t>Najčešće rješenje na žalbe su dobijale  osobe  starosti od 18 do 35 godina  u 100% slučajeva</w:t>
      </w:r>
      <w:r w:rsidR="009F726D">
        <w:t xml:space="preserve"> </w:t>
      </w:r>
      <w:r w:rsidR="00D27E4E">
        <w:rPr>
          <w:highlight w:val="yellow"/>
        </w:rPr>
        <w:t>dok su u prošloj godini dobijale</w:t>
      </w:r>
      <w:r w:rsidR="009F726D" w:rsidRPr="009F726D">
        <w:rPr>
          <w:highlight w:val="yellow"/>
        </w:rPr>
        <w:t xml:space="preserve"> osobe starosti od 36 do 55 godina (11% ispitanika/ca)</w:t>
      </w:r>
      <w:r w:rsidR="009F726D">
        <w:t>,</w:t>
      </w:r>
      <w:r w:rsidRPr="00BA7F1E">
        <w:t xml:space="preserve"> i osobe naseljene u urbanim područjima gdje je 82% ispitanika/ca izjavilo da je lokalna vlast riješ</w:t>
      </w:r>
      <w:r w:rsidR="009F726D">
        <w:t xml:space="preserve">ila žalbu </w:t>
      </w:r>
      <w:r w:rsidR="009F726D" w:rsidRPr="009F726D">
        <w:rPr>
          <w:highlight w:val="yellow"/>
        </w:rPr>
        <w:t>u odnosu na prošlu godinu gdje su bile socijalno ugrožene osobe (14% slučajeva).</w:t>
      </w:r>
      <w:r w:rsidRPr="00BA7F1E">
        <w:br/>
        <w:t>Najrjeđe rješenje na žalbe su dobijale osobe naseljene u ruralnim područjima koje su u 100% slučajeva izj</w:t>
      </w:r>
      <w:r w:rsidR="00D27E4E">
        <w:t xml:space="preserve">avile da im nije riješena žalba </w:t>
      </w:r>
      <w:r w:rsidR="00D27E4E" w:rsidRPr="00D27E4E">
        <w:rPr>
          <w:highlight w:val="yellow"/>
        </w:rPr>
        <w:t>dok su u prošloj godini dobijale osobe starosti od 18 do 35 godina (20% slučajeva),</w:t>
      </w:r>
      <w:r w:rsidR="00D27E4E">
        <w:t xml:space="preserve"> </w:t>
      </w:r>
      <w:r w:rsidRPr="00BA7F1E">
        <w:t>te osobe  ženskog pola koje su u 80% slučajeva izjavile</w:t>
      </w:r>
      <w:r w:rsidR="009F726D">
        <w:t xml:space="preserve"> da njihove žalbe nisu riješene, </w:t>
      </w:r>
      <w:r w:rsidR="009F726D" w:rsidRPr="009F726D">
        <w:rPr>
          <w:highlight w:val="yellow"/>
        </w:rPr>
        <w:t>što je za 64% više u odnosu na prošlu godinu (gdje je bilo 16%).</w:t>
      </w:r>
    </w:p>
    <w:p w14:paraId="77177D0C" w14:textId="77777777" w:rsidR="00BA79E5" w:rsidRDefault="0037154D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BE5DAF" w:rsidRP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</w:p>
    <w:p w14:paraId="3DF7A1E3" w14:textId="77777777" w:rsidR="00BA79E5" w:rsidRDefault="00BA79E5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600A566F" w14:textId="77777777" w:rsidR="00BA79E5" w:rsidRDefault="00BA79E5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07A2B96B" w14:textId="77777777" w:rsidR="00BA79E5" w:rsidRDefault="00BA79E5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40B3D694" w14:textId="5B25388F" w:rsidR="00744DB1" w:rsidRPr="00BA79E5" w:rsidRDefault="00BE5DAF" w:rsidP="00744DB1">
      <w:r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>Grafikon P26.2</w:t>
      </w:r>
      <w:r w:rsidR="001C1EBC"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6 Da li je lokalna vlast na bilo koji način riješila vašu žalbu?</w:t>
      </w:r>
      <w:r w:rsidR="00744DB1"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– po polu ispitanika</w:t>
      </w:r>
    </w:p>
    <w:p w14:paraId="4CAAFC2D" w14:textId="6DBD6B06" w:rsidR="00BE5DAF" w:rsidRPr="00C8073C" w:rsidRDefault="004421D9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16BFCA1B" wp14:editId="0215E586">
            <wp:extent cx="5446800" cy="2636520"/>
            <wp:effectExtent l="0" t="0" r="1905" b="11430"/>
            <wp:docPr id="68" name="Chart 68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23077AD-E75A-4CFD-9E9D-591A75B7768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9"/>
              </a:graphicData>
            </a:graphic>
          </wp:inline>
        </w:drawing>
      </w:r>
    </w:p>
    <w:p w14:paraId="5E440364" w14:textId="37C1CA99" w:rsidR="00C8073C" w:rsidRDefault="00C8073C" w:rsidP="00E454BE"/>
    <w:p w14:paraId="0F727711" w14:textId="4ADDF62A" w:rsidR="00744DB1" w:rsidRPr="00C16682" w:rsidRDefault="00BE5DAF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Grafikon P26.2</w:t>
      </w:r>
      <w:r w:rsidR="001C1EBC"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2</w:t>
      </w:r>
      <w:r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6 Da li je lokalna vlast na bilo koji način riješila vašu žalbu?</w:t>
      </w:r>
      <w:r w:rsidR="00744DB1"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– po socio-ekonomskoj situaciji (Da-socijalno ugroženi, Ne-ostali)</w:t>
      </w:r>
    </w:p>
    <w:p w14:paraId="20862E25" w14:textId="7B93F583" w:rsidR="00BE5DAF" w:rsidRDefault="004421D9" w:rsidP="00E454BE">
      <w:r>
        <w:rPr>
          <w:noProof/>
          <w:lang w:val="hr-HR" w:eastAsia="hr-HR"/>
        </w:rPr>
        <w:drawing>
          <wp:inline distT="0" distB="0" distL="0" distR="0" wp14:anchorId="763EA76F" wp14:editId="7D5A54C7">
            <wp:extent cx="5446800" cy="2636520"/>
            <wp:effectExtent l="0" t="0" r="1905" b="11430"/>
            <wp:docPr id="69" name="Chart 69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85FBFEB-709E-42EB-8EF3-A0B72BFA7A0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0"/>
              </a:graphicData>
            </a:graphic>
          </wp:inline>
        </w:drawing>
      </w:r>
    </w:p>
    <w:p w14:paraId="12A7DDC9" w14:textId="6A33C0C3" w:rsidR="00A1683A" w:rsidRDefault="00A1683A">
      <w:r>
        <w:br w:type="page"/>
      </w:r>
    </w:p>
    <w:p w14:paraId="72430105" w14:textId="77777777" w:rsidR="004C1B54" w:rsidRPr="004C1B54" w:rsidRDefault="004C1B54" w:rsidP="005067A4">
      <w:pPr>
        <w:pStyle w:val="Heading1"/>
      </w:pPr>
      <w:bookmarkStart w:id="43" w:name="_Toc95580985"/>
      <w:r w:rsidRPr="004C1B54">
        <w:lastRenderedPageBreak/>
        <w:t>Pripadnost socijalno ugroženim grupama</w:t>
      </w:r>
      <w:bookmarkEnd w:id="43"/>
    </w:p>
    <w:p w14:paraId="0F8B1A06" w14:textId="77777777" w:rsidR="004C1B54" w:rsidRPr="004C1B54" w:rsidRDefault="00BA0EE3" w:rsidP="004C1B54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4C1B54" w:rsidRPr="004C1B54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7A.2 Procentualni udio ispitanika prema odgovoru na pitanje P27A Da li ste pripadnik neke od socijalno ugroženih grupa?</w:t>
      </w:r>
    </w:p>
    <w:p w14:paraId="66721FBC" w14:textId="14D0EE43" w:rsidR="004C1B54" w:rsidRDefault="00A1683A">
      <w:r>
        <w:rPr>
          <w:noProof/>
          <w:lang w:val="hr-HR" w:eastAsia="hr-HR"/>
        </w:rPr>
        <w:drawing>
          <wp:inline distT="0" distB="0" distL="0" distR="0" wp14:anchorId="2E512A60" wp14:editId="1C799B82">
            <wp:extent cx="5446800" cy="2743200"/>
            <wp:effectExtent l="0" t="0" r="1905" b="0"/>
            <wp:docPr id="130" name="Chart 130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61FCA0A-8B5E-4634-8662-5F7DB0326D2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1"/>
              </a:graphicData>
            </a:graphic>
          </wp:inline>
        </w:drawing>
      </w:r>
    </w:p>
    <w:p w14:paraId="0D8CC563" w14:textId="02FD444D" w:rsidR="00BA7F1E" w:rsidRDefault="0037154D" w:rsidP="0037154D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703C1:R703C12 </w:instrText>
      </w:r>
      <w:r>
        <w:instrText xml:space="preserve">\a \f 5 \h \* MERGEFORMAT </w:instrText>
      </w:r>
      <w:r>
        <w:fldChar w:fldCharType="separate"/>
      </w:r>
    </w:p>
    <w:p w14:paraId="67A67DA5" w14:textId="13643C04" w:rsidR="00BA7F1E" w:rsidRPr="00BA7F1E" w:rsidRDefault="00BA7F1E" w:rsidP="00BA7F1E">
      <w:r w:rsidRPr="00BA7F1E">
        <w:t>60% ispitanika/ca je pozitivno odgovorilo na pitanje "Da li ste pripadnik neke od socijalno ugroženih grupa?"</w:t>
      </w:r>
      <w:r w:rsidR="00127FBA">
        <w:t xml:space="preserve"> </w:t>
      </w:r>
      <w:r w:rsidR="00127FBA" w:rsidRPr="00127FBA">
        <w:rPr>
          <w:highlight w:val="yellow"/>
        </w:rPr>
        <w:t>što je za 38% više u odnosu na prošlu godinu (gdje je bilo 22%)</w:t>
      </w:r>
      <w:r w:rsidR="00127FBA">
        <w:t>,</w:t>
      </w:r>
      <w:r w:rsidRPr="00BA7F1E">
        <w:t xml:space="preserve"> dok je 27% ispitanik</w:t>
      </w:r>
      <w:r w:rsidR="00127FBA">
        <w:t xml:space="preserve">a/ca odgovorilo negativno, </w:t>
      </w:r>
      <w:r w:rsidR="00127FBA" w:rsidRPr="00127FBA">
        <w:rPr>
          <w:highlight w:val="yellow"/>
        </w:rPr>
        <w:t>što je za 51% manje u odnosu na prošlu godinu (gdje je bilo 78%).</w:t>
      </w:r>
      <w:r w:rsidRPr="00BA7F1E">
        <w:br/>
        <w:t>Najčešće su socijalno ugrožene  osobe  starosti od 18 do 35 godina  u 100% slučajeva</w:t>
      </w:r>
      <w:r w:rsidR="00127FBA">
        <w:t xml:space="preserve"> </w:t>
      </w:r>
      <w:r w:rsidR="00127FBA" w:rsidRPr="00127FBA">
        <w:rPr>
          <w:highlight w:val="yellow"/>
        </w:rPr>
        <w:t>dok su u prošloj godini bile osobe starosti od 56 i više godina (39% slučajeva)</w:t>
      </w:r>
      <w:r w:rsidR="00127FBA">
        <w:t>,</w:t>
      </w:r>
      <w:r w:rsidRPr="00BA7F1E">
        <w:t xml:space="preserve"> i osobe naseljene u urbanim područjima gdje je 82% ispita</w:t>
      </w:r>
      <w:r w:rsidR="00127FBA">
        <w:t xml:space="preserve">nika/ca izjavilo da je ugroženo </w:t>
      </w:r>
      <w:r w:rsidR="00127FBA" w:rsidRPr="00127FBA">
        <w:rPr>
          <w:highlight w:val="yellow"/>
        </w:rPr>
        <w:t>u odnosu na prošlu godinu gdje su bile osobe ženskog pola (25% ispitanika/ca).</w:t>
      </w:r>
      <w:r w:rsidRPr="00BA7F1E">
        <w:t xml:space="preserve"> </w:t>
      </w:r>
      <w:r w:rsidRPr="00BA7F1E">
        <w:br/>
        <w:t>Najrjeđe su izjavljivali da su socijalno ugroženi  osobe naseljene u ruralnim područjima koje su u 100% sluč</w:t>
      </w:r>
      <w:r w:rsidR="00127FBA">
        <w:t>ajeva izjavile da nisu ugrože</w:t>
      </w:r>
      <w:r w:rsidR="00965A4A">
        <w:t xml:space="preserve">ne </w:t>
      </w:r>
      <w:r w:rsidR="00965A4A" w:rsidRPr="00965A4A">
        <w:rPr>
          <w:highlight w:val="yellow"/>
        </w:rPr>
        <w:t xml:space="preserve">dok su u prošloj godini izjavile da nisu ugrožene </w:t>
      </w:r>
      <w:r w:rsidR="00127FBA" w:rsidRPr="00965A4A">
        <w:rPr>
          <w:highlight w:val="yellow"/>
        </w:rPr>
        <w:t>osobe starosti od 36 do 55 godina (82% slučajeva),</w:t>
      </w:r>
      <w:r w:rsidRPr="00BA7F1E">
        <w:t xml:space="preserve">  te osobe  ženskog pola koje su u 80% sluč</w:t>
      </w:r>
      <w:r w:rsidR="00127FBA">
        <w:t xml:space="preserve">ajeva izjavile da nisu ugrožene </w:t>
      </w:r>
      <w:r w:rsidR="00127FBA" w:rsidRPr="00965A4A">
        <w:rPr>
          <w:highlight w:val="yellow"/>
        </w:rPr>
        <w:t xml:space="preserve">u odnosu na prošlu godinu gdje su bile osobe </w:t>
      </w:r>
      <w:r w:rsidR="00965A4A" w:rsidRPr="00965A4A">
        <w:rPr>
          <w:highlight w:val="yellow"/>
        </w:rPr>
        <w:t>starosti od 18 do 35 godina (81% slučajeva</w:t>
      </w:r>
      <w:r w:rsidR="00965A4A">
        <w:t>).</w:t>
      </w:r>
    </w:p>
    <w:p w14:paraId="08AFF03A" w14:textId="77777777" w:rsidR="00BA79E5" w:rsidRDefault="0037154D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fldChar w:fldCharType="end"/>
      </w:r>
      <w:r w:rsidR="00BE5DAF" w:rsidRP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</w:p>
    <w:p w14:paraId="656E8C64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5D0CC74C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4E4688D3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02FBD4CE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121FA7A0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636E4EDC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19D4456F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7F78824C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4D2B88AE" w14:textId="77777777" w:rsidR="00BA79E5" w:rsidRDefault="00BA79E5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</w:p>
    <w:p w14:paraId="77EE9DC6" w14:textId="609F96F1" w:rsidR="00744DB1" w:rsidRDefault="00BE5DAF" w:rsidP="0037154D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>Grafikon P27A.2</w:t>
      </w:r>
      <w:r w:rsidR="001C1EBC"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7A Da li ste pripadnik neke od socijalno ugroženih grupa?</w:t>
      </w:r>
      <w:r w:rsidR="00744DB1" w:rsidRPr="008712AA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– po polu ispitanika</w:t>
      </w:r>
    </w:p>
    <w:p w14:paraId="74F9D6F2" w14:textId="1EE4CF58" w:rsidR="00BE5DAF" w:rsidRPr="004C1B54" w:rsidRDefault="004421D9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4AF31A31" wp14:editId="059BC84C">
            <wp:extent cx="5446800" cy="2636520"/>
            <wp:effectExtent l="0" t="0" r="1905" b="11430"/>
            <wp:docPr id="70" name="Chart 70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8600CC4-225E-46FC-86DD-1ACBA930F70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2"/>
              </a:graphicData>
            </a:graphic>
          </wp:inline>
        </w:drawing>
      </w:r>
    </w:p>
    <w:p w14:paraId="5EDEAC39" w14:textId="2FB7F5D4" w:rsidR="004C1B54" w:rsidRDefault="004C1B54" w:rsidP="00E454BE"/>
    <w:p w14:paraId="1F81E1BF" w14:textId="77777777" w:rsidR="00C8073C" w:rsidRPr="00C8073C" w:rsidRDefault="005067A4" w:rsidP="005067A4">
      <w:pPr>
        <w:pStyle w:val="Heading1"/>
      </w:pPr>
      <w:bookmarkStart w:id="44" w:name="_Toc95580986"/>
      <w:r>
        <w:t>Struk</w:t>
      </w:r>
      <w:r w:rsidR="00C8073C" w:rsidRPr="00C8073C">
        <w:t>t</w:t>
      </w:r>
      <w:r>
        <w:t>u</w:t>
      </w:r>
      <w:r w:rsidR="00C8073C" w:rsidRPr="00C8073C">
        <w:t>ra socijalno ugroženih ispitanika u anketi</w:t>
      </w:r>
      <w:bookmarkEnd w:id="44"/>
    </w:p>
    <w:p w14:paraId="54BE2A76" w14:textId="77777777" w:rsidR="00C8073C" w:rsidRPr="00C8073C" w:rsidRDefault="00BA0EE3" w:rsidP="00C8073C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C8073C"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7B.2 Procentualni udio ispitanika prema odgovoru na pitanje P27B Kojoj socijalno ugroženoj grupi pripadate?</w:t>
      </w:r>
    </w:p>
    <w:p w14:paraId="1E6FD50C" w14:textId="0387ECDB" w:rsidR="00C8073C" w:rsidRDefault="00A1683A">
      <w:r>
        <w:rPr>
          <w:noProof/>
          <w:lang w:val="hr-HR" w:eastAsia="hr-HR"/>
        </w:rPr>
        <w:drawing>
          <wp:inline distT="0" distB="0" distL="0" distR="0" wp14:anchorId="10963E1E" wp14:editId="296BE0F1">
            <wp:extent cx="5572124" cy="2743200"/>
            <wp:effectExtent l="0" t="0" r="10160" b="0"/>
            <wp:docPr id="132" name="Chart 132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A2831F9-6D0C-48DF-B576-3060A984E57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3"/>
              </a:graphicData>
            </a:graphic>
          </wp:inline>
        </w:drawing>
      </w:r>
    </w:p>
    <w:p w14:paraId="4A6951E9" w14:textId="58108F1B" w:rsidR="00BA7F1E" w:rsidRDefault="0037154D" w:rsidP="0037154D">
      <w:r>
        <w:fldChar w:fldCharType="begin"/>
      </w:r>
      <w:r>
        <w:instrText xml:space="preserve"> LINK </w:instrText>
      </w:r>
      <w:r w:rsidR="00BA7F1E">
        <w:instrText xml:space="preserve">Excel.Sheet.12 C:\\MEG\\_Working\\JLS_Template.xlsx Izv!R723C1:R723C12 </w:instrText>
      </w:r>
      <w:r>
        <w:instrText xml:space="preserve">\a \f 5 \h \* MERGEFORMAT </w:instrText>
      </w:r>
      <w:r>
        <w:fldChar w:fldCharType="separate"/>
      </w:r>
    </w:p>
    <w:p w14:paraId="41E26F30" w14:textId="77777777" w:rsidR="00BA7F1E" w:rsidRPr="00BA7F1E" w:rsidRDefault="00BA7F1E" w:rsidP="00BA7F1E">
      <w:r w:rsidRPr="00BA7F1E">
        <w:t>#DIV/0!</w:t>
      </w:r>
    </w:p>
    <w:p w14:paraId="513C3AF6" w14:textId="1607CD5A" w:rsidR="00917BFC" w:rsidRDefault="0037154D" w:rsidP="0037154D">
      <w:r>
        <w:fldChar w:fldCharType="end"/>
      </w:r>
    </w:p>
    <w:p w14:paraId="36E8AD2D" w14:textId="77777777" w:rsidR="00917BFC" w:rsidRDefault="00917BFC">
      <w:r>
        <w:br w:type="page"/>
      </w:r>
    </w:p>
    <w:p w14:paraId="622A8AC5" w14:textId="77777777" w:rsidR="00917BFC" w:rsidRDefault="00917BFC" w:rsidP="00744DB1"/>
    <w:p w14:paraId="30B824B2" w14:textId="7B85A5F2" w:rsidR="00744DB1" w:rsidRDefault="00BE5DAF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 w:rsidRPr="00BE5DAF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7B.2</w:t>
      </w:r>
      <w:r w:rsidR="001C1EB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7B Kojoj socijalno ugroženoj grupi pripadate?</w:t>
      </w:r>
      <w:r w:rsidR="00744DB1" w:rsidRPr="00744DB1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 w:rsidR="00744DB1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– po polu ispitanika</w:t>
      </w:r>
    </w:p>
    <w:p w14:paraId="4EB994A2" w14:textId="70C7AF7C" w:rsidR="00BE5DAF" w:rsidRPr="00C8073C" w:rsidRDefault="004421D9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37A42A46" wp14:editId="0818C63B">
            <wp:extent cx="5472000" cy="2636520"/>
            <wp:effectExtent l="0" t="0" r="14605" b="11430"/>
            <wp:docPr id="71" name="Chart 7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EF74FDF-FC0D-46AB-82F2-73BD33C8567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4"/>
              </a:graphicData>
            </a:graphic>
          </wp:inline>
        </w:drawing>
      </w:r>
    </w:p>
    <w:p w14:paraId="1B0BD51F" w14:textId="4087DF5F" w:rsidR="00D4079C" w:rsidRDefault="00D4079C" w:rsidP="00E454BE"/>
    <w:p w14:paraId="2FFBB88A" w14:textId="77777777" w:rsidR="00C8073C" w:rsidRPr="00C8073C" w:rsidRDefault="00C8073C" w:rsidP="005067A4">
      <w:pPr>
        <w:pStyle w:val="Heading1"/>
      </w:pPr>
      <w:bookmarkStart w:id="45" w:name="_Toc95580987"/>
      <w:r w:rsidRPr="00C8073C">
        <w:t>Struktura nezaposlenih osoba koje su učestvovale u anketi</w:t>
      </w:r>
      <w:bookmarkEnd w:id="45"/>
    </w:p>
    <w:p w14:paraId="66E35B66" w14:textId="77777777" w:rsidR="00C8073C" w:rsidRPr="00C8073C" w:rsidRDefault="00BA0EE3" w:rsidP="00C8073C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Grafikon </w:t>
      </w:r>
      <w:r w:rsidR="00C8073C"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27C.2 Procentualni udio ispitanika prema odgovoru na pitanje P27C Ako nezaposlen?</w:t>
      </w:r>
    </w:p>
    <w:p w14:paraId="3B364D05" w14:textId="77777777" w:rsidR="00C8073C" w:rsidRDefault="004C1B54">
      <w:r>
        <w:rPr>
          <w:noProof/>
          <w:lang w:val="hr-HR" w:eastAsia="hr-HR"/>
        </w:rPr>
        <w:drawing>
          <wp:inline distT="0" distB="0" distL="0" distR="0" wp14:anchorId="606289F9" wp14:editId="05A742BB">
            <wp:extent cx="5343525" cy="2743200"/>
            <wp:effectExtent l="0" t="0" r="9525" b="0"/>
            <wp:docPr id="76" name="Chart 76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6533F48-1B40-46D9-8505-8CB53BE6237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5"/>
              </a:graphicData>
            </a:graphic>
          </wp:inline>
        </w:drawing>
      </w:r>
    </w:p>
    <w:p w14:paraId="2D35810C" w14:textId="298904AA" w:rsidR="00917BFC" w:rsidRDefault="00917BFC">
      <w:r>
        <w:br w:type="page"/>
      </w:r>
    </w:p>
    <w:p w14:paraId="5FA3EE56" w14:textId="771711F4" w:rsidR="00744DB1" w:rsidRDefault="00BE5DAF" w:rsidP="00744DB1">
      <w:pPr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 w:rsidRPr="00F401B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lastRenderedPageBreak/>
        <w:t>Grafikon P27C.2</w:t>
      </w:r>
      <w:r w:rsidR="001C1EBC" w:rsidRPr="00F401B2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.1</w:t>
      </w:r>
      <w:r w:rsidRPr="00C8073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Procentualni udio ispitanika prema odgovoru na pitanje P27C Ako nezaposlen?</w:t>
      </w:r>
      <w:r w:rsidR="00744DB1" w:rsidRPr="00744DB1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 </w:t>
      </w:r>
      <w:r w:rsidR="00744DB1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– </w:t>
      </w:r>
      <w:r w:rsidR="00917BF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 xml:space="preserve">ukupno i </w:t>
      </w:r>
      <w:r w:rsidR="00744DB1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  <w:t>po polu ispitanika</w:t>
      </w:r>
    </w:p>
    <w:p w14:paraId="74CF9962" w14:textId="5BF14D91" w:rsidR="00BE5DAF" w:rsidRPr="00C8073C" w:rsidRDefault="004421D9" w:rsidP="00BE5D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bs-Latn-BA"/>
        </w:rPr>
      </w:pPr>
      <w:r>
        <w:rPr>
          <w:noProof/>
          <w:lang w:val="hr-HR" w:eastAsia="hr-HR"/>
        </w:rPr>
        <w:drawing>
          <wp:inline distT="0" distB="0" distL="0" distR="0" wp14:anchorId="53398AAB" wp14:editId="30983BBA">
            <wp:extent cx="5472000" cy="2636520"/>
            <wp:effectExtent l="0" t="0" r="14605" b="11430"/>
            <wp:docPr id="72" name="Chart 72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283F019-B20C-4095-8F26-AC4918E7A0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6"/>
              </a:graphicData>
            </a:graphic>
          </wp:inline>
        </w:drawing>
      </w:r>
    </w:p>
    <w:p w14:paraId="78A48717" w14:textId="5B3C3418" w:rsidR="00C8073C" w:rsidRDefault="00C8073C"/>
    <w:p w14:paraId="4A9C7404" w14:textId="77777777" w:rsidR="00734D5A" w:rsidRDefault="00734D5A">
      <w:r>
        <w:t xml:space="preserve">Obrađivač, Agan Skenderović                                                                  </w:t>
      </w:r>
    </w:p>
    <w:p w14:paraId="417E6EEB" w14:textId="4E5D1D19" w:rsidR="00734D5A" w:rsidRDefault="00734D5A">
      <w:r>
        <w:t xml:space="preserve">                                                                                                                      </w:t>
      </w:r>
      <w:bookmarkStart w:id="46" w:name="_GoBack"/>
      <w:bookmarkEnd w:id="46"/>
      <w:r w:rsidRPr="00377685">
        <w:rPr>
          <w:rFonts w:ascii="Times New Roman" w:hAnsi="Times New Roman" w:cs="Times New Roman"/>
        </w:rPr>
        <w:t>OPĆINSKI</w:t>
      </w:r>
      <w:r>
        <w:t xml:space="preserve"> NAČELNIK </w:t>
      </w:r>
    </w:p>
    <w:p w14:paraId="7F46C29E" w14:textId="17FB187B" w:rsidR="00734D5A" w:rsidRDefault="00734D5A">
      <w:r>
        <w:t xml:space="preserve">                                                                                                                    _____________________</w:t>
      </w:r>
    </w:p>
    <w:p w14:paraId="21FCB534" w14:textId="141B6A07" w:rsidR="00734D5A" w:rsidRDefault="00734D5A">
      <w:r>
        <w:t xml:space="preserve">                                                                                                                  Mersudin Nanić dip.ing.inf.</w:t>
      </w:r>
    </w:p>
    <w:sectPr w:rsidR="00734D5A" w:rsidSect="001E74A0"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FBC162" w14:textId="77777777" w:rsidR="00292C07" w:rsidRDefault="00292C07" w:rsidP="001E74A0">
      <w:pPr>
        <w:spacing w:after="0" w:line="240" w:lineRule="auto"/>
      </w:pPr>
      <w:r>
        <w:separator/>
      </w:r>
    </w:p>
  </w:endnote>
  <w:endnote w:type="continuationSeparator" w:id="0">
    <w:p w14:paraId="23FECF63" w14:textId="77777777" w:rsidR="00292C07" w:rsidRDefault="00292C07" w:rsidP="001E74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92CD21" w14:textId="77777777" w:rsidR="00CC556A" w:rsidRDefault="00CC556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67048011"/>
      <w:docPartObj>
        <w:docPartGallery w:val="Page Numbers (Bottom of Page)"/>
        <w:docPartUnique/>
      </w:docPartObj>
    </w:sdtPr>
    <w:sdtEndPr/>
    <w:sdtContent>
      <w:p w14:paraId="789E2A80" w14:textId="77777777" w:rsidR="00CC556A" w:rsidRDefault="00CC556A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77685">
          <w:rPr>
            <w:noProof/>
          </w:rPr>
          <w:t>77</w:t>
        </w:r>
        <w:r>
          <w:fldChar w:fldCharType="end"/>
        </w:r>
      </w:p>
    </w:sdtContent>
  </w:sdt>
  <w:p w14:paraId="66D15A39" w14:textId="77777777" w:rsidR="00CC556A" w:rsidRDefault="00CC556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F9AB27" w14:textId="77777777" w:rsidR="00CC556A" w:rsidRDefault="00CC556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D7BD32" w14:textId="77777777" w:rsidR="00292C07" w:rsidRDefault="00292C07" w:rsidP="001E74A0">
      <w:pPr>
        <w:spacing w:after="0" w:line="240" w:lineRule="auto"/>
      </w:pPr>
      <w:r>
        <w:separator/>
      </w:r>
    </w:p>
  </w:footnote>
  <w:footnote w:type="continuationSeparator" w:id="0">
    <w:p w14:paraId="4B32EA2E" w14:textId="77777777" w:rsidR="00292C07" w:rsidRDefault="00292C07" w:rsidP="001E74A0">
      <w:pPr>
        <w:spacing w:after="0" w:line="240" w:lineRule="auto"/>
      </w:pPr>
      <w:r>
        <w:continuationSeparator/>
      </w:r>
    </w:p>
  </w:footnote>
  <w:footnote w:id="1">
    <w:p w14:paraId="1D9C1366" w14:textId="77777777" w:rsidR="00CC556A" w:rsidRDefault="00CC556A">
      <w:pPr>
        <w:pStyle w:val="FootnoteText"/>
      </w:pPr>
      <w:r>
        <w:rPr>
          <w:rStyle w:val="FootnoteReference"/>
        </w:rPr>
        <w:footnoteRef/>
      </w:r>
      <w:r>
        <w:t xml:space="preserve"> Zbog zaokruživanja podaci u grafovima i u tekstualnom opisu grafova mogu se razlikovati +/- 1%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A21BE2" w14:textId="77777777" w:rsidR="00CC556A" w:rsidRDefault="00CC556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5F01B1" w14:textId="77777777" w:rsidR="00CC556A" w:rsidRDefault="00CC556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45B6E0" w14:textId="77777777" w:rsidR="00CC556A" w:rsidRDefault="00CC556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7M0MjMxNTcwMjFS0lEKTi0uzszPAymwrAUA2Uaw1ywAAAA="/>
  </w:docVars>
  <w:rsids>
    <w:rsidRoot w:val="00C209CD"/>
    <w:rsid w:val="000021EC"/>
    <w:rsid w:val="00027B75"/>
    <w:rsid w:val="00035ABD"/>
    <w:rsid w:val="00045468"/>
    <w:rsid w:val="00054F8D"/>
    <w:rsid w:val="0006772B"/>
    <w:rsid w:val="00070F4E"/>
    <w:rsid w:val="0007474C"/>
    <w:rsid w:val="000844FE"/>
    <w:rsid w:val="00090C03"/>
    <w:rsid w:val="000A5D28"/>
    <w:rsid w:val="000C1251"/>
    <w:rsid w:val="000C7BD6"/>
    <w:rsid w:val="000D4190"/>
    <w:rsid w:val="000E0B6B"/>
    <w:rsid w:val="000E3098"/>
    <w:rsid w:val="000E61AE"/>
    <w:rsid w:val="0011457D"/>
    <w:rsid w:val="00127FBA"/>
    <w:rsid w:val="00133A0E"/>
    <w:rsid w:val="001341C7"/>
    <w:rsid w:val="00143BB4"/>
    <w:rsid w:val="001646CE"/>
    <w:rsid w:val="00176BEC"/>
    <w:rsid w:val="001A521E"/>
    <w:rsid w:val="001A5304"/>
    <w:rsid w:val="001B08B6"/>
    <w:rsid w:val="001B57FA"/>
    <w:rsid w:val="001C1EBC"/>
    <w:rsid w:val="001E74A0"/>
    <w:rsid w:val="001F26E5"/>
    <w:rsid w:val="001F63F6"/>
    <w:rsid w:val="00203F65"/>
    <w:rsid w:val="002330FA"/>
    <w:rsid w:val="00245CF8"/>
    <w:rsid w:val="00247B13"/>
    <w:rsid w:val="00250338"/>
    <w:rsid w:val="00254B0E"/>
    <w:rsid w:val="002641E3"/>
    <w:rsid w:val="002672B3"/>
    <w:rsid w:val="00284F12"/>
    <w:rsid w:val="00292C07"/>
    <w:rsid w:val="00296F2F"/>
    <w:rsid w:val="002A3950"/>
    <w:rsid w:val="002E4ECD"/>
    <w:rsid w:val="00306C41"/>
    <w:rsid w:val="00324A7E"/>
    <w:rsid w:val="003276CB"/>
    <w:rsid w:val="0034435A"/>
    <w:rsid w:val="00345086"/>
    <w:rsid w:val="00365D84"/>
    <w:rsid w:val="003713DB"/>
    <w:rsid w:val="0037154D"/>
    <w:rsid w:val="00372307"/>
    <w:rsid w:val="00377685"/>
    <w:rsid w:val="0038534B"/>
    <w:rsid w:val="00390853"/>
    <w:rsid w:val="00394584"/>
    <w:rsid w:val="003E389D"/>
    <w:rsid w:val="003F0806"/>
    <w:rsid w:val="00403123"/>
    <w:rsid w:val="00407520"/>
    <w:rsid w:val="004270F1"/>
    <w:rsid w:val="004421D9"/>
    <w:rsid w:val="00445460"/>
    <w:rsid w:val="004752AC"/>
    <w:rsid w:val="004A051A"/>
    <w:rsid w:val="004A207E"/>
    <w:rsid w:val="004B5CEC"/>
    <w:rsid w:val="004C1B54"/>
    <w:rsid w:val="004C5659"/>
    <w:rsid w:val="004C768F"/>
    <w:rsid w:val="004D4E8E"/>
    <w:rsid w:val="004E40FA"/>
    <w:rsid w:val="004F6F1E"/>
    <w:rsid w:val="005041D9"/>
    <w:rsid w:val="005067A4"/>
    <w:rsid w:val="00520370"/>
    <w:rsid w:val="00525F52"/>
    <w:rsid w:val="005379E1"/>
    <w:rsid w:val="00541A04"/>
    <w:rsid w:val="00557512"/>
    <w:rsid w:val="005644A3"/>
    <w:rsid w:val="0057044F"/>
    <w:rsid w:val="00592B45"/>
    <w:rsid w:val="005A052B"/>
    <w:rsid w:val="005A0ED3"/>
    <w:rsid w:val="005E402B"/>
    <w:rsid w:val="006119D4"/>
    <w:rsid w:val="006126E3"/>
    <w:rsid w:val="0062452F"/>
    <w:rsid w:val="006275D5"/>
    <w:rsid w:val="0065511A"/>
    <w:rsid w:val="0066474D"/>
    <w:rsid w:val="00665C06"/>
    <w:rsid w:val="00672A3F"/>
    <w:rsid w:val="006804EC"/>
    <w:rsid w:val="00681C2C"/>
    <w:rsid w:val="0069369C"/>
    <w:rsid w:val="006A16F2"/>
    <w:rsid w:val="006B1329"/>
    <w:rsid w:val="006B2793"/>
    <w:rsid w:val="006C0B04"/>
    <w:rsid w:val="006C1D89"/>
    <w:rsid w:val="006D3423"/>
    <w:rsid w:val="006F2372"/>
    <w:rsid w:val="006F43AE"/>
    <w:rsid w:val="0071187E"/>
    <w:rsid w:val="007207F1"/>
    <w:rsid w:val="00734D5A"/>
    <w:rsid w:val="00734E5B"/>
    <w:rsid w:val="00734EFB"/>
    <w:rsid w:val="007423E5"/>
    <w:rsid w:val="00744DB1"/>
    <w:rsid w:val="00776C7F"/>
    <w:rsid w:val="007842FC"/>
    <w:rsid w:val="007A1747"/>
    <w:rsid w:val="007A201F"/>
    <w:rsid w:val="007A7624"/>
    <w:rsid w:val="007B311A"/>
    <w:rsid w:val="007B4E8F"/>
    <w:rsid w:val="007B6916"/>
    <w:rsid w:val="007D1926"/>
    <w:rsid w:val="007E1F6E"/>
    <w:rsid w:val="007F044C"/>
    <w:rsid w:val="007F3020"/>
    <w:rsid w:val="008076E5"/>
    <w:rsid w:val="0084150D"/>
    <w:rsid w:val="0085240C"/>
    <w:rsid w:val="008577FA"/>
    <w:rsid w:val="008662D1"/>
    <w:rsid w:val="008712AA"/>
    <w:rsid w:val="008775BE"/>
    <w:rsid w:val="00893C3C"/>
    <w:rsid w:val="00895507"/>
    <w:rsid w:val="008A2A27"/>
    <w:rsid w:val="008E2747"/>
    <w:rsid w:val="009022F7"/>
    <w:rsid w:val="00917BFC"/>
    <w:rsid w:val="0092612F"/>
    <w:rsid w:val="00941E51"/>
    <w:rsid w:val="009475F6"/>
    <w:rsid w:val="00951A52"/>
    <w:rsid w:val="00965A4A"/>
    <w:rsid w:val="00966317"/>
    <w:rsid w:val="00991934"/>
    <w:rsid w:val="009A7A4D"/>
    <w:rsid w:val="009B384F"/>
    <w:rsid w:val="009C09B3"/>
    <w:rsid w:val="009C25B4"/>
    <w:rsid w:val="009E39E2"/>
    <w:rsid w:val="009E4B51"/>
    <w:rsid w:val="009F726D"/>
    <w:rsid w:val="00A02B3B"/>
    <w:rsid w:val="00A05D28"/>
    <w:rsid w:val="00A1076C"/>
    <w:rsid w:val="00A1683A"/>
    <w:rsid w:val="00A315A2"/>
    <w:rsid w:val="00A37776"/>
    <w:rsid w:val="00A42E22"/>
    <w:rsid w:val="00A46B0C"/>
    <w:rsid w:val="00A57560"/>
    <w:rsid w:val="00A6119E"/>
    <w:rsid w:val="00A71E75"/>
    <w:rsid w:val="00A87CD1"/>
    <w:rsid w:val="00A97C88"/>
    <w:rsid w:val="00AA06D7"/>
    <w:rsid w:val="00AE5404"/>
    <w:rsid w:val="00B03982"/>
    <w:rsid w:val="00B0796A"/>
    <w:rsid w:val="00B07A56"/>
    <w:rsid w:val="00B173AF"/>
    <w:rsid w:val="00B37E02"/>
    <w:rsid w:val="00B87B07"/>
    <w:rsid w:val="00BA0EE3"/>
    <w:rsid w:val="00BA79E5"/>
    <w:rsid w:val="00BA7C59"/>
    <w:rsid w:val="00BA7F1E"/>
    <w:rsid w:val="00BB1712"/>
    <w:rsid w:val="00BB70AD"/>
    <w:rsid w:val="00BC04BA"/>
    <w:rsid w:val="00BE5DAF"/>
    <w:rsid w:val="00BE7934"/>
    <w:rsid w:val="00BF25FB"/>
    <w:rsid w:val="00BF4980"/>
    <w:rsid w:val="00C05E85"/>
    <w:rsid w:val="00C07D80"/>
    <w:rsid w:val="00C209CD"/>
    <w:rsid w:val="00C23BEC"/>
    <w:rsid w:val="00C30EC6"/>
    <w:rsid w:val="00C45C7F"/>
    <w:rsid w:val="00C5055E"/>
    <w:rsid w:val="00C57709"/>
    <w:rsid w:val="00C8073C"/>
    <w:rsid w:val="00C84052"/>
    <w:rsid w:val="00C91088"/>
    <w:rsid w:val="00CC0ECC"/>
    <w:rsid w:val="00CC556A"/>
    <w:rsid w:val="00CD05E1"/>
    <w:rsid w:val="00CE53A8"/>
    <w:rsid w:val="00CE60C0"/>
    <w:rsid w:val="00CF5E60"/>
    <w:rsid w:val="00D16CD4"/>
    <w:rsid w:val="00D25732"/>
    <w:rsid w:val="00D27E4E"/>
    <w:rsid w:val="00D4079C"/>
    <w:rsid w:val="00D43C52"/>
    <w:rsid w:val="00D52148"/>
    <w:rsid w:val="00D6769C"/>
    <w:rsid w:val="00D76BDB"/>
    <w:rsid w:val="00DA3C64"/>
    <w:rsid w:val="00DE10DB"/>
    <w:rsid w:val="00E02613"/>
    <w:rsid w:val="00E15CEE"/>
    <w:rsid w:val="00E278D4"/>
    <w:rsid w:val="00E30CA7"/>
    <w:rsid w:val="00E37556"/>
    <w:rsid w:val="00E454BE"/>
    <w:rsid w:val="00E51F3B"/>
    <w:rsid w:val="00E62923"/>
    <w:rsid w:val="00E76EC0"/>
    <w:rsid w:val="00E97F80"/>
    <w:rsid w:val="00EB1DCA"/>
    <w:rsid w:val="00EB73FA"/>
    <w:rsid w:val="00EE5B2C"/>
    <w:rsid w:val="00EE731D"/>
    <w:rsid w:val="00EE7E2B"/>
    <w:rsid w:val="00F02334"/>
    <w:rsid w:val="00F0489C"/>
    <w:rsid w:val="00F401B2"/>
    <w:rsid w:val="00F752BF"/>
    <w:rsid w:val="00F906E1"/>
    <w:rsid w:val="00F91B11"/>
    <w:rsid w:val="00F978A2"/>
    <w:rsid w:val="00FB4E5C"/>
    <w:rsid w:val="00FF7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8D7B49"/>
  <w15:chartTrackingRefBased/>
  <w15:docId w15:val="{43694014-31C8-42F7-81C2-180EF93A8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5DAF"/>
  </w:style>
  <w:style w:type="paragraph" w:styleId="Heading1">
    <w:name w:val="heading 1"/>
    <w:basedOn w:val="Normal"/>
    <w:next w:val="Normal"/>
    <w:link w:val="Heading1Char"/>
    <w:uiPriority w:val="9"/>
    <w:qFormat/>
    <w:rsid w:val="005067A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74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74A0"/>
  </w:style>
  <w:style w:type="paragraph" w:styleId="Footer">
    <w:name w:val="footer"/>
    <w:basedOn w:val="Normal"/>
    <w:link w:val="FooterChar"/>
    <w:uiPriority w:val="99"/>
    <w:unhideWhenUsed/>
    <w:rsid w:val="001E74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74A0"/>
  </w:style>
  <w:style w:type="character" w:customStyle="1" w:styleId="Heading1Char">
    <w:name w:val="Heading 1 Char"/>
    <w:basedOn w:val="DefaultParagraphFont"/>
    <w:link w:val="Heading1"/>
    <w:uiPriority w:val="9"/>
    <w:rsid w:val="005067A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067A4"/>
    <w:pPr>
      <w:outlineLvl w:val="9"/>
    </w:pPr>
    <w:rPr>
      <w:lang w:eastAsia="bs-Latn-BA"/>
    </w:rPr>
  </w:style>
  <w:style w:type="paragraph" w:styleId="TOC1">
    <w:name w:val="toc 1"/>
    <w:basedOn w:val="Normal"/>
    <w:next w:val="Normal"/>
    <w:autoRedefine/>
    <w:uiPriority w:val="39"/>
    <w:unhideWhenUsed/>
    <w:rsid w:val="005067A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067A4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394584"/>
  </w:style>
  <w:style w:type="paragraph" w:styleId="FootnoteText">
    <w:name w:val="footnote text"/>
    <w:basedOn w:val="Normal"/>
    <w:link w:val="FootnoteTextChar"/>
    <w:uiPriority w:val="99"/>
    <w:semiHidden/>
    <w:unhideWhenUsed/>
    <w:rsid w:val="002330F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330F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330FA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76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768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1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3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7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2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7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2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2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9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7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6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9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2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1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8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4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6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9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0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4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8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9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1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5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2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8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06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0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2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2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7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9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76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97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2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5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14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8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4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1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7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8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3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9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5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0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1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8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1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22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0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4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2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1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4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7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3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1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2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0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6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9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1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0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0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8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2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4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6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6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1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7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7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3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0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7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1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9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5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3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3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6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2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4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6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2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2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2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4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4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73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8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19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82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0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7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0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0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0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1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0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7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5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6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6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3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5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8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9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9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2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4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2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1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4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6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9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66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9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7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4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8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1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0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5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1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5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4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2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0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6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1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7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6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0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7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0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4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8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9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5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6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3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2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6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7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4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4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0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8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6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7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3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4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0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6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7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7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5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2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6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5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1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1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9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8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5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7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36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3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1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7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4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2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0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1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6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7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1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5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1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7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7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6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3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4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8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7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0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7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1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2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5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7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9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8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4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8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9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46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2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4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1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1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3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0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8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9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4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0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1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4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4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4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7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0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5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0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6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8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7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3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7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47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4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6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9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3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1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1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4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0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9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2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8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6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3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9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9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0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6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4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1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1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5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6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5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5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7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1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2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5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3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6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67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7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1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2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0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5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1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3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8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1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8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1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0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4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0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4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8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3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5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3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7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7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9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3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4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2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4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5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3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8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4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96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0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5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9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3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7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3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2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4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2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8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8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8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2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4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2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5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6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5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0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2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5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76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1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1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7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6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7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7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7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7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8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3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0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37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5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7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9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13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4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0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9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2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6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3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8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6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43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7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1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3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2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9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2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4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6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6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5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6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7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3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6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1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7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2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4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4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3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8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8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2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2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0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0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3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7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5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5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5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5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4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0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1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4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1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8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0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8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0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0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0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9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1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2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5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3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4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3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6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9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4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02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15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1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3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1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2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6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2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4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8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9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5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2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0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3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4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1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3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6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4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7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85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3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6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4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1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0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5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1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4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9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76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4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7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6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5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5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6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4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9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4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8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1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3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8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1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9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3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8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1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8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8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4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3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3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5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1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6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9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5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1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5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9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9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2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5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9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6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9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6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3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7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3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4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94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8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9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7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8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9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9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1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5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4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2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6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1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2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1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2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9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9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4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4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8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5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6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3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8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8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3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4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6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5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8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8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2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1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1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3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6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1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1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9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0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2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0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7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1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6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4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9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9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3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7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6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9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5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7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7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6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7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7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2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2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8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69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7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9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2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7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0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8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8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8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6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6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9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4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5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8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7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5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6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6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3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2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2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7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8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0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1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7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2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4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4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7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6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1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7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5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9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0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6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6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2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6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0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9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4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1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8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5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3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6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2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1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1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1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3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7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5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8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8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7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9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4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3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4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1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3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33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7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0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0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1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2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3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2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3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5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8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4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1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4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2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2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0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2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9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7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3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0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3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7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2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9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7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7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7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7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4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6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5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1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9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1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3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9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7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0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4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8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3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3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8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9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5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6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0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1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05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3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2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6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2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4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3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0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7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7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4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6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1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8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4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2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7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9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4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9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6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4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1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1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3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9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8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1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6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3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3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4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5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5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1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7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3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5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5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0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0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2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2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2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4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6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7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2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6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5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4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9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6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5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5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3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3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7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7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2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9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5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0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7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3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9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4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6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0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5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7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15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15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8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1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7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7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5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0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0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3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8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4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1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2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5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7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6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8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4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8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4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6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4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7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0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3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6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6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7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4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0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7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5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5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3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9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9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8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7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0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0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5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8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6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7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2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5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3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5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3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6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6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7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9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5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1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0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8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2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1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50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9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8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8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3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0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7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3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2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0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2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2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7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6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7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1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3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0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7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8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4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7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5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8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2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8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7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7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6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6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5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7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8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1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4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7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1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0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46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1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0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3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9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8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4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2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1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1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8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5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2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3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9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5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23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0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5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8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2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5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8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7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5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8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61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6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6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0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0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8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4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2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3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1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7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8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5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5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1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6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5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3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5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1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7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5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0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1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6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8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3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3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1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4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6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0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0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6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3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8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6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0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0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7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6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0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9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7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8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7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0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3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2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8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3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4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1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2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5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76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1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8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9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2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4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9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5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4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9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2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3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5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1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9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2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1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7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7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9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0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9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2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6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3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7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3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8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5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1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7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1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6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4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7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2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03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2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9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8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3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6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2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8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43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0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3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9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2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8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3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4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7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1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0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8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2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0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4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3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8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5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0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8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8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5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1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7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4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4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3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2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6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55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4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0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5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1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5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5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0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8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9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6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2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2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9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0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9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8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2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4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2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9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6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2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6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8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6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8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8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8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3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7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14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3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2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3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6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2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4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3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1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9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9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1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7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3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5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2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5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4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0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8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3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3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hart" Target="charts/chart14.xml"/><Relationship Id="rId117" Type="http://schemas.openxmlformats.org/officeDocument/2006/relationships/chart" Target="charts/chart105.xml"/><Relationship Id="rId21" Type="http://schemas.openxmlformats.org/officeDocument/2006/relationships/chart" Target="charts/chart9.xml"/><Relationship Id="rId42" Type="http://schemas.openxmlformats.org/officeDocument/2006/relationships/chart" Target="charts/chart30.xml"/><Relationship Id="rId47" Type="http://schemas.openxmlformats.org/officeDocument/2006/relationships/chart" Target="charts/chart35.xml"/><Relationship Id="rId63" Type="http://schemas.openxmlformats.org/officeDocument/2006/relationships/chart" Target="charts/chart51.xml"/><Relationship Id="rId68" Type="http://schemas.openxmlformats.org/officeDocument/2006/relationships/chart" Target="charts/chart56.xml"/><Relationship Id="rId84" Type="http://schemas.openxmlformats.org/officeDocument/2006/relationships/chart" Target="charts/chart72.xml"/><Relationship Id="rId89" Type="http://schemas.openxmlformats.org/officeDocument/2006/relationships/chart" Target="charts/chart77.xml"/><Relationship Id="rId112" Type="http://schemas.openxmlformats.org/officeDocument/2006/relationships/chart" Target="charts/chart100.xml"/><Relationship Id="rId16" Type="http://schemas.openxmlformats.org/officeDocument/2006/relationships/chart" Target="charts/chart4.xml"/><Relationship Id="rId107" Type="http://schemas.openxmlformats.org/officeDocument/2006/relationships/chart" Target="charts/chart95.xml"/><Relationship Id="rId11" Type="http://schemas.openxmlformats.org/officeDocument/2006/relationships/header" Target="header3.xml"/><Relationship Id="rId32" Type="http://schemas.openxmlformats.org/officeDocument/2006/relationships/chart" Target="charts/chart20.xml"/><Relationship Id="rId37" Type="http://schemas.openxmlformats.org/officeDocument/2006/relationships/chart" Target="charts/chart25.xml"/><Relationship Id="rId53" Type="http://schemas.openxmlformats.org/officeDocument/2006/relationships/chart" Target="charts/chart41.xml"/><Relationship Id="rId58" Type="http://schemas.openxmlformats.org/officeDocument/2006/relationships/chart" Target="charts/chart46.xml"/><Relationship Id="rId74" Type="http://schemas.openxmlformats.org/officeDocument/2006/relationships/chart" Target="charts/chart62.xml"/><Relationship Id="rId79" Type="http://schemas.openxmlformats.org/officeDocument/2006/relationships/chart" Target="charts/chart67.xml"/><Relationship Id="rId102" Type="http://schemas.openxmlformats.org/officeDocument/2006/relationships/chart" Target="charts/chart90.xml"/><Relationship Id="rId123" Type="http://schemas.openxmlformats.org/officeDocument/2006/relationships/chart" Target="charts/chart111.xml"/><Relationship Id="rId128" Type="http://schemas.openxmlformats.org/officeDocument/2006/relationships/theme" Target="theme/theme1.xml"/><Relationship Id="rId5" Type="http://schemas.openxmlformats.org/officeDocument/2006/relationships/footnotes" Target="footnotes.xml"/><Relationship Id="rId90" Type="http://schemas.openxmlformats.org/officeDocument/2006/relationships/chart" Target="charts/chart78.xml"/><Relationship Id="rId95" Type="http://schemas.openxmlformats.org/officeDocument/2006/relationships/chart" Target="charts/chart83.xml"/><Relationship Id="rId22" Type="http://schemas.openxmlformats.org/officeDocument/2006/relationships/chart" Target="charts/chart10.xml"/><Relationship Id="rId27" Type="http://schemas.openxmlformats.org/officeDocument/2006/relationships/chart" Target="charts/chart15.xml"/><Relationship Id="rId43" Type="http://schemas.openxmlformats.org/officeDocument/2006/relationships/chart" Target="charts/chart31.xml"/><Relationship Id="rId48" Type="http://schemas.openxmlformats.org/officeDocument/2006/relationships/chart" Target="charts/chart36.xml"/><Relationship Id="rId64" Type="http://schemas.openxmlformats.org/officeDocument/2006/relationships/chart" Target="charts/chart52.xml"/><Relationship Id="rId69" Type="http://schemas.openxmlformats.org/officeDocument/2006/relationships/chart" Target="charts/chart57.xml"/><Relationship Id="rId113" Type="http://schemas.openxmlformats.org/officeDocument/2006/relationships/chart" Target="charts/chart101.xml"/><Relationship Id="rId118" Type="http://schemas.openxmlformats.org/officeDocument/2006/relationships/chart" Target="charts/chart106.xml"/><Relationship Id="rId80" Type="http://schemas.openxmlformats.org/officeDocument/2006/relationships/chart" Target="charts/chart68.xml"/><Relationship Id="rId85" Type="http://schemas.openxmlformats.org/officeDocument/2006/relationships/chart" Target="charts/chart73.xml"/><Relationship Id="rId12" Type="http://schemas.openxmlformats.org/officeDocument/2006/relationships/footer" Target="footer3.xml"/><Relationship Id="rId17" Type="http://schemas.openxmlformats.org/officeDocument/2006/relationships/chart" Target="charts/chart5.xml"/><Relationship Id="rId33" Type="http://schemas.openxmlformats.org/officeDocument/2006/relationships/chart" Target="charts/chart21.xml"/><Relationship Id="rId38" Type="http://schemas.openxmlformats.org/officeDocument/2006/relationships/chart" Target="charts/chart26.xml"/><Relationship Id="rId59" Type="http://schemas.openxmlformats.org/officeDocument/2006/relationships/chart" Target="charts/chart47.xml"/><Relationship Id="rId103" Type="http://schemas.openxmlformats.org/officeDocument/2006/relationships/chart" Target="charts/chart91.xml"/><Relationship Id="rId108" Type="http://schemas.openxmlformats.org/officeDocument/2006/relationships/chart" Target="charts/chart96.xml"/><Relationship Id="rId124" Type="http://schemas.openxmlformats.org/officeDocument/2006/relationships/chart" Target="charts/chart112.xml"/><Relationship Id="rId54" Type="http://schemas.openxmlformats.org/officeDocument/2006/relationships/chart" Target="charts/chart42.xml"/><Relationship Id="rId70" Type="http://schemas.openxmlformats.org/officeDocument/2006/relationships/chart" Target="charts/chart58.xml"/><Relationship Id="rId75" Type="http://schemas.openxmlformats.org/officeDocument/2006/relationships/chart" Target="charts/chart63.xml"/><Relationship Id="rId91" Type="http://schemas.openxmlformats.org/officeDocument/2006/relationships/chart" Target="charts/chart79.xml"/><Relationship Id="rId96" Type="http://schemas.openxmlformats.org/officeDocument/2006/relationships/chart" Target="charts/chart84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23" Type="http://schemas.openxmlformats.org/officeDocument/2006/relationships/chart" Target="charts/chart11.xml"/><Relationship Id="rId28" Type="http://schemas.openxmlformats.org/officeDocument/2006/relationships/chart" Target="charts/chart16.xml"/><Relationship Id="rId49" Type="http://schemas.openxmlformats.org/officeDocument/2006/relationships/chart" Target="charts/chart37.xml"/><Relationship Id="rId114" Type="http://schemas.openxmlformats.org/officeDocument/2006/relationships/chart" Target="charts/chart102.xml"/><Relationship Id="rId119" Type="http://schemas.openxmlformats.org/officeDocument/2006/relationships/chart" Target="charts/chart107.xml"/><Relationship Id="rId44" Type="http://schemas.openxmlformats.org/officeDocument/2006/relationships/chart" Target="charts/chart32.xml"/><Relationship Id="rId60" Type="http://schemas.openxmlformats.org/officeDocument/2006/relationships/chart" Target="charts/chart48.xml"/><Relationship Id="rId65" Type="http://schemas.openxmlformats.org/officeDocument/2006/relationships/chart" Target="charts/chart53.xml"/><Relationship Id="rId81" Type="http://schemas.openxmlformats.org/officeDocument/2006/relationships/chart" Target="charts/chart69.xml"/><Relationship Id="rId86" Type="http://schemas.openxmlformats.org/officeDocument/2006/relationships/chart" Target="charts/chart74.xml"/><Relationship Id="rId13" Type="http://schemas.openxmlformats.org/officeDocument/2006/relationships/chart" Target="charts/chart1.xml"/><Relationship Id="rId18" Type="http://schemas.openxmlformats.org/officeDocument/2006/relationships/chart" Target="charts/chart6.xml"/><Relationship Id="rId39" Type="http://schemas.openxmlformats.org/officeDocument/2006/relationships/chart" Target="charts/chart27.xml"/><Relationship Id="rId109" Type="http://schemas.openxmlformats.org/officeDocument/2006/relationships/chart" Target="charts/chart97.xml"/><Relationship Id="rId34" Type="http://schemas.openxmlformats.org/officeDocument/2006/relationships/chart" Target="charts/chart22.xml"/><Relationship Id="rId50" Type="http://schemas.openxmlformats.org/officeDocument/2006/relationships/chart" Target="charts/chart38.xml"/><Relationship Id="rId55" Type="http://schemas.openxmlformats.org/officeDocument/2006/relationships/chart" Target="charts/chart43.xml"/><Relationship Id="rId76" Type="http://schemas.openxmlformats.org/officeDocument/2006/relationships/chart" Target="charts/chart64.xml"/><Relationship Id="rId97" Type="http://schemas.openxmlformats.org/officeDocument/2006/relationships/chart" Target="charts/chart85.xml"/><Relationship Id="rId104" Type="http://schemas.openxmlformats.org/officeDocument/2006/relationships/chart" Target="charts/chart92.xml"/><Relationship Id="rId120" Type="http://schemas.openxmlformats.org/officeDocument/2006/relationships/chart" Target="charts/chart108.xml"/><Relationship Id="rId125" Type="http://schemas.openxmlformats.org/officeDocument/2006/relationships/chart" Target="charts/chart113.xml"/><Relationship Id="rId7" Type="http://schemas.openxmlformats.org/officeDocument/2006/relationships/header" Target="header1.xml"/><Relationship Id="rId71" Type="http://schemas.openxmlformats.org/officeDocument/2006/relationships/chart" Target="charts/chart59.xml"/><Relationship Id="rId92" Type="http://schemas.openxmlformats.org/officeDocument/2006/relationships/chart" Target="charts/chart80.xml"/><Relationship Id="rId2" Type="http://schemas.openxmlformats.org/officeDocument/2006/relationships/styles" Target="styles.xml"/><Relationship Id="rId29" Type="http://schemas.openxmlformats.org/officeDocument/2006/relationships/chart" Target="charts/chart17.xml"/><Relationship Id="rId24" Type="http://schemas.openxmlformats.org/officeDocument/2006/relationships/chart" Target="charts/chart12.xml"/><Relationship Id="rId40" Type="http://schemas.openxmlformats.org/officeDocument/2006/relationships/chart" Target="charts/chart28.xml"/><Relationship Id="rId45" Type="http://schemas.openxmlformats.org/officeDocument/2006/relationships/chart" Target="charts/chart33.xml"/><Relationship Id="rId66" Type="http://schemas.openxmlformats.org/officeDocument/2006/relationships/chart" Target="charts/chart54.xml"/><Relationship Id="rId87" Type="http://schemas.openxmlformats.org/officeDocument/2006/relationships/chart" Target="charts/chart75.xml"/><Relationship Id="rId110" Type="http://schemas.openxmlformats.org/officeDocument/2006/relationships/chart" Target="charts/chart98.xml"/><Relationship Id="rId115" Type="http://schemas.openxmlformats.org/officeDocument/2006/relationships/chart" Target="charts/chart103.xml"/><Relationship Id="rId61" Type="http://schemas.openxmlformats.org/officeDocument/2006/relationships/chart" Target="charts/chart49.xml"/><Relationship Id="rId82" Type="http://schemas.openxmlformats.org/officeDocument/2006/relationships/chart" Target="charts/chart70.xml"/><Relationship Id="rId19" Type="http://schemas.openxmlformats.org/officeDocument/2006/relationships/chart" Target="charts/chart7.xml"/><Relationship Id="rId14" Type="http://schemas.openxmlformats.org/officeDocument/2006/relationships/chart" Target="charts/chart2.xml"/><Relationship Id="rId30" Type="http://schemas.openxmlformats.org/officeDocument/2006/relationships/chart" Target="charts/chart18.xml"/><Relationship Id="rId35" Type="http://schemas.openxmlformats.org/officeDocument/2006/relationships/chart" Target="charts/chart23.xml"/><Relationship Id="rId56" Type="http://schemas.openxmlformats.org/officeDocument/2006/relationships/chart" Target="charts/chart44.xml"/><Relationship Id="rId77" Type="http://schemas.openxmlformats.org/officeDocument/2006/relationships/chart" Target="charts/chart65.xml"/><Relationship Id="rId100" Type="http://schemas.openxmlformats.org/officeDocument/2006/relationships/chart" Target="charts/chart88.xml"/><Relationship Id="rId105" Type="http://schemas.openxmlformats.org/officeDocument/2006/relationships/chart" Target="charts/chart93.xml"/><Relationship Id="rId126" Type="http://schemas.openxmlformats.org/officeDocument/2006/relationships/chart" Target="charts/chart114.xml"/><Relationship Id="rId8" Type="http://schemas.openxmlformats.org/officeDocument/2006/relationships/header" Target="header2.xml"/><Relationship Id="rId51" Type="http://schemas.openxmlformats.org/officeDocument/2006/relationships/chart" Target="charts/chart39.xml"/><Relationship Id="rId72" Type="http://schemas.openxmlformats.org/officeDocument/2006/relationships/chart" Target="charts/chart60.xml"/><Relationship Id="rId93" Type="http://schemas.openxmlformats.org/officeDocument/2006/relationships/chart" Target="charts/chart81.xml"/><Relationship Id="rId98" Type="http://schemas.openxmlformats.org/officeDocument/2006/relationships/chart" Target="charts/chart86.xml"/><Relationship Id="rId121" Type="http://schemas.openxmlformats.org/officeDocument/2006/relationships/chart" Target="charts/chart109.xml"/><Relationship Id="rId3" Type="http://schemas.openxmlformats.org/officeDocument/2006/relationships/settings" Target="settings.xml"/><Relationship Id="rId25" Type="http://schemas.openxmlformats.org/officeDocument/2006/relationships/chart" Target="charts/chart13.xml"/><Relationship Id="rId46" Type="http://schemas.openxmlformats.org/officeDocument/2006/relationships/chart" Target="charts/chart34.xml"/><Relationship Id="rId67" Type="http://schemas.openxmlformats.org/officeDocument/2006/relationships/chart" Target="charts/chart55.xml"/><Relationship Id="rId116" Type="http://schemas.openxmlformats.org/officeDocument/2006/relationships/chart" Target="charts/chart104.xml"/><Relationship Id="rId20" Type="http://schemas.openxmlformats.org/officeDocument/2006/relationships/chart" Target="charts/chart8.xml"/><Relationship Id="rId41" Type="http://schemas.openxmlformats.org/officeDocument/2006/relationships/chart" Target="charts/chart29.xml"/><Relationship Id="rId62" Type="http://schemas.openxmlformats.org/officeDocument/2006/relationships/chart" Target="charts/chart50.xml"/><Relationship Id="rId83" Type="http://schemas.openxmlformats.org/officeDocument/2006/relationships/chart" Target="charts/chart71.xml"/><Relationship Id="rId88" Type="http://schemas.openxmlformats.org/officeDocument/2006/relationships/chart" Target="charts/chart76.xml"/><Relationship Id="rId111" Type="http://schemas.openxmlformats.org/officeDocument/2006/relationships/chart" Target="charts/chart99.xml"/><Relationship Id="rId15" Type="http://schemas.openxmlformats.org/officeDocument/2006/relationships/chart" Target="charts/chart3.xml"/><Relationship Id="rId36" Type="http://schemas.openxmlformats.org/officeDocument/2006/relationships/chart" Target="charts/chart24.xml"/><Relationship Id="rId57" Type="http://schemas.openxmlformats.org/officeDocument/2006/relationships/chart" Target="charts/chart45.xml"/><Relationship Id="rId106" Type="http://schemas.openxmlformats.org/officeDocument/2006/relationships/chart" Target="charts/chart94.xml"/><Relationship Id="rId127" Type="http://schemas.openxmlformats.org/officeDocument/2006/relationships/fontTable" Target="fontTable.xml"/><Relationship Id="rId10" Type="http://schemas.openxmlformats.org/officeDocument/2006/relationships/footer" Target="footer2.xml"/><Relationship Id="rId31" Type="http://schemas.openxmlformats.org/officeDocument/2006/relationships/chart" Target="charts/chart19.xml"/><Relationship Id="rId52" Type="http://schemas.openxmlformats.org/officeDocument/2006/relationships/chart" Target="charts/chart40.xml"/><Relationship Id="rId73" Type="http://schemas.openxmlformats.org/officeDocument/2006/relationships/chart" Target="charts/chart61.xml"/><Relationship Id="rId78" Type="http://schemas.openxmlformats.org/officeDocument/2006/relationships/chart" Target="charts/chart66.xml"/><Relationship Id="rId94" Type="http://schemas.openxmlformats.org/officeDocument/2006/relationships/chart" Target="charts/chart82.xml"/><Relationship Id="rId99" Type="http://schemas.openxmlformats.org/officeDocument/2006/relationships/chart" Target="charts/chart87.xml"/><Relationship Id="rId101" Type="http://schemas.openxmlformats.org/officeDocument/2006/relationships/chart" Target="charts/chart89.xml"/><Relationship Id="rId122" Type="http://schemas.openxmlformats.org/officeDocument/2006/relationships/chart" Target="charts/chart110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file:///C:\MEG\_Working\JLS_Template.xlsx" TargetMode="Externa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10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98.xml"/><Relationship Id="rId1" Type="http://schemas.microsoft.com/office/2011/relationships/chartStyle" Target="style98.xml"/></Relationships>
</file>

<file path=word/charts/_rels/chart10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99.xml"/><Relationship Id="rId1" Type="http://schemas.microsoft.com/office/2011/relationships/chartStyle" Target="style99.xml"/></Relationships>
</file>

<file path=word/charts/_rels/chart10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100.xml"/><Relationship Id="rId1" Type="http://schemas.microsoft.com/office/2011/relationships/chartStyle" Target="style100.xml"/></Relationships>
</file>

<file path=word/charts/_rels/chart10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101.xml"/><Relationship Id="rId1" Type="http://schemas.microsoft.com/office/2011/relationships/chartStyle" Target="style101.xml"/></Relationships>
</file>

<file path=word/charts/_rels/chart10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9.xml"/><Relationship Id="rId2" Type="http://schemas.microsoft.com/office/2011/relationships/chartColorStyle" Target="colors102.xml"/><Relationship Id="rId1" Type="http://schemas.microsoft.com/office/2011/relationships/chartStyle" Target="style102.xml"/><Relationship Id="rId4" Type="http://schemas.openxmlformats.org/officeDocument/2006/relationships/oleObject" Target="file:///C:\MEG\_Working\JLS_Template.xlsx" TargetMode="External"/></Relationships>
</file>

<file path=word/charts/_rels/chart105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0.xml"/><Relationship Id="rId2" Type="http://schemas.microsoft.com/office/2011/relationships/chartColorStyle" Target="colors103.xml"/><Relationship Id="rId1" Type="http://schemas.microsoft.com/office/2011/relationships/chartStyle" Target="style103.xml"/><Relationship Id="rId4" Type="http://schemas.openxmlformats.org/officeDocument/2006/relationships/oleObject" Target="file:///C:\MEG\_Working\JLS_Template.xlsx" TargetMode="External"/></Relationships>
</file>

<file path=word/charts/_rels/chart10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104.xml"/><Relationship Id="rId1" Type="http://schemas.microsoft.com/office/2011/relationships/chartStyle" Target="style104.xml"/></Relationships>
</file>

<file path=word/charts/_rels/chart107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1.xml"/><Relationship Id="rId2" Type="http://schemas.microsoft.com/office/2011/relationships/chartColorStyle" Target="colors105.xml"/><Relationship Id="rId1" Type="http://schemas.microsoft.com/office/2011/relationships/chartStyle" Target="style105.xml"/><Relationship Id="rId4" Type="http://schemas.openxmlformats.org/officeDocument/2006/relationships/oleObject" Target="file:///C:\MEG\_Working\JLS_Template.xlsx" TargetMode="External"/></Relationships>
</file>

<file path=word/charts/_rels/chart108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2.xml"/><Relationship Id="rId2" Type="http://schemas.microsoft.com/office/2011/relationships/chartColorStyle" Target="colors106.xml"/><Relationship Id="rId1" Type="http://schemas.microsoft.com/office/2011/relationships/chartStyle" Target="style106.xml"/><Relationship Id="rId4" Type="http://schemas.openxmlformats.org/officeDocument/2006/relationships/oleObject" Target="file:///C:\MEG\_Working\JLS_Template.xlsx" TargetMode="External"/></Relationships>
</file>

<file path=word/charts/_rels/chart10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107.xml"/><Relationship Id="rId1" Type="http://schemas.microsoft.com/office/2011/relationships/chartStyle" Target="style107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_rels/chart110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3.xml"/><Relationship Id="rId2" Type="http://schemas.microsoft.com/office/2011/relationships/chartColorStyle" Target="colors108.xml"/><Relationship Id="rId1" Type="http://schemas.microsoft.com/office/2011/relationships/chartStyle" Target="style108.xml"/><Relationship Id="rId4" Type="http://schemas.openxmlformats.org/officeDocument/2006/relationships/oleObject" Target="file:///C:\MEG\_Working\JLS_Template.xlsx" TargetMode="External"/></Relationships>
</file>

<file path=word/charts/_rels/chart11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109.xml"/><Relationship Id="rId1" Type="http://schemas.microsoft.com/office/2011/relationships/chartStyle" Target="style109.xml"/></Relationships>
</file>

<file path=word/charts/_rels/chart11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4.xml"/><Relationship Id="rId2" Type="http://schemas.microsoft.com/office/2011/relationships/chartColorStyle" Target="colors110.xml"/><Relationship Id="rId1" Type="http://schemas.microsoft.com/office/2011/relationships/chartStyle" Target="style110.xml"/><Relationship Id="rId4" Type="http://schemas.openxmlformats.org/officeDocument/2006/relationships/oleObject" Target="file:///C:\MEG\_Working\JLS_Template.xlsx" TargetMode="External"/></Relationships>
</file>

<file path=word/charts/_rels/chart11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5.xml"/><Relationship Id="rId2" Type="http://schemas.microsoft.com/office/2011/relationships/chartColorStyle" Target="colors111.xml"/><Relationship Id="rId1" Type="http://schemas.microsoft.com/office/2011/relationships/chartStyle" Target="style111.xml"/><Relationship Id="rId4" Type="http://schemas.openxmlformats.org/officeDocument/2006/relationships/oleObject" Target="file:///C:\MEG\_Working\JLS_Template.xlsx" TargetMode="External"/></Relationships>
</file>

<file path=word/charts/_rels/chart11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6.xml"/><Relationship Id="rId2" Type="http://schemas.microsoft.com/office/2011/relationships/chartColorStyle" Target="colors112.xml"/><Relationship Id="rId1" Type="http://schemas.microsoft.com/office/2011/relationships/chartStyle" Target="style112.xml"/><Relationship Id="rId4" Type="http://schemas.openxmlformats.org/officeDocument/2006/relationships/oleObject" Target="file:///C:\MEG\_Working\JLS_Template.xlsx" TargetMode="Externa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1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15.xml"/><Relationship Id="rId1" Type="http://schemas.microsoft.com/office/2011/relationships/chartStyle" Target="style15.xml"/></Relationships>
</file>

<file path=word/charts/_rels/chart1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16.xml"/><Relationship Id="rId1" Type="http://schemas.microsoft.com/office/2011/relationships/chartStyle" Target="style16.xml"/></Relationships>
</file>

<file path=word/charts/_rels/chart1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17.xml"/><Relationship Id="rId1" Type="http://schemas.microsoft.com/office/2011/relationships/chartStyle" Target="style17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2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18.xml"/><Relationship Id="rId1" Type="http://schemas.microsoft.com/office/2011/relationships/chartStyle" Target="style18.xml"/></Relationships>
</file>

<file path=word/charts/_rels/chart2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19.xml"/><Relationship Id="rId1" Type="http://schemas.microsoft.com/office/2011/relationships/chartStyle" Target="style19.xml"/></Relationships>
</file>

<file path=word/charts/_rels/chart2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20.xml"/><Relationship Id="rId1" Type="http://schemas.microsoft.com/office/2011/relationships/chartStyle" Target="style20.xml"/></Relationships>
</file>

<file path=word/charts/_rels/chart2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21.xml"/><Relationship Id="rId1" Type="http://schemas.microsoft.com/office/2011/relationships/chartStyle" Target="style21.xml"/></Relationships>
</file>

<file path=word/charts/_rels/chart2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22.xml"/><Relationship Id="rId1" Type="http://schemas.microsoft.com/office/2011/relationships/chartStyle" Target="style22.xml"/></Relationships>
</file>

<file path=word/charts/_rels/chart2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23.xml"/><Relationship Id="rId1" Type="http://schemas.microsoft.com/office/2011/relationships/chartStyle" Target="style23.xml"/></Relationships>
</file>

<file path=word/charts/_rels/chart2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24.xml"/><Relationship Id="rId1" Type="http://schemas.microsoft.com/office/2011/relationships/chartStyle" Target="style24.xml"/></Relationships>
</file>

<file path=word/charts/_rels/chart2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25.xml"/><Relationship Id="rId1" Type="http://schemas.microsoft.com/office/2011/relationships/chartStyle" Target="style25.xml"/></Relationships>
</file>

<file path=word/charts/_rels/chart2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26.xml"/><Relationship Id="rId1" Type="http://schemas.microsoft.com/office/2011/relationships/chartStyle" Target="style26.xml"/></Relationships>
</file>

<file path=word/charts/_rels/chart2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27.xml"/><Relationship Id="rId1" Type="http://schemas.microsoft.com/office/2011/relationships/chartStyle" Target="style27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3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28.xml"/><Relationship Id="rId1" Type="http://schemas.microsoft.com/office/2011/relationships/chartStyle" Target="style28.xml"/></Relationships>
</file>

<file path=word/charts/_rels/chart3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29.xml"/><Relationship Id="rId1" Type="http://schemas.microsoft.com/office/2011/relationships/chartStyle" Target="style29.xml"/></Relationships>
</file>

<file path=word/charts/_rels/chart3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30.xml"/><Relationship Id="rId1" Type="http://schemas.microsoft.com/office/2011/relationships/chartStyle" Target="style30.xml"/></Relationships>
</file>

<file path=word/charts/_rels/chart3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31.xml"/><Relationship Id="rId1" Type="http://schemas.microsoft.com/office/2011/relationships/chartStyle" Target="style31.xml"/></Relationships>
</file>

<file path=word/charts/_rels/chart3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32.xml"/><Relationship Id="rId1" Type="http://schemas.microsoft.com/office/2011/relationships/chartStyle" Target="style32.xml"/></Relationships>
</file>

<file path=word/charts/_rels/chart3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33.xml"/><Relationship Id="rId1" Type="http://schemas.microsoft.com/office/2011/relationships/chartStyle" Target="style33.xml"/></Relationships>
</file>

<file path=word/charts/_rels/chart3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34.xml"/><Relationship Id="rId1" Type="http://schemas.microsoft.com/office/2011/relationships/chartStyle" Target="style34.xml"/></Relationships>
</file>

<file path=word/charts/_rels/chart3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35.xml"/><Relationship Id="rId1" Type="http://schemas.microsoft.com/office/2011/relationships/chartStyle" Target="style35.xml"/></Relationships>
</file>

<file path=word/charts/_rels/chart3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36.xml"/><Relationship Id="rId1" Type="http://schemas.microsoft.com/office/2011/relationships/chartStyle" Target="style36.xml"/></Relationships>
</file>

<file path=word/charts/_rels/chart3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37.xml"/><Relationship Id="rId1" Type="http://schemas.microsoft.com/office/2011/relationships/chartStyle" Target="style37.xml"/></Relationships>
</file>

<file path=word/charts/_rels/chart4.xml.rels><?xml version="1.0" encoding="UTF-8" standalone="yes"?>
<Relationships xmlns="http://schemas.openxmlformats.org/package/2006/relationships"><Relationship Id="rId2" Type="http://schemas.openxmlformats.org/officeDocument/2006/relationships/oleObject" Target="file:///C:\MEG\_Working\JLS_Template.xlsx" TargetMode="External"/><Relationship Id="rId1" Type="http://schemas.openxmlformats.org/officeDocument/2006/relationships/themeOverride" Target="../theme/themeOverride2.xml"/></Relationships>
</file>

<file path=word/charts/_rels/chart4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38.xml"/><Relationship Id="rId1" Type="http://schemas.microsoft.com/office/2011/relationships/chartStyle" Target="style38.xml"/></Relationships>
</file>

<file path=word/charts/_rels/chart4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39.xml"/><Relationship Id="rId1" Type="http://schemas.microsoft.com/office/2011/relationships/chartStyle" Target="style39.xml"/></Relationships>
</file>

<file path=word/charts/_rels/chart4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40.xml"/><Relationship Id="rId1" Type="http://schemas.microsoft.com/office/2011/relationships/chartStyle" Target="style40.xml"/></Relationships>
</file>

<file path=word/charts/_rels/chart4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41.xml"/><Relationship Id="rId1" Type="http://schemas.microsoft.com/office/2011/relationships/chartStyle" Target="style41.xml"/></Relationships>
</file>

<file path=word/charts/_rels/chart4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42.xml"/><Relationship Id="rId1" Type="http://schemas.microsoft.com/office/2011/relationships/chartStyle" Target="style42.xml"/></Relationships>
</file>

<file path=word/charts/_rels/chart4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43.xml"/><Relationship Id="rId1" Type="http://schemas.microsoft.com/office/2011/relationships/chartStyle" Target="style43.xml"/></Relationships>
</file>

<file path=word/charts/_rels/chart4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44.xml"/><Relationship Id="rId1" Type="http://schemas.microsoft.com/office/2011/relationships/chartStyle" Target="style44.xml"/></Relationships>
</file>

<file path=word/charts/_rels/chart4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45.xml"/><Relationship Id="rId1" Type="http://schemas.microsoft.com/office/2011/relationships/chartStyle" Target="style45.xml"/></Relationships>
</file>

<file path=word/charts/_rels/chart4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46.xml"/><Relationship Id="rId1" Type="http://schemas.microsoft.com/office/2011/relationships/chartStyle" Target="style46.xml"/></Relationships>
</file>

<file path=word/charts/_rels/chart4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47.xml"/><Relationship Id="rId1" Type="http://schemas.microsoft.com/office/2011/relationships/chartStyle" Target="style47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.xm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oleObject" Target="file:///C:\MEG\_Working\JLS_Template.xlsx" TargetMode="External"/></Relationships>
</file>

<file path=word/charts/_rels/chart5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48.xml"/><Relationship Id="rId1" Type="http://schemas.microsoft.com/office/2011/relationships/chartStyle" Target="style48.xml"/></Relationships>
</file>

<file path=word/charts/_rels/chart5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49.xml"/><Relationship Id="rId1" Type="http://schemas.microsoft.com/office/2011/relationships/chartStyle" Target="style49.xml"/></Relationships>
</file>

<file path=word/charts/_rels/chart5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50.xml"/><Relationship Id="rId1" Type="http://schemas.microsoft.com/office/2011/relationships/chartStyle" Target="style50.xml"/></Relationships>
</file>

<file path=word/charts/_rels/chart5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51.xml"/><Relationship Id="rId1" Type="http://schemas.microsoft.com/office/2011/relationships/chartStyle" Target="style51.xml"/></Relationships>
</file>

<file path=word/charts/_rels/chart5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52.xml"/><Relationship Id="rId1" Type="http://schemas.microsoft.com/office/2011/relationships/chartStyle" Target="style52.xml"/></Relationships>
</file>

<file path=word/charts/_rels/chart5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53.xml"/><Relationship Id="rId1" Type="http://schemas.microsoft.com/office/2011/relationships/chartStyle" Target="style53.xml"/></Relationships>
</file>

<file path=word/charts/_rels/chart5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54.xml"/><Relationship Id="rId1" Type="http://schemas.microsoft.com/office/2011/relationships/chartStyle" Target="style54.xml"/></Relationships>
</file>

<file path=word/charts/_rels/chart5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55.xml"/><Relationship Id="rId1" Type="http://schemas.microsoft.com/office/2011/relationships/chartStyle" Target="style55.xml"/></Relationships>
</file>

<file path=word/charts/_rels/chart5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56.xml"/><Relationship Id="rId1" Type="http://schemas.microsoft.com/office/2011/relationships/chartStyle" Target="style56.xml"/></Relationships>
</file>

<file path=word/charts/_rels/chart5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57.xml"/><Relationship Id="rId1" Type="http://schemas.microsoft.com/office/2011/relationships/chartStyle" Target="style57.xml"/></Relationships>
</file>

<file path=word/charts/_rels/chart6.xml.rels><?xml version="1.0" encoding="UTF-8" standalone="yes"?>
<Relationships xmlns="http://schemas.openxmlformats.org/package/2006/relationships"><Relationship Id="rId2" Type="http://schemas.openxmlformats.org/officeDocument/2006/relationships/oleObject" Target="file:///C:\MEG\_Working\JLS_Template.xlsx" TargetMode="External"/><Relationship Id="rId1" Type="http://schemas.openxmlformats.org/officeDocument/2006/relationships/themeOverride" Target="../theme/themeOverride4.xml"/></Relationships>
</file>

<file path=word/charts/_rels/chart6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58.xml"/><Relationship Id="rId1" Type="http://schemas.microsoft.com/office/2011/relationships/chartStyle" Target="style58.xml"/></Relationships>
</file>

<file path=word/charts/_rels/chart6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59.xml"/><Relationship Id="rId1" Type="http://schemas.microsoft.com/office/2011/relationships/chartStyle" Target="style59.xml"/></Relationships>
</file>

<file path=word/charts/_rels/chart6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60.xml"/><Relationship Id="rId1" Type="http://schemas.microsoft.com/office/2011/relationships/chartStyle" Target="style60.xml"/></Relationships>
</file>

<file path=word/charts/_rels/chart6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61.xml"/><Relationship Id="rId1" Type="http://schemas.microsoft.com/office/2011/relationships/chartStyle" Target="style61.xml"/></Relationships>
</file>

<file path=word/charts/_rels/chart6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62.xml"/><Relationship Id="rId1" Type="http://schemas.microsoft.com/office/2011/relationships/chartStyle" Target="style62.xml"/></Relationships>
</file>

<file path=word/charts/_rels/chart6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63.xml"/><Relationship Id="rId1" Type="http://schemas.microsoft.com/office/2011/relationships/chartStyle" Target="style63.xml"/></Relationships>
</file>

<file path=word/charts/_rels/chart6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64.xml"/><Relationship Id="rId1" Type="http://schemas.microsoft.com/office/2011/relationships/chartStyle" Target="style64.xml"/></Relationships>
</file>

<file path=word/charts/_rels/chart6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65.xml"/><Relationship Id="rId1" Type="http://schemas.microsoft.com/office/2011/relationships/chartStyle" Target="style65.xml"/></Relationships>
</file>

<file path=word/charts/_rels/chart68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5.xml"/><Relationship Id="rId2" Type="http://schemas.microsoft.com/office/2011/relationships/chartColorStyle" Target="colors66.xml"/><Relationship Id="rId1" Type="http://schemas.microsoft.com/office/2011/relationships/chartStyle" Target="style66.xml"/><Relationship Id="rId4" Type="http://schemas.openxmlformats.org/officeDocument/2006/relationships/oleObject" Target="file:///C:\MEG\_Working\JLS_Template.xlsx" TargetMode="External"/></Relationships>
</file>

<file path=word/charts/_rels/chart69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6.xml"/><Relationship Id="rId2" Type="http://schemas.microsoft.com/office/2011/relationships/chartColorStyle" Target="colors67.xml"/><Relationship Id="rId1" Type="http://schemas.microsoft.com/office/2011/relationships/chartStyle" Target="style67.xml"/><Relationship Id="rId4" Type="http://schemas.openxmlformats.org/officeDocument/2006/relationships/oleObject" Target="file:///C:\MEG\_Working\JLS_Template.xlsx" TargetMode="Externa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7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68.xml"/><Relationship Id="rId1" Type="http://schemas.microsoft.com/office/2011/relationships/chartStyle" Target="style68.xml"/></Relationships>
</file>

<file path=word/charts/_rels/chart7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7.xml"/><Relationship Id="rId2" Type="http://schemas.microsoft.com/office/2011/relationships/chartColorStyle" Target="colors69.xml"/><Relationship Id="rId1" Type="http://schemas.microsoft.com/office/2011/relationships/chartStyle" Target="style69.xml"/><Relationship Id="rId4" Type="http://schemas.openxmlformats.org/officeDocument/2006/relationships/oleObject" Target="file:///C:\MEG\_Working\JLS_Template.xlsx" TargetMode="External"/></Relationships>
</file>

<file path=word/charts/_rels/chart7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8.xml"/><Relationship Id="rId2" Type="http://schemas.microsoft.com/office/2011/relationships/chartColorStyle" Target="colors70.xml"/><Relationship Id="rId1" Type="http://schemas.microsoft.com/office/2011/relationships/chartStyle" Target="style70.xml"/><Relationship Id="rId4" Type="http://schemas.openxmlformats.org/officeDocument/2006/relationships/oleObject" Target="file:///C:\MEG\_Working\JLS_Template.xlsx" TargetMode="External"/></Relationships>
</file>

<file path=word/charts/_rels/chart7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71.xml"/><Relationship Id="rId1" Type="http://schemas.microsoft.com/office/2011/relationships/chartStyle" Target="style71.xml"/></Relationships>
</file>

<file path=word/charts/_rels/chart7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72.xml"/><Relationship Id="rId1" Type="http://schemas.microsoft.com/office/2011/relationships/chartStyle" Target="style72.xml"/></Relationships>
</file>

<file path=word/charts/_rels/chart7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73.xml"/><Relationship Id="rId1" Type="http://schemas.microsoft.com/office/2011/relationships/chartStyle" Target="style73.xml"/></Relationships>
</file>

<file path=word/charts/_rels/chart7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74.xml"/><Relationship Id="rId1" Type="http://schemas.microsoft.com/office/2011/relationships/chartStyle" Target="style74.xml"/></Relationships>
</file>

<file path=word/charts/_rels/chart7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75.xml"/><Relationship Id="rId1" Type="http://schemas.microsoft.com/office/2011/relationships/chartStyle" Target="style75.xml"/></Relationships>
</file>

<file path=word/charts/_rels/chart7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76.xml"/><Relationship Id="rId1" Type="http://schemas.microsoft.com/office/2011/relationships/chartStyle" Target="style76.xml"/></Relationships>
</file>

<file path=word/charts/_rels/chart7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77.xml"/><Relationship Id="rId1" Type="http://schemas.microsoft.com/office/2011/relationships/chartStyle" Target="style7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8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78.xml"/><Relationship Id="rId1" Type="http://schemas.microsoft.com/office/2011/relationships/chartStyle" Target="style78.xml"/></Relationships>
</file>

<file path=word/charts/_rels/chart8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79.xml"/><Relationship Id="rId1" Type="http://schemas.microsoft.com/office/2011/relationships/chartStyle" Target="style79.xml"/></Relationships>
</file>

<file path=word/charts/_rels/chart8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80.xml"/><Relationship Id="rId1" Type="http://schemas.microsoft.com/office/2011/relationships/chartStyle" Target="style80.xml"/></Relationships>
</file>

<file path=word/charts/_rels/chart8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81.xml"/><Relationship Id="rId1" Type="http://schemas.microsoft.com/office/2011/relationships/chartStyle" Target="style81.xml"/></Relationships>
</file>

<file path=word/charts/_rels/chart8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82.xml"/><Relationship Id="rId1" Type="http://schemas.microsoft.com/office/2011/relationships/chartStyle" Target="style82.xml"/></Relationships>
</file>

<file path=word/charts/_rels/chart8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83.xml"/><Relationship Id="rId1" Type="http://schemas.microsoft.com/office/2011/relationships/chartStyle" Target="style83.xml"/></Relationships>
</file>

<file path=word/charts/_rels/chart8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84.xml"/><Relationship Id="rId1" Type="http://schemas.microsoft.com/office/2011/relationships/chartStyle" Target="style84.xml"/></Relationships>
</file>

<file path=word/charts/_rels/chart8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85.xml"/><Relationship Id="rId1" Type="http://schemas.microsoft.com/office/2011/relationships/chartStyle" Target="style85.xml"/></Relationships>
</file>

<file path=word/charts/_rels/chart8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86.xml"/><Relationship Id="rId1" Type="http://schemas.microsoft.com/office/2011/relationships/chartStyle" Target="style86.xml"/></Relationships>
</file>

<file path=word/charts/_rels/chart8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87.xml"/><Relationship Id="rId1" Type="http://schemas.microsoft.com/office/2011/relationships/chartStyle" Target="style87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9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88.xml"/><Relationship Id="rId1" Type="http://schemas.microsoft.com/office/2011/relationships/chartStyle" Target="style88.xml"/></Relationships>
</file>

<file path=word/charts/_rels/chart9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89.xml"/><Relationship Id="rId1" Type="http://schemas.microsoft.com/office/2011/relationships/chartStyle" Target="style89.xml"/></Relationships>
</file>

<file path=word/charts/_rels/chart9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90.xml"/><Relationship Id="rId1" Type="http://schemas.microsoft.com/office/2011/relationships/chartStyle" Target="style90.xml"/></Relationships>
</file>

<file path=word/charts/_rels/chart9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91.xml"/><Relationship Id="rId1" Type="http://schemas.microsoft.com/office/2011/relationships/chartStyle" Target="style91.xml"/></Relationships>
</file>

<file path=word/charts/_rels/chart9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92.xml"/><Relationship Id="rId1" Type="http://schemas.microsoft.com/office/2011/relationships/chartStyle" Target="style92.xml"/></Relationships>
</file>

<file path=word/charts/_rels/chart9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93.xml"/><Relationship Id="rId1" Type="http://schemas.microsoft.com/office/2011/relationships/chartStyle" Target="style93.xml"/></Relationships>
</file>

<file path=word/charts/_rels/chart9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94.xml"/><Relationship Id="rId1" Type="http://schemas.microsoft.com/office/2011/relationships/chartStyle" Target="style94.xml"/></Relationships>
</file>

<file path=word/charts/_rels/chart9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95.xml"/><Relationship Id="rId1" Type="http://schemas.microsoft.com/office/2011/relationships/chartStyle" Target="style95.xml"/></Relationships>
</file>

<file path=word/charts/_rels/chart9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96.xml"/><Relationship Id="rId1" Type="http://schemas.microsoft.com/office/2011/relationships/chartStyle" Target="style96.xml"/></Relationships>
</file>

<file path=word/charts/_rels/chart9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EG\_Working\JLS_Template.xlsx" TargetMode="External"/><Relationship Id="rId2" Type="http://schemas.microsoft.com/office/2011/relationships/chartColorStyle" Target="colors97.xml"/><Relationship Id="rId1" Type="http://schemas.microsoft.com/office/2011/relationships/chartStyle" Target="style97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Graf!$C$30</c:f>
              <c:strCache>
                <c:ptCount val="1"/>
                <c:pt idx="0">
                  <c:v>Zadovoljni</c:v>
                </c:pt>
              </c:strCache>
            </c:strRef>
          </c:tx>
          <c:spPr>
            <a:solidFill>
              <a:srgbClr val="00B05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!$B$31:$B$54</c:f>
              <c:strCache>
                <c:ptCount val="24"/>
                <c:pt idx="0">
                  <c:v>Snabdijevanje vodom </c:v>
                </c:pt>
                <c:pt idx="1">
                  <c:v>Cijena snabdijevanja vode </c:v>
                </c:pt>
                <c:pt idx="2">
                  <c:v>Prikupljanje otpada i odvozom smeća </c:v>
                </c:pt>
                <c:pt idx="3">
                  <c:v>Cijena prikupljanja otpada i odvoza smeća </c:v>
                </c:pt>
                <c:pt idx="4">
                  <c:v>Kanalizacija</c:v>
                </c:pt>
                <c:pt idx="5">
                  <c:v>Cijena kanalizacije </c:v>
                </c:pt>
                <c:pt idx="6">
                  <c:v>Kvalitet održavanja lok. puteva (uključujući zimsko) </c:v>
                </c:pt>
                <c:pt idx="7">
                  <c:v>Redovnost održavanja lok. puteva (uključujući zimsko) </c:v>
                </c:pt>
                <c:pt idx="8">
                  <c:v>Pokrivenost općine javnom rasvjetom </c:v>
                </c:pt>
                <c:pt idx="9">
                  <c:v>Kvalitet javne rasvjete (osvjetljenja) </c:v>
                </c:pt>
                <c:pt idx="10">
                  <c:v>Rasprostranjenost javnih zelenih površina, igrališta za djecu i parkova </c:v>
                </c:pt>
                <c:pt idx="11">
                  <c:v>Kvalitet javnih zelenih površina, igrališta za djecu i parkova </c:v>
                </c:pt>
                <c:pt idx="12">
                  <c:v>Rad ambulanti </c:v>
                </c:pt>
                <c:pt idx="13">
                  <c:v>Rad vrtića *</c:v>
                </c:pt>
                <c:pt idx="14">
                  <c:v>Rad CZ na sprečavanju posljedica prirodnih katastrofa </c:v>
                </c:pt>
                <c:pt idx="15">
                  <c:v>Rad centra za socijalni rad </c:v>
                </c:pt>
                <c:pt idx="16">
                  <c:v>Rad mjesnih zajednica </c:v>
                </c:pt>
                <c:pt idx="17">
                  <c:v>Kulturna dešavanja na teritoriji opštine </c:v>
                </c:pt>
                <c:pt idx="18">
                  <c:v>Sportska dešavanja na teritoriji općine </c:v>
                </c:pt>
                <c:pt idx="19">
                  <c:v>Kvalitet usluge u općini </c:v>
                </c:pt>
                <c:pt idx="20">
                  <c:v>Brzina usluge u općini </c:v>
                </c:pt>
                <c:pt idx="21">
                  <c:v>Ljubaznost osoblja u općini </c:v>
                </c:pt>
                <c:pt idx="22">
                  <c:v>Znanje osoblja u općini </c:v>
                </c:pt>
                <c:pt idx="23">
                  <c:v>Cijena administrativnih usluga u općini </c:v>
                </c:pt>
              </c:strCache>
            </c:strRef>
          </c:cat>
          <c:val>
            <c:numRef>
              <c:f>Graf!$C$31:$C$54</c:f>
              <c:numCache>
                <c:formatCode>0%</c:formatCode>
                <c:ptCount val="24"/>
                <c:pt idx="0">
                  <c:v>0.6</c:v>
                </c:pt>
                <c:pt idx="1">
                  <c:v>0.6</c:v>
                </c:pt>
                <c:pt idx="2">
                  <c:v>0.6</c:v>
                </c:pt>
                <c:pt idx="3">
                  <c:v>0.6</c:v>
                </c:pt>
                <c:pt idx="4">
                  <c:v>0.6</c:v>
                </c:pt>
                <c:pt idx="5">
                  <c:v>0.6</c:v>
                </c:pt>
                <c:pt idx="6">
                  <c:v>0.6</c:v>
                </c:pt>
                <c:pt idx="7">
                  <c:v>0.6</c:v>
                </c:pt>
                <c:pt idx="8">
                  <c:v>0.6</c:v>
                </c:pt>
                <c:pt idx="9">
                  <c:v>0.6</c:v>
                </c:pt>
                <c:pt idx="10">
                  <c:v>0.6</c:v>
                </c:pt>
                <c:pt idx="11">
                  <c:v>0.6</c:v>
                </c:pt>
                <c:pt idx="12">
                  <c:v>0.6</c:v>
                </c:pt>
                <c:pt idx="13">
                  <c:v>0.69230769230769229</c:v>
                </c:pt>
                <c:pt idx="14">
                  <c:v>0.6</c:v>
                </c:pt>
                <c:pt idx="15">
                  <c:v>0.6</c:v>
                </c:pt>
                <c:pt idx="16">
                  <c:v>0.6</c:v>
                </c:pt>
                <c:pt idx="17">
                  <c:v>0.6</c:v>
                </c:pt>
                <c:pt idx="18">
                  <c:v>0.6</c:v>
                </c:pt>
                <c:pt idx="19">
                  <c:v>0.6</c:v>
                </c:pt>
                <c:pt idx="20">
                  <c:v>0.6</c:v>
                </c:pt>
                <c:pt idx="21">
                  <c:v>0.6</c:v>
                </c:pt>
                <c:pt idx="22">
                  <c:v>0.6</c:v>
                </c:pt>
                <c:pt idx="23">
                  <c:v>0.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D18B-416A-B41F-CB5F726B7084}"/>
            </c:ext>
          </c:extLst>
        </c:ser>
        <c:ser>
          <c:idx val="1"/>
          <c:order val="1"/>
          <c:tx>
            <c:strRef>
              <c:f>Graf!$D$30</c:f>
              <c:strCache>
                <c:ptCount val="1"/>
                <c:pt idx="0">
                  <c:v>Nezadovoljni</c:v>
                </c:pt>
              </c:strCache>
            </c:strRef>
          </c:tx>
          <c:spPr>
            <a:solidFill>
              <a:srgbClr val="FF0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!$B$31:$B$54</c:f>
              <c:strCache>
                <c:ptCount val="24"/>
                <c:pt idx="0">
                  <c:v>Snabdijevanje vodom </c:v>
                </c:pt>
                <c:pt idx="1">
                  <c:v>Cijena snabdijevanja vode </c:v>
                </c:pt>
                <c:pt idx="2">
                  <c:v>Prikupljanje otpada i odvozom smeća </c:v>
                </c:pt>
                <c:pt idx="3">
                  <c:v>Cijena prikupljanja otpada i odvoza smeća </c:v>
                </c:pt>
                <c:pt idx="4">
                  <c:v>Kanalizacija</c:v>
                </c:pt>
                <c:pt idx="5">
                  <c:v>Cijena kanalizacije </c:v>
                </c:pt>
                <c:pt idx="6">
                  <c:v>Kvalitet održavanja lok. puteva (uključujući zimsko) </c:v>
                </c:pt>
                <c:pt idx="7">
                  <c:v>Redovnost održavanja lok. puteva (uključujući zimsko) </c:v>
                </c:pt>
                <c:pt idx="8">
                  <c:v>Pokrivenost općine javnom rasvjetom </c:v>
                </c:pt>
                <c:pt idx="9">
                  <c:v>Kvalitet javne rasvjete (osvjetljenja) </c:v>
                </c:pt>
                <c:pt idx="10">
                  <c:v>Rasprostranjenost javnih zelenih površina, igrališta za djecu i parkova </c:v>
                </c:pt>
                <c:pt idx="11">
                  <c:v>Kvalitet javnih zelenih površina, igrališta za djecu i parkova </c:v>
                </c:pt>
                <c:pt idx="12">
                  <c:v>Rad ambulanti </c:v>
                </c:pt>
                <c:pt idx="13">
                  <c:v>Rad vrtića *</c:v>
                </c:pt>
                <c:pt idx="14">
                  <c:v>Rad CZ na sprečavanju posljedica prirodnih katastrofa </c:v>
                </c:pt>
                <c:pt idx="15">
                  <c:v>Rad centra za socijalni rad </c:v>
                </c:pt>
                <c:pt idx="16">
                  <c:v>Rad mjesnih zajednica </c:v>
                </c:pt>
                <c:pt idx="17">
                  <c:v>Kulturna dešavanja na teritoriji opštine </c:v>
                </c:pt>
                <c:pt idx="18">
                  <c:v>Sportska dešavanja na teritoriji općine </c:v>
                </c:pt>
                <c:pt idx="19">
                  <c:v>Kvalitet usluge u općini </c:v>
                </c:pt>
                <c:pt idx="20">
                  <c:v>Brzina usluge u općini </c:v>
                </c:pt>
                <c:pt idx="21">
                  <c:v>Ljubaznost osoblja u općini </c:v>
                </c:pt>
                <c:pt idx="22">
                  <c:v>Znanje osoblja u općini </c:v>
                </c:pt>
                <c:pt idx="23">
                  <c:v>Cijena administrativnih usluga u općini </c:v>
                </c:pt>
              </c:strCache>
            </c:strRef>
          </c:cat>
          <c:val>
            <c:numRef>
              <c:f>Graf!$D$31:$D$54</c:f>
              <c:numCache>
                <c:formatCode>0%</c:formatCode>
                <c:ptCount val="24"/>
                <c:pt idx="0">
                  <c:v>0.26666669999999998</c:v>
                </c:pt>
                <c:pt idx="1">
                  <c:v>0.26666669999999998</c:v>
                </c:pt>
                <c:pt idx="2">
                  <c:v>0.26666669999999998</c:v>
                </c:pt>
                <c:pt idx="3">
                  <c:v>0.26666669999999998</c:v>
                </c:pt>
                <c:pt idx="4">
                  <c:v>0.26666669999999998</c:v>
                </c:pt>
                <c:pt idx="5">
                  <c:v>0.26666669999999998</c:v>
                </c:pt>
                <c:pt idx="6">
                  <c:v>0.26666669999999998</c:v>
                </c:pt>
                <c:pt idx="7">
                  <c:v>0.26666669999999998</c:v>
                </c:pt>
                <c:pt idx="8">
                  <c:v>0.26666669999999998</c:v>
                </c:pt>
                <c:pt idx="9">
                  <c:v>0.26666669999999998</c:v>
                </c:pt>
                <c:pt idx="10">
                  <c:v>0.26666669999999998</c:v>
                </c:pt>
                <c:pt idx="11">
                  <c:v>0.26666669999999998</c:v>
                </c:pt>
                <c:pt idx="12">
                  <c:v>0.26666666666666666</c:v>
                </c:pt>
                <c:pt idx="13">
                  <c:v>0.30769230769230765</c:v>
                </c:pt>
                <c:pt idx="14">
                  <c:v>0.26666666666666666</c:v>
                </c:pt>
                <c:pt idx="15">
                  <c:v>0.26666666666666666</c:v>
                </c:pt>
                <c:pt idx="16">
                  <c:v>0.26666666666666666</c:v>
                </c:pt>
                <c:pt idx="17">
                  <c:v>0.26666666666666666</c:v>
                </c:pt>
                <c:pt idx="18">
                  <c:v>0.26666666666666666</c:v>
                </c:pt>
                <c:pt idx="19">
                  <c:v>0.26666669999999998</c:v>
                </c:pt>
                <c:pt idx="20">
                  <c:v>0.26666669999999998</c:v>
                </c:pt>
                <c:pt idx="21">
                  <c:v>0.26666669999999998</c:v>
                </c:pt>
                <c:pt idx="22">
                  <c:v>0.26666669999999998</c:v>
                </c:pt>
                <c:pt idx="23">
                  <c:v>0.2666666999999999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D18B-416A-B41F-CB5F726B708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1774323296"/>
        <c:axId val="1774314048"/>
      </c:barChart>
      <c:catAx>
        <c:axId val="17743232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14048"/>
        <c:crosses val="autoZero"/>
        <c:auto val="1"/>
        <c:lblAlgn val="ctr"/>
        <c:lblOffset val="100"/>
        <c:noMultiLvlLbl val="0"/>
      </c:catAx>
      <c:valAx>
        <c:axId val="17743140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232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4">
    <c:autoUpdate val="1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'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2'!$B$51:$B$57</c:f>
              <c:numCache>
                <c:formatCode>0%</c:formatCode>
                <c:ptCount val="7"/>
                <c:pt idx="0">
                  <c:v>0.53333333333333333</c:v>
                </c:pt>
                <c:pt idx="1">
                  <c:v>6.6666666666666666E-2</c:v>
                </c:pt>
                <c:pt idx="2">
                  <c:v>0.13333333333333333</c:v>
                </c:pt>
                <c:pt idx="3">
                  <c:v>0</c:v>
                </c:pt>
                <c:pt idx="4">
                  <c:v>0.26666666666666666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ADD3-40DE-BE60-FE7670B2504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33088"/>
        <c:axId val="1774336896"/>
      </c:barChart>
      <c:catAx>
        <c:axId val="17743330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36896"/>
        <c:crosses val="autoZero"/>
        <c:auto val="1"/>
        <c:lblAlgn val="ctr"/>
        <c:lblOffset val="100"/>
        <c:noMultiLvlLbl val="0"/>
      </c:catAx>
      <c:valAx>
        <c:axId val="1774336896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3308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10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E!$A$49:$A$54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E!$B$49:$B$54</c:f>
              <c:numCache>
                <c:formatCode>0%</c:formatCode>
                <c:ptCount val="6"/>
                <c:pt idx="0">
                  <c:v>0.53333333333333333</c:v>
                </c:pt>
                <c:pt idx="1">
                  <c:v>6.6666666666666666E-2</c:v>
                </c:pt>
                <c:pt idx="2">
                  <c:v>0.13333333333333333</c:v>
                </c:pt>
                <c:pt idx="3">
                  <c:v>0</c:v>
                </c:pt>
                <c:pt idx="4">
                  <c:v>0.26666666666666666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D1A5-4B34-BFA0-33C535C374C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52816"/>
        <c:axId val="1799977840"/>
      </c:barChart>
      <c:catAx>
        <c:axId val="17999528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77840"/>
        <c:crosses val="autoZero"/>
        <c:auto val="1"/>
        <c:lblAlgn val="ctr"/>
        <c:lblOffset val="100"/>
        <c:noMultiLvlLbl val="0"/>
      </c:catAx>
      <c:valAx>
        <c:axId val="1799977840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5281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10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24E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E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E!$D$81:$D$86</c:f>
              <c:numCache>
                <c:formatCode>0%</c:formatCode>
                <c:ptCount val="6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0055-476D-8426-2C37429DAD16}"/>
            </c:ext>
          </c:extLst>
        </c:ser>
        <c:ser>
          <c:idx val="1"/>
          <c:order val="1"/>
          <c:tx>
            <c:strRef>
              <c:f>P24E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E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E!$E$81:$E$86</c:f>
              <c:numCache>
                <c:formatCode>0%</c:formatCode>
                <c:ptCount val="6"/>
                <c:pt idx="0">
                  <c:v>0</c:v>
                </c:pt>
                <c:pt idx="1">
                  <c:v>0.2</c:v>
                </c:pt>
                <c:pt idx="2">
                  <c:v>0</c:v>
                </c:pt>
                <c:pt idx="3">
                  <c:v>0</c:v>
                </c:pt>
                <c:pt idx="4">
                  <c:v>0.8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0055-476D-8426-2C37429DAD1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60976"/>
        <c:axId val="1799968592"/>
      </c:barChart>
      <c:catAx>
        <c:axId val="17999609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68592"/>
        <c:crosses val="autoZero"/>
        <c:auto val="1"/>
        <c:lblAlgn val="ctr"/>
        <c:lblOffset val="100"/>
        <c:noMultiLvlLbl val="0"/>
      </c:catAx>
      <c:valAx>
        <c:axId val="1799968592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6097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10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24E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E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E!$N$81:$N$86</c:f>
              <c:numCache>
                <c:formatCode>0%</c:formatCode>
                <c:ptCount val="6"/>
                <c:pt idx="0">
                  <c:v>0.88888888888888884</c:v>
                </c:pt>
                <c:pt idx="1">
                  <c:v>0.111111111111111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5BDE-466B-95A7-20E0682FA3C6}"/>
            </c:ext>
          </c:extLst>
        </c:ser>
        <c:ser>
          <c:idx val="1"/>
          <c:order val="1"/>
          <c:tx>
            <c:strRef>
              <c:f>P24E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dLbl>
              <c:idx val="0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1-5BDE-466B-95A7-20E0682FA3C6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2-5BDE-466B-95A7-20E0682FA3C6}"/>
                </c:ext>
                <c:ext xmlns:c15="http://schemas.microsoft.com/office/drawing/2012/chart" uri="{CE6537A1-D6FC-4f65-9D91-7224C49458BB}"/>
              </c:extLst>
            </c:dLbl>
            <c:dLbl>
              <c:idx val="2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3-5BDE-466B-95A7-20E0682FA3C6}"/>
                </c:ext>
                <c:ext xmlns:c15="http://schemas.microsoft.com/office/drawing/2012/chart" uri="{CE6537A1-D6FC-4f65-9D91-7224C49458BB}"/>
              </c:extLst>
            </c:dLbl>
            <c:dLbl>
              <c:idx val="3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4-5BDE-466B-95A7-20E0682FA3C6}"/>
                </c:ext>
                <c:ext xmlns:c15="http://schemas.microsoft.com/office/drawing/2012/chart" uri="{CE6537A1-D6FC-4f65-9D91-7224C49458BB}"/>
              </c:extLst>
            </c:dLbl>
            <c:dLbl>
              <c:idx val="4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5-5BDE-466B-95A7-20E0682FA3C6}"/>
                </c:ext>
                <c:ext xmlns:c15="http://schemas.microsoft.com/office/drawing/2012/chart" uri="{CE6537A1-D6FC-4f65-9D91-7224C49458BB}"/>
              </c:extLst>
            </c:dLbl>
            <c:dLbl>
              <c:idx val="5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6-5BDE-466B-95A7-20E0682FA3C6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E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E!$O$81:$O$86</c:f>
              <c:numCache>
                <c:formatCode>0%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5BDE-466B-95A7-20E0682FA3C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72400"/>
        <c:axId val="1799978384"/>
      </c:barChart>
      <c:catAx>
        <c:axId val="17999724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78384"/>
        <c:crosses val="autoZero"/>
        <c:auto val="1"/>
        <c:lblAlgn val="ctr"/>
        <c:lblOffset val="100"/>
        <c:noMultiLvlLbl val="0"/>
      </c:catAx>
      <c:valAx>
        <c:axId val="1799978384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7240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10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5'!$A$43:$A$45</c:f>
              <c:strCache>
                <c:ptCount val="3"/>
                <c:pt idx="0">
                  <c:v>Da</c:v>
                </c:pt>
                <c:pt idx="1">
                  <c:v>Ne</c:v>
                </c:pt>
                <c:pt idx="2">
                  <c:v>Nije odgovoreno</c:v>
                </c:pt>
              </c:strCache>
            </c:strRef>
          </c:cat>
          <c:val>
            <c:numRef>
              <c:f>'P25'!$B$43:$B$45</c:f>
              <c:numCache>
                <c:formatCode>0%</c:formatCode>
                <c:ptCount val="3"/>
                <c:pt idx="0">
                  <c:v>0.6</c:v>
                </c:pt>
                <c:pt idx="1">
                  <c:v>0.26666666666666666</c:v>
                </c:pt>
                <c:pt idx="2">
                  <c:v>0.1333333333333333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8CE2-4C08-BB23-D554DF278DD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71856"/>
        <c:axId val="1799981648"/>
      </c:barChart>
      <c:catAx>
        <c:axId val="17999718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81648"/>
        <c:crosses val="autoZero"/>
        <c:auto val="1"/>
        <c:lblAlgn val="ctr"/>
        <c:lblOffset val="100"/>
        <c:noMultiLvlLbl val="0"/>
      </c:catAx>
      <c:valAx>
        <c:axId val="1799981648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7185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10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25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5'!$A$81:$A$83</c:f>
              <c:strCache>
                <c:ptCount val="3"/>
                <c:pt idx="0">
                  <c:v>Da</c:v>
                </c:pt>
                <c:pt idx="1">
                  <c:v>Ne</c:v>
                </c:pt>
                <c:pt idx="2">
                  <c:v>Nije odgovoreno</c:v>
                </c:pt>
              </c:strCache>
              <c:extLst xmlns:c16r2="http://schemas.microsoft.com/office/drawing/2015/06/chart"/>
            </c:strRef>
          </c:cat>
          <c:val>
            <c:numRef>
              <c:f>'P25'!$D$81:$D$83</c:f>
              <c:numCache>
                <c:formatCode>0%</c:formatCode>
                <c:ptCount val="3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453-4C00-B28C-2ECD249A5C86}"/>
            </c:ext>
          </c:extLst>
        </c:ser>
        <c:ser>
          <c:idx val="1"/>
          <c:order val="1"/>
          <c:tx>
            <c:strRef>
              <c:f>'P25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5'!$A$81:$A$83</c:f>
              <c:strCache>
                <c:ptCount val="3"/>
                <c:pt idx="0">
                  <c:v>Da</c:v>
                </c:pt>
                <c:pt idx="1">
                  <c:v>Ne</c:v>
                </c:pt>
                <c:pt idx="2">
                  <c:v>Nije odgovoreno</c:v>
                </c:pt>
              </c:strCache>
              <c:extLst xmlns:c16r2="http://schemas.microsoft.com/office/drawing/2015/06/chart"/>
            </c:strRef>
          </c:cat>
          <c:val>
            <c:numRef>
              <c:f>'P25'!$E$81:$E$83</c:f>
              <c:numCache>
                <c:formatCode>0%</c:formatCode>
                <c:ptCount val="3"/>
                <c:pt idx="0">
                  <c:v>0.2</c:v>
                </c:pt>
                <c:pt idx="1">
                  <c:v>0.8</c:v>
                </c:pt>
                <c:pt idx="2">
                  <c:v>0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B453-4C00-B28C-2ECD249A5C8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82736"/>
        <c:axId val="1799956080"/>
      </c:barChart>
      <c:catAx>
        <c:axId val="17999827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56080"/>
        <c:crosses val="autoZero"/>
        <c:auto val="1"/>
        <c:lblAlgn val="ctr"/>
        <c:lblOffset val="100"/>
        <c:noMultiLvlLbl val="0"/>
      </c:catAx>
      <c:valAx>
        <c:axId val="1799956080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8273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4">
    <c:autoUpdate val="1"/>
  </c:externalData>
</c:chartSpace>
</file>

<file path=word/charts/chart10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25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5'!$A$81:$A$83</c:f>
              <c:strCache>
                <c:ptCount val="3"/>
                <c:pt idx="0">
                  <c:v>Da</c:v>
                </c:pt>
                <c:pt idx="1">
                  <c:v>Ne</c:v>
                </c:pt>
                <c:pt idx="2">
                  <c:v>Nije odgovoreno</c:v>
                </c:pt>
              </c:strCache>
              <c:extLst xmlns:c16r2="http://schemas.microsoft.com/office/drawing/2015/06/chart"/>
            </c:strRef>
          </c:cat>
          <c:val>
            <c:numRef>
              <c:f>'P25'!$N$81:$N$83</c:f>
              <c:numCache>
                <c:formatCode>0%</c:formatCode>
                <c:ptCount val="3"/>
                <c:pt idx="0">
                  <c:v>1</c:v>
                </c:pt>
                <c:pt idx="1">
                  <c:v>0</c:v>
                </c:pt>
                <c:pt idx="2">
                  <c:v>0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A3E-4EC6-8252-7736F0EC7A65}"/>
            </c:ext>
          </c:extLst>
        </c:ser>
        <c:ser>
          <c:idx val="1"/>
          <c:order val="1"/>
          <c:tx>
            <c:strRef>
              <c:f>'P25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5'!$A$81:$A$83</c:f>
              <c:strCache>
                <c:ptCount val="3"/>
                <c:pt idx="0">
                  <c:v>Da</c:v>
                </c:pt>
                <c:pt idx="1">
                  <c:v>Ne</c:v>
                </c:pt>
                <c:pt idx="2">
                  <c:v>Nije odgovoreno</c:v>
                </c:pt>
              </c:strCache>
              <c:extLst xmlns:c16r2="http://schemas.microsoft.com/office/drawing/2015/06/chart"/>
            </c:strRef>
          </c:cat>
          <c:val>
            <c:numRef>
              <c:f>'P25'!$O$81:$O$83</c:f>
              <c:numCache>
                <c:formatCode>0%</c:formatCode>
                <c:ptCount val="3"/>
                <c:pt idx="0">
                  <c:v>0</c:v>
                </c:pt>
                <c:pt idx="1">
                  <c:v>1</c:v>
                </c:pt>
                <c:pt idx="2">
                  <c:v>0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CA3E-4EC6-8252-7736F0EC7A6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53904"/>
        <c:axId val="1799961520"/>
      </c:barChart>
      <c:catAx>
        <c:axId val="17999539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61520"/>
        <c:crosses val="autoZero"/>
        <c:auto val="1"/>
        <c:lblAlgn val="ctr"/>
        <c:lblOffset val="100"/>
        <c:noMultiLvlLbl val="0"/>
      </c:catAx>
      <c:valAx>
        <c:axId val="1799961520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5390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4">
    <c:autoUpdate val="1"/>
  </c:externalData>
</c:chartSpace>
</file>

<file path=word/charts/chart10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6'!$A$45:$A$48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ije se žalio/la</c:v>
                </c:pt>
                <c:pt idx="3">
                  <c:v>Nije odgovoreno</c:v>
                </c:pt>
              </c:strCache>
            </c:strRef>
          </c:cat>
          <c:val>
            <c:numRef>
              <c:f>'P26'!$B$45:$B$48</c:f>
              <c:numCache>
                <c:formatCode>0%</c:formatCode>
                <c:ptCount val="4"/>
                <c:pt idx="0">
                  <c:v>0.6</c:v>
                </c:pt>
                <c:pt idx="1">
                  <c:v>0.26666666666666666</c:v>
                </c:pt>
                <c:pt idx="2">
                  <c:v>0</c:v>
                </c:pt>
                <c:pt idx="3">
                  <c:v>0.1333333333333333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D554-40B9-8A98-B072E4E28B3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53360"/>
        <c:axId val="1799954448"/>
      </c:barChart>
      <c:catAx>
        <c:axId val="17999533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54448"/>
        <c:crosses val="autoZero"/>
        <c:auto val="1"/>
        <c:lblAlgn val="ctr"/>
        <c:lblOffset val="100"/>
        <c:noMultiLvlLbl val="0"/>
      </c:catAx>
      <c:valAx>
        <c:axId val="1799954448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5336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10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26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6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ije se žalio/la</c:v>
                </c:pt>
                <c:pt idx="3">
                  <c:v>Nije odgovoreno</c:v>
                </c:pt>
              </c:strCache>
              <c:extLst xmlns:c16r2="http://schemas.microsoft.com/office/drawing/2015/06/chart"/>
            </c:strRef>
          </c:cat>
          <c:val>
            <c:numRef>
              <c:f>'P26'!$D$81:$D$84</c:f>
              <c:numCache>
                <c:formatCode>0%</c:formatCode>
                <c:ptCount val="4"/>
                <c:pt idx="0">
                  <c:v>0.8</c:v>
                </c:pt>
                <c:pt idx="1">
                  <c:v>0</c:v>
                </c:pt>
                <c:pt idx="2">
                  <c:v>0</c:v>
                </c:pt>
                <c:pt idx="3">
                  <c:v>0.2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5498-4DAF-88D4-BD3634A9D5CF}"/>
            </c:ext>
          </c:extLst>
        </c:ser>
        <c:ser>
          <c:idx val="1"/>
          <c:order val="1"/>
          <c:tx>
            <c:strRef>
              <c:f>'P26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6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ije se žalio/la</c:v>
                </c:pt>
                <c:pt idx="3">
                  <c:v>Nije odgovoreno</c:v>
                </c:pt>
              </c:strCache>
              <c:extLst xmlns:c16r2="http://schemas.microsoft.com/office/drawing/2015/06/chart"/>
            </c:strRef>
          </c:cat>
          <c:val>
            <c:numRef>
              <c:f>'P26'!$E$81:$E$84</c:f>
              <c:numCache>
                <c:formatCode>0%</c:formatCode>
                <c:ptCount val="4"/>
                <c:pt idx="0">
                  <c:v>0.2</c:v>
                </c:pt>
                <c:pt idx="1">
                  <c:v>0.8</c:v>
                </c:pt>
                <c:pt idx="2">
                  <c:v>0</c:v>
                </c:pt>
                <c:pt idx="3">
                  <c:v>0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5498-4DAF-88D4-BD3634A9D5C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72944"/>
        <c:axId val="1799954992"/>
      </c:barChart>
      <c:catAx>
        <c:axId val="17999729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54992"/>
        <c:crosses val="autoZero"/>
        <c:auto val="1"/>
        <c:lblAlgn val="ctr"/>
        <c:lblOffset val="100"/>
        <c:noMultiLvlLbl val="0"/>
      </c:catAx>
      <c:valAx>
        <c:axId val="1799954992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7294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4">
    <c:autoUpdate val="1"/>
  </c:externalData>
</c:chartSpace>
</file>

<file path=word/charts/chart10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26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6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ije se žalio/la</c:v>
                </c:pt>
                <c:pt idx="3">
                  <c:v>Nije odgovoreno</c:v>
                </c:pt>
              </c:strCache>
              <c:extLst xmlns:c16r2="http://schemas.microsoft.com/office/drawing/2015/06/chart"/>
            </c:strRef>
          </c:cat>
          <c:val>
            <c:numRef>
              <c:f>'P26'!$N$81:$N$84</c:f>
              <c:numCache>
                <c:formatCode>0%</c:formatCode>
                <c:ptCount val="4"/>
                <c:pt idx="0">
                  <c:v>1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4A89-4768-95D6-3ED1EE5599A6}"/>
            </c:ext>
          </c:extLst>
        </c:ser>
        <c:ser>
          <c:idx val="1"/>
          <c:order val="1"/>
          <c:tx>
            <c:strRef>
              <c:f>'P26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6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ije se žalio/la</c:v>
                </c:pt>
                <c:pt idx="3">
                  <c:v>Nije odgovoreno</c:v>
                </c:pt>
              </c:strCache>
              <c:extLst xmlns:c16r2="http://schemas.microsoft.com/office/drawing/2015/06/chart"/>
            </c:strRef>
          </c:cat>
          <c:val>
            <c:numRef>
              <c:f>'P26'!$O$81:$O$84</c:f>
              <c:numCache>
                <c:formatCode>0%</c:formatCode>
                <c:ptCount val="4"/>
                <c:pt idx="0">
                  <c:v>0</c:v>
                </c:pt>
                <c:pt idx="1">
                  <c:v>1</c:v>
                </c:pt>
                <c:pt idx="2">
                  <c:v>0</c:v>
                </c:pt>
                <c:pt idx="3">
                  <c:v>0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4A89-4768-95D6-3ED1EE5599A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549307456"/>
        <c:axId val="1549263392"/>
      </c:barChart>
      <c:catAx>
        <c:axId val="15493074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549263392"/>
        <c:crosses val="autoZero"/>
        <c:auto val="1"/>
        <c:lblAlgn val="ctr"/>
        <c:lblOffset val="100"/>
        <c:noMultiLvlLbl val="0"/>
      </c:catAx>
      <c:valAx>
        <c:axId val="1549263392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54930745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4">
    <c:autoUpdate val="1"/>
  </c:externalData>
</c:chartSpace>
</file>

<file path=word/charts/chart10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7A!$A$43:$A$45</c:f>
              <c:strCache>
                <c:ptCount val="3"/>
                <c:pt idx="0">
                  <c:v>Da</c:v>
                </c:pt>
                <c:pt idx="1">
                  <c:v>Ne</c:v>
                </c:pt>
                <c:pt idx="2">
                  <c:v>Nije odgovoreno</c:v>
                </c:pt>
              </c:strCache>
            </c:strRef>
          </c:cat>
          <c:val>
            <c:numRef>
              <c:f>P27A!$B$43:$B$45</c:f>
              <c:numCache>
                <c:formatCode>0%</c:formatCode>
                <c:ptCount val="3"/>
                <c:pt idx="0">
                  <c:v>0.6</c:v>
                </c:pt>
                <c:pt idx="1">
                  <c:v>0.26666666666666666</c:v>
                </c:pt>
                <c:pt idx="2">
                  <c:v>0.1333333333333333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1B3A-4A22-B44B-5EFF18054A4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491903536"/>
        <c:axId val="1545629600"/>
      </c:barChart>
      <c:catAx>
        <c:axId val="14919035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545629600"/>
        <c:crosses val="autoZero"/>
        <c:auto val="1"/>
        <c:lblAlgn val="ctr"/>
        <c:lblOffset val="100"/>
        <c:noMultiLvlLbl val="0"/>
      </c:catAx>
      <c:valAx>
        <c:axId val="15456296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49190353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2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2'!$D$81:$D$87</c:f>
              <c:numCache>
                <c:formatCode>0%</c:formatCode>
                <c:ptCount val="7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583-470F-B197-3C0D687E004E}"/>
            </c:ext>
          </c:extLst>
        </c:ser>
        <c:ser>
          <c:idx val="1"/>
          <c:order val="1"/>
          <c:tx>
            <c:strRef>
              <c:f>'P2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2'!$E$81:$E$87</c:f>
              <c:numCache>
                <c:formatCode>0%</c:formatCode>
                <c:ptCount val="7"/>
                <c:pt idx="0">
                  <c:v>0</c:v>
                </c:pt>
                <c:pt idx="1">
                  <c:v>0.2</c:v>
                </c:pt>
                <c:pt idx="2">
                  <c:v>0</c:v>
                </c:pt>
                <c:pt idx="3">
                  <c:v>0</c:v>
                </c:pt>
                <c:pt idx="4">
                  <c:v>0.8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6583-470F-B197-3C0D687E004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37440"/>
        <c:axId val="1774323840"/>
      </c:barChart>
      <c:catAx>
        <c:axId val="17743374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23840"/>
        <c:crosses val="autoZero"/>
        <c:auto val="1"/>
        <c:lblAlgn val="ctr"/>
        <c:lblOffset val="100"/>
        <c:noMultiLvlLbl val="0"/>
      </c:catAx>
      <c:valAx>
        <c:axId val="1774323840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3744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11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27A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7A!$A$81:$A$83</c:f>
              <c:strCache>
                <c:ptCount val="3"/>
                <c:pt idx="0">
                  <c:v>Da</c:v>
                </c:pt>
                <c:pt idx="1">
                  <c:v>Ne</c:v>
                </c:pt>
                <c:pt idx="2">
                  <c:v>Nije odgovoreno</c:v>
                </c:pt>
              </c:strCache>
              <c:extLst xmlns:c16r2="http://schemas.microsoft.com/office/drawing/2015/06/chart"/>
            </c:strRef>
          </c:cat>
          <c:val>
            <c:numRef>
              <c:f>P27A!$D$81:$D$83</c:f>
              <c:numCache>
                <c:formatCode>0%</c:formatCode>
                <c:ptCount val="3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483C-4E0D-8D55-65800C22D9D8}"/>
            </c:ext>
          </c:extLst>
        </c:ser>
        <c:ser>
          <c:idx val="1"/>
          <c:order val="1"/>
          <c:tx>
            <c:strRef>
              <c:f>P27A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7A!$A$81:$A$83</c:f>
              <c:strCache>
                <c:ptCount val="3"/>
                <c:pt idx="0">
                  <c:v>Da</c:v>
                </c:pt>
                <c:pt idx="1">
                  <c:v>Ne</c:v>
                </c:pt>
                <c:pt idx="2">
                  <c:v>Nije odgovoreno</c:v>
                </c:pt>
              </c:strCache>
              <c:extLst xmlns:c16r2="http://schemas.microsoft.com/office/drawing/2015/06/chart"/>
            </c:strRef>
          </c:cat>
          <c:val>
            <c:numRef>
              <c:f>P27A!$E$81:$E$83</c:f>
              <c:numCache>
                <c:formatCode>0%</c:formatCode>
                <c:ptCount val="3"/>
                <c:pt idx="0">
                  <c:v>0.2</c:v>
                </c:pt>
                <c:pt idx="1">
                  <c:v>0.8</c:v>
                </c:pt>
                <c:pt idx="2">
                  <c:v>0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483C-4E0D-8D55-65800C22D9D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44554720"/>
        <c:axId val="1744563968"/>
      </c:barChart>
      <c:catAx>
        <c:axId val="17445547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44563968"/>
        <c:crosses val="autoZero"/>
        <c:auto val="1"/>
        <c:lblAlgn val="ctr"/>
        <c:lblOffset val="100"/>
        <c:noMultiLvlLbl val="0"/>
      </c:catAx>
      <c:valAx>
        <c:axId val="1744563968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4455472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4">
    <c:autoUpdate val="1"/>
  </c:externalData>
</c:chartSpace>
</file>

<file path=word/charts/chart11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7B!$A$47:$A$51</c:f>
              <c:strCache>
                <c:ptCount val="5"/>
                <c:pt idx="0">
                  <c:v>"Nezaposlen/a"</c:v>
                </c:pt>
                <c:pt idx="1">
                  <c:v>"Osoba sa invaliditetom"</c:v>
                </c:pt>
                <c:pt idx="2">
                  <c:v>"Povratnik/Raseljena osoba"</c:v>
                </c:pt>
                <c:pt idx="3">
                  <c:v>"Pripadnik romske populacije"</c:v>
                </c:pt>
                <c:pt idx="4">
                  <c:v>"Drugo"</c:v>
                </c:pt>
              </c:strCache>
            </c:strRef>
          </c:cat>
          <c:val>
            <c:numRef>
              <c:f>P27B!$B$47:$B$51</c:f>
              <c:numCache>
                <c:formatCode>0%</c:formatCode>
                <c:ptCount val="5"/>
                <c:pt idx="0">
                  <c:v>0.21951219512195122</c:v>
                </c:pt>
                <c:pt idx="1">
                  <c:v>0.1951219512195122</c:v>
                </c:pt>
                <c:pt idx="2">
                  <c:v>0.1951219512195122</c:v>
                </c:pt>
                <c:pt idx="3">
                  <c:v>0.1951219512195122</c:v>
                </c:pt>
                <c:pt idx="4">
                  <c:v>0.195121951219512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564A-4943-A87A-DC7DAFAEDC3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44544928"/>
        <c:axId val="1744575936"/>
      </c:barChart>
      <c:catAx>
        <c:axId val="17445449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44575936"/>
        <c:crosses val="autoZero"/>
        <c:auto val="1"/>
        <c:lblAlgn val="ctr"/>
        <c:lblOffset val="100"/>
        <c:noMultiLvlLbl val="0"/>
      </c:catAx>
      <c:valAx>
        <c:axId val="1744575936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4454492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11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27B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7B!$A$81:$A$85</c:f>
              <c:strCache>
                <c:ptCount val="5"/>
                <c:pt idx="0">
                  <c:v>"Nezaposlen/a"</c:v>
                </c:pt>
                <c:pt idx="1">
                  <c:v>"Osoba sa invaliditetom"</c:v>
                </c:pt>
                <c:pt idx="2">
                  <c:v>"Povratnik/Raseljena osoba"</c:v>
                </c:pt>
                <c:pt idx="3">
                  <c:v>"Pripadnik romske populacije"</c:v>
                </c:pt>
                <c:pt idx="4">
                  <c:v>"Drugo"</c:v>
                </c:pt>
              </c:strCache>
              <c:extLst xmlns:c16r2="http://schemas.microsoft.com/office/drawing/2015/06/chart"/>
            </c:strRef>
          </c:cat>
          <c:val>
            <c:numRef>
              <c:f>P27B!$D$81:$D$85</c:f>
              <c:numCache>
                <c:formatCode>0%</c:formatCode>
                <c:ptCount val="5"/>
                <c:pt idx="0">
                  <c:v>0.2</c:v>
                </c:pt>
                <c:pt idx="1">
                  <c:v>0.2</c:v>
                </c:pt>
                <c:pt idx="2">
                  <c:v>0.2</c:v>
                </c:pt>
                <c:pt idx="3">
                  <c:v>0.2</c:v>
                </c:pt>
                <c:pt idx="4">
                  <c:v>0.2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85DD-4704-941B-D5F0FB762757}"/>
            </c:ext>
          </c:extLst>
        </c:ser>
        <c:ser>
          <c:idx val="1"/>
          <c:order val="1"/>
          <c:tx>
            <c:strRef>
              <c:f>P27B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7B!$A$81:$A$85</c:f>
              <c:strCache>
                <c:ptCount val="5"/>
                <c:pt idx="0">
                  <c:v>"Nezaposlen/a"</c:v>
                </c:pt>
                <c:pt idx="1">
                  <c:v>"Osoba sa invaliditetom"</c:v>
                </c:pt>
                <c:pt idx="2">
                  <c:v>"Povratnik/Raseljena osoba"</c:v>
                </c:pt>
                <c:pt idx="3">
                  <c:v>"Pripadnik romske populacije"</c:v>
                </c:pt>
                <c:pt idx="4">
                  <c:v>"Drugo"</c:v>
                </c:pt>
              </c:strCache>
              <c:extLst xmlns:c16r2="http://schemas.microsoft.com/office/drawing/2015/06/chart"/>
            </c:strRef>
          </c:cat>
          <c:val>
            <c:numRef>
              <c:f>P27B!$E$81:$E$85</c:f>
              <c:numCache>
                <c:formatCode>0%</c:formatCode>
                <c:ptCount val="5"/>
                <c:pt idx="0">
                  <c:v>1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85DD-4704-941B-D5F0FB76275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44545472"/>
        <c:axId val="1744572128"/>
      </c:barChart>
      <c:catAx>
        <c:axId val="17445454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44572128"/>
        <c:crosses val="autoZero"/>
        <c:auto val="1"/>
        <c:lblAlgn val="ctr"/>
        <c:lblOffset val="100"/>
        <c:noMultiLvlLbl val="0"/>
      </c:catAx>
      <c:valAx>
        <c:axId val="1744572128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4454547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4">
    <c:autoUpdate val="1"/>
  </c:externalData>
</c:chartSpace>
</file>

<file path=word/charts/chart11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A673-4BDB-9FE0-CD98A013A2A9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A673-4BDB-9FE0-CD98A013A2A9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1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P27C!$A$43:$A$44</c:f>
              <c:strCache>
                <c:ptCount val="2"/>
                <c:pt idx="0">
                  <c:v>Manje od 2 godine</c:v>
                </c:pt>
                <c:pt idx="1">
                  <c:v>Više od 2 godine</c:v>
                </c:pt>
              </c:strCache>
            </c:strRef>
          </c:cat>
          <c:val>
            <c:numRef>
              <c:f>P27C!$B$43:$B$44</c:f>
              <c:numCache>
                <c:formatCode>0%</c:formatCode>
                <c:ptCount val="2"/>
                <c:pt idx="0">
                  <c:v>0.6</c:v>
                </c:pt>
                <c:pt idx="1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A673-4BDB-9FE0-CD98A013A2A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4">
    <c:autoUpdate val="1"/>
  </c:externalData>
</c:chartSpace>
</file>

<file path=word/charts/chart11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27C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7C!$A$81:$A$83</c:f>
              <c:strCache>
                <c:ptCount val="3"/>
                <c:pt idx="0">
                  <c:v>Manje od 2 godine</c:v>
                </c:pt>
                <c:pt idx="1">
                  <c:v>Više od 2 godine</c:v>
                </c:pt>
                <c:pt idx="2">
                  <c:v>Nije odgovoreno</c:v>
                </c:pt>
              </c:strCache>
              <c:extLst xmlns:c16r2="http://schemas.microsoft.com/office/drawing/2015/06/chart"/>
            </c:strRef>
          </c:cat>
          <c:val>
            <c:numRef>
              <c:f>P27C!$D$81:$D$83</c:f>
              <c:numCache>
                <c:formatCode>0%</c:formatCode>
                <c:ptCount val="3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D73-42BB-845B-C24D60405BEB}"/>
            </c:ext>
          </c:extLst>
        </c:ser>
        <c:ser>
          <c:idx val="1"/>
          <c:order val="1"/>
          <c:tx>
            <c:strRef>
              <c:f>P27C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7C!$A$81:$A$83</c:f>
              <c:strCache>
                <c:ptCount val="3"/>
                <c:pt idx="0">
                  <c:v>Manje od 2 godine</c:v>
                </c:pt>
                <c:pt idx="1">
                  <c:v>Više od 2 godine</c:v>
                </c:pt>
                <c:pt idx="2">
                  <c:v>Nije odgovoreno</c:v>
                </c:pt>
              </c:strCache>
              <c:extLst xmlns:c16r2="http://schemas.microsoft.com/office/drawing/2015/06/chart"/>
            </c:strRef>
          </c:cat>
          <c:val>
            <c:numRef>
              <c:f>P27C!$E$81:$E$83</c:f>
              <c:numCache>
                <c:formatCode>0%</c:formatCode>
                <c:ptCount val="3"/>
                <c:pt idx="0">
                  <c:v>0.2</c:v>
                </c:pt>
                <c:pt idx="1">
                  <c:v>0</c:v>
                </c:pt>
                <c:pt idx="2">
                  <c:v>0.8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9D73-42BB-845B-C24D60405BEB}"/>
            </c:ext>
          </c:extLst>
        </c:ser>
        <c:ser>
          <c:idx val="2"/>
          <c:order val="2"/>
          <c:tx>
            <c:strRef>
              <c:f>P27C!$B$79</c:f>
              <c:strCache>
                <c:ptCount val="1"/>
                <c:pt idx="0">
                  <c:v>Ukupno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Lit>
              <c:ptCount val="4"/>
              <c:pt idx="0">
                <c:v>Manje od 2 godine</c:v>
              </c:pt>
              <c:pt idx="1">
                <c:v>Više od 2 godine</c:v>
              </c:pt>
              <c:pt idx="2">
                <c:v>Nije odgovoreno</c:v>
              </c:pt>
              <c:pt idx="3">
                <c:v>Ukupno</c:v>
              </c:pt>
              <c:extLst>
                <c:ext xmlns:c15="http://schemas.microsoft.com/office/drawing/2012/chart" uri="{02D57815-91ED-43cb-92C2-25804820EDAC}">
                  <c15:autoCat val="1"/>
                </c:ext>
              </c:extLst>
            </c:strLit>
          </c:cat>
          <c:val>
            <c:numRef>
              <c:f>P27C!$B$81:$B$83</c:f>
              <c:numCache>
                <c:formatCode>0%</c:formatCode>
                <c:ptCount val="3"/>
                <c:pt idx="0">
                  <c:v>0.6</c:v>
                </c:pt>
                <c:pt idx="1">
                  <c:v>0</c:v>
                </c:pt>
                <c:pt idx="2">
                  <c:v>0.4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9D73-42BB-845B-C24D60405BE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44560160"/>
        <c:axId val="1744569952"/>
      </c:barChart>
      <c:catAx>
        <c:axId val="17445601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44569952"/>
        <c:crosses val="autoZero"/>
        <c:auto val="1"/>
        <c:lblAlgn val="ctr"/>
        <c:lblOffset val="100"/>
        <c:noMultiLvlLbl val="0"/>
      </c:catAx>
      <c:valAx>
        <c:axId val="1744569952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4456016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4">
    <c:autoUpdate val="1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2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2'!$N$81:$N$87</c:f>
              <c:numCache>
                <c:formatCode>0%</c:formatCode>
                <c:ptCount val="7"/>
                <c:pt idx="0">
                  <c:v>0.88888888888888884</c:v>
                </c:pt>
                <c:pt idx="1">
                  <c:v>0.111111111111111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A183-4532-AA2B-4AA34D245BAD}"/>
            </c:ext>
          </c:extLst>
        </c:ser>
        <c:ser>
          <c:idx val="1"/>
          <c:order val="1"/>
          <c:tx>
            <c:strRef>
              <c:f>'P2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2'!$O$81:$O$87</c:f>
              <c:numCache>
                <c:formatCode>0%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A183-4532-AA2B-4AA34D245BA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45056"/>
        <c:axId val="1774331456"/>
      </c:barChart>
      <c:catAx>
        <c:axId val="17743450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31456"/>
        <c:crosses val="autoZero"/>
        <c:auto val="1"/>
        <c:lblAlgn val="ctr"/>
        <c:lblOffset val="100"/>
        <c:noMultiLvlLbl val="0"/>
      </c:catAx>
      <c:valAx>
        <c:axId val="1774331456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4505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3'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3'!$B$51:$B$57</c:f>
              <c:numCache>
                <c:formatCode>0%</c:formatCode>
                <c:ptCount val="7"/>
                <c:pt idx="0">
                  <c:v>0.53333333333333333</c:v>
                </c:pt>
                <c:pt idx="1">
                  <c:v>6.6666666666666666E-2</c:v>
                </c:pt>
                <c:pt idx="2">
                  <c:v>0.13333333333333333</c:v>
                </c:pt>
                <c:pt idx="3">
                  <c:v>0</c:v>
                </c:pt>
                <c:pt idx="4">
                  <c:v>0.26666666666666666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255-4DAC-BD9C-F2F431E7DD7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34176"/>
        <c:axId val="1774340704"/>
      </c:barChart>
      <c:catAx>
        <c:axId val="17743341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40704"/>
        <c:crosses val="autoZero"/>
        <c:auto val="1"/>
        <c:lblAlgn val="ctr"/>
        <c:lblOffset val="100"/>
        <c:noMultiLvlLbl val="0"/>
      </c:catAx>
      <c:valAx>
        <c:axId val="1774340704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3417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3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3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3'!$D$81:$D$87</c:f>
              <c:numCache>
                <c:formatCode>0%</c:formatCode>
                <c:ptCount val="7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5DE3-4D9B-801F-CAB6D09D11F9}"/>
            </c:ext>
          </c:extLst>
        </c:ser>
        <c:ser>
          <c:idx val="1"/>
          <c:order val="1"/>
          <c:tx>
            <c:strRef>
              <c:f>'P3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3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3'!$E$81:$E$87</c:f>
              <c:numCache>
                <c:formatCode>0%</c:formatCode>
                <c:ptCount val="7"/>
                <c:pt idx="0">
                  <c:v>0</c:v>
                </c:pt>
                <c:pt idx="1">
                  <c:v>0.2</c:v>
                </c:pt>
                <c:pt idx="2">
                  <c:v>0</c:v>
                </c:pt>
                <c:pt idx="3">
                  <c:v>0</c:v>
                </c:pt>
                <c:pt idx="4">
                  <c:v>0.8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5DE3-4D9B-801F-CAB6D09D11F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28736"/>
        <c:axId val="1774337984"/>
      </c:barChart>
      <c:catAx>
        <c:axId val="17743287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37984"/>
        <c:crosses val="autoZero"/>
        <c:auto val="1"/>
        <c:lblAlgn val="ctr"/>
        <c:lblOffset val="100"/>
        <c:noMultiLvlLbl val="0"/>
      </c:catAx>
      <c:valAx>
        <c:axId val="1774337984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2873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3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3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3'!$N$81:$N$87</c:f>
              <c:numCache>
                <c:formatCode>0%</c:formatCode>
                <c:ptCount val="7"/>
                <c:pt idx="0">
                  <c:v>0.88888888888888884</c:v>
                </c:pt>
                <c:pt idx="1">
                  <c:v>0.111111111111111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775-4507-BA35-1427239A7B31}"/>
            </c:ext>
          </c:extLst>
        </c:ser>
        <c:ser>
          <c:idx val="1"/>
          <c:order val="1"/>
          <c:tx>
            <c:strRef>
              <c:f>'P3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3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3'!$O$81:$O$87</c:f>
              <c:numCache>
                <c:formatCode>0%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B775-4507-BA35-1427239A7B3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44512"/>
        <c:axId val="1774334720"/>
      </c:barChart>
      <c:catAx>
        <c:axId val="17743445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34720"/>
        <c:crosses val="autoZero"/>
        <c:auto val="1"/>
        <c:lblAlgn val="ctr"/>
        <c:lblOffset val="100"/>
        <c:noMultiLvlLbl val="0"/>
      </c:catAx>
      <c:valAx>
        <c:axId val="1774334720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4451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4'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4'!$B$51:$B$57</c:f>
              <c:numCache>
                <c:formatCode>0%</c:formatCode>
                <c:ptCount val="7"/>
                <c:pt idx="0">
                  <c:v>0.53333333333333333</c:v>
                </c:pt>
                <c:pt idx="1">
                  <c:v>6.6666666666666666E-2</c:v>
                </c:pt>
                <c:pt idx="2">
                  <c:v>0.13333333333333333</c:v>
                </c:pt>
                <c:pt idx="3">
                  <c:v>0</c:v>
                </c:pt>
                <c:pt idx="4">
                  <c:v>0.26666666666666666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2A7C-4A92-8688-6C2C8EB51DE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43424"/>
        <c:axId val="1774338528"/>
      </c:barChart>
      <c:catAx>
        <c:axId val="17743434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38528"/>
        <c:crosses val="autoZero"/>
        <c:auto val="1"/>
        <c:lblAlgn val="ctr"/>
        <c:lblOffset val="100"/>
        <c:noMultiLvlLbl val="0"/>
      </c:catAx>
      <c:valAx>
        <c:axId val="1774338528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4342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1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4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4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4'!$D$81:$D$87</c:f>
              <c:numCache>
                <c:formatCode>0%</c:formatCode>
                <c:ptCount val="7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2472-4E07-8B7E-6882DE18FF23}"/>
            </c:ext>
          </c:extLst>
        </c:ser>
        <c:ser>
          <c:idx val="1"/>
          <c:order val="1"/>
          <c:tx>
            <c:strRef>
              <c:f>'P4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4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4'!$E$81:$E$87</c:f>
              <c:numCache>
                <c:formatCode>0%</c:formatCode>
                <c:ptCount val="7"/>
                <c:pt idx="0">
                  <c:v>0</c:v>
                </c:pt>
                <c:pt idx="1">
                  <c:v>0.2</c:v>
                </c:pt>
                <c:pt idx="2">
                  <c:v>0</c:v>
                </c:pt>
                <c:pt idx="3">
                  <c:v>0</c:v>
                </c:pt>
                <c:pt idx="4">
                  <c:v>0.8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2472-4E07-8B7E-6882DE18FF2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30368"/>
        <c:axId val="1774329824"/>
      </c:barChart>
      <c:catAx>
        <c:axId val="17743303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29824"/>
        <c:crosses val="autoZero"/>
        <c:auto val="1"/>
        <c:lblAlgn val="ctr"/>
        <c:lblOffset val="100"/>
        <c:noMultiLvlLbl val="0"/>
      </c:catAx>
      <c:valAx>
        <c:axId val="1774329824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3036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1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4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4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4'!$N$81:$N$87</c:f>
              <c:numCache>
                <c:formatCode>0%</c:formatCode>
                <c:ptCount val="7"/>
                <c:pt idx="0">
                  <c:v>0.88888888888888884</c:v>
                </c:pt>
                <c:pt idx="1">
                  <c:v>0.111111111111111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AB0C-4951-A33A-C131DC2DE50E}"/>
            </c:ext>
          </c:extLst>
        </c:ser>
        <c:ser>
          <c:idx val="1"/>
          <c:order val="1"/>
          <c:tx>
            <c:strRef>
              <c:f>'P4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4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4'!$O$81:$O$87</c:f>
              <c:numCache>
                <c:formatCode>0%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AB0C-4951-A33A-C131DC2DE50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39072"/>
        <c:axId val="1774341248"/>
      </c:barChart>
      <c:catAx>
        <c:axId val="17743390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41248"/>
        <c:crosses val="autoZero"/>
        <c:auto val="1"/>
        <c:lblAlgn val="ctr"/>
        <c:lblOffset val="100"/>
        <c:noMultiLvlLbl val="0"/>
      </c:catAx>
      <c:valAx>
        <c:axId val="1774341248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3907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1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5'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5'!$B$51:$B$57</c:f>
              <c:numCache>
                <c:formatCode>0%</c:formatCode>
                <c:ptCount val="7"/>
                <c:pt idx="0">
                  <c:v>0.53333333333333333</c:v>
                </c:pt>
                <c:pt idx="1">
                  <c:v>6.6666666666666666E-2</c:v>
                </c:pt>
                <c:pt idx="2">
                  <c:v>0.13333333333333333</c:v>
                </c:pt>
                <c:pt idx="3">
                  <c:v>0</c:v>
                </c:pt>
                <c:pt idx="4">
                  <c:v>0.26666666666666666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F067-4EBA-A466-BEC4A78D0FB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30912"/>
        <c:axId val="1774329280"/>
      </c:barChart>
      <c:catAx>
        <c:axId val="17743309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29280"/>
        <c:crosses val="autoZero"/>
        <c:auto val="1"/>
        <c:lblAlgn val="ctr"/>
        <c:lblOffset val="100"/>
        <c:noMultiLvlLbl val="0"/>
      </c:catAx>
      <c:valAx>
        <c:axId val="1774329280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3091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Graf!$C$88</c:f>
              <c:strCache>
                <c:ptCount val="1"/>
                <c:pt idx="0">
                  <c:v>Muškarc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!$B$89:$B$112</c:f>
              <c:strCache>
                <c:ptCount val="24"/>
                <c:pt idx="0">
                  <c:v>Snabdijevanje vodom </c:v>
                </c:pt>
                <c:pt idx="1">
                  <c:v>Cijena snabdijevanja vode </c:v>
                </c:pt>
                <c:pt idx="2">
                  <c:v>Prikupljanje otpada i odvozom smeća </c:v>
                </c:pt>
                <c:pt idx="3">
                  <c:v>Cijena prikupljanja otpada i odvoza smeća </c:v>
                </c:pt>
                <c:pt idx="4">
                  <c:v>Kanalizacija</c:v>
                </c:pt>
                <c:pt idx="5">
                  <c:v>Cijena kanalizacije </c:v>
                </c:pt>
                <c:pt idx="6">
                  <c:v>Kvalitet održavanja lok. puteva (uključujući zimsko) </c:v>
                </c:pt>
                <c:pt idx="7">
                  <c:v>Redovnost održavanja lok. puteva (uključujući zimsko) </c:v>
                </c:pt>
                <c:pt idx="8">
                  <c:v>Pokrivenost općine javnom rasvjetom </c:v>
                </c:pt>
                <c:pt idx="9">
                  <c:v>Kvalitet javne rasvjete (osvjetljenja) </c:v>
                </c:pt>
                <c:pt idx="10">
                  <c:v>Rasprostranjenost javnih zelenih površina, igrališta za djecu i parkova </c:v>
                </c:pt>
                <c:pt idx="11">
                  <c:v>Kvalitet javnih zelenih površina, igrališta za djecu i parkova </c:v>
                </c:pt>
                <c:pt idx="12">
                  <c:v>Rad ambulanti </c:v>
                </c:pt>
                <c:pt idx="13">
                  <c:v>Rad vrtića *</c:v>
                </c:pt>
                <c:pt idx="14">
                  <c:v>Rad CZ na sprečavanju posljedica prirodnih katastrofa </c:v>
                </c:pt>
                <c:pt idx="15">
                  <c:v>Rad centra za socijalni rad </c:v>
                </c:pt>
                <c:pt idx="16">
                  <c:v>Rad mjesnih zajednica </c:v>
                </c:pt>
                <c:pt idx="17">
                  <c:v>Kulturna dešavanja na teritoriji opštine </c:v>
                </c:pt>
                <c:pt idx="18">
                  <c:v>Sportska dešavanja na teritoriji općine </c:v>
                </c:pt>
                <c:pt idx="19">
                  <c:v>Kvalitet usluge u općini </c:v>
                </c:pt>
                <c:pt idx="20">
                  <c:v>Brzina usluge u općini </c:v>
                </c:pt>
                <c:pt idx="21">
                  <c:v>Ljubaznost osoblja u općini </c:v>
                </c:pt>
                <c:pt idx="22">
                  <c:v>Znanje osoblja u općini </c:v>
                </c:pt>
                <c:pt idx="23">
                  <c:v>Cijena administrativnih usluga u općini </c:v>
                </c:pt>
              </c:strCache>
            </c:strRef>
          </c:cat>
          <c:val>
            <c:numRef>
              <c:f>Graf!$C$89:$C$112</c:f>
              <c:numCache>
                <c:formatCode>0%</c:formatCode>
                <c:ptCount val="24"/>
                <c:pt idx="0">
                  <c:v>0.8</c:v>
                </c:pt>
                <c:pt idx="1">
                  <c:v>0.8</c:v>
                </c:pt>
                <c:pt idx="2">
                  <c:v>0.8</c:v>
                </c:pt>
                <c:pt idx="3">
                  <c:v>0.8</c:v>
                </c:pt>
                <c:pt idx="4">
                  <c:v>0.8</c:v>
                </c:pt>
                <c:pt idx="5">
                  <c:v>0.8</c:v>
                </c:pt>
                <c:pt idx="6">
                  <c:v>0.8</c:v>
                </c:pt>
                <c:pt idx="7">
                  <c:v>0.8</c:v>
                </c:pt>
                <c:pt idx="8">
                  <c:v>0.8</c:v>
                </c:pt>
                <c:pt idx="9">
                  <c:v>0.8</c:v>
                </c:pt>
                <c:pt idx="10">
                  <c:v>0.8</c:v>
                </c:pt>
                <c:pt idx="11">
                  <c:v>0.8</c:v>
                </c:pt>
                <c:pt idx="12">
                  <c:v>0.8</c:v>
                </c:pt>
                <c:pt idx="13">
                  <c:v>1</c:v>
                </c:pt>
                <c:pt idx="14">
                  <c:v>0.8</c:v>
                </c:pt>
                <c:pt idx="15">
                  <c:v>0.8</c:v>
                </c:pt>
                <c:pt idx="16">
                  <c:v>0.8</c:v>
                </c:pt>
                <c:pt idx="17">
                  <c:v>0.8</c:v>
                </c:pt>
                <c:pt idx="18">
                  <c:v>0.8</c:v>
                </c:pt>
                <c:pt idx="19">
                  <c:v>0.8</c:v>
                </c:pt>
                <c:pt idx="20">
                  <c:v>0.8</c:v>
                </c:pt>
                <c:pt idx="21">
                  <c:v>0.8</c:v>
                </c:pt>
                <c:pt idx="22">
                  <c:v>0.8</c:v>
                </c:pt>
                <c:pt idx="23">
                  <c:v>0.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F59E-45C9-9400-BA3E381F1CDC}"/>
            </c:ext>
          </c:extLst>
        </c:ser>
        <c:ser>
          <c:idx val="1"/>
          <c:order val="1"/>
          <c:tx>
            <c:strRef>
              <c:f>Graf!$D$88</c:f>
              <c:strCache>
                <c:ptCount val="1"/>
                <c:pt idx="0">
                  <c:v>Že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!$B$89:$B$112</c:f>
              <c:strCache>
                <c:ptCount val="24"/>
                <c:pt idx="0">
                  <c:v>Snabdijevanje vodom </c:v>
                </c:pt>
                <c:pt idx="1">
                  <c:v>Cijena snabdijevanja vode </c:v>
                </c:pt>
                <c:pt idx="2">
                  <c:v>Prikupljanje otpada i odvozom smeća </c:v>
                </c:pt>
                <c:pt idx="3">
                  <c:v>Cijena prikupljanja otpada i odvoza smeća </c:v>
                </c:pt>
                <c:pt idx="4">
                  <c:v>Kanalizacija</c:v>
                </c:pt>
                <c:pt idx="5">
                  <c:v>Cijena kanalizacije </c:v>
                </c:pt>
                <c:pt idx="6">
                  <c:v>Kvalitet održavanja lok. puteva (uključujući zimsko) </c:v>
                </c:pt>
                <c:pt idx="7">
                  <c:v>Redovnost održavanja lok. puteva (uključujući zimsko) </c:v>
                </c:pt>
                <c:pt idx="8">
                  <c:v>Pokrivenost općine javnom rasvjetom </c:v>
                </c:pt>
                <c:pt idx="9">
                  <c:v>Kvalitet javne rasvjete (osvjetljenja) </c:v>
                </c:pt>
                <c:pt idx="10">
                  <c:v>Rasprostranjenost javnih zelenih površina, igrališta za djecu i parkova </c:v>
                </c:pt>
                <c:pt idx="11">
                  <c:v>Kvalitet javnih zelenih površina, igrališta za djecu i parkova </c:v>
                </c:pt>
                <c:pt idx="12">
                  <c:v>Rad ambulanti </c:v>
                </c:pt>
                <c:pt idx="13">
                  <c:v>Rad vrtića *</c:v>
                </c:pt>
                <c:pt idx="14">
                  <c:v>Rad CZ na sprečavanju posljedica prirodnih katastrofa </c:v>
                </c:pt>
                <c:pt idx="15">
                  <c:v>Rad centra za socijalni rad </c:v>
                </c:pt>
                <c:pt idx="16">
                  <c:v>Rad mjesnih zajednica </c:v>
                </c:pt>
                <c:pt idx="17">
                  <c:v>Kulturna dešavanja na teritoriji opštine </c:v>
                </c:pt>
                <c:pt idx="18">
                  <c:v>Sportska dešavanja na teritoriji općine </c:v>
                </c:pt>
                <c:pt idx="19">
                  <c:v>Kvalitet usluge u općini </c:v>
                </c:pt>
                <c:pt idx="20">
                  <c:v>Brzina usluge u općini </c:v>
                </c:pt>
                <c:pt idx="21">
                  <c:v>Ljubaznost osoblja u općini </c:v>
                </c:pt>
                <c:pt idx="22">
                  <c:v>Znanje osoblja u općini </c:v>
                </c:pt>
                <c:pt idx="23">
                  <c:v>Cijena administrativnih usluga u općini </c:v>
                </c:pt>
              </c:strCache>
            </c:strRef>
          </c:cat>
          <c:val>
            <c:numRef>
              <c:f>Graf!$D$89:$D$112</c:f>
              <c:numCache>
                <c:formatCode>0%</c:formatCode>
                <c:ptCount val="24"/>
                <c:pt idx="0">
                  <c:v>0.2</c:v>
                </c:pt>
                <c:pt idx="1">
                  <c:v>0.2</c:v>
                </c:pt>
                <c:pt idx="2">
                  <c:v>0.2</c:v>
                </c:pt>
                <c:pt idx="3">
                  <c:v>0.2</c:v>
                </c:pt>
                <c:pt idx="4">
                  <c:v>0.2</c:v>
                </c:pt>
                <c:pt idx="5">
                  <c:v>0.2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  <c:pt idx="9">
                  <c:v>0.2</c:v>
                </c:pt>
                <c:pt idx="10">
                  <c:v>0.2</c:v>
                </c:pt>
                <c:pt idx="11">
                  <c:v>0.2</c:v>
                </c:pt>
                <c:pt idx="12">
                  <c:v>0.2</c:v>
                </c:pt>
                <c:pt idx="13">
                  <c:v>0.2</c:v>
                </c:pt>
                <c:pt idx="14">
                  <c:v>0.2</c:v>
                </c:pt>
                <c:pt idx="15">
                  <c:v>0.2</c:v>
                </c:pt>
                <c:pt idx="16">
                  <c:v>0.2</c:v>
                </c:pt>
                <c:pt idx="17">
                  <c:v>0.2</c:v>
                </c:pt>
                <c:pt idx="18">
                  <c:v>0.2</c:v>
                </c:pt>
                <c:pt idx="19">
                  <c:v>0.2</c:v>
                </c:pt>
                <c:pt idx="20">
                  <c:v>0.2</c:v>
                </c:pt>
                <c:pt idx="21">
                  <c:v>0.2</c:v>
                </c:pt>
                <c:pt idx="22">
                  <c:v>0.2</c:v>
                </c:pt>
                <c:pt idx="23">
                  <c:v>0.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F59E-45C9-9400-BA3E381F1CD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47232"/>
        <c:axId val="1774319488"/>
      </c:barChart>
      <c:catAx>
        <c:axId val="17743472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19488"/>
        <c:crosses val="autoZero"/>
        <c:auto val="1"/>
        <c:lblAlgn val="ctr"/>
        <c:lblOffset val="100"/>
        <c:noMultiLvlLbl val="0"/>
      </c:catAx>
      <c:valAx>
        <c:axId val="1774319488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472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2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5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5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5'!$D$81:$D$87</c:f>
              <c:numCache>
                <c:formatCode>0%</c:formatCode>
                <c:ptCount val="7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E3CA-494D-9758-84549F56BE00}"/>
            </c:ext>
          </c:extLst>
        </c:ser>
        <c:ser>
          <c:idx val="1"/>
          <c:order val="1"/>
          <c:tx>
            <c:strRef>
              <c:f>'P5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5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5'!$E$81:$E$87</c:f>
              <c:numCache>
                <c:formatCode>0%</c:formatCode>
                <c:ptCount val="7"/>
                <c:pt idx="0">
                  <c:v>0</c:v>
                </c:pt>
                <c:pt idx="1">
                  <c:v>0.2</c:v>
                </c:pt>
                <c:pt idx="2">
                  <c:v>0</c:v>
                </c:pt>
                <c:pt idx="3">
                  <c:v>0</c:v>
                </c:pt>
                <c:pt idx="4">
                  <c:v>0.8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E3CA-494D-9758-84549F56BE0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46144"/>
        <c:axId val="1774341792"/>
      </c:barChart>
      <c:catAx>
        <c:axId val="17743461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41792"/>
        <c:crosses val="autoZero"/>
        <c:auto val="1"/>
        <c:lblAlgn val="ctr"/>
        <c:lblOffset val="100"/>
        <c:noMultiLvlLbl val="0"/>
      </c:catAx>
      <c:valAx>
        <c:axId val="1774341792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4614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2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5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5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5'!$N$81:$N$87</c:f>
              <c:numCache>
                <c:formatCode>0%</c:formatCode>
                <c:ptCount val="7"/>
                <c:pt idx="0">
                  <c:v>0.88888888888888884</c:v>
                </c:pt>
                <c:pt idx="1">
                  <c:v>0.111111111111111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5938-4D73-B58D-A7551AD6F9C5}"/>
            </c:ext>
          </c:extLst>
        </c:ser>
        <c:ser>
          <c:idx val="1"/>
          <c:order val="1"/>
          <c:tx>
            <c:strRef>
              <c:f>'P5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5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5'!$O$81:$O$87</c:f>
              <c:numCache>
                <c:formatCode>0%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5938-4D73-B58D-A7551AD6F9C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35264"/>
        <c:axId val="1774335808"/>
      </c:barChart>
      <c:catAx>
        <c:axId val="177433526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35808"/>
        <c:crosses val="autoZero"/>
        <c:auto val="1"/>
        <c:lblAlgn val="ctr"/>
        <c:lblOffset val="100"/>
        <c:noMultiLvlLbl val="0"/>
      </c:catAx>
      <c:valAx>
        <c:axId val="1774335808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3526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2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6'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6'!$B$51:$B$57</c:f>
              <c:numCache>
                <c:formatCode>0%</c:formatCode>
                <c:ptCount val="7"/>
                <c:pt idx="0">
                  <c:v>0.53333333333333333</c:v>
                </c:pt>
                <c:pt idx="1">
                  <c:v>6.6666666666666666E-2</c:v>
                </c:pt>
                <c:pt idx="2">
                  <c:v>0.13333333333333333</c:v>
                </c:pt>
                <c:pt idx="3">
                  <c:v>0</c:v>
                </c:pt>
                <c:pt idx="4">
                  <c:v>0.26666666666666666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92E-4D44-903B-DD27889A7D3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42336"/>
        <c:axId val="1774336352"/>
      </c:barChart>
      <c:catAx>
        <c:axId val="17743423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36352"/>
        <c:crosses val="autoZero"/>
        <c:auto val="1"/>
        <c:lblAlgn val="ctr"/>
        <c:lblOffset val="100"/>
        <c:noMultiLvlLbl val="0"/>
      </c:catAx>
      <c:valAx>
        <c:axId val="1774336352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4233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2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6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6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6'!$D$81:$D$87</c:f>
              <c:numCache>
                <c:formatCode>0%</c:formatCode>
                <c:ptCount val="7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A5C-4726-9911-0B95835051A3}"/>
            </c:ext>
          </c:extLst>
        </c:ser>
        <c:ser>
          <c:idx val="1"/>
          <c:order val="1"/>
          <c:tx>
            <c:strRef>
              <c:f>'P6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6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6'!$E$81:$E$87</c:f>
              <c:numCache>
                <c:formatCode>0%</c:formatCode>
                <c:ptCount val="7"/>
                <c:pt idx="0">
                  <c:v>0</c:v>
                </c:pt>
                <c:pt idx="1">
                  <c:v>0.2</c:v>
                </c:pt>
                <c:pt idx="2">
                  <c:v>0</c:v>
                </c:pt>
                <c:pt idx="3">
                  <c:v>0</c:v>
                </c:pt>
                <c:pt idx="4">
                  <c:v>0.8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9A5C-4726-9911-0B95835051A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42880"/>
        <c:axId val="1774343968"/>
      </c:barChart>
      <c:catAx>
        <c:axId val="17743428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43968"/>
        <c:crosses val="autoZero"/>
        <c:auto val="1"/>
        <c:lblAlgn val="ctr"/>
        <c:lblOffset val="100"/>
        <c:noMultiLvlLbl val="0"/>
      </c:catAx>
      <c:valAx>
        <c:axId val="1774343968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4288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2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6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6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6'!$N$81:$N$87</c:f>
              <c:numCache>
                <c:formatCode>0%</c:formatCode>
                <c:ptCount val="7"/>
                <c:pt idx="0">
                  <c:v>0.88888888888888884</c:v>
                </c:pt>
                <c:pt idx="1">
                  <c:v>0.111111111111111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4375-4D20-A037-1B2807C9D7A5}"/>
            </c:ext>
          </c:extLst>
        </c:ser>
        <c:ser>
          <c:idx val="1"/>
          <c:order val="1"/>
          <c:tx>
            <c:strRef>
              <c:f>'P6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6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6'!$O$81:$O$87</c:f>
              <c:numCache>
                <c:formatCode>0%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4375-4D20-A037-1B2807C9D7A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45600"/>
        <c:axId val="1774346688"/>
      </c:barChart>
      <c:catAx>
        <c:axId val="17743456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46688"/>
        <c:crosses val="autoZero"/>
        <c:auto val="1"/>
        <c:lblAlgn val="ctr"/>
        <c:lblOffset val="100"/>
        <c:noMultiLvlLbl val="0"/>
      </c:catAx>
      <c:valAx>
        <c:axId val="1774346688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4560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2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7'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7'!$B$51:$B$57</c:f>
              <c:numCache>
                <c:formatCode>0%</c:formatCode>
                <c:ptCount val="7"/>
                <c:pt idx="0">
                  <c:v>0.53333333333333333</c:v>
                </c:pt>
                <c:pt idx="1">
                  <c:v>6.6666666666666666E-2</c:v>
                </c:pt>
                <c:pt idx="2">
                  <c:v>0.13333333333333333</c:v>
                </c:pt>
                <c:pt idx="3">
                  <c:v>0</c:v>
                </c:pt>
                <c:pt idx="4">
                  <c:v>0.26666666666666666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3A6-433E-81AB-DF02470E06C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18400"/>
        <c:axId val="1774314592"/>
      </c:barChart>
      <c:catAx>
        <c:axId val="17743184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14592"/>
        <c:crosses val="autoZero"/>
        <c:auto val="1"/>
        <c:lblAlgn val="ctr"/>
        <c:lblOffset val="100"/>
        <c:noMultiLvlLbl val="0"/>
      </c:catAx>
      <c:valAx>
        <c:axId val="1774314592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1840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2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7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7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7'!$D$81:$D$87</c:f>
              <c:numCache>
                <c:formatCode>0%</c:formatCode>
                <c:ptCount val="7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110-49BC-B8CA-56F1A94CADEA}"/>
            </c:ext>
          </c:extLst>
        </c:ser>
        <c:ser>
          <c:idx val="1"/>
          <c:order val="1"/>
          <c:tx>
            <c:strRef>
              <c:f>'P7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7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7'!$E$81:$E$87</c:f>
              <c:numCache>
                <c:formatCode>0%</c:formatCode>
                <c:ptCount val="7"/>
                <c:pt idx="0">
                  <c:v>0</c:v>
                </c:pt>
                <c:pt idx="1">
                  <c:v>0.2</c:v>
                </c:pt>
                <c:pt idx="2">
                  <c:v>0</c:v>
                </c:pt>
                <c:pt idx="3">
                  <c:v>0</c:v>
                </c:pt>
                <c:pt idx="4">
                  <c:v>0.8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9110-49BC-B8CA-56F1A94CADE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48320"/>
        <c:axId val="1774321664"/>
      </c:barChart>
      <c:catAx>
        <c:axId val="17743483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21664"/>
        <c:crosses val="autoZero"/>
        <c:auto val="1"/>
        <c:lblAlgn val="ctr"/>
        <c:lblOffset val="100"/>
        <c:noMultiLvlLbl val="0"/>
      </c:catAx>
      <c:valAx>
        <c:axId val="1774321664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4832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2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7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7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7'!$N$81:$N$87</c:f>
              <c:numCache>
                <c:formatCode>0%</c:formatCode>
                <c:ptCount val="7"/>
                <c:pt idx="0">
                  <c:v>0.88888888888888884</c:v>
                </c:pt>
                <c:pt idx="1">
                  <c:v>0.111111111111111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E331-4DB6-93DE-C16BA56B07B7}"/>
            </c:ext>
          </c:extLst>
        </c:ser>
        <c:ser>
          <c:idx val="1"/>
          <c:order val="1"/>
          <c:tx>
            <c:strRef>
              <c:f>'P7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7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7'!$O$81:$O$87</c:f>
              <c:numCache>
                <c:formatCode>0%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E331-4DB6-93DE-C16BA56B07B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15136"/>
        <c:axId val="1774315680"/>
      </c:barChart>
      <c:catAx>
        <c:axId val="17743151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15680"/>
        <c:crosses val="autoZero"/>
        <c:auto val="1"/>
        <c:lblAlgn val="ctr"/>
        <c:lblOffset val="100"/>
        <c:noMultiLvlLbl val="0"/>
      </c:catAx>
      <c:valAx>
        <c:axId val="1774315680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1513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2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8'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8'!$B$51:$B$57</c:f>
              <c:numCache>
                <c:formatCode>0%</c:formatCode>
                <c:ptCount val="7"/>
                <c:pt idx="0">
                  <c:v>0.53333333333333333</c:v>
                </c:pt>
                <c:pt idx="1">
                  <c:v>6.6666666666666666E-2</c:v>
                </c:pt>
                <c:pt idx="2">
                  <c:v>0.13333333333333333</c:v>
                </c:pt>
                <c:pt idx="3">
                  <c:v>0</c:v>
                </c:pt>
                <c:pt idx="4">
                  <c:v>0.26666666666666666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6DB-4897-A0A5-FCDD844C94B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16224"/>
        <c:axId val="1774324384"/>
      </c:barChart>
      <c:catAx>
        <c:axId val="17743162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24384"/>
        <c:crosses val="autoZero"/>
        <c:auto val="1"/>
        <c:lblAlgn val="ctr"/>
        <c:lblOffset val="100"/>
        <c:noMultiLvlLbl val="0"/>
      </c:catAx>
      <c:valAx>
        <c:axId val="1774324384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1622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2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8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8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8'!$D$81:$D$87</c:f>
              <c:numCache>
                <c:formatCode>0%</c:formatCode>
                <c:ptCount val="7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D120-4976-9F3C-36C228C12EBE}"/>
            </c:ext>
          </c:extLst>
        </c:ser>
        <c:ser>
          <c:idx val="1"/>
          <c:order val="1"/>
          <c:tx>
            <c:strRef>
              <c:f>'P8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8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8'!$E$81:$E$87</c:f>
              <c:numCache>
                <c:formatCode>0%</c:formatCode>
                <c:ptCount val="7"/>
                <c:pt idx="0">
                  <c:v>0</c:v>
                </c:pt>
                <c:pt idx="1">
                  <c:v>0.2</c:v>
                </c:pt>
                <c:pt idx="2">
                  <c:v>0</c:v>
                </c:pt>
                <c:pt idx="3">
                  <c:v>0</c:v>
                </c:pt>
                <c:pt idx="4">
                  <c:v>0.8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D120-4976-9F3C-36C228C12EB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22752"/>
        <c:axId val="1774327104"/>
      </c:barChart>
      <c:catAx>
        <c:axId val="17743227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27104"/>
        <c:crosses val="autoZero"/>
        <c:auto val="1"/>
        <c:lblAlgn val="ctr"/>
        <c:lblOffset val="100"/>
        <c:noMultiLvlLbl val="0"/>
      </c:catAx>
      <c:valAx>
        <c:axId val="1774327104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2275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Graf!$C$144</c:f>
              <c:strCache>
                <c:ptCount val="1"/>
                <c:pt idx="0">
                  <c:v>Socijalno ugrožen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!$B$145:$B$168</c:f>
              <c:strCache>
                <c:ptCount val="24"/>
                <c:pt idx="0">
                  <c:v>Snabdijevanje vodom </c:v>
                </c:pt>
                <c:pt idx="1">
                  <c:v>Cijena snabdijevanja vode </c:v>
                </c:pt>
                <c:pt idx="2">
                  <c:v>Prikupljanje otpada i odvozom smeća </c:v>
                </c:pt>
                <c:pt idx="3">
                  <c:v>Cijena prikupljanja otpada i odvoza smeća </c:v>
                </c:pt>
                <c:pt idx="4">
                  <c:v>Kanalizacija</c:v>
                </c:pt>
                <c:pt idx="5">
                  <c:v>Cijena kanalizacije </c:v>
                </c:pt>
                <c:pt idx="6">
                  <c:v>Kvalitet održavanja lok. puteva (uključujući zimsko) </c:v>
                </c:pt>
                <c:pt idx="7">
                  <c:v>Redovnost održavanja lok. puteva (uključujući zimsko) </c:v>
                </c:pt>
                <c:pt idx="8">
                  <c:v>Pokrivenost općine javnom rasvjetom </c:v>
                </c:pt>
                <c:pt idx="9">
                  <c:v>Kvalitet javne rasvjete (osvjetljenja) </c:v>
                </c:pt>
                <c:pt idx="10">
                  <c:v>Rasprostranjenost javnih zelenih površina, igrališta za djecu i parkova </c:v>
                </c:pt>
                <c:pt idx="11">
                  <c:v>Kvalitet javnih zelenih površina, igrališta za djecu i parkova </c:v>
                </c:pt>
                <c:pt idx="12">
                  <c:v>Rad ambulanti </c:v>
                </c:pt>
                <c:pt idx="13">
                  <c:v>Rad vrtića *</c:v>
                </c:pt>
                <c:pt idx="14">
                  <c:v>Rad CZ na sprečavanju posljedica prirodnih katastrofa </c:v>
                </c:pt>
                <c:pt idx="15">
                  <c:v>Rad centra za socijalni rad </c:v>
                </c:pt>
                <c:pt idx="16">
                  <c:v>Rad mjesnih zajednica </c:v>
                </c:pt>
                <c:pt idx="17">
                  <c:v>Kulturna dešavanja na teritoriji opštine </c:v>
                </c:pt>
                <c:pt idx="18">
                  <c:v>Sportska dešavanja na teritoriji općine </c:v>
                </c:pt>
                <c:pt idx="19">
                  <c:v>Kvalitet usluge u općini </c:v>
                </c:pt>
                <c:pt idx="20">
                  <c:v>Brzina usluge u općini </c:v>
                </c:pt>
                <c:pt idx="21">
                  <c:v>Ljubaznost osoblja u općini </c:v>
                </c:pt>
                <c:pt idx="22">
                  <c:v>Znanje osoblja u općini </c:v>
                </c:pt>
                <c:pt idx="23">
                  <c:v>Cijena administrativnih usluga u općini </c:v>
                </c:pt>
              </c:strCache>
            </c:strRef>
          </c:cat>
          <c:val>
            <c:numRef>
              <c:f>Graf!$C$145:$C$168</c:f>
              <c:numCache>
                <c:formatCode>0%</c:formatCode>
                <c:ptCount val="24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  <c:pt idx="19">
                  <c:v>1</c:v>
                </c:pt>
                <c:pt idx="20">
                  <c:v>1</c:v>
                </c:pt>
                <c:pt idx="21">
                  <c:v>1</c:v>
                </c:pt>
                <c:pt idx="22">
                  <c:v>1</c:v>
                </c:pt>
                <c:pt idx="23">
                  <c:v>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8856-40A9-941B-422FD92230FC}"/>
            </c:ext>
          </c:extLst>
        </c:ser>
        <c:ser>
          <c:idx val="1"/>
          <c:order val="1"/>
          <c:tx>
            <c:strRef>
              <c:f>Graf!$D$144</c:f>
              <c:strCache>
                <c:ptCount val="1"/>
                <c:pt idx="0">
                  <c:v>Ostal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!$B$145:$B$168</c:f>
              <c:strCache>
                <c:ptCount val="24"/>
                <c:pt idx="0">
                  <c:v>Snabdijevanje vodom </c:v>
                </c:pt>
                <c:pt idx="1">
                  <c:v>Cijena snabdijevanja vode </c:v>
                </c:pt>
                <c:pt idx="2">
                  <c:v>Prikupljanje otpada i odvozom smeća </c:v>
                </c:pt>
                <c:pt idx="3">
                  <c:v>Cijena prikupljanja otpada i odvoza smeća </c:v>
                </c:pt>
                <c:pt idx="4">
                  <c:v>Kanalizacija</c:v>
                </c:pt>
                <c:pt idx="5">
                  <c:v>Cijena kanalizacije </c:v>
                </c:pt>
                <c:pt idx="6">
                  <c:v>Kvalitet održavanja lok. puteva (uključujući zimsko) </c:v>
                </c:pt>
                <c:pt idx="7">
                  <c:v>Redovnost održavanja lok. puteva (uključujući zimsko) </c:v>
                </c:pt>
                <c:pt idx="8">
                  <c:v>Pokrivenost općine javnom rasvjetom </c:v>
                </c:pt>
                <c:pt idx="9">
                  <c:v>Kvalitet javne rasvjete (osvjetljenja) </c:v>
                </c:pt>
                <c:pt idx="10">
                  <c:v>Rasprostranjenost javnih zelenih površina, igrališta za djecu i parkova </c:v>
                </c:pt>
                <c:pt idx="11">
                  <c:v>Kvalitet javnih zelenih površina, igrališta za djecu i parkova </c:v>
                </c:pt>
                <c:pt idx="12">
                  <c:v>Rad ambulanti </c:v>
                </c:pt>
                <c:pt idx="13">
                  <c:v>Rad vrtića *</c:v>
                </c:pt>
                <c:pt idx="14">
                  <c:v>Rad CZ na sprečavanju posljedica prirodnih katastrofa </c:v>
                </c:pt>
                <c:pt idx="15">
                  <c:v>Rad centra za socijalni rad </c:v>
                </c:pt>
                <c:pt idx="16">
                  <c:v>Rad mjesnih zajednica </c:v>
                </c:pt>
                <c:pt idx="17">
                  <c:v>Kulturna dešavanja na teritoriji opštine </c:v>
                </c:pt>
                <c:pt idx="18">
                  <c:v>Sportska dešavanja na teritoriji općine </c:v>
                </c:pt>
                <c:pt idx="19">
                  <c:v>Kvalitet usluge u općini </c:v>
                </c:pt>
                <c:pt idx="20">
                  <c:v>Brzina usluge u općini </c:v>
                </c:pt>
                <c:pt idx="21">
                  <c:v>Ljubaznost osoblja u općini </c:v>
                </c:pt>
                <c:pt idx="22">
                  <c:v>Znanje osoblja u općini </c:v>
                </c:pt>
                <c:pt idx="23">
                  <c:v>Cijena administrativnih usluga u općini </c:v>
                </c:pt>
              </c:strCache>
            </c:strRef>
          </c:cat>
          <c:val>
            <c:numRef>
              <c:f>Graf!$D$145:$D$168</c:f>
              <c:numCache>
                <c:formatCode>0%</c:formatCode>
                <c:ptCount val="2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8856-40A9-941B-422FD92230F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33632"/>
        <c:axId val="1774332000"/>
      </c:barChart>
      <c:catAx>
        <c:axId val="17743336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32000"/>
        <c:crosses val="autoZero"/>
        <c:auto val="1"/>
        <c:lblAlgn val="ctr"/>
        <c:lblOffset val="100"/>
        <c:noMultiLvlLbl val="0"/>
      </c:catAx>
      <c:valAx>
        <c:axId val="1774332000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336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3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8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8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8'!$N$81:$N$87</c:f>
              <c:numCache>
                <c:formatCode>0%</c:formatCode>
                <c:ptCount val="7"/>
                <c:pt idx="0">
                  <c:v>0.88888888888888884</c:v>
                </c:pt>
                <c:pt idx="1">
                  <c:v>0.111111111111111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419C-48B1-8611-3D47CA78D79A}"/>
            </c:ext>
          </c:extLst>
        </c:ser>
        <c:ser>
          <c:idx val="1"/>
          <c:order val="1"/>
          <c:tx>
            <c:strRef>
              <c:f>'P8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8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8'!$O$81:$O$87</c:f>
              <c:numCache>
                <c:formatCode>0%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419C-48B1-8611-3D47CA78D79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16768"/>
        <c:axId val="1774320576"/>
      </c:barChart>
      <c:catAx>
        <c:axId val="17743167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20576"/>
        <c:crosses val="autoZero"/>
        <c:auto val="1"/>
        <c:lblAlgn val="ctr"/>
        <c:lblOffset val="100"/>
        <c:noMultiLvlLbl val="0"/>
      </c:catAx>
      <c:valAx>
        <c:axId val="1774320576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1676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3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9'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9'!$B$51:$B$57</c:f>
              <c:numCache>
                <c:formatCode>0%</c:formatCode>
                <c:ptCount val="7"/>
                <c:pt idx="0">
                  <c:v>0.53333333333333333</c:v>
                </c:pt>
                <c:pt idx="1">
                  <c:v>6.6666666666666666E-2</c:v>
                </c:pt>
                <c:pt idx="2">
                  <c:v>0.13333333333333333</c:v>
                </c:pt>
                <c:pt idx="3">
                  <c:v>0</c:v>
                </c:pt>
                <c:pt idx="4">
                  <c:v>0.26666666666666666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DC0A-4CC2-9143-53AAB073EB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17312"/>
        <c:axId val="1774317856"/>
      </c:barChart>
      <c:catAx>
        <c:axId val="17743173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17856"/>
        <c:crosses val="autoZero"/>
        <c:auto val="1"/>
        <c:lblAlgn val="ctr"/>
        <c:lblOffset val="100"/>
        <c:noMultiLvlLbl val="0"/>
      </c:catAx>
      <c:valAx>
        <c:axId val="1774317856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1731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3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9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9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9'!$D$81:$D$87</c:f>
              <c:numCache>
                <c:formatCode>0%</c:formatCode>
                <c:ptCount val="7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1CDB-4D30-B7AA-9B7316FEA80A}"/>
            </c:ext>
          </c:extLst>
        </c:ser>
        <c:ser>
          <c:idx val="1"/>
          <c:order val="1"/>
          <c:tx>
            <c:strRef>
              <c:f>'P9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9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9'!$E$81:$E$87</c:f>
              <c:numCache>
                <c:formatCode>0%</c:formatCode>
                <c:ptCount val="7"/>
                <c:pt idx="0">
                  <c:v>0</c:v>
                </c:pt>
                <c:pt idx="1">
                  <c:v>0.2</c:v>
                </c:pt>
                <c:pt idx="2">
                  <c:v>0</c:v>
                </c:pt>
                <c:pt idx="3">
                  <c:v>0</c:v>
                </c:pt>
                <c:pt idx="4">
                  <c:v>0.8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1CDB-4D30-B7AA-9B7316FEA80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20032"/>
        <c:axId val="1774318944"/>
      </c:barChart>
      <c:catAx>
        <c:axId val="17743200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18944"/>
        <c:crosses val="autoZero"/>
        <c:auto val="1"/>
        <c:lblAlgn val="ctr"/>
        <c:lblOffset val="100"/>
        <c:noMultiLvlLbl val="0"/>
      </c:catAx>
      <c:valAx>
        <c:axId val="1774318944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2003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3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9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9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9'!$N$81:$N$87</c:f>
              <c:numCache>
                <c:formatCode>0%</c:formatCode>
                <c:ptCount val="7"/>
                <c:pt idx="0">
                  <c:v>0.88888888888888884</c:v>
                </c:pt>
                <c:pt idx="1">
                  <c:v>0.111111111111111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0EC-4AFD-A92C-763DB95CE5AA}"/>
            </c:ext>
          </c:extLst>
        </c:ser>
        <c:ser>
          <c:idx val="1"/>
          <c:order val="1"/>
          <c:tx>
            <c:strRef>
              <c:f>'P9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9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9'!$O$81:$O$87</c:f>
              <c:numCache>
                <c:formatCode>0%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90EC-4AFD-A92C-763DB95CE5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21120"/>
        <c:axId val="1774322208"/>
      </c:barChart>
      <c:catAx>
        <c:axId val="17743211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22208"/>
        <c:crosses val="autoZero"/>
        <c:auto val="1"/>
        <c:lblAlgn val="ctr"/>
        <c:lblOffset val="100"/>
        <c:noMultiLvlLbl val="0"/>
      </c:catAx>
      <c:valAx>
        <c:axId val="1774322208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2112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3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0'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0'!$B$51:$B$57</c:f>
              <c:numCache>
                <c:formatCode>0%</c:formatCode>
                <c:ptCount val="7"/>
                <c:pt idx="0">
                  <c:v>0.53333333333333333</c:v>
                </c:pt>
                <c:pt idx="1">
                  <c:v>6.6666666666666666E-2</c:v>
                </c:pt>
                <c:pt idx="2">
                  <c:v>0.13333333333333333</c:v>
                </c:pt>
                <c:pt idx="3">
                  <c:v>0</c:v>
                </c:pt>
                <c:pt idx="4">
                  <c:v>0.26666666666666666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AC1C-4B05-AEC1-757F4F45345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24928"/>
        <c:axId val="1774325472"/>
      </c:barChart>
      <c:catAx>
        <c:axId val="17743249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25472"/>
        <c:crosses val="autoZero"/>
        <c:auto val="1"/>
        <c:lblAlgn val="ctr"/>
        <c:lblOffset val="100"/>
        <c:noMultiLvlLbl val="0"/>
      </c:catAx>
      <c:valAx>
        <c:axId val="1774325472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2492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3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10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0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0'!$D$81:$D$87</c:f>
              <c:numCache>
                <c:formatCode>0%</c:formatCode>
                <c:ptCount val="7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2589-41D2-8520-41F086C59DCC}"/>
            </c:ext>
          </c:extLst>
        </c:ser>
        <c:ser>
          <c:idx val="1"/>
          <c:order val="1"/>
          <c:tx>
            <c:strRef>
              <c:f>'P10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0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0'!$E$81:$E$87</c:f>
              <c:numCache>
                <c:formatCode>0%</c:formatCode>
                <c:ptCount val="7"/>
                <c:pt idx="0">
                  <c:v>0</c:v>
                </c:pt>
                <c:pt idx="1">
                  <c:v>0.2</c:v>
                </c:pt>
                <c:pt idx="2">
                  <c:v>0</c:v>
                </c:pt>
                <c:pt idx="3">
                  <c:v>0</c:v>
                </c:pt>
                <c:pt idx="4">
                  <c:v>0.8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2589-41D2-8520-41F086C59DC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27648"/>
        <c:axId val="1774328192"/>
      </c:barChart>
      <c:catAx>
        <c:axId val="17743276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28192"/>
        <c:crosses val="autoZero"/>
        <c:auto val="1"/>
        <c:lblAlgn val="ctr"/>
        <c:lblOffset val="100"/>
        <c:noMultiLvlLbl val="0"/>
      </c:catAx>
      <c:valAx>
        <c:axId val="1774328192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2764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3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10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0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0'!$N$81:$N$87</c:f>
              <c:numCache>
                <c:formatCode>0%</c:formatCode>
                <c:ptCount val="7"/>
                <c:pt idx="0">
                  <c:v>0.88888888888888884</c:v>
                </c:pt>
                <c:pt idx="1">
                  <c:v>0.111111111111111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7BF-46A5-9917-BACA33401EB6}"/>
            </c:ext>
          </c:extLst>
        </c:ser>
        <c:ser>
          <c:idx val="1"/>
          <c:order val="1"/>
          <c:tx>
            <c:strRef>
              <c:f>'P10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0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0'!$O$81:$O$87</c:f>
              <c:numCache>
                <c:formatCode>0%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7BF-46A5-9917-BACA33401EB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53216"/>
        <c:axId val="1774371712"/>
      </c:barChart>
      <c:catAx>
        <c:axId val="17743532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71712"/>
        <c:crosses val="autoZero"/>
        <c:auto val="1"/>
        <c:lblAlgn val="ctr"/>
        <c:lblOffset val="100"/>
        <c:noMultiLvlLbl val="0"/>
      </c:catAx>
      <c:valAx>
        <c:axId val="1774371712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5321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3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1'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1'!$B$51:$B$57</c:f>
              <c:numCache>
                <c:formatCode>0%</c:formatCode>
                <c:ptCount val="7"/>
                <c:pt idx="0">
                  <c:v>0.53333333333333333</c:v>
                </c:pt>
                <c:pt idx="1">
                  <c:v>6.6666666666666666E-2</c:v>
                </c:pt>
                <c:pt idx="2">
                  <c:v>0.13333333333333333</c:v>
                </c:pt>
                <c:pt idx="3">
                  <c:v>0</c:v>
                </c:pt>
                <c:pt idx="4">
                  <c:v>0.26666666666666666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5ED8-493C-86A2-1992251DD79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53760"/>
        <c:axId val="1774373344"/>
      </c:barChart>
      <c:catAx>
        <c:axId val="17743537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73344"/>
        <c:crosses val="autoZero"/>
        <c:auto val="1"/>
        <c:lblAlgn val="ctr"/>
        <c:lblOffset val="100"/>
        <c:noMultiLvlLbl val="0"/>
      </c:catAx>
      <c:valAx>
        <c:axId val="1774373344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5376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3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11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1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1'!$D$81:$D$87</c:f>
              <c:numCache>
                <c:formatCode>0%</c:formatCode>
                <c:ptCount val="7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4E2E-4E8A-872E-028A0CE27109}"/>
            </c:ext>
          </c:extLst>
        </c:ser>
        <c:ser>
          <c:idx val="1"/>
          <c:order val="1"/>
          <c:tx>
            <c:strRef>
              <c:f>'P11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1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1'!$E$81:$E$87</c:f>
              <c:numCache>
                <c:formatCode>0%</c:formatCode>
                <c:ptCount val="7"/>
                <c:pt idx="0">
                  <c:v>0</c:v>
                </c:pt>
                <c:pt idx="1">
                  <c:v>0.2</c:v>
                </c:pt>
                <c:pt idx="2">
                  <c:v>0</c:v>
                </c:pt>
                <c:pt idx="3">
                  <c:v>0</c:v>
                </c:pt>
                <c:pt idx="4">
                  <c:v>0.8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4E2E-4E8A-872E-028A0CE2710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65728"/>
        <c:axId val="1774366272"/>
      </c:barChart>
      <c:catAx>
        <c:axId val="17743657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66272"/>
        <c:crosses val="autoZero"/>
        <c:auto val="1"/>
        <c:lblAlgn val="ctr"/>
        <c:lblOffset val="100"/>
        <c:noMultiLvlLbl val="0"/>
      </c:catAx>
      <c:valAx>
        <c:axId val="1774366272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6572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3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11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1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1'!$N$81:$N$87</c:f>
              <c:numCache>
                <c:formatCode>0%</c:formatCode>
                <c:ptCount val="7"/>
                <c:pt idx="0">
                  <c:v>0.88888888888888884</c:v>
                </c:pt>
                <c:pt idx="1">
                  <c:v>0.111111111111111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AC4-4253-972E-C4FFE28AB380}"/>
            </c:ext>
          </c:extLst>
        </c:ser>
        <c:ser>
          <c:idx val="1"/>
          <c:order val="1"/>
          <c:tx>
            <c:strRef>
              <c:f>'P11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1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1'!$O$81:$O$87</c:f>
              <c:numCache>
                <c:formatCode>0%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BAC4-4253-972E-C4FFE28AB38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49952"/>
        <c:axId val="1774368448"/>
      </c:barChart>
      <c:catAx>
        <c:axId val="17743499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68448"/>
        <c:crosses val="autoZero"/>
        <c:auto val="1"/>
        <c:lblAlgn val="ctr"/>
        <c:lblOffset val="100"/>
        <c:noMultiLvlLbl val="0"/>
      </c:catAx>
      <c:valAx>
        <c:axId val="1774368448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4995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pieChart>
        <c:varyColors val="1"/>
        <c:ser>
          <c:idx val="0"/>
          <c:order val="0"/>
          <c:tx>
            <c:strRef>
              <c:f>Pol!$B$48</c:f>
              <c:strCache>
                <c:ptCount val="1"/>
                <c:pt idx="0">
                  <c:v>% ispitanika/ca</c:v>
                </c:pt>
              </c:strCache>
            </c:strRef>
          </c:tx>
          <c:spPr>
            <a:solidFill>
              <a:srgbClr val="0070C0"/>
            </a:solidFill>
          </c:spPr>
          <c:dPt>
            <c:idx val="0"/>
            <c:bubble3D val="0"/>
            <c:spPr>
              <a:solidFill>
                <a:srgbClr val="0070C0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FEA0-4CFF-AE8A-122235783CD5}"/>
              </c:ext>
            </c:extLst>
          </c:dPt>
          <c:dPt>
            <c:idx val="1"/>
            <c:bubble3D val="0"/>
            <c:spPr>
              <a:solidFill>
                <a:srgbClr val="FF0000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FEA0-4CFF-AE8A-122235783CD5}"/>
              </c:ext>
            </c:extLst>
          </c:dPt>
          <c:dLbls>
            <c:dLbl>
              <c:idx val="0"/>
              <c:showLegendKey val="0"/>
              <c:showVal val="0"/>
              <c:showCatName val="1"/>
              <c:showSerName val="0"/>
              <c:showPercent val="1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1-FEA0-4CFF-AE8A-122235783CD5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showLegendKey val="0"/>
              <c:showVal val="1"/>
              <c:showCatName val="1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3-FEA0-4CFF-AE8A-122235783CD5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 w="25400">
                <a:noFill/>
              </a:ln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0"/>
            <c:showCatName val="1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Pol!$A$49:$A$50</c:f>
              <c:strCache>
                <c:ptCount val="2"/>
                <c:pt idx="0">
                  <c:v>Muški</c:v>
                </c:pt>
                <c:pt idx="1">
                  <c:v>Ženski</c:v>
                </c:pt>
              </c:strCache>
            </c:strRef>
          </c:cat>
          <c:val>
            <c:numRef>
              <c:f>Pol!$B$49:$B$50</c:f>
              <c:numCache>
                <c:formatCode>0%</c:formatCode>
                <c:ptCount val="2"/>
                <c:pt idx="0">
                  <c:v>0.66666666666666663</c:v>
                </c:pt>
                <c:pt idx="1">
                  <c:v>0.3333333333333333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FEA0-4CFF-AE8A-122235783CD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0"/>
        </c:dLbls>
        <c:firstSliceAng val="0"/>
      </c:pieChart>
      <c:spPr>
        <a:noFill/>
        <a:ln w="25400">
          <a:noFill/>
        </a:ln>
      </c:spPr>
    </c:plotArea>
    <c:legend>
      <c:legendPos val="b"/>
      <c:overlay val="0"/>
      <c:spPr>
        <a:noFill/>
        <a:ln w="25400">
          <a:noFill/>
        </a:ln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2">
    <c:autoUpdate val="1"/>
  </c:externalData>
</c:chartSpace>
</file>

<file path=word/charts/chart4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2'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2'!$B$51:$B$57</c:f>
              <c:numCache>
                <c:formatCode>0%</c:formatCode>
                <c:ptCount val="7"/>
                <c:pt idx="0">
                  <c:v>0.53333333333333333</c:v>
                </c:pt>
                <c:pt idx="1">
                  <c:v>6.6666666666666666E-2</c:v>
                </c:pt>
                <c:pt idx="2">
                  <c:v>0.13333333333333333</c:v>
                </c:pt>
                <c:pt idx="3">
                  <c:v>0</c:v>
                </c:pt>
                <c:pt idx="4">
                  <c:v>0.26666666666666666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A96-4A5C-B6DC-9E5C1C0C0E4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66816"/>
        <c:axId val="1774364640"/>
      </c:barChart>
      <c:catAx>
        <c:axId val="17743668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64640"/>
        <c:crosses val="autoZero"/>
        <c:auto val="1"/>
        <c:lblAlgn val="ctr"/>
        <c:lblOffset val="100"/>
        <c:noMultiLvlLbl val="0"/>
      </c:catAx>
      <c:valAx>
        <c:axId val="1774364640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6681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4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12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2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2'!$D$81:$D$87</c:f>
              <c:numCache>
                <c:formatCode>0%</c:formatCode>
                <c:ptCount val="7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EB79-45B8-9A73-9D038ACA482E}"/>
            </c:ext>
          </c:extLst>
        </c:ser>
        <c:ser>
          <c:idx val="1"/>
          <c:order val="1"/>
          <c:tx>
            <c:strRef>
              <c:f>'P12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2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2'!$E$81:$E$87</c:f>
              <c:numCache>
                <c:formatCode>0%</c:formatCode>
                <c:ptCount val="7"/>
                <c:pt idx="0">
                  <c:v>0</c:v>
                </c:pt>
                <c:pt idx="1">
                  <c:v>0.2</c:v>
                </c:pt>
                <c:pt idx="2">
                  <c:v>0</c:v>
                </c:pt>
                <c:pt idx="3">
                  <c:v>0</c:v>
                </c:pt>
                <c:pt idx="4">
                  <c:v>0.8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EB79-45B8-9A73-9D038ACA482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50496"/>
        <c:axId val="1774368992"/>
      </c:barChart>
      <c:catAx>
        <c:axId val="17743504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68992"/>
        <c:crosses val="autoZero"/>
        <c:auto val="1"/>
        <c:lblAlgn val="ctr"/>
        <c:lblOffset val="100"/>
        <c:noMultiLvlLbl val="0"/>
      </c:catAx>
      <c:valAx>
        <c:axId val="1774368992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5049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4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12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2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2'!$N$81:$N$87</c:f>
              <c:numCache>
                <c:formatCode>0%</c:formatCode>
                <c:ptCount val="7"/>
                <c:pt idx="0">
                  <c:v>0.88888888888888884</c:v>
                </c:pt>
                <c:pt idx="1">
                  <c:v>0.111111111111111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80E-43EC-81B9-7EFD09B173C1}"/>
            </c:ext>
          </c:extLst>
        </c:ser>
        <c:ser>
          <c:idx val="1"/>
          <c:order val="1"/>
          <c:tx>
            <c:strRef>
              <c:f>'P12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2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2'!$O$81:$O$87</c:f>
              <c:numCache>
                <c:formatCode>0%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680E-43EC-81B9-7EFD09B173C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72800"/>
        <c:axId val="1774351040"/>
      </c:barChart>
      <c:catAx>
        <c:axId val="17743728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51040"/>
        <c:crosses val="autoZero"/>
        <c:auto val="1"/>
        <c:lblAlgn val="ctr"/>
        <c:lblOffset val="100"/>
        <c:noMultiLvlLbl val="0"/>
      </c:catAx>
      <c:valAx>
        <c:axId val="1774351040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7280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4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3'!$A$45:$A$48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3'!$B$45:$B$48</c:f>
              <c:numCache>
                <c:formatCode>0%</c:formatCode>
                <c:ptCount val="4"/>
                <c:pt idx="0">
                  <c:v>0.6</c:v>
                </c:pt>
                <c:pt idx="1">
                  <c:v>0.26666666666666666</c:v>
                </c:pt>
                <c:pt idx="2">
                  <c:v>0.13333333333333333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AC7-43E7-A966-27F0A46C276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73888"/>
        <c:axId val="1774360288"/>
      </c:barChart>
      <c:catAx>
        <c:axId val="17743738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60288"/>
        <c:crosses val="autoZero"/>
        <c:auto val="1"/>
        <c:lblAlgn val="ctr"/>
        <c:lblOffset val="100"/>
        <c:noMultiLvlLbl val="0"/>
      </c:catAx>
      <c:valAx>
        <c:axId val="1774360288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7388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4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13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3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3'!$D$81:$D$84</c:f>
              <c:numCache>
                <c:formatCode>0%</c:formatCode>
                <c:ptCount val="4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0028-441A-B594-20B2D482352D}"/>
            </c:ext>
          </c:extLst>
        </c:ser>
        <c:ser>
          <c:idx val="1"/>
          <c:order val="1"/>
          <c:tx>
            <c:strRef>
              <c:f>'P13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3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3'!$E$81:$E$84</c:f>
              <c:numCache>
                <c:formatCode>0%</c:formatCode>
                <c:ptCount val="4"/>
                <c:pt idx="0">
                  <c:v>0.2</c:v>
                </c:pt>
                <c:pt idx="1">
                  <c:v>0.8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0028-441A-B594-20B2D482352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55392"/>
        <c:axId val="1774355936"/>
      </c:barChart>
      <c:catAx>
        <c:axId val="17743553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55936"/>
        <c:crosses val="autoZero"/>
        <c:auto val="1"/>
        <c:lblAlgn val="ctr"/>
        <c:lblOffset val="100"/>
        <c:noMultiLvlLbl val="0"/>
      </c:catAx>
      <c:valAx>
        <c:axId val="1774355936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5539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4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13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3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3'!$N$81:$N$84</c:f>
              <c:numCache>
                <c:formatCode>0%</c:formatCode>
                <c:ptCount val="4"/>
                <c:pt idx="0">
                  <c:v>1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359A-41B9-8C9B-3167471339A7}"/>
            </c:ext>
          </c:extLst>
        </c:ser>
        <c:ser>
          <c:idx val="1"/>
          <c:order val="1"/>
          <c:tx>
            <c:strRef>
              <c:f>'P13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3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3'!$O$81:$O$84</c:f>
              <c:numCache>
                <c:formatCode>0%</c:formatCode>
                <c:ptCount val="4"/>
                <c:pt idx="0">
                  <c:v>0</c:v>
                </c:pt>
                <c:pt idx="1">
                  <c:v>1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359A-41B9-8C9B-3167471339A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69536"/>
        <c:axId val="1774375520"/>
      </c:barChart>
      <c:catAx>
        <c:axId val="17743695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75520"/>
        <c:crosses val="autoZero"/>
        <c:auto val="1"/>
        <c:lblAlgn val="ctr"/>
        <c:lblOffset val="100"/>
        <c:noMultiLvlLbl val="0"/>
      </c:catAx>
      <c:valAx>
        <c:axId val="1774375520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6953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4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4'!$A$45:$A$48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4'!$B$45:$B$48</c:f>
              <c:numCache>
                <c:formatCode>0%</c:formatCode>
                <c:ptCount val="4"/>
                <c:pt idx="0">
                  <c:v>0.6</c:v>
                </c:pt>
                <c:pt idx="1">
                  <c:v>0.26666666666666666</c:v>
                </c:pt>
                <c:pt idx="2">
                  <c:v>0.13333333333333333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DB3-463A-A7A9-FFAD3AF6BD9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64096"/>
        <c:axId val="1774358112"/>
      </c:barChart>
      <c:catAx>
        <c:axId val="17743640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58112"/>
        <c:crosses val="autoZero"/>
        <c:auto val="1"/>
        <c:lblAlgn val="ctr"/>
        <c:lblOffset val="100"/>
        <c:noMultiLvlLbl val="0"/>
      </c:catAx>
      <c:valAx>
        <c:axId val="1774358112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6409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4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14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4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4'!$D$81:$D$84</c:f>
              <c:numCache>
                <c:formatCode>0%</c:formatCode>
                <c:ptCount val="4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509-4FBB-9FC3-1797E69EF5A4}"/>
            </c:ext>
          </c:extLst>
        </c:ser>
        <c:ser>
          <c:idx val="1"/>
          <c:order val="1"/>
          <c:tx>
            <c:strRef>
              <c:f>'P14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4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4'!$E$81:$E$84</c:f>
              <c:numCache>
                <c:formatCode>0%</c:formatCode>
                <c:ptCount val="4"/>
                <c:pt idx="0">
                  <c:v>0.2</c:v>
                </c:pt>
                <c:pt idx="1">
                  <c:v>0.8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C509-4FBB-9FC3-1797E69EF5A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76064"/>
        <c:axId val="1774356480"/>
      </c:barChart>
      <c:catAx>
        <c:axId val="177437606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56480"/>
        <c:crosses val="autoZero"/>
        <c:auto val="1"/>
        <c:lblAlgn val="ctr"/>
        <c:lblOffset val="100"/>
        <c:noMultiLvlLbl val="0"/>
      </c:catAx>
      <c:valAx>
        <c:axId val="1774356480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7606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4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14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4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4'!$N$81:$N$84</c:f>
              <c:numCache>
                <c:formatCode>0%</c:formatCode>
                <c:ptCount val="4"/>
                <c:pt idx="0">
                  <c:v>1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4860-4354-94F2-F4C1B1FD8E88}"/>
            </c:ext>
          </c:extLst>
        </c:ser>
        <c:ser>
          <c:idx val="1"/>
          <c:order val="1"/>
          <c:tx>
            <c:strRef>
              <c:f>'P14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4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4'!$O$81:$O$84</c:f>
              <c:numCache>
                <c:formatCode>0%</c:formatCode>
                <c:ptCount val="4"/>
                <c:pt idx="0">
                  <c:v>0</c:v>
                </c:pt>
                <c:pt idx="1">
                  <c:v>1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4860-4354-94F2-F4C1B1FD8E8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76608"/>
        <c:axId val="1774377152"/>
      </c:barChart>
      <c:catAx>
        <c:axId val="17743766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77152"/>
        <c:crosses val="autoZero"/>
        <c:auto val="1"/>
        <c:lblAlgn val="ctr"/>
        <c:lblOffset val="100"/>
        <c:noMultiLvlLbl val="0"/>
      </c:catAx>
      <c:valAx>
        <c:axId val="1774377152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7660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4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5'!$A$45:$A$48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5'!$B$45:$B$48</c:f>
              <c:numCache>
                <c:formatCode>0%</c:formatCode>
                <c:ptCount val="4"/>
                <c:pt idx="0">
                  <c:v>0.6</c:v>
                </c:pt>
                <c:pt idx="1">
                  <c:v>0.26666666666666666</c:v>
                </c:pt>
                <c:pt idx="2">
                  <c:v>0.13333333333333333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869-4244-9A18-1BD019FE969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57024"/>
        <c:axId val="1774367904"/>
      </c:barChart>
      <c:catAx>
        <c:axId val="17743570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67904"/>
        <c:crosses val="autoZero"/>
        <c:auto val="1"/>
        <c:lblAlgn val="ctr"/>
        <c:lblOffset val="100"/>
        <c:noMultiLvlLbl val="0"/>
      </c:catAx>
      <c:valAx>
        <c:axId val="1774367904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5702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pieChart>
        <c:varyColors val="1"/>
        <c:ser>
          <c:idx val="0"/>
          <c:order val="0"/>
          <c:tx>
            <c:strRef>
              <c:f>Dob!$B$52</c:f>
              <c:strCache>
                <c:ptCount val="1"/>
                <c:pt idx="0">
                  <c:v>%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35FF-4D69-998C-588610674D48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35FF-4D69-998C-588610674D48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5-35FF-4D69-998C-588610674D48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Dob!$A$53:$A$55</c:f>
              <c:strCache>
                <c:ptCount val="3"/>
                <c:pt idx="0">
                  <c:v>"18-35"</c:v>
                </c:pt>
                <c:pt idx="1">
                  <c:v>"36-55"</c:v>
                </c:pt>
                <c:pt idx="2">
                  <c:v>"preko 55"</c:v>
                </c:pt>
              </c:strCache>
            </c:strRef>
          </c:cat>
          <c:val>
            <c:numRef>
              <c:f>Dob!$B$53:$B$55</c:f>
              <c:numCache>
                <c:formatCode>0%</c:formatCode>
                <c:ptCount val="3"/>
                <c:pt idx="0">
                  <c:v>0.6</c:v>
                </c:pt>
                <c:pt idx="1">
                  <c:v>0.13333333333333333</c:v>
                </c:pt>
                <c:pt idx="2">
                  <c:v>0.2666666666666666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6-35FF-4D69-998C-588610674D4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4">
    <c:autoUpdate val="1"/>
  </c:externalData>
</c:chartSpace>
</file>

<file path=word/charts/chart5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15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5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5'!$D$81:$D$84</c:f>
              <c:numCache>
                <c:formatCode>0%</c:formatCode>
                <c:ptCount val="4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9D1-46D5-9684-F700567B53AB}"/>
            </c:ext>
          </c:extLst>
        </c:ser>
        <c:ser>
          <c:idx val="1"/>
          <c:order val="1"/>
          <c:tx>
            <c:strRef>
              <c:f>'P15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5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5'!$E$81:$E$84</c:f>
              <c:numCache>
                <c:formatCode>0%</c:formatCode>
                <c:ptCount val="4"/>
                <c:pt idx="0">
                  <c:v>0.2</c:v>
                </c:pt>
                <c:pt idx="1">
                  <c:v>0.8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B9D1-46D5-9684-F700567B53A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77696"/>
        <c:axId val="1774378240"/>
      </c:barChart>
      <c:catAx>
        <c:axId val="17743776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78240"/>
        <c:crosses val="autoZero"/>
        <c:auto val="1"/>
        <c:lblAlgn val="ctr"/>
        <c:lblOffset val="100"/>
        <c:noMultiLvlLbl val="0"/>
      </c:catAx>
      <c:valAx>
        <c:axId val="1774378240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7769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5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15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5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5'!$N$81:$N$84</c:f>
              <c:numCache>
                <c:formatCode>0%</c:formatCode>
                <c:ptCount val="4"/>
                <c:pt idx="0">
                  <c:v>1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A36F-46A0-8C56-8994D4B3F793}"/>
            </c:ext>
          </c:extLst>
        </c:ser>
        <c:ser>
          <c:idx val="1"/>
          <c:order val="1"/>
          <c:tx>
            <c:strRef>
              <c:f>'P15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5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5'!$O$81:$O$84</c:f>
              <c:numCache>
                <c:formatCode>0%</c:formatCode>
                <c:ptCount val="4"/>
                <c:pt idx="0">
                  <c:v>0</c:v>
                </c:pt>
                <c:pt idx="1">
                  <c:v>1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A36F-46A0-8C56-8994D4B3F79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57568"/>
        <c:axId val="1774365184"/>
      </c:barChart>
      <c:catAx>
        <c:axId val="17743575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65184"/>
        <c:crosses val="autoZero"/>
        <c:auto val="1"/>
        <c:lblAlgn val="ctr"/>
        <c:lblOffset val="100"/>
        <c:noMultiLvlLbl val="0"/>
      </c:catAx>
      <c:valAx>
        <c:axId val="1774365184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5756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5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6'!$A$45:$A$48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6'!$B$45:$B$48</c:f>
              <c:numCache>
                <c:formatCode>0%</c:formatCode>
                <c:ptCount val="4"/>
                <c:pt idx="0">
                  <c:v>0.6</c:v>
                </c:pt>
                <c:pt idx="1">
                  <c:v>0.26666666666666666</c:v>
                </c:pt>
                <c:pt idx="2">
                  <c:v>0.13333333333333333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879-4A45-B734-22620335C54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62464"/>
        <c:axId val="1774359200"/>
      </c:barChart>
      <c:catAx>
        <c:axId val="177436246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59200"/>
        <c:crosses val="autoZero"/>
        <c:auto val="1"/>
        <c:lblAlgn val="ctr"/>
        <c:lblOffset val="100"/>
        <c:noMultiLvlLbl val="0"/>
      </c:catAx>
      <c:valAx>
        <c:axId val="1774359200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6246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5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16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6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6'!$D$81:$D$84</c:f>
              <c:numCache>
                <c:formatCode>0%</c:formatCode>
                <c:ptCount val="4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31D-4E52-878E-43E79FDE8128}"/>
            </c:ext>
          </c:extLst>
        </c:ser>
        <c:ser>
          <c:idx val="1"/>
          <c:order val="1"/>
          <c:tx>
            <c:strRef>
              <c:f>'P16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6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6'!$E$81:$E$84</c:f>
              <c:numCache>
                <c:formatCode>0%</c:formatCode>
                <c:ptCount val="4"/>
                <c:pt idx="0">
                  <c:v>0.2</c:v>
                </c:pt>
                <c:pt idx="1">
                  <c:v>0.8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31D-4E52-878E-43E79FDE812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58656"/>
        <c:axId val="1774359744"/>
      </c:barChart>
      <c:catAx>
        <c:axId val="17743586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59744"/>
        <c:crosses val="autoZero"/>
        <c:auto val="1"/>
        <c:lblAlgn val="ctr"/>
        <c:lblOffset val="100"/>
        <c:noMultiLvlLbl val="0"/>
      </c:catAx>
      <c:valAx>
        <c:axId val="1774359744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5865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5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16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6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6'!$N$81:$N$84</c:f>
              <c:numCache>
                <c:formatCode>0%</c:formatCode>
                <c:ptCount val="4"/>
                <c:pt idx="0">
                  <c:v>1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548-470A-AD34-7D8E5BA34FC8}"/>
            </c:ext>
          </c:extLst>
        </c:ser>
        <c:ser>
          <c:idx val="1"/>
          <c:order val="1"/>
          <c:tx>
            <c:strRef>
              <c:f>'P16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6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6'!$O$81:$O$84</c:f>
              <c:numCache>
                <c:formatCode>0%</c:formatCode>
                <c:ptCount val="4"/>
                <c:pt idx="0">
                  <c:v>0</c:v>
                </c:pt>
                <c:pt idx="1">
                  <c:v>1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C548-470A-AD34-7D8E5BA34FC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78784"/>
        <c:axId val="1774348864"/>
      </c:barChart>
      <c:catAx>
        <c:axId val="17743787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48864"/>
        <c:crosses val="autoZero"/>
        <c:auto val="1"/>
        <c:lblAlgn val="ctr"/>
        <c:lblOffset val="100"/>
        <c:noMultiLvlLbl val="0"/>
      </c:catAx>
      <c:valAx>
        <c:axId val="1774348864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7878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5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7'!$A$45:$A$48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7'!$B$45:$B$48</c:f>
              <c:numCache>
                <c:formatCode>0%</c:formatCode>
                <c:ptCount val="4"/>
                <c:pt idx="0">
                  <c:v>0.6</c:v>
                </c:pt>
                <c:pt idx="1">
                  <c:v>0.26666666666666666</c:v>
                </c:pt>
                <c:pt idx="2">
                  <c:v>0.13333333333333333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D1E7-422B-A7B8-DA330C0F814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61376"/>
        <c:axId val="1774361920"/>
      </c:barChart>
      <c:catAx>
        <c:axId val="17743613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61920"/>
        <c:crosses val="autoZero"/>
        <c:auto val="1"/>
        <c:lblAlgn val="ctr"/>
        <c:lblOffset val="100"/>
        <c:noMultiLvlLbl val="0"/>
      </c:catAx>
      <c:valAx>
        <c:axId val="1774361920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6137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5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17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7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7'!$D$81:$D$84</c:f>
              <c:numCache>
                <c:formatCode>0%</c:formatCode>
                <c:ptCount val="4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4765-42D6-9682-AF4B81994123}"/>
            </c:ext>
          </c:extLst>
        </c:ser>
        <c:ser>
          <c:idx val="1"/>
          <c:order val="1"/>
          <c:tx>
            <c:strRef>
              <c:f>'P17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7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7'!$E$81:$E$84</c:f>
              <c:numCache>
                <c:formatCode>0%</c:formatCode>
                <c:ptCount val="4"/>
                <c:pt idx="0">
                  <c:v>0.2</c:v>
                </c:pt>
                <c:pt idx="1">
                  <c:v>0.8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4765-42D6-9682-AF4B8199412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63008"/>
        <c:axId val="1774363552"/>
      </c:barChart>
      <c:catAx>
        <c:axId val="17743630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63552"/>
        <c:crosses val="autoZero"/>
        <c:auto val="1"/>
        <c:lblAlgn val="ctr"/>
        <c:lblOffset val="100"/>
        <c:noMultiLvlLbl val="0"/>
      </c:catAx>
      <c:valAx>
        <c:axId val="1774363552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6300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5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17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7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7'!$N$81:$N$84</c:f>
              <c:numCache>
                <c:formatCode>0%</c:formatCode>
                <c:ptCount val="4"/>
                <c:pt idx="0">
                  <c:v>1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05A-4932-8BAF-62CE40E280B5}"/>
            </c:ext>
          </c:extLst>
        </c:ser>
        <c:ser>
          <c:idx val="1"/>
          <c:order val="1"/>
          <c:tx>
            <c:strRef>
              <c:f>'P17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7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7'!$O$81:$O$84</c:f>
              <c:numCache>
                <c:formatCode>0%</c:formatCode>
                <c:ptCount val="4"/>
                <c:pt idx="0">
                  <c:v>0</c:v>
                </c:pt>
                <c:pt idx="1">
                  <c:v>1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905A-4932-8BAF-62CE40E280B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29424"/>
        <c:axId val="1799925072"/>
      </c:barChart>
      <c:catAx>
        <c:axId val="17999294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25072"/>
        <c:crosses val="autoZero"/>
        <c:auto val="1"/>
        <c:lblAlgn val="ctr"/>
        <c:lblOffset val="100"/>
        <c:noMultiLvlLbl val="0"/>
      </c:catAx>
      <c:valAx>
        <c:axId val="1799925072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2942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5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8'!$A$45:$A$48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8'!$B$45:$B$48</c:f>
              <c:numCache>
                <c:formatCode>0%</c:formatCode>
                <c:ptCount val="4"/>
                <c:pt idx="0">
                  <c:v>0.6</c:v>
                </c:pt>
                <c:pt idx="1">
                  <c:v>0.26666666666666666</c:v>
                </c:pt>
                <c:pt idx="2">
                  <c:v>0.13333333333333333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27F-4694-9047-EE0E8EEDDC6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44656"/>
        <c:axId val="1799944112"/>
      </c:barChart>
      <c:catAx>
        <c:axId val="17999446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44112"/>
        <c:crosses val="autoZero"/>
        <c:auto val="1"/>
        <c:lblAlgn val="ctr"/>
        <c:lblOffset val="100"/>
        <c:noMultiLvlLbl val="0"/>
      </c:catAx>
      <c:valAx>
        <c:axId val="1799944112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4465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5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18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8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8'!$D$81:$D$84</c:f>
              <c:numCache>
                <c:formatCode>0%</c:formatCode>
                <c:ptCount val="4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AA8-4E17-8014-9E9E046FBA90}"/>
            </c:ext>
          </c:extLst>
        </c:ser>
        <c:ser>
          <c:idx val="1"/>
          <c:order val="1"/>
          <c:tx>
            <c:strRef>
              <c:f>'P18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8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8'!$E$81:$E$84</c:f>
              <c:numCache>
                <c:formatCode>0%</c:formatCode>
                <c:ptCount val="4"/>
                <c:pt idx="0">
                  <c:v>0.2</c:v>
                </c:pt>
                <c:pt idx="1">
                  <c:v>0.8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9AA8-4E17-8014-9E9E046FBA9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28880"/>
        <c:axId val="1799943568"/>
      </c:barChart>
      <c:catAx>
        <c:axId val="17999288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43568"/>
        <c:crosses val="autoZero"/>
        <c:auto val="1"/>
        <c:lblAlgn val="ctr"/>
        <c:lblOffset val="100"/>
        <c:noMultiLvlLbl val="0"/>
      </c:catAx>
      <c:valAx>
        <c:axId val="1799943568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2888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pieChart>
        <c:varyColors val="1"/>
        <c:ser>
          <c:idx val="0"/>
          <c:order val="0"/>
          <c:tx>
            <c:strRef>
              <c:f>Geo!$B$48</c:f>
              <c:strCache>
                <c:ptCount val="1"/>
                <c:pt idx="0">
                  <c:v>% ispitanika/ca</c:v>
                </c:pt>
              </c:strCache>
            </c:strRef>
          </c:tx>
          <c:spPr>
            <a:solidFill>
              <a:srgbClr val="92D050"/>
            </a:solidFill>
          </c:spPr>
          <c:dPt>
            <c:idx val="0"/>
            <c:bubble3D val="0"/>
            <c:spPr>
              <a:solidFill>
                <a:srgbClr val="FFC000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9416-4D2E-AE76-79346DD4B406}"/>
              </c:ext>
            </c:extLst>
          </c:dPt>
          <c:dPt>
            <c:idx val="1"/>
            <c:bubble3D val="0"/>
            <c:spPr>
              <a:solidFill>
                <a:srgbClr val="92D050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9416-4D2E-AE76-79346DD4B406}"/>
              </c:ext>
            </c:extLst>
          </c:dPt>
          <c:dLbls>
            <c:dLbl>
              <c:idx val="0"/>
              <c:showLegendKey val="0"/>
              <c:showVal val="0"/>
              <c:showCatName val="1"/>
              <c:showSerName val="0"/>
              <c:showPercent val="1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1-9416-4D2E-AE76-79346DD4B406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showLegendKey val="0"/>
              <c:showVal val="1"/>
              <c:showCatName val="1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3-9416-4D2E-AE76-79346DD4B406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 w="25400">
                <a:noFill/>
              </a:ln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0"/>
            <c:showCatName val="1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Geo!$A$49:$A$50</c:f>
              <c:strCache>
                <c:ptCount val="2"/>
                <c:pt idx="0">
                  <c:v>Urbano</c:v>
                </c:pt>
                <c:pt idx="1">
                  <c:v>Ruralno</c:v>
                </c:pt>
              </c:strCache>
            </c:strRef>
          </c:cat>
          <c:val>
            <c:numRef>
              <c:f>Geo!$B$49:$B$50</c:f>
              <c:numCache>
                <c:formatCode>0%</c:formatCode>
                <c:ptCount val="2"/>
                <c:pt idx="0">
                  <c:v>0.73333333333333328</c:v>
                </c:pt>
                <c:pt idx="1">
                  <c:v>0.2666666666666666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9416-4D2E-AE76-79346DD4B40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0"/>
        </c:dLbls>
        <c:firstSliceAng val="0"/>
      </c:pieChart>
      <c:spPr>
        <a:noFill/>
        <a:ln w="25400">
          <a:noFill/>
        </a:ln>
      </c:spPr>
    </c:plotArea>
    <c:legend>
      <c:legendPos val="b"/>
      <c:overlay val="0"/>
      <c:spPr>
        <a:noFill/>
        <a:ln w="25400">
          <a:noFill/>
        </a:ln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2">
    <c:autoUpdate val="1"/>
  </c:externalData>
</c:chartSpace>
</file>

<file path=word/charts/chart6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18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8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8'!$N$81:$N$84</c:f>
              <c:numCache>
                <c:formatCode>0%</c:formatCode>
                <c:ptCount val="4"/>
                <c:pt idx="0">
                  <c:v>1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3C2-401D-A61B-5B54EC2DBE51}"/>
            </c:ext>
          </c:extLst>
        </c:ser>
        <c:ser>
          <c:idx val="1"/>
          <c:order val="1"/>
          <c:tx>
            <c:strRef>
              <c:f>'P18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8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8'!$O$81:$O$84</c:f>
              <c:numCache>
                <c:formatCode>0%</c:formatCode>
                <c:ptCount val="4"/>
                <c:pt idx="0">
                  <c:v>0</c:v>
                </c:pt>
                <c:pt idx="1">
                  <c:v>1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C3C2-401D-A61B-5B54EC2DBE5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35952"/>
        <c:axId val="1799939216"/>
      </c:barChart>
      <c:catAx>
        <c:axId val="17999359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39216"/>
        <c:crosses val="autoZero"/>
        <c:auto val="1"/>
        <c:lblAlgn val="ctr"/>
        <c:lblOffset val="100"/>
        <c:noMultiLvlLbl val="0"/>
      </c:catAx>
      <c:valAx>
        <c:axId val="1799939216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3595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6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9'!$A$45:$A$48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9'!$B$45:$B$48</c:f>
              <c:numCache>
                <c:formatCode>0%</c:formatCode>
                <c:ptCount val="4"/>
                <c:pt idx="0">
                  <c:v>0.6</c:v>
                </c:pt>
                <c:pt idx="1">
                  <c:v>0.26666666666666666</c:v>
                </c:pt>
                <c:pt idx="2">
                  <c:v>0.13333333333333333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0A4-471D-BE78-FAC535668B6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49008"/>
        <c:axId val="1799918000"/>
      </c:barChart>
      <c:catAx>
        <c:axId val="17999490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18000"/>
        <c:crosses val="autoZero"/>
        <c:auto val="1"/>
        <c:lblAlgn val="ctr"/>
        <c:lblOffset val="100"/>
        <c:noMultiLvlLbl val="0"/>
      </c:catAx>
      <c:valAx>
        <c:axId val="1799918000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4900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6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19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9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9'!$D$81:$D$84</c:f>
              <c:numCache>
                <c:formatCode>0%</c:formatCode>
                <c:ptCount val="4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E00-49FE-8CFE-06E09C71B734}"/>
            </c:ext>
          </c:extLst>
        </c:ser>
        <c:ser>
          <c:idx val="1"/>
          <c:order val="1"/>
          <c:tx>
            <c:strRef>
              <c:f>'P19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9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9'!$E$81:$E$84</c:f>
              <c:numCache>
                <c:formatCode>0%</c:formatCode>
                <c:ptCount val="4"/>
                <c:pt idx="0">
                  <c:v>0.2</c:v>
                </c:pt>
                <c:pt idx="1">
                  <c:v>0.8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6E00-49FE-8CFE-06E09C71B73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28336"/>
        <c:axId val="1799925616"/>
      </c:barChart>
      <c:catAx>
        <c:axId val="17999283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25616"/>
        <c:crosses val="autoZero"/>
        <c:auto val="1"/>
        <c:lblAlgn val="ctr"/>
        <c:lblOffset val="100"/>
        <c:noMultiLvlLbl val="0"/>
      </c:catAx>
      <c:valAx>
        <c:axId val="1799925616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2833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6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19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9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9'!$N$81:$N$84</c:f>
              <c:numCache>
                <c:formatCode>0%</c:formatCode>
                <c:ptCount val="4"/>
                <c:pt idx="0">
                  <c:v>1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F681-40AA-AAAE-11786995D37C}"/>
            </c:ext>
          </c:extLst>
        </c:ser>
        <c:ser>
          <c:idx val="1"/>
          <c:order val="1"/>
          <c:tx>
            <c:strRef>
              <c:f>'P19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9'!$A$81:$A$84</c:f>
              <c:strCache>
                <c:ptCount val="4"/>
                <c:pt idx="0">
                  <c:v>Da</c:v>
                </c:pt>
                <c:pt idx="1">
                  <c:v>Ne</c:v>
                </c:pt>
                <c:pt idx="2">
                  <c:v>Ne zna</c:v>
                </c:pt>
                <c:pt idx="3">
                  <c:v>Nije odgovoreno</c:v>
                </c:pt>
              </c:strCache>
            </c:strRef>
          </c:cat>
          <c:val>
            <c:numRef>
              <c:f>'P19'!$O$81:$O$84</c:f>
              <c:numCache>
                <c:formatCode>0%</c:formatCode>
                <c:ptCount val="4"/>
                <c:pt idx="0">
                  <c:v>0</c:v>
                </c:pt>
                <c:pt idx="1">
                  <c:v>1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F681-40AA-AAAE-11786995D37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38672"/>
        <c:axId val="1799919632"/>
      </c:barChart>
      <c:catAx>
        <c:axId val="17999386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19632"/>
        <c:crosses val="autoZero"/>
        <c:auto val="1"/>
        <c:lblAlgn val="ctr"/>
        <c:lblOffset val="100"/>
        <c:noMultiLvlLbl val="0"/>
      </c:catAx>
      <c:valAx>
        <c:axId val="1799919632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3867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6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0'!$A$49:$A$54</c:f>
              <c:strCache>
                <c:ptCount val="6"/>
                <c:pt idx="0">
                  <c:v>Veoma dobro informisan"</c:v>
                </c:pt>
                <c:pt idx="1">
                  <c:v>Općenito informisan"</c:v>
                </c:pt>
                <c:pt idx="2">
                  <c:v>Nije informisan"</c:v>
                </c:pt>
                <c:pt idx="3">
                  <c:v>Nije zainteresovan"</c:v>
                </c:pt>
                <c:pt idx="4">
                  <c:v>Ne zna"</c:v>
                </c:pt>
                <c:pt idx="5">
                  <c:v>Nije odgovoreno</c:v>
                </c:pt>
              </c:strCache>
            </c:strRef>
          </c:cat>
          <c:val>
            <c:numRef>
              <c:f>'P20'!$B$49:$B$54</c:f>
              <c:numCache>
                <c:formatCode>0%</c:formatCode>
                <c:ptCount val="6"/>
                <c:pt idx="0">
                  <c:v>0.53333333333333333</c:v>
                </c:pt>
                <c:pt idx="1">
                  <c:v>6.6666666666666666E-2</c:v>
                </c:pt>
                <c:pt idx="2">
                  <c:v>0.13333333333333333</c:v>
                </c:pt>
                <c:pt idx="3">
                  <c:v>0.26666666666666666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E5E-426E-BE2D-EA84A25E3FF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48464"/>
        <c:axId val="1799927792"/>
      </c:barChart>
      <c:catAx>
        <c:axId val="179994846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27792"/>
        <c:crosses val="autoZero"/>
        <c:auto val="1"/>
        <c:lblAlgn val="ctr"/>
        <c:lblOffset val="100"/>
        <c:noMultiLvlLbl val="0"/>
      </c:catAx>
      <c:valAx>
        <c:axId val="1799927792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4846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6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20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0'!$A$81:$A$86</c:f>
              <c:strCache>
                <c:ptCount val="6"/>
                <c:pt idx="0">
                  <c:v>Veoma dobro informisan"</c:v>
                </c:pt>
                <c:pt idx="1">
                  <c:v>Općenito informisan"</c:v>
                </c:pt>
                <c:pt idx="2">
                  <c:v>Nije informisan"</c:v>
                </c:pt>
                <c:pt idx="3">
                  <c:v>Nije zainteresovan"</c:v>
                </c:pt>
                <c:pt idx="4">
                  <c:v>Ne zna"</c:v>
                </c:pt>
                <c:pt idx="5">
                  <c:v>Nije odgovoreno</c:v>
                </c:pt>
              </c:strCache>
            </c:strRef>
          </c:cat>
          <c:val>
            <c:numRef>
              <c:f>'P20'!$D$81:$D$86</c:f>
              <c:numCache>
                <c:formatCode>0%</c:formatCode>
                <c:ptCount val="6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E54-4B8F-9DA1-4F19920EA673}"/>
            </c:ext>
          </c:extLst>
        </c:ser>
        <c:ser>
          <c:idx val="1"/>
          <c:order val="1"/>
          <c:tx>
            <c:strRef>
              <c:f>'P20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0'!$A$81:$A$86</c:f>
              <c:strCache>
                <c:ptCount val="6"/>
                <c:pt idx="0">
                  <c:v>Veoma dobro informisan"</c:v>
                </c:pt>
                <c:pt idx="1">
                  <c:v>Općenito informisan"</c:v>
                </c:pt>
                <c:pt idx="2">
                  <c:v>Nije informisan"</c:v>
                </c:pt>
                <c:pt idx="3">
                  <c:v>Nije zainteresovan"</c:v>
                </c:pt>
                <c:pt idx="4">
                  <c:v>Ne zna"</c:v>
                </c:pt>
                <c:pt idx="5">
                  <c:v>Nije odgovoreno</c:v>
                </c:pt>
              </c:strCache>
            </c:strRef>
          </c:cat>
          <c:val>
            <c:numRef>
              <c:f>'P20'!$E$81:$E$86</c:f>
              <c:numCache>
                <c:formatCode>0%</c:formatCode>
                <c:ptCount val="6"/>
                <c:pt idx="0">
                  <c:v>0</c:v>
                </c:pt>
                <c:pt idx="1">
                  <c:v>0.2</c:v>
                </c:pt>
                <c:pt idx="2">
                  <c:v>0</c:v>
                </c:pt>
                <c:pt idx="3">
                  <c:v>0.8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9E54-4B8F-9DA1-4F19920EA67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45200"/>
        <c:axId val="1799934864"/>
      </c:barChart>
      <c:catAx>
        <c:axId val="17999452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34864"/>
        <c:crosses val="autoZero"/>
        <c:auto val="1"/>
        <c:lblAlgn val="ctr"/>
        <c:lblOffset val="100"/>
        <c:noMultiLvlLbl val="0"/>
      </c:catAx>
      <c:valAx>
        <c:axId val="1799934864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4520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6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20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0'!$A$81:$A$86</c:f>
              <c:strCache>
                <c:ptCount val="6"/>
                <c:pt idx="0">
                  <c:v>Veoma dobro informisan"</c:v>
                </c:pt>
                <c:pt idx="1">
                  <c:v>Općenito informisan"</c:v>
                </c:pt>
                <c:pt idx="2">
                  <c:v>Nije informisan"</c:v>
                </c:pt>
                <c:pt idx="3">
                  <c:v>Nije zainteresovan"</c:v>
                </c:pt>
                <c:pt idx="4">
                  <c:v>Ne zna"</c:v>
                </c:pt>
                <c:pt idx="5">
                  <c:v>Nije odgovoreno</c:v>
                </c:pt>
              </c:strCache>
            </c:strRef>
          </c:cat>
          <c:val>
            <c:numRef>
              <c:f>'P20'!$N$81:$N$86</c:f>
              <c:numCache>
                <c:formatCode>0%</c:formatCode>
                <c:ptCount val="6"/>
                <c:pt idx="0">
                  <c:v>0.88888888888888884</c:v>
                </c:pt>
                <c:pt idx="1">
                  <c:v>0.111111111111111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CEF-42EC-9E91-72954C1FBA99}"/>
            </c:ext>
          </c:extLst>
        </c:ser>
        <c:ser>
          <c:idx val="1"/>
          <c:order val="1"/>
          <c:tx>
            <c:strRef>
              <c:f>'P20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0'!$A$81:$A$86</c:f>
              <c:strCache>
                <c:ptCount val="6"/>
                <c:pt idx="0">
                  <c:v>Veoma dobro informisan"</c:v>
                </c:pt>
                <c:pt idx="1">
                  <c:v>Općenito informisan"</c:v>
                </c:pt>
                <c:pt idx="2">
                  <c:v>Nije informisan"</c:v>
                </c:pt>
                <c:pt idx="3">
                  <c:v>Nije zainteresovan"</c:v>
                </c:pt>
                <c:pt idx="4">
                  <c:v>Ne zna"</c:v>
                </c:pt>
                <c:pt idx="5">
                  <c:v>Nije odgovoreno</c:v>
                </c:pt>
              </c:strCache>
            </c:strRef>
          </c:cat>
          <c:val>
            <c:numRef>
              <c:f>'P20'!$O$81:$O$86</c:f>
              <c:numCache>
                <c:formatCode>0%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CEF-42EC-9E91-72954C1FBA9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36496"/>
        <c:axId val="1799950640"/>
      </c:barChart>
      <c:catAx>
        <c:axId val="17999364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50640"/>
        <c:crosses val="autoZero"/>
        <c:auto val="1"/>
        <c:lblAlgn val="ctr"/>
        <c:lblOffset val="100"/>
        <c:noMultiLvlLbl val="0"/>
      </c:catAx>
      <c:valAx>
        <c:axId val="1799950640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3649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6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1'!$A$47:$A$51</c:f>
              <c:strCache>
                <c:ptCount val="5"/>
                <c:pt idx="0">
                  <c:v>"Više od 2 puta" </c:v>
                </c:pt>
                <c:pt idx="1">
                  <c:v>"1 - 2 puta"</c:v>
                </c:pt>
                <c:pt idx="2">
                  <c:v>"Nije se uključivao"</c:v>
                </c:pt>
                <c:pt idx="3">
                  <c:v>"Nije upoznat"</c:v>
                </c:pt>
                <c:pt idx="4">
                  <c:v>"Nije odgovoreno"</c:v>
                </c:pt>
              </c:strCache>
            </c:strRef>
          </c:cat>
          <c:val>
            <c:numRef>
              <c:f>'P21'!$B$47:$B$51</c:f>
              <c:numCache>
                <c:formatCode>0%</c:formatCode>
                <c:ptCount val="5"/>
                <c:pt idx="0">
                  <c:v>0.53333333333333333</c:v>
                </c:pt>
                <c:pt idx="1">
                  <c:v>6.6666666666666666E-2</c:v>
                </c:pt>
                <c:pt idx="2">
                  <c:v>0.13333333333333333</c:v>
                </c:pt>
                <c:pt idx="3">
                  <c:v>0.26666666666666666</c:v>
                </c:pt>
                <c:pt idx="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326-4A48-8D2E-7363FBDD4EE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45744"/>
        <c:axId val="1799943024"/>
      </c:barChart>
      <c:catAx>
        <c:axId val="17999457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43024"/>
        <c:crosses val="autoZero"/>
        <c:auto val="1"/>
        <c:lblAlgn val="ctr"/>
        <c:lblOffset val="100"/>
        <c:noMultiLvlLbl val="0"/>
      </c:catAx>
      <c:valAx>
        <c:axId val="1799943024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4574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6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21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1'!$A$81:$A$85</c:f>
              <c:strCache>
                <c:ptCount val="5"/>
                <c:pt idx="0">
                  <c:v>"Više od 2 puta" </c:v>
                </c:pt>
                <c:pt idx="1">
                  <c:v>"1 - 2 puta"</c:v>
                </c:pt>
                <c:pt idx="2">
                  <c:v>"Nije se uključivao"</c:v>
                </c:pt>
                <c:pt idx="3">
                  <c:v>"Nije upoznat"</c:v>
                </c:pt>
                <c:pt idx="4">
                  <c:v>"Nije odgovoreno"</c:v>
                </c:pt>
              </c:strCache>
              <c:extLst xmlns:c16r2="http://schemas.microsoft.com/office/drawing/2015/06/chart"/>
            </c:strRef>
          </c:cat>
          <c:val>
            <c:numRef>
              <c:f>'P21'!$D$81:$D$85</c:f>
              <c:numCache>
                <c:formatCode>0%</c:formatCode>
                <c:ptCount val="5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  <c:pt idx="3">
                  <c:v>0</c:v>
                </c:pt>
                <c:pt idx="4">
                  <c:v>0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E6B7-4612-AE74-1ABC10DC730A}"/>
            </c:ext>
          </c:extLst>
        </c:ser>
        <c:ser>
          <c:idx val="1"/>
          <c:order val="1"/>
          <c:tx>
            <c:strRef>
              <c:f>'P21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1'!$A$81:$A$85</c:f>
              <c:strCache>
                <c:ptCount val="5"/>
                <c:pt idx="0">
                  <c:v>"Više od 2 puta" </c:v>
                </c:pt>
                <c:pt idx="1">
                  <c:v>"1 - 2 puta"</c:v>
                </c:pt>
                <c:pt idx="2">
                  <c:v>"Nije se uključivao"</c:v>
                </c:pt>
                <c:pt idx="3">
                  <c:v>"Nije upoznat"</c:v>
                </c:pt>
                <c:pt idx="4">
                  <c:v>"Nije odgovoreno"</c:v>
                </c:pt>
              </c:strCache>
              <c:extLst xmlns:c16r2="http://schemas.microsoft.com/office/drawing/2015/06/chart"/>
            </c:strRef>
          </c:cat>
          <c:val>
            <c:numRef>
              <c:f>'P21'!$E$81:$E$85</c:f>
              <c:numCache>
                <c:formatCode>0%</c:formatCode>
                <c:ptCount val="5"/>
                <c:pt idx="0">
                  <c:v>0</c:v>
                </c:pt>
                <c:pt idx="1">
                  <c:v>0.2</c:v>
                </c:pt>
                <c:pt idx="2">
                  <c:v>0</c:v>
                </c:pt>
                <c:pt idx="3">
                  <c:v>0.8</c:v>
                </c:pt>
                <c:pt idx="4">
                  <c:v>0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E6B7-4612-AE74-1ABC10DC730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29968"/>
        <c:axId val="1799942480"/>
      </c:barChart>
      <c:catAx>
        <c:axId val="17999299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42480"/>
        <c:crosses val="autoZero"/>
        <c:auto val="1"/>
        <c:lblAlgn val="ctr"/>
        <c:lblOffset val="100"/>
        <c:noMultiLvlLbl val="0"/>
      </c:catAx>
      <c:valAx>
        <c:axId val="1799942480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2996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4">
    <c:autoUpdate val="1"/>
  </c:externalData>
</c:chartSpace>
</file>

<file path=word/charts/chart6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21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1'!$A$81:$A$85</c:f>
              <c:strCache>
                <c:ptCount val="5"/>
                <c:pt idx="0">
                  <c:v>"Više od 2 puta" </c:v>
                </c:pt>
                <c:pt idx="1">
                  <c:v>"1 - 2 puta"</c:v>
                </c:pt>
                <c:pt idx="2">
                  <c:v>"Nije se uključivao"</c:v>
                </c:pt>
                <c:pt idx="3">
                  <c:v>"Nije upoznat"</c:v>
                </c:pt>
                <c:pt idx="4">
                  <c:v>"Nije odgovoreno"</c:v>
                </c:pt>
              </c:strCache>
              <c:extLst xmlns:c16r2="http://schemas.microsoft.com/office/drawing/2015/06/chart"/>
            </c:strRef>
          </c:cat>
          <c:val>
            <c:numRef>
              <c:f>'P21'!$N$81:$N$85</c:f>
              <c:numCache>
                <c:formatCode>0%</c:formatCode>
                <c:ptCount val="5"/>
                <c:pt idx="0">
                  <c:v>0.88888888888888884</c:v>
                </c:pt>
                <c:pt idx="1">
                  <c:v>0.111111111111111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E498-4F4D-A918-306AC9D22E24}"/>
            </c:ext>
          </c:extLst>
        </c:ser>
        <c:ser>
          <c:idx val="1"/>
          <c:order val="1"/>
          <c:tx>
            <c:strRef>
              <c:f>'P21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1'!$A$81:$A$85</c:f>
              <c:strCache>
                <c:ptCount val="5"/>
                <c:pt idx="0">
                  <c:v>"Više od 2 puta" </c:v>
                </c:pt>
                <c:pt idx="1">
                  <c:v>"1 - 2 puta"</c:v>
                </c:pt>
                <c:pt idx="2">
                  <c:v>"Nije se uključivao"</c:v>
                </c:pt>
                <c:pt idx="3">
                  <c:v>"Nije upoznat"</c:v>
                </c:pt>
                <c:pt idx="4">
                  <c:v>"Nije odgovoreno"</c:v>
                </c:pt>
              </c:strCache>
              <c:extLst xmlns:c16r2="http://schemas.microsoft.com/office/drawing/2015/06/chart"/>
            </c:strRef>
          </c:cat>
          <c:val>
            <c:numRef>
              <c:f>'P21'!$O$81:$O$85</c:f>
              <c:numCache>
                <c:formatCode>0%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</c:v>
                </c:pt>
                <c:pt idx="4">
                  <c:v>0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E498-4F4D-A918-306AC9D22E2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30512"/>
        <c:axId val="1799946288"/>
      </c:barChart>
      <c:catAx>
        <c:axId val="17999305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46288"/>
        <c:crosses val="autoZero"/>
        <c:auto val="1"/>
        <c:lblAlgn val="ctr"/>
        <c:lblOffset val="100"/>
        <c:noMultiLvlLbl val="0"/>
      </c:catAx>
      <c:valAx>
        <c:axId val="1799946288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3051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4">
    <c:autoUpdate val="1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'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'!$B$51:$B$57</c:f>
              <c:numCache>
                <c:formatCode>0%</c:formatCode>
                <c:ptCount val="7"/>
                <c:pt idx="0">
                  <c:v>0.53333333333333333</c:v>
                </c:pt>
                <c:pt idx="1">
                  <c:v>6.6666666666666666E-2</c:v>
                </c:pt>
                <c:pt idx="2">
                  <c:v>0.13333333333333333</c:v>
                </c:pt>
                <c:pt idx="3">
                  <c:v>0</c:v>
                </c:pt>
                <c:pt idx="4">
                  <c:v>0.26666666666666666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770-4806-8B02-353584B5318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32544"/>
        <c:axId val="1774347776"/>
      </c:barChart>
      <c:catAx>
        <c:axId val="17743325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47776"/>
        <c:crosses val="autoZero"/>
        <c:auto val="1"/>
        <c:lblAlgn val="ctr"/>
        <c:lblOffset val="100"/>
        <c:noMultiLvlLbl val="0"/>
      </c:catAx>
      <c:valAx>
        <c:axId val="1774347776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3254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7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2'!$A$47:$A$51</c:f>
              <c:strCache>
                <c:ptCount val="5"/>
                <c:pt idx="0">
                  <c:v>"Odlično i transparentno"</c:v>
                </c:pt>
                <c:pt idx="1">
                  <c:v>"Dobro"</c:v>
                </c:pt>
                <c:pt idx="2">
                  <c:v>"Postoje, ali samo pro-forme radi"</c:v>
                </c:pt>
                <c:pt idx="3">
                  <c:v>"Nije upoznat"</c:v>
                </c:pt>
                <c:pt idx="4">
                  <c:v>"Nije odgovoreno"</c:v>
                </c:pt>
              </c:strCache>
            </c:strRef>
          </c:cat>
          <c:val>
            <c:numRef>
              <c:f>'P22'!$B$47:$B$51</c:f>
              <c:numCache>
                <c:formatCode>0%</c:formatCode>
                <c:ptCount val="5"/>
                <c:pt idx="0">
                  <c:v>0.53333333333333333</c:v>
                </c:pt>
                <c:pt idx="1">
                  <c:v>6.6666666666666666E-2</c:v>
                </c:pt>
                <c:pt idx="2">
                  <c:v>0.13333333333333333</c:v>
                </c:pt>
                <c:pt idx="3">
                  <c:v>0.26666666666666666</c:v>
                </c:pt>
                <c:pt idx="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D901-41C2-9347-19768A1CAED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26160"/>
        <c:axId val="1799920176"/>
      </c:barChart>
      <c:catAx>
        <c:axId val="17999261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20176"/>
        <c:crosses val="autoZero"/>
        <c:auto val="1"/>
        <c:lblAlgn val="ctr"/>
        <c:lblOffset val="100"/>
        <c:noMultiLvlLbl val="0"/>
      </c:catAx>
      <c:valAx>
        <c:axId val="1799920176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2616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7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22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2'!$A$81:$A$85</c:f>
              <c:strCache>
                <c:ptCount val="5"/>
                <c:pt idx="0">
                  <c:v>"Odlično i transparentno"</c:v>
                </c:pt>
                <c:pt idx="1">
                  <c:v>"Dobro"</c:v>
                </c:pt>
                <c:pt idx="2">
                  <c:v>"Postoje, ali samo pro-forme radi"</c:v>
                </c:pt>
                <c:pt idx="3">
                  <c:v>"Nije upoznat"</c:v>
                </c:pt>
                <c:pt idx="4">
                  <c:v>"Nije odgovoreno"</c:v>
                </c:pt>
              </c:strCache>
              <c:extLst xmlns:c16r2="http://schemas.microsoft.com/office/drawing/2015/06/chart"/>
            </c:strRef>
          </c:cat>
          <c:val>
            <c:numRef>
              <c:f>'P22'!$D$81:$D$85</c:f>
              <c:numCache>
                <c:formatCode>0%</c:formatCode>
                <c:ptCount val="5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  <c:pt idx="3">
                  <c:v>0</c:v>
                </c:pt>
                <c:pt idx="4">
                  <c:v>0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E47-4986-A0D8-1DC503BA751F}"/>
            </c:ext>
          </c:extLst>
        </c:ser>
        <c:ser>
          <c:idx val="1"/>
          <c:order val="1"/>
          <c:tx>
            <c:strRef>
              <c:f>'P22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2'!$A$81:$A$85</c:f>
              <c:strCache>
                <c:ptCount val="5"/>
                <c:pt idx="0">
                  <c:v>"Odlično i transparentno"</c:v>
                </c:pt>
                <c:pt idx="1">
                  <c:v>"Dobro"</c:v>
                </c:pt>
                <c:pt idx="2">
                  <c:v>"Postoje, ali samo pro-forme radi"</c:v>
                </c:pt>
                <c:pt idx="3">
                  <c:v>"Nije upoznat"</c:v>
                </c:pt>
                <c:pt idx="4">
                  <c:v>"Nije odgovoreno"</c:v>
                </c:pt>
              </c:strCache>
              <c:extLst xmlns:c16r2="http://schemas.microsoft.com/office/drawing/2015/06/chart"/>
            </c:strRef>
          </c:cat>
          <c:val>
            <c:numRef>
              <c:f>'P22'!$E$81:$E$85</c:f>
              <c:numCache>
                <c:formatCode>0%</c:formatCode>
                <c:ptCount val="5"/>
                <c:pt idx="0">
                  <c:v>0</c:v>
                </c:pt>
                <c:pt idx="1">
                  <c:v>0.2</c:v>
                </c:pt>
                <c:pt idx="2">
                  <c:v>0</c:v>
                </c:pt>
                <c:pt idx="3">
                  <c:v>0.8</c:v>
                </c:pt>
                <c:pt idx="4">
                  <c:v>0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CE47-4986-A0D8-1DC503BA751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32688"/>
        <c:axId val="1799918544"/>
      </c:barChart>
      <c:catAx>
        <c:axId val="17999326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18544"/>
        <c:crosses val="autoZero"/>
        <c:auto val="1"/>
        <c:lblAlgn val="ctr"/>
        <c:lblOffset val="100"/>
        <c:noMultiLvlLbl val="0"/>
      </c:catAx>
      <c:valAx>
        <c:axId val="1799918544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3268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4">
    <c:autoUpdate val="1"/>
  </c:externalData>
</c:chartSpace>
</file>

<file path=word/charts/chart7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22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2'!$A$81:$A$85</c:f>
              <c:strCache>
                <c:ptCount val="5"/>
                <c:pt idx="0">
                  <c:v>"Odlično i transparentno"</c:v>
                </c:pt>
                <c:pt idx="1">
                  <c:v>"Dobro"</c:v>
                </c:pt>
                <c:pt idx="2">
                  <c:v>"Postoje, ali samo pro-forme radi"</c:v>
                </c:pt>
                <c:pt idx="3">
                  <c:v>"Nije upoznat"</c:v>
                </c:pt>
                <c:pt idx="4">
                  <c:v>"Nije odgovoreno"</c:v>
                </c:pt>
              </c:strCache>
              <c:extLst xmlns:c16r2="http://schemas.microsoft.com/office/drawing/2015/06/chart"/>
            </c:strRef>
          </c:cat>
          <c:val>
            <c:numRef>
              <c:f>'P22'!$N$81:$N$85</c:f>
              <c:numCache>
                <c:formatCode>0%</c:formatCode>
                <c:ptCount val="5"/>
                <c:pt idx="0">
                  <c:v>0.88888888888888884</c:v>
                </c:pt>
                <c:pt idx="1">
                  <c:v>0.111111111111111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67A-4DC2-B961-8A06ABF1AAAD}"/>
            </c:ext>
          </c:extLst>
        </c:ser>
        <c:ser>
          <c:idx val="1"/>
          <c:order val="1"/>
          <c:tx>
            <c:strRef>
              <c:f>'P22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22'!$A$81:$A$85</c:f>
              <c:strCache>
                <c:ptCount val="5"/>
                <c:pt idx="0">
                  <c:v>"Odlično i transparentno"</c:v>
                </c:pt>
                <c:pt idx="1">
                  <c:v>"Dobro"</c:v>
                </c:pt>
                <c:pt idx="2">
                  <c:v>"Postoje, ali samo pro-forme radi"</c:v>
                </c:pt>
                <c:pt idx="3">
                  <c:v>"Nije upoznat"</c:v>
                </c:pt>
                <c:pt idx="4">
                  <c:v>"Nije odgovoreno"</c:v>
                </c:pt>
              </c:strCache>
              <c:extLst xmlns:c16r2="http://schemas.microsoft.com/office/drawing/2015/06/chart"/>
            </c:strRef>
          </c:cat>
          <c:val>
            <c:numRef>
              <c:f>'P22'!$O$81:$O$85</c:f>
              <c:numCache>
                <c:formatCode>0%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</c:v>
                </c:pt>
                <c:pt idx="4">
                  <c:v>0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67A-4DC2-B961-8A06ABF1AAA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20720"/>
        <c:axId val="1799922352"/>
      </c:barChart>
      <c:catAx>
        <c:axId val="17999207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22352"/>
        <c:crosses val="autoZero"/>
        <c:auto val="1"/>
        <c:lblAlgn val="ctr"/>
        <c:lblOffset val="100"/>
        <c:noMultiLvlLbl val="0"/>
      </c:catAx>
      <c:valAx>
        <c:axId val="1799922352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2072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4">
    <c:autoUpdate val="1"/>
  </c:externalData>
</c:chartSpace>
</file>

<file path=word/charts/chart7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A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A!$B$51:$B$57</c:f>
              <c:numCache>
                <c:formatCode>0%</c:formatCode>
                <c:ptCount val="7"/>
                <c:pt idx="0">
                  <c:v>0.53333333333333333</c:v>
                </c:pt>
                <c:pt idx="1">
                  <c:v>6.6666666666666666E-2</c:v>
                </c:pt>
                <c:pt idx="2">
                  <c:v>0.13333333333333333</c:v>
                </c:pt>
                <c:pt idx="3">
                  <c:v>0</c:v>
                </c:pt>
                <c:pt idx="4">
                  <c:v>0.26666666666666666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B33-4B05-8B12-BB779059C7D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34320"/>
        <c:axId val="1799939760"/>
      </c:barChart>
      <c:catAx>
        <c:axId val="17999343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39760"/>
        <c:crosses val="autoZero"/>
        <c:auto val="1"/>
        <c:lblAlgn val="ctr"/>
        <c:lblOffset val="100"/>
        <c:noMultiLvlLbl val="0"/>
      </c:catAx>
      <c:valAx>
        <c:axId val="1799939760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3432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7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23A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A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A!$D$81:$D$87</c:f>
              <c:numCache>
                <c:formatCode>0%</c:formatCode>
                <c:ptCount val="7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D752-4CFF-84F7-3D83D0DAA482}"/>
            </c:ext>
          </c:extLst>
        </c:ser>
        <c:ser>
          <c:idx val="1"/>
          <c:order val="1"/>
          <c:tx>
            <c:strRef>
              <c:f>P23A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A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A!$E$81:$E$87</c:f>
              <c:numCache>
                <c:formatCode>0%</c:formatCode>
                <c:ptCount val="7"/>
                <c:pt idx="0">
                  <c:v>0</c:v>
                </c:pt>
                <c:pt idx="1">
                  <c:v>0.2</c:v>
                </c:pt>
                <c:pt idx="2">
                  <c:v>0</c:v>
                </c:pt>
                <c:pt idx="3">
                  <c:v>0</c:v>
                </c:pt>
                <c:pt idx="4">
                  <c:v>0.8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D752-4CFF-84F7-3D83D0DAA48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51184"/>
        <c:axId val="1799931056"/>
      </c:barChart>
      <c:catAx>
        <c:axId val="17999511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31056"/>
        <c:crosses val="autoZero"/>
        <c:auto val="1"/>
        <c:lblAlgn val="ctr"/>
        <c:lblOffset val="100"/>
        <c:noMultiLvlLbl val="0"/>
      </c:catAx>
      <c:valAx>
        <c:axId val="1799931056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5118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7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23A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A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A!$N$81:$N$87</c:f>
              <c:numCache>
                <c:formatCode>0%</c:formatCode>
                <c:ptCount val="7"/>
                <c:pt idx="0">
                  <c:v>0.88888888888888884</c:v>
                </c:pt>
                <c:pt idx="1">
                  <c:v>0.111111111111111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A426-4D27-8150-65580FFE464E}"/>
            </c:ext>
          </c:extLst>
        </c:ser>
        <c:ser>
          <c:idx val="1"/>
          <c:order val="1"/>
          <c:tx>
            <c:strRef>
              <c:f>P23A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A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A!$O$81:$O$87</c:f>
              <c:numCache>
                <c:formatCode>0%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A426-4D27-8150-65580FFE464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37584"/>
        <c:axId val="1799927248"/>
      </c:barChart>
      <c:catAx>
        <c:axId val="17999375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27248"/>
        <c:crosses val="autoZero"/>
        <c:auto val="1"/>
        <c:lblAlgn val="ctr"/>
        <c:lblOffset val="100"/>
        <c:noMultiLvlLbl val="0"/>
      </c:catAx>
      <c:valAx>
        <c:axId val="1799927248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3758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7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B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B!$B$51:$B$57</c:f>
              <c:numCache>
                <c:formatCode>0%</c:formatCode>
                <c:ptCount val="7"/>
                <c:pt idx="0">
                  <c:v>0.53333333333333333</c:v>
                </c:pt>
                <c:pt idx="1">
                  <c:v>6.6666666666666666E-2</c:v>
                </c:pt>
                <c:pt idx="2">
                  <c:v>0.13333333333333333</c:v>
                </c:pt>
                <c:pt idx="3">
                  <c:v>0</c:v>
                </c:pt>
                <c:pt idx="4">
                  <c:v>0.26666666666666666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275F-41B5-8277-B03E70E397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46832"/>
        <c:axId val="1799924528"/>
      </c:barChart>
      <c:catAx>
        <c:axId val="17999468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24528"/>
        <c:crosses val="autoZero"/>
        <c:auto val="1"/>
        <c:lblAlgn val="ctr"/>
        <c:lblOffset val="100"/>
        <c:noMultiLvlLbl val="0"/>
      </c:catAx>
      <c:valAx>
        <c:axId val="1799924528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4683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7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23B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B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B!$D$81:$D$87</c:f>
              <c:numCache>
                <c:formatCode>0%</c:formatCode>
                <c:ptCount val="7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665-49C5-99D0-737E55F940E0}"/>
            </c:ext>
          </c:extLst>
        </c:ser>
        <c:ser>
          <c:idx val="1"/>
          <c:order val="1"/>
          <c:tx>
            <c:strRef>
              <c:f>P23B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B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B!$E$81:$E$87</c:f>
              <c:numCache>
                <c:formatCode>0%</c:formatCode>
                <c:ptCount val="7"/>
                <c:pt idx="0">
                  <c:v>0</c:v>
                </c:pt>
                <c:pt idx="1">
                  <c:v>0.2</c:v>
                </c:pt>
                <c:pt idx="2">
                  <c:v>0</c:v>
                </c:pt>
                <c:pt idx="3">
                  <c:v>0</c:v>
                </c:pt>
                <c:pt idx="4">
                  <c:v>0.8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B665-49C5-99D0-737E55F940E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21264"/>
        <c:axId val="1799926704"/>
      </c:barChart>
      <c:catAx>
        <c:axId val="179992126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26704"/>
        <c:crosses val="autoZero"/>
        <c:auto val="1"/>
        <c:lblAlgn val="ctr"/>
        <c:lblOffset val="100"/>
        <c:noMultiLvlLbl val="0"/>
      </c:catAx>
      <c:valAx>
        <c:axId val="1799926704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2126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7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23B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B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B!$N$81:$N$87</c:f>
              <c:numCache>
                <c:formatCode>0%</c:formatCode>
                <c:ptCount val="7"/>
                <c:pt idx="0">
                  <c:v>0.88888888888888884</c:v>
                </c:pt>
                <c:pt idx="1">
                  <c:v>0.111111111111111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F7C-45F3-9C6F-FFC9E0B7476B}"/>
            </c:ext>
          </c:extLst>
        </c:ser>
        <c:ser>
          <c:idx val="1"/>
          <c:order val="1"/>
          <c:tx>
            <c:strRef>
              <c:f>P23B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B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B!$O$81:$O$87</c:f>
              <c:numCache>
                <c:formatCode>0%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6F7C-45F3-9C6F-FFC9E0B7476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31600"/>
        <c:axId val="1799932144"/>
      </c:barChart>
      <c:catAx>
        <c:axId val="17999316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32144"/>
        <c:crosses val="autoZero"/>
        <c:auto val="1"/>
        <c:lblAlgn val="ctr"/>
        <c:lblOffset val="100"/>
        <c:noMultiLvlLbl val="0"/>
      </c:catAx>
      <c:valAx>
        <c:axId val="1799932144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3160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7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C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C!$B$51:$B$57</c:f>
              <c:numCache>
                <c:formatCode>0%</c:formatCode>
                <c:ptCount val="7"/>
                <c:pt idx="0">
                  <c:v>0.53333333333333333</c:v>
                </c:pt>
                <c:pt idx="1">
                  <c:v>6.6666666666666666E-2</c:v>
                </c:pt>
                <c:pt idx="2">
                  <c:v>0.13333333333333333</c:v>
                </c:pt>
                <c:pt idx="3">
                  <c:v>0</c:v>
                </c:pt>
                <c:pt idx="4">
                  <c:v>0.26666666666666666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AB15-45F2-B879-FFF69B554D7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37040"/>
        <c:axId val="1799922896"/>
      </c:barChart>
      <c:catAx>
        <c:axId val="17999370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22896"/>
        <c:crosses val="autoZero"/>
        <c:auto val="1"/>
        <c:lblAlgn val="ctr"/>
        <c:lblOffset val="100"/>
        <c:noMultiLvlLbl val="0"/>
      </c:catAx>
      <c:valAx>
        <c:axId val="1799922896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3704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1'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'!$D$81:$D$87</c:f>
              <c:numCache>
                <c:formatCode>0%</c:formatCode>
                <c:ptCount val="7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F9F4-4DF6-A85C-F91E21B192F1}"/>
            </c:ext>
          </c:extLst>
        </c:ser>
        <c:ser>
          <c:idx val="1"/>
          <c:order val="1"/>
          <c:tx>
            <c:strRef>
              <c:f>'P1'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'!$E$81:$E$87</c:f>
              <c:numCache>
                <c:formatCode>0%</c:formatCode>
                <c:ptCount val="7"/>
                <c:pt idx="0">
                  <c:v>0</c:v>
                </c:pt>
                <c:pt idx="1">
                  <c:v>0.2</c:v>
                </c:pt>
                <c:pt idx="2">
                  <c:v>0</c:v>
                </c:pt>
                <c:pt idx="3">
                  <c:v>0</c:v>
                </c:pt>
                <c:pt idx="4">
                  <c:v>0.8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F9F4-4DF6-A85C-F91E21B192F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39616"/>
        <c:axId val="1774326016"/>
      </c:barChart>
      <c:catAx>
        <c:axId val="17743396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26016"/>
        <c:crosses val="autoZero"/>
        <c:auto val="1"/>
        <c:lblAlgn val="ctr"/>
        <c:lblOffset val="100"/>
        <c:noMultiLvlLbl val="0"/>
      </c:catAx>
      <c:valAx>
        <c:axId val="1774326016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3961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8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23C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C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C!$D$81:$D$87</c:f>
              <c:numCache>
                <c:formatCode>0%</c:formatCode>
                <c:ptCount val="7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1F70-4DAA-AB1F-930741B9A4E7}"/>
            </c:ext>
          </c:extLst>
        </c:ser>
        <c:ser>
          <c:idx val="1"/>
          <c:order val="1"/>
          <c:tx>
            <c:strRef>
              <c:f>P23C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C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C!$E$81:$E$87</c:f>
              <c:numCache>
                <c:formatCode>0%</c:formatCode>
                <c:ptCount val="7"/>
                <c:pt idx="0">
                  <c:v>0</c:v>
                </c:pt>
                <c:pt idx="1">
                  <c:v>0.2</c:v>
                </c:pt>
                <c:pt idx="2">
                  <c:v>0</c:v>
                </c:pt>
                <c:pt idx="3">
                  <c:v>0</c:v>
                </c:pt>
                <c:pt idx="4">
                  <c:v>0.8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1F70-4DAA-AB1F-930741B9A4E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47376"/>
        <c:axId val="1799933232"/>
      </c:barChart>
      <c:catAx>
        <c:axId val="17999473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33232"/>
        <c:crosses val="autoZero"/>
        <c:auto val="1"/>
        <c:lblAlgn val="ctr"/>
        <c:lblOffset val="100"/>
        <c:noMultiLvlLbl val="0"/>
      </c:catAx>
      <c:valAx>
        <c:axId val="1799933232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4737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8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23C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C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C!$N$81:$N$87</c:f>
              <c:numCache>
                <c:formatCode>0%</c:formatCode>
                <c:ptCount val="7"/>
                <c:pt idx="0">
                  <c:v>0.88888888888888884</c:v>
                </c:pt>
                <c:pt idx="1">
                  <c:v>0.111111111111111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1158-4751-BD0F-E3FBD1249126}"/>
            </c:ext>
          </c:extLst>
        </c:ser>
        <c:ser>
          <c:idx val="1"/>
          <c:order val="1"/>
          <c:tx>
            <c:strRef>
              <c:f>P23C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C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C!$O$81:$O$87</c:f>
              <c:numCache>
                <c:formatCode>0%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1158-4751-BD0F-E3FBD124912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50096"/>
        <c:axId val="1799940304"/>
      </c:barChart>
      <c:catAx>
        <c:axId val="17999500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40304"/>
        <c:crosses val="autoZero"/>
        <c:auto val="1"/>
        <c:lblAlgn val="ctr"/>
        <c:lblOffset val="100"/>
        <c:noMultiLvlLbl val="0"/>
      </c:catAx>
      <c:valAx>
        <c:axId val="1799940304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5009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8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D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D!$B$51:$B$57</c:f>
              <c:numCache>
                <c:formatCode>0%</c:formatCode>
                <c:ptCount val="7"/>
                <c:pt idx="0">
                  <c:v>0.53333333333333333</c:v>
                </c:pt>
                <c:pt idx="1">
                  <c:v>6.6666666666666666E-2</c:v>
                </c:pt>
                <c:pt idx="2">
                  <c:v>0.13333333333333333</c:v>
                </c:pt>
                <c:pt idx="3">
                  <c:v>0</c:v>
                </c:pt>
                <c:pt idx="4">
                  <c:v>0.26666666666666666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F4FA-4DE1-9293-6D65C91E482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33776"/>
        <c:axId val="1799921808"/>
      </c:barChart>
      <c:catAx>
        <c:axId val="17999337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21808"/>
        <c:crosses val="autoZero"/>
        <c:auto val="1"/>
        <c:lblAlgn val="ctr"/>
        <c:lblOffset val="100"/>
        <c:noMultiLvlLbl val="0"/>
      </c:catAx>
      <c:valAx>
        <c:axId val="1799921808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3377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8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23D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D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D!$D$81:$D$87</c:f>
              <c:numCache>
                <c:formatCode>0%</c:formatCode>
                <c:ptCount val="7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44F5-44CF-8B10-F5DDCCA5E99B}"/>
            </c:ext>
          </c:extLst>
        </c:ser>
        <c:ser>
          <c:idx val="1"/>
          <c:order val="1"/>
          <c:tx>
            <c:strRef>
              <c:f>P23D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D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D!$E$81:$E$87</c:f>
              <c:numCache>
                <c:formatCode>0%</c:formatCode>
                <c:ptCount val="7"/>
                <c:pt idx="0">
                  <c:v>0</c:v>
                </c:pt>
                <c:pt idx="1">
                  <c:v>0.2</c:v>
                </c:pt>
                <c:pt idx="2">
                  <c:v>0</c:v>
                </c:pt>
                <c:pt idx="3">
                  <c:v>0</c:v>
                </c:pt>
                <c:pt idx="4">
                  <c:v>0.8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44F5-44CF-8B10-F5DDCCA5E99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47920"/>
        <c:axId val="1799935408"/>
      </c:barChart>
      <c:catAx>
        <c:axId val="17999479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35408"/>
        <c:crosses val="autoZero"/>
        <c:auto val="1"/>
        <c:lblAlgn val="ctr"/>
        <c:lblOffset val="100"/>
        <c:noMultiLvlLbl val="0"/>
      </c:catAx>
      <c:valAx>
        <c:axId val="1799935408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4792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8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23D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D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D!$N$81:$N$87</c:f>
              <c:numCache>
                <c:formatCode>0%</c:formatCode>
                <c:ptCount val="7"/>
                <c:pt idx="0">
                  <c:v>0.88888888888888884</c:v>
                </c:pt>
                <c:pt idx="1">
                  <c:v>0.111111111111111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D03B-4E82-B69F-4EB8EB919CE3}"/>
            </c:ext>
          </c:extLst>
        </c:ser>
        <c:ser>
          <c:idx val="1"/>
          <c:order val="1"/>
          <c:tx>
            <c:strRef>
              <c:f>P23D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D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D!$O$81:$O$87</c:f>
              <c:numCache>
                <c:formatCode>0%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D03B-4E82-B69F-4EB8EB919CE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38128"/>
        <c:axId val="1799949552"/>
      </c:barChart>
      <c:catAx>
        <c:axId val="17999381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49552"/>
        <c:crosses val="autoZero"/>
        <c:auto val="1"/>
        <c:lblAlgn val="ctr"/>
        <c:lblOffset val="100"/>
        <c:noMultiLvlLbl val="0"/>
      </c:catAx>
      <c:valAx>
        <c:axId val="1799949552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3812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8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E!$A$51:$A$5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E!$B$51:$B$57</c:f>
              <c:numCache>
                <c:formatCode>0%</c:formatCode>
                <c:ptCount val="7"/>
                <c:pt idx="0">
                  <c:v>0.53333333333333333</c:v>
                </c:pt>
                <c:pt idx="1">
                  <c:v>6.6666666666666666E-2</c:v>
                </c:pt>
                <c:pt idx="2">
                  <c:v>0.13333333333333333</c:v>
                </c:pt>
                <c:pt idx="3">
                  <c:v>0</c:v>
                </c:pt>
                <c:pt idx="4">
                  <c:v>0.26666666666666666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592-4B22-AE31-9FF521DDC5E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40848"/>
        <c:axId val="1799941392"/>
      </c:barChart>
      <c:catAx>
        <c:axId val="17999408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41392"/>
        <c:crosses val="autoZero"/>
        <c:auto val="1"/>
        <c:lblAlgn val="ctr"/>
        <c:lblOffset val="100"/>
        <c:noMultiLvlLbl val="0"/>
      </c:catAx>
      <c:valAx>
        <c:axId val="1799941392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4084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8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23E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E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E!$D$81:$D$87</c:f>
              <c:numCache>
                <c:formatCode>0%</c:formatCode>
                <c:ptCount val="7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0CA-4186-B23B-BCF118F48E0C}"/>
            </c:ext>
          </c:extLst>
        </c:ser>
        <c:ser>
          <c:idx val="1"/>
          <c:order val="1"/>
          <c:tx>
            <c:strRef>
              <c:f>P23E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E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E!$E$81:$E$87</c:f>
              <c:numCache>
                <c:formatCode>0%</c:formatCode>
                <c:ptCount val="7"/>
                <c:pt idx="0">
                  <c:v>0</c:v>
                </c:pt>
                <c:pt idx="1">
                  <c:v>0.2</c:v>
                </c:pt>
                <c:pt idx="2">
                  <c:v>0</c:v>
                </c:pt>
                <c:pt idx="3">
                  <c:v>0</c:v>
                </c:pt>
                <c:pt idx="4">
                  <c:v>0.8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60CA-4186-B23B-BCF118F48E0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41936"/>
        <c:axId val="1799951728"/>
      </c:barChart>
      <c:catAx>
        <c:axId val="17999419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51728"/>
        <c:crosses val="autoZero"/>
        <c:auto val="1"/>
        <c:lblAlgn val="ctr"/>
        <c:lblOffset val="100"/>
        <c:noMultiLvlLbl val="0"/>
      </c:catAx>
      <c:valAx>
        <c:axId val="1799951728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4193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8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23E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E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E!$N$81:$N$87</c:f>
              <c:numCache>
                <c:formatCode>0%</c:formatCode>
                <c:ptCount val="7"/>
                <c:pt idx="0">
                  <c:v>0.88888888888888884</c:v>
                </c:pt>
                <c:pt idx="1">
                  <c:v>0.111111111111111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4315-4B08-8CA9-F75F06DB2AA4}"/>
            </c:ext>
          </c:extLst>
        </c:ser>
        <c:ser>
          <c:idx val="1"/>
          <c:order val="1"/>
          <c:tx>
            <c:strRef>
              <c:f>P23E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3E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P23E!$O$81:$O$87</c:f>
              <c:numCache>
                <c:formatCode>0%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4315-4B08-8CA9-F75F06DB2AA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23440"/>
        <c:axId val="1799952272"/>
      </c:barChart>
      <c:catAx>
        <c:axId val="17999234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52272"/>
        <c:crosses val="autoZero"/>
        <c:auto val="1"/>
        <c:lblAlgn val="ctr"/>
        <c:lblOffset val="100"/>
        <c:noMultiLvlLbl val="0"/>
      </c:catAx>
      <c:valAx>
        <c:axId val="1799952272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2344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8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A!$A$49:$A$54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A!$B$49:$B$54</c:f>
              <c:numCache>
                <c:formatCode>0%</c:formatCode>
                <c:ptCount val="6"/>
                <c:pt idx="0">
                  <c:v>0.53333333333333333</c:v>
                </c:pt>
                <c:pt idx="1">
                  <c:v>6.6666666666666666E-2</c:v>
                </c:pt>
                <c:pt idx="2">
                  <c:v>0.13333333333333333</c:v>
                </c:pt>
                <c:pt idx="3">
                  <c:v>0</c:v>
                </c:pt>
                <c:pt idx="4">
                  <c:v>0.26666666666666666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AAEF-43DB-80A4-136AF42DECD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19088"/>
        <c:axId val="1799923984"/>
      </c:barChart>
      <c:catAx>
        <c:axId val="17999190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23984"/>
        <c:crosses val="autoZero"/>
        <c:auto val="1"/>
        <c:lblAlgn val="ctr"/>
        <c:lblOffset val="100"/>
        <c:noMultiLvlLbl val="0"/>
      </c:catAx>
      <c:valAx>
        <c:axId val="1799923984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1908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8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24A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A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A!$D$81:$D$86</c:f>
              <c:numCache>
                <c:formatCode>0%</c:formatCode>
                <c:ptCount val="6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19CF-4513-9C64-55F4674604EA}"/>
            </c:ext>
          </c:extLst>
        </c:ser>
        <c:ser>
          <c:idx val="1"/>
          <c:order val="1"/>
          <c:tx>
            <c:strRef>
              <c:f>P24A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A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A!$E$81:$E$86</c:f>
              <c:numCache>
                <c:formatCode>0%</c:formatCode>
                <c:ptCount val="6"/>
                <c:pt idx="0">
                  <c:v>0</c:v>
                </c:pt>
                <c:pt idx="1">
                  <c:v>0.2</c:v>
                </c:pt>
                <c:pt idx="2">
                  <c:v>0</c:v>
                </c:pt>
                <c:pt idx="3">
                  <c:v>0</c:v>
                </c:pt>
                <c:pt idx="4">
                  <c:v>0.8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19CF-4513-9C64-55F4674604E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65328"/>
        <c:axId val="1799976752"/>
      </c:barChart>
      <c:catAx>
        <c:axId val="17999653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76752"/>
        <c:crosses val="autoZero"/>
        <c:auto val="1"/>
        <c:lblAlgn val="ctr"/>
        <c:lblOffset val="100"/>
        <c:noMultiLvlLbl val="0"/>
      </c:catAx>
      <c:valAx>
        <c:axId val="1799976752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6532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1'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'!$N$81:$N$87</c:f>
              <c:numCache>
                <c:formatCode>0%</c:formatCode>
                <c:ptCount val="7"/>
                <c:pt idx="0">
                  <c:v>0.88888888888888884</c:v>
                </c:pt>
                <c:pt idx="1">
                  <c:v>0.111111111111111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00E-4421-B8BB-577F98B70A02}"/>
            </c:ext>
          </c:extLst>
        </c:ser>
        <c:ser>
          <c:idx val="1"/>
          <c:order val="1"/>
          <c:tx>
            <c:strRef>
              <c:f>'P1'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1'!$A$81:$A$87</c:f>
              <c:strCache>
                <c:ptCount val="7"/>
                <c:pt idx="0">
                  <c:v>"Vrlo zadovoljni"</c:v>
                </c:pt>
                <c:pt idx="1">
                  <c:v>"Zadovoljni"</c:v>
                </c:pt>
                <c:pt idx="2">
                  <c:v>"Neutralni"</c:v>
                </c:pt>
                <c:pt idx="3">
                  <c:v>"Nezadovoljni"</c:v>
                </c:pt>
                <c:pt idx="4">
                  <c:v>"Vrlo nezadovoljni"</c:v>
                </c:pt>
                <c:pt idx="5">
                  <c:v>"Ne zna"</c:v>
                </c:pt>
                <c:pt idx="6">
                  <c:v>"Nije odgovoreno"</c:v>
                </c:pt>
              </c:strCache>
            </c:strRef>
          </c:cat>
          <c:val>
            <c:numRef>
              <c:f>'P1'!$O$81:$O$87</c:f>
              <c:numCache>
                <c:formatCode>0%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600E-4421-B8BB-577F98B70A0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4326560"/>
        <c:axId val="1774340160"/>
      </c:barChart>
      <c:catAx>
        <c:axId val="17743265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40160"/>
        <c:crosses val="autoZero"/>
        <c:auto val="1"/>
        <c:lblAlgn val="ctr"/>
        <c:lblOffset val="100"/>
        <c:noMultiLvlLbl val="0"/>
      </c:catAx>
      <c:valAx>
        <c:axId val="1774340160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432656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9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24A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A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A!$N$81:$N$86</c:f>
              <c:numCache>
                <c:formatCode>0%</c:formatCode>
                <c:ptCount val="6"/>
                <c:pt idx="0">
                  <c:v>0.88888888888888884</c:v>
                </c:pt>
                <c:pt idx="1">
                  <c:v>0.111111111111111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FC69-4599-993C-E879BCD40A06}"/>
            </c:ext>
          </c:extLst>
        </c:ser>
        <c:ser>
          <c:idx val="1"/>
          <c:order val="1"/>
          <c:tx>
            <c:strRef>
              <c:f>P24A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dLbl>
              <c:idx val="0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1-FC69-4599-993C-E879BCD40A06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2-FC69-4599-993C-E879BCD40A06}"/>
                </c:ext>
                <c:ext xmlns:c15="http://schemas.microsoft.com/office/drawing/2012/chart" uri="{CE6537A1-D6FC-4f65-9D91-7224C49458BB}"/>
              </c:extLst>
            </c:dLbl>
            <c:dLbl>
              <c:idx val="2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3-FC69-4599-993C-E879BCD40A06}"/>
                </c:ext>
                <c:ext xmlns:c15="http://schemas.microsoft.com/office/drawing/2012/chart" uri="{CE6537A1-D6FC-4f65-9D91-7224C49458BB}"/>
              </c:extLst>
            </c:dLbl>
            <c:dLbl>
              <c:idx val="3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4-FC69-4599-993C-E879BCD40A06}"/>
                </c:ext>
                <c:ext xmlns:c15="http://schemas.microsoft.com/office/drawing/2012/chart" uri="{CE6537A1-D6FC-4f65-9D91-7224C49458BB}"/>
              </c:extLst>
            </c:dLbl>
            <c:dLbl>
              <c:idx val="4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5-FC69-4599-993C-E879BCD40A06}"/>
                </c:ext>
                <c:ext xmlns:c15="http://schemas.microsoft.com/office/drawing/2012/chart" uri="{CE6537A1-D6FC-4f65-9D91-7224C49458BB}"/>
              </c:extLst>
            </c:dLbl>
            <c:dLbl>
              <c:idx val="5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6-FC69-4599-993C-E879BCD40A06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A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A!$O$81:$O$86</c:f>
              <c:numCache>
                <c:formatCode>0%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FC69-4599-993C-E879BCD40A0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66416"/>
        <c:axId val="1799975120"/>
      </c:barChart>
      <c:catAx>
        <c:axId val="17999664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75120"/>
        <c:crosses val="autoZero"/>
        <c:auto val="1"/>
        <c:lblAlgn val="ctr"/>
        <c:lblOffset val="100"/>
        <c:noMultiLvlLbl val="0"/>
      </c:catAx>
      <c:valAx>
        <c:axId val="1799975120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6641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9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B!$A$49:$A$54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B!$B$49:$B$54</c:f>
              <c:numCache>
                <c:formatCode>0%</c:formatCode>
                <c:ptCount val="6"/>
                <c:pt idx="0">
                  <c:v>0.53333333333333333</c:v>
                </c:pt>
                <c:pt idx="1">
                  <c:v>6.6666666666666666E-2</c:v>
                </c:pt>
                <c:pt idx="2">
                  <c:v>0.13333333333333333</c:v>
                </c:pt>
                <c:pt idx="3">
                  <c:v>0</c:v>
                </c:pt>
                <c:pt idx="4">
                  <c:v>0.26666666666666666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0ADD-4116-9BB6-04012ED20E9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59344"/>
        <c:axId val="1799970768"/>
      </c:barChart>
      <c:catAx>
        <c:axId val="17999593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70768"/>
        <c:crosses val="autoZero"/>
        <c:auto val="1"/>
        <c:lblAlgn val="ctr"/>
        <c:lblOffset val="100"/>
        <c:noMultiLvlLbl val="0"/>
      </c:catAx>
      <c:valAx>
        <c:axId val="1799970768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5934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9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24B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B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B!$D$81:$D$86</c:f>
              <c:numCache>
                <c:formatCode>0%</c:formatCode>
                <c:ptCount val="6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E3AA-4349-83D0-7D0E9CB0268C}"/>
            </c:ext>
          </c:extLst>
        </c:ser>
        <c:ser>
          <c:idx val="1"/>
          <c:order val="1"/>
          <c:tx>
            <c:strRef>
              <c:f>P24B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B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B!$E$81:$E$86</c:f>
              <c:numCache>
                <c:formatCode>0%</c:formatCode>
                <c:ptCount val="6"/>
                <c:pt idx="0">
                  <c:v>0</c:v>
                </c:pt>
                <c:pt idx="1">
                  <c:v>0.2</c:v>
                </c:pt>
                <c:pt idx="2">
                  <c:v>0</c:v>
                </c:pt>
                <c:pt idx="3">
                  <c:v>0</c:v>
                </c:pt>
                <c:pt idx="4">
                  <c:v>0.8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E3AA-4349-83D0-7D0E9CB0268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71312"/>
        <c:axId val="1799964784"/>
      </c:barChart>
      <c:catAx>
        <c:axId val="17999713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64784"/>
        <c:crosses val="autoZero"/>
        <c:auto val="1"/>
        <c:lblAlgn val="ctr"/>
        <c:lblOffset val="100"/>
        <c:noMultiLvlLbl val="0"/>
      </c:catAx>
      <c:valAx>
        <c:axId val="1799964784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7131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9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24B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B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B!$N$81:$N$86</c:f>
              <c:numCache>
                <c:formatCode>0%</c:formatCode>
                <c:ptCount val="6"/>
                <c:pt idx="0">
                  <c:v>0.88888888888888884</c:v>
                </c:pt>
                <c:pt idx="1">
                  <c:v>0.111111111111111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A564-48A5-A71C-5652F83DF3F8}"/>
            </c:ext>
          </c:extLst>
        </c:ser>
        <c:ser>
          <c:idx val="1"/>
          <c:order val="1"/>
          <c:tx>
            <c:strRef>
              <c:f>P24B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dLbl>
              <c:idx val="0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1-A564-48A5-A71C-5652F83DF3F8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2-A564-48A5-A71C-5652F83DF3F8}"/>
                </c:ext>
                <c:ext xmlns:c15="http://schemas.microsoft.com/office/drawing/2012/chart" uri="{CE6537A1-D6FC-4f65-9D91-7224C49458BB}"/>
              </c:extLst>
            </c:dLbl>
            <c:dLbl>
              <c:idx val="2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3-A564-48A5-A71C-5652F83DF3F8}"/>
                </c:ext>
                <c:ext xmlns:c15="http://schemas.microsoft.com/office/drawing/2012/chart" uri="{CE6537A1-D6FC-4f65-9D91-7224C49458BB}"/>
              </c:extLst>
            </c:dLbl>
            <c:dLbl>
              <c:idx val="3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4-A564-48A5-A71C-5652F83DF3F8}"/>
                </c:ext>
                <c:ext xmlns:c15="http://schemas.microsoft.com/office/drawing/2012/chart" uri="{CE6537A1-D6FC-4f65-9D91-7224C49458BB}"/>
              </c:extLst>
            </c:dLbl>
            <c:dLbl>
              <c:idx val="4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5-A564-48A5-A71C-5652F83DF3F8}"/>
                </c:ext>
                <c:ext xmlns:c15="http://schemas.microsoft.com/office/drawing/2012/chart" uri="{CE6537A1-D6FC-4f65-9D91-7224C49458BB}"/>
              </c:extLst>
            </c:dLbl>
            <c:dLbl>
              <c:idx val="5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6-A564-48A5-A71C-5652F83DF3F8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B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B!$O$81:$O$86</c:f>
              <c:numCache>
                <c:formatCode>0%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A564-48A5-A71C-5652F83DF3F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75664"/>
        <c:axId val="1799958256"/>
      </c:barChart>
      <c:catAx>
        <c:axId val="179997566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58256"/>
        <c:crosses val="autoZero"/>
        <c:auto val="1"/>
        <c:lblAlgn val="ctr"/>
        <c:lblOffset val="100"/>
        <c:noMultiLvlLbl val="0"/>
      </c:catAx>
      <c:valAx>
        <c:axId val="1799958256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7566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9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C!$A$49:$A$54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C!$B$49:$B$54</c:f>
              <c:numCache>
                <c:formatCode>0%</c:formatCode>
                <c:ptCount val="6"/>
                <c:pt idx="0">
                  <c:v>0.53333333333333333</c:v>
                </c:pt>
                <c:pt idx="1">
                  <c:v>6.6666666666666666E-2</c:v>
                </c:pt>
                <c:pt idx="2">
                  <c:v>0.13333333333333333</c:v>
                </c:pt>
                <c:pt idx="3">
                  <c:v>0</c:v>
                </c:pt>
                <c:pt idx="4">
                  <c:v>0.26666666666666666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10FC-4FD3-B5DA-B5D7DBB68A3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66960"/>
        <c:axId val="1799958800"/>
      </c:barChart>
      <c:catAx>
        <c:axId val="17999669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58800"/>
        <c:crosses val="autoZero"/>
        <c:auto val="1"/>
        <c:lblAlgn val="ctr"/>
        <c:lblOffset val="100"/>
        <c:noMultiLvlLbl val="0"/>
      </c:catAx>
      <c:valAx>
        <c:axId val="1799958800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6696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9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24C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C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C!$D$81:$D$86</c:f>
              <c:numCache>
                <c:formatCode>0%</c:formatCode>
                <c:ptCount val="6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20D4-4412-AD00-B5F1943BF135}"/>
            </c:ext>
          </c:extLst>
        </c:ser>
        <c:ser>
          <c:idx val="1"/>
          <c:order val="1"/>
          <c:tx>
            <c:strRef>
              <c:f>P24C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C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C!$E$81:$E$86</c:f>
              <c:numCache>
                <c:formatCode>0%</c:formatCode>
                <c:ptCount val="6"/>
                <c:pt idx="0">
                  <c:v>0</c:v>
                </c:pt>
                <c:pt idx="1">
                  <c:v>0.2</c:v>
                </c:pt>
                <c:pt idx="2">
                  <c:v>0</c:v>
                </c:pt>
                <c:pt idx="3">
                  <c:v>0</c:v>
                </c:pt>
                <c:pt idx="4">
                  <c:v>0.8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20D4-4412-AD00-B5F1943BF13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78928"/>
        <c:axId val="1799976208"/>
      </c:barChart>
      <c:catAx>
        <c:axId val="17999789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76208"/>
        <c:crosses val="autoZero"/>
        <c:auto val="1"/>
        <c:lblAlgn val="ctr"/>
        <c:lblOffset val="100"/>
        <c:noMultiLvlLbl val="0"/>
      </c:catAx>
      <c:valAx>
        <c:axId val="1799976208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7892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9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24C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C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C!$N$81:$N$86</c:f>
              <c:numCache>
                <c:formatCode>0%</c:formatCode>
                <c:ptCount val="6"/>
                <c:pt idx="0">
                  <c:v>0.88888888888888884</c:v>
                </c:pt>
                <c:pt idx="1">
                  <c:v>0.111111111111111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4769-4543-8771-15DC2E9AE8A5}"/>
            </c:ext>
          </c:extLst>
        </c:ser>
        <c:ser>
          <c:idx val="1"/>
          <c:order val="1"/>
          <c:tx>
            <c:strRef>
              <c:f>P24C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dLbl>
              <c:idx val="0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1-4769-4543-8771-15DC2E9AE8A5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2-4769-4543-8771-15DC2E9AE8A5}"/>
                </c:ext>
                <c:ext xmlns:c15="http://schemas.microsoft.com/office/drawing/2012/chart" uri="{CE6537A1-D6FC-4f65-9D91-7224C49458BB}"/>
              </c:extLst>
            </c:dLbl>
            <c:dLbl>
              <c:idx val="2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3-4769-4543-8771-15DC2E9AE8A5}"/>
                </c:ext>
                <c:ext xmlns:c15="http://schemas.microsoft.com/office/drawing/2012/chart" uri="{CE6537A1-D6FC-4f65-9D91-7224C49458BB}"/>
              </c:extLst>
            </c:dLbl>
            <c:dLbl>
              <c:idx val="3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4-4769-4543-8771-15DC2E9AE8A5}"/>
                </c:ext>
                <c:ext xmlns:c15="http://schemas.microsoft.com/office/drawing/2012/chart" uri="{CE6537A1-D6FC-4f65-9D91-7224C49458BB}"/>
              </c:extLst>
            </c:dLbl>
            <c:dLbl>
              <c:idx val="4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5-4769-4543-8771-15DC2E9AE8A5}"/>
                </c:ext>
                <c:ext xmlns:c15="http://schemas.microsoft.com/office/drawing/2012/chart" uri="{CE6537A1-D6FC-4f65-9D91-7224C49458BB}"/>
              </c:extLst>
            </c:dLbl>
            <c:dLbl>
              <c:idx val="5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6-4769-4543-8771-15DC2E9AE8A5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C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C!$O$81:$O$86</c:f>
              <c:numCache>
                <c:formatCode>0%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4769-4543-8771-15DC2E9AE8A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67504"/>
        <c:axId val="1799968048"/>
      </c:barChart>
      <c:catAx>
        <c:axId val="17999675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68048"/>
        <c:crosses val="autoZero"/>
        <c:auto val="1"/>
        <c:lblAlgn val="ctr"/>
        <c:lblOffset val="100"/>
        <c:noMultiLvlLbl val="0"/>
      </c:catAx>
      <c:valAx>
        <c:axId val="1799968048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6750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9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D!$A$49:$A$54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D!$B$49:$B$54</c:f>
              <c:numCache>
                <c:formatCode>0%</c:formatCode>
                <c:ptCount val="6"/>
                <c:pt idx="0">
                  <c:v>0.53333333333333333</c:v>
                </c:pt>
                <c:pt idx="1">
                  <c:v>6.6666666666666666E-2</c:v>
                </c:pt>
                <c:pt idx="2">
                  <c:v>0.13333333333333333</c:v>
                </c:pt>
                <c:pt idx="3">
                  <c:v>0</c:v>
                </c:pt>
                <c:pt idx="4">
                  <c:v>0.26666666666666666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BE1-4791-AD96-F5DDEF88883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69680"/>
        <c:axId val="1799979472"/>
      </c:barChart>
      <c:catAx>
        <c:axId val="17999696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79472"/>
        <c:crosses val="autoZero"/>
        <c:auto val="1"/>
        <c:lblAlgn val="ctr"/>
        <c:lblOffset val="100"/>
        <c:noMultiLvlLbl val="0"/>
      </c:catAx>
      <c:valAx>
        <c:axId val="1799979472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6968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9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24D!$D$80</c:f>
              <c:strCache>
                <c:ptCount val="1"/>
                <c:pt idx="0">
                  <c:v>Mušk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D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D!$D$81:$D$86</c:f>
              <c:numCache>
                <c:formatCode>0%</c:formatCode>
                <c:ptCount val="6"/>
                <c:pt idx="0">
                  <c:v>0.8</c:v>
                </c:pt>
                <c:pt idx="1">
                  <c:v>0</c:v>
                </c:pt>
                <c:pt idx="2">
                  <c:v>0.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F3A1-4101-8AAD-D7F3BE94073A}"/>
            </c:ext>
          </c:extLst>
        </c:ser>
        <c:ser>
          <c:idx val="1"/>
          <c:order val="1"/>
          <c:tx>
            <c:strRef>
              <c:f>P24D!$E$80</c:f>
              <c:strCache>
                <c:ptCount val="1"/>
                <c:pt idx="0">
                  <c:v>Žensk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D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D!$E$81:$E$86</c:f>
              <c:numCache>
                <c:formatCode>0%</c:formatCode>
                <c:ptCount val="6"/>
                <c:pt idx="0">
                  <c:v>0</c:v>
                </c:pt>
                <c:pt idx="1">
                  <c:v>0.2</c:v>
                </c:pt>
                <c:pt idx="2">
                  <c:v>0</c:v>
                </c:pt>
                <c:pt idx="3">
                  <c:v>0</c:v>
                </c:pt>
                <c:pt idx="4">
                  <c:v>0.8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F3A1-4101-8AAD-D7F3BE94073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80560"/>
        <c:axId val="1799977296"/>
      </c:barChart>
      <c:catAx>
        <c:axId val="17999805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77296"/>
        <c:crosses val="autoZero"/>
        <c:auto val="1"/>
        <c:lblAlgn val="ctr"/>
        <c:lblOffset val="100"/>
        <c:noMultiLvlLbl val="0"/>
      </c:catAx>
      <c:valAx>
        <c:axId val="1799977296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8056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hart9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24D!$N$80</c:f>
              <c:strCache>
                <c:ptCount val="1"/>
                <c:pt idx="0">
                  <c:v>Da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D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D!$N$81:$N$86</c:f>
              <c:numCache>
                <c:formatCode>0%</c:formatCode>
                <c:ptCount val="6"/>
                <c:pt idx="0">
                  <c:v>0.88888888888888884</c:v>
                </c:pt>
                <c:pt idx="1">
                  <c:v>0.111111111111111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236B-4049-B8B6-262A594C6A45}"/>
            </c:ext>
          </c:extLst>
        </c:ser>
        <c:ser>
          <c:idx val="1"/>
          <c:order val="1"/>
          <c:tx>
            <c:strRef>
              <c:f>P24D!$O$80</c:f>
              <c:strCache>
                <c:ptCount val="1"/>
                <c:pt idx="0">
                  <c:v>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dLbl>
              <c:idx val="0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1-236B-4049-B8B6-262A594C6A45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2-236B-4049-B8B6-262A594C6A45}"/>
                </c:ext>
                <c:ext xmlns:c15="http://schemas.microsoft.com/office/drawing/2012/chart" uri="{CE6537A1-D6FC-4f65-9D91-7224C49458BB}"/>
              </c:extLst>
            </c:dLbl>
            <c:dLbl>
              <c:idx val="2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3-236B-4049-B8B6-262A594C6A45}"/>
                </c:ext>
                <c:ext xmlns:c15="http://schemas.microsoft.com/office/drawing/2012/chart" uri="{CE6537A1-D6FC-4f65-9D91-7224C49458BB}"/>
              </c:extLst>
            </c:dLbl>
            <c:dLbl>
              <c:idx val="3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4-236B-4049-B8B6-262A594C6A45}"/>
                </c:ext>
                <c:ext xmlns:c15="http://schemas.microsoft.com/office/drawing/2012/chart" uri="{CE6537A1-D6FC-4f65-9D91-7224C49458BB}"/>
              </c:extLst>
            </c:dLbl>
            <c:dLbl>
              <c:idx val="4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5-236B-4049-B8B6-262A594C6A45}"/>
                </c:ext>
                <c:ext xmlns:c15="http://schemas.microsoft.com/office/drawing/2012/chart" uri="{CE6537A1-D6FC-4f65-9D91-7224C49458BB}"/>
              </c:extLst>
            </c:dLbl>
            <c:dLbl>
              <c:idx val="5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6-236B-4049-B8B6-262A594C6A45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24D!$A$81:$A$86</c:f>
              <c:strCache>
                <c:ptCount val="6"/>
                <c:pt idx="0">
                  <c:v>"Veoma dobro"</c:v>
                </c:pt>
                <c:pt idx="1">
                  <c:v>"Dobro"</c:v>
                </c:pt>
                <c:pt idx="2">
                  <c:v>"Neutralno"</c:v>
                </c:pt>
                <c:pt idx="3">
                  <c:v>"Nepostojeće"</c:v>
                </c:pt>
                <c:pt idx="4">
                  <c:v>"Nije upoznat"</c:v>
                </c:pt>
                <c:pt idx="5">
                  <c:v>"Nije odgovoreno"</c:v>
                </c:pt>
              </c:strCache>
            </c:strRef>
          </c:cat>
          <c:val>
            <c:numRef>
              <c:f>P24D!$O$81:$O$86</c:f>
              <c:numCache>
                <c:formatCode>0%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236B-4049-B8B6-262A594C6A4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99970224"/>
        <c:axId val="1799969136"/>
      </c:barChart>
      <c:catAx>
        <c:axId val="17999702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69136"/>
        <c:crosses val="autoZero"/>
        <c:auto val="1"/>
        <c:lblAlgn val="ctr"/>
        <c:lblOffset val="100"/>
        <c:noMultiLvlLbl val="0"/>
      </c:catAx>
      <c:valAx>
        <c:axId val="1799969136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9997022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1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0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5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6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5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6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7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8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9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44631E-C3C8-45E1-9990-DD04D05850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2</TotalTime>
  <Pages>78</Pages>
  <Words>10470</Words>
  <Characters>59679</Characters>
  <Application>Microsoft Office Word</Application>
  <DocSecurity>0</DocSecurity>
  <Lines>497</Lines>
  <Paragraphs>1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rudin Memic</dc:creator>
  <cp:keywords/>
  <dc:description/>
  <cp:lastModifiedBy>Nanić Asmira</cp:lastModifiedBy>
  <cp:revision>137</cp:revision>
  <cp:lastPrinted>2023-02-17T09:14:00Z</cp:lastPrinted>
  <dcterms:created xsi:type="dcterms:W3CDTF">2016-11-15T09:40:00Z</dcterms:created>
  <dcterms:modified xsi:type="dcterms:W3CDTF">2023-02-17T09:16:00Z</dcterms:modified>
</cp:coreProperties>
</file>